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F4ACE7" w14:textId="77777777" w:rsidR="00B54E17" w:rsidRDefault="00B54E17">
      <w:pPr>
        <w:jc w:val="center"/>
        <w:rPr>
          <w:b/>
        </w:rPr>
      </w:pPr>
    </w:p>
    <w:p w14:paraId="4A9A06DD" w14:textId="77777777" w:rsidR="00B54E17" w:rsidRDefault="00F267B1">
      <w:pPr>
        <w:jc w:val="center"/>
        <w:rPr>
          <w:rStyle w:val="fontstyle01"/>
          <w:rFonts w:ascii="Times New Roman" w:hAnsi="Times New Roman"/>
        </w:rPr>
      </w:pPr>
      <w:r>
        <w:rPr>
          <w:noProof/>
          <w:color w:val="000000"/>
          <w:sz w:val="30"/>
          <w:szCs w:val="30"/>
          <w:lang w:val="en-US" w:eastAsia="en-US"/>
        </w:rPr>
        <w:drawing>
          <wp:anchor distT="0" distB="0" distL="0" distR="0" simplePos="0" relativeHeight="2" behindDoc="1" locked="0" layoutInCell="1" allowOverlap="1" wp14:anchorId="068994CB" wp14:editId="671DE5EB">
            <wp:simplePos x="0" y="0"/>
            <wp:positionH relativeFrom="column">
              <wp:posOffset>1903095</wp:posOffset>
            </wp:positionH>
            <wp:positionV relativeFrom="paragraph">
              <wp:posOffset>-1270</wp:posOffset>
            </wp:positionV>
            <wp:extent cx="1418590" cy="1501775"/>
            <wp:effectExtent l="0" t="0" r="0" b="3175"/>
            <wp:wrapTopAndBottom/>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cstate="print"/>
                    <a:srcRect/>
                    <a:stretch/>
                  </pic:blipFill>
                  <pic:spPr>
                    <a:xfrm>
                      <a:off x="0" y="0"/>
                      <a:ext cx="1418590" cy="1501775"/>
                    </a:xfrm>
                    <a:prstGeom prst="rect">
                      <a:avLst/>
                    </a:prstGeom>
                  </pic:spPr>
                </pic:pic>
              </a:graphicData>
            </a:graphic>
          </wp:anchor>
        </w:drawing>
      </w:r>
    </w:p>
    <w:p w14:paraId="12062A2C" w14:textId="3DC68851" w:rsidR="00B54E17" w:rsidRDefault="00F267B1">
      <w:pPr>
        <w:jc w:val="center"/>
        <w:rPr>
          <w:rStyle w:val="fontstyle01"/>
          <w:rFonts w:ascii="Times New Roman" w:hAnsi="Times New Roman"/>
        </w:rPr>
      </w:pPr>
      <w:r w:rsidRPr="00384AAF">
        <w:rPr>
          <w:rStyle w:val="fontstyle01"/>
          <w:rFonts w:ascii="Times New Roman" w:hAnsi="Times New Roman"/>
        </w:rPr>
        <w:t>BS</w:t>
      </w:r>
      <w:r w:rsidR="000F2901">
        <w:rPr>
          <w:rStyle w:val="fontstyle01"/>
          <w:rFonts w:ascii="Times New Roman" w:hAnsi="Times New Roman"/>
        </w:rPr>
        <w:t>CS</w:t>
      </w:r>
      <w:r w:rsidRPr="00384AAF">
        <w:rPr>
          <w:rStyle w:val="fontstyle01"/>
          <w:rFonts w:ascii="Times New Roman" w:hAnsi="Times New Roman"/>
        </w:rPr>
        <w:t>-</w:t>
      </w:r>
      <w:r w:rsidR="00F85A08">
        <w:rPr>
          <w:rStyle w:val="fontstyle01"/>
          <w:rFonts w:ascii="Times New Roman" w:hAnsi="Times New Roman"/>
        </w:rPr>
        <w:t>S19-</w:t>
      </w:r>
      <w:r w:rsidR="002945C1">
        <w:rPr>
          <w:rStyle w:val="fontstyle01"/>
          <w:rFonts w:ascii="Times New Roman" w:hAnsi="Times New Roman"/>
        </w:rPr>
        <w:t>0</w:t>
      </w:r>
      <w:r w:rsidR="00F85A08">
        <w:rPr>
          <w:rStyle w:val="fontstyle01"/>
          <w:rFonts w:ascii="Times New Roman" w:hAnsi="Times New Roman"/>
        </w:rPr>
        <w:t>1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4967"/>
      </w:tblGrid>
      <w:tr w:rsidR="00B54E17" w14:paraId="1C8DE52D" w14:textId="77777777">
        <w:trPr>
          <w:jc w:val="center"/>
        </w:trPr>
        <w:tc>
          <w:tcPr>
            <w:tcW w:w="0" w:type="auto"/>
            <w:vAlign w:val="center"/>
          </w:tcPr>
          <w:p w14:paraId="118CA451" w14:textId="77777777" w:rsidR="00B54E17" w:rsidRPr="00384AAF" w:rsidRDefault="00F267B1">
            <w:pPr>
              <w:spacing w:before="120" w:after="120" w:line="240" w:lineRule="auto"/>
              <w:jc w:val="right"/>
              <w:rPr>
                <w:rStyle w:val="fontstyle01"/>
                <w:rFonts w:ascii="Times New Roman" w:hAnsi="Times New Roman"/>
                <w:bCs/>
                <w:color w:val="auto"/>
              </w:rPr>
            </w:pPr>
            <w:r w:rsidRPr="00384AAF">
              <w:rPr>
                <w:rStyle w:val="fontstyle01"/>
                <w:rFonts w:ascii="Times New Roman" w:hAnsi="Times New Roman" w:hint="eastAsia"/>
                <w:bCs/>
                <w:color w:val="auto"/>
              </w:rPr>
              <w:t>03-134161-036</w:t>
            </w:r>
          </w:p>
        </w:tc>
        <w:tc>
          <w:tcPr>
            <w:tcW w:w="0" w:type="auto"/>
            <w:vAlign w:val="center"/>
          </w:tcPr>
          <w:p w14:paraId="5B887218" w14:textId="0F209F7C" w:rsidR="00B54E17" w:rsidRPr="00384AAF" w:rsidRDefault="007A1BF0">
            <w:pPr>
              <w:spacing w:before="120" w:after="120" w:line="240" w:lineRule="auto"/>
              <w:jc w:val="left"/>
              <w:rPr>
                <w:rStyle w:val="fontstyle01"/>
                <w:rFonts w:ascii="Times New Roman" w:hAnsi="Times New Roman"/>
                <w:color w:val="auto"/>
              </w:rPr>
            </w:pPr>
            <w:r w:rsidRPr="00384AAF">
              <w:rPr>
                <w:rStyle w:val="fontstyle01"/>
                <w:rFonts w:ascii="Times New Roman" w:hAnsi="Times New Roman"/>
                <w:color w:val="auto"/>
              </w:rPr>
              <w:t>MUHAMMAD FARRUKH NADEEM</w:t>
            </w:r>
          </w:p>
        </w:tc>
      </w:tr>
      <w:tr w:rsidR="00B54E17" w14:paraId="326749B6" w14:textId="77777777">
        <w:trPr>
          <w:jc w:val="center"/>
        </w:trPr>
        <w:tc>
          <w:tcPr>
            <w:tcW w:w="0" w:type="auto"/>
            <w:vAlign w:val="center"/>
          </w:tcPr>
          <w:p w14:paraId="0A9DBCC1" w14:textId="77777777" w:rsidR="00B54E17" w:rsidRPr="00384AAF" w:rsidRDefault="00F267B1">
            <w:pPr>
              <w:spacing w:before="120" w:after="120" w:line="240" w:lineRule="auto"/>
              <w:jc w:val="right"/>
              <w:rPr>
                <w:rStyle w:val="fontstyle01"/>
                <w:rFonts w:ascii="Times New Roman" w:hAnsi="Times New Roman"/>
                <w:bCs/>
                <w:color w:val="auto"/>
              </w:rPr>
            </w:pPr>
            <w:r w:rsidRPr="00384AAF">
              <w:rPr>
                <w:rStyle w:val="fontstyle01"/>
                <w:rFonts w:ascii="Times New Roman" w:hAnsi="Times New Roman" w:hint="eastAsia"/>
                <w:bCs/>
                <w:color w:val="auto"/>
              </w:rPr>
              <w:t>03-134161-007</w:t>
            </w:r>
          </w:p>
        </w:tc>
        <w:tc>
          <w:tcPr>
            <w:tcW w:w="0" w:type="auto"/>
            <w:vAlign w:val="center"/>
          </w:tcPr>
          <w:p w14:paraId="605EDD93" w14:textId="31FCDC0B" w:rsidR="00B54E17" w:rsidRPr="00384AAF" w:rsidRDefault="007A1BF0">
            <w:pPr>
              <w:spacing w:before="120" w:after="120" w:line="240" w:lineRule="auto"/>
              <w:jc w:val="left"/>
              <w:rPr>
                <w:rStyle w:val="fontstyle01"/>
                <w:rFonts w:ascii="Times New Roman" w:hAnsi="Times New Roman"/>
                <w:color w:val="auto"/>
              </w:rPr>
            </w:pPr>
            <w:r w:rsidRPr="00384AAF">
              <w:rPr>
                <w:rStyle w:val="fontstyle01"/>
                <w:rFonts w:ascii="Times New Roman" w:hAnsi="Times New Roman"/>
                <w:color w:val="auto"/>
              </w:rPr>
              <w:t>HAFIZ GHULAM ABBAS</w:t>
            </w:r>
          </w:p>
        </w:tc>
      </w:tr>
      <w:tr w:rsidR="00B54E17" w14:paraId="0D7F13FA" w14:textId="77777777">
        <w:trPr>
          <w:jc w:val="center"/>
        </w:trPr>
        <w:tc>
          <w:tcPr>
            <w:tcW w:w="0" w:type="auto"/>
            <w:vAlign w:val="center"/>
          </w:tcPr>
          <w:p w14:paraId="3F83A7E1" w14:textId="77777777" w:rsidR="00B54E17" w:rsidRPr="00384AAF" w:rsidRDefault="00F267B1">
            <w:pPr>
              <w:spacing w:before="120" w:after="120" w:line="240" w:lineRule="auto"/>
              <w:jc w:val="right"/>
              <w:rPr>
                <w:rStyle w:val="fontstyle01"/>
                <w:rFonts w:ascii="Times New Roman" w:hAnsi="Times New Roman"/>
                <w:bCs/>
                <w:color w:val="auto"/>
              </w:rPr>
            </w:pPr>
            <w:r w:rsidRPr="00384AAF">
              <w:rPr>
                <w:rStyle w:val="fontstyle01"/>
                <w:rFonts w:ascii="Times New Roman" w:hAnsi="Times New Roman" w:hint="eastAsia"/>
                <w:bCs/>
                <w:color w:val="auto"/>
              </w:rPr>
              <w:t>03-134161-058</w:t>
            </w:r>
          </w:p>
        </w:tc>
        <w:tc>
          <w:tcPr>
            <w:tcW w:w="0" w:type="auto"/>
            <w:vAlign w:val="center"/>
          </w:tcPr>
          <w:p w14:paraId="38CC37A2" w14:textId="23FB738F" w:rsidR="00B54E17" w:rsidRPr="00384AAF" w:rsidRDefault="007A1BF0">
            <w:pPr>
              <w:spacing w:before="120" w:after="120" w:line="240" w:lineRule="auto"/>
              <w:jc w:val="left"/>
              <w:rPr>
                <w:rStyle w:val="fontstyle01"/>
                <w:rFonts w:ascii="Times New Roman" w:hAnsi="Times New Roman"/>
                <w:color w:val="auto"/>
              </w:rPr>
            </w:pPr>
            <w:r w:rsidRPr="00384AAF">
              <w:rPr>
                <w:rStyle w:val="fontstyle01"/>
                <w:rFonts w:ascii="Times New Roman" w:hAnsi="Times New Roman"/>
                <w:color w:val="auto"/>
              </w:rPr>
              <w:t>MUHAMMAD ALI</w:t>
            </w:r>
          </w:p>
        </w:tc>
      </w:tr>
    </w:tbl>
    <w:p w14:paraId="5F2E144B" w14:textId="77777777" w:rsidR="00B54E17" w:rsidRDefault="00B54E17">
      <w:pPr>
        <w:jc w:val="center"/>
        <w:rPr>
          <w:rStyle w:val="fontstyle21"/>
          <w:rFonts w:ascii="Times New Roman" w:hAnsi="Times New Roman"/>
          <w:sz w:val="50"/>
          <w:szCs w:val="50"/>
        </w:rPr>
      </w:pPr>
    </w:p>
    <w:p w14:paraId="05CD5D1D" w14:textId="7221D1A3" w:rsidR="00584972" w:rsidRPr="00584972" w:rsidRDefault="00584972" w:rsidP="00584972">
      <w:pPr>
        <w:jc w:val="center"/>
        <w:rPr>
          <w:rStyle w:val="fontstyle21"/>
          <w:rFonts w:ascii="Times New Roman" w:hAnsi="Times New Roman"/>
          <w:bCs w:val="0"/>
          <w:sz w:val="48"/>
          <w:szCs w:val="48"/>
        </w:rPr>
      </w:pPr>
      <w:r w:rsidRPr="00584972">
        <w:rPr>
          <w:rStyle w:val="fontstyle21"/>
          <w:rFonts w:ascii="Times New Roman" w:hAnsi="Times New Roman"/>
          <w:bCs w:val="0"/>
          <w:sz w:val="48"/>
          <w:szCs w:val="48"/>
        </w:rPr>
        <w:t>B</w:t>
      </w:r>
      <w:r w:rsidR="00F13E1F" w:rsidRPr="00584972">
        <w:rPr>
          <w:rStyle w:val="fontstyle21"/>
          <w:rFonts w:ascii="Times New Roman" w:hAnsi="Times New Roman"/>
          <w:bCs w:val="0"/>
          <w:sz w:val="48"/>
          <w:szCs w:val="48"/>
        </w:rPr>
        <w:t>lood</w:t>
      </w:r>
      <w:r w:rsidRPr="00584972">
        <w:rPr>
          <w:rStyle w:val="fontstyle21"/>
          <w:rFonts w:ascii="Times New Roman" w:hAnsi="Times New Roman"/>
          <w:bCs w:val="0"/>
          <w:sz w:val="48"/>
          <w:szCs w:val="48"/>
        </w:rPr>
        <w:t xml:space="preserve"> S</w:t>
      </w:r>
      <w:r w:rsidR="00F13E1F" w:rsidRPr="00584972">
        <w:rPr>
          <w:rStyle w:val="fontstyle21"/>
          <w:rFonts w:ascii="Times New Roman" w:hAnsi="Times New Roman"/>
          <w:bCs w:val="0"/>
          <w:sz w:val="48"/>
          <w:szCs w:val="48"/>
        </w:rPr>
        <w:t>hare</w:t>
      </w:r>
      <w:r w:rsidRPr="00584972">
        <w:rPr>
          <w:rStyle w:val="fontstyle21"/>
          <w:rFonts w:ascii="Times New Roman" w:hAnsi="Times New Roman"/>
          <w:bCs w:val="0"/>
          <w:sz w:val="48"/>
          <w:szCs w:val="48"/>
        </w:rPr>
        <w:t>: A S</w:t>
      </w:r>
      <w:r w:rsidR="00F13E1F" w:rsidRPr="00584972">
        <w:rPr>
          <w:rStyle w:val="fontstyle21"/>
          <w:rFonts w:ascii="Times New Roman" w:hAnsi="Times New Roman"/>
          <w:bCs w:val="0"/>
          <w:sz w:val="48"/>
          <w:szCs w:val="48"/>
        </w:rPr>
        <w:t>ystem</w:t>
      </w:r>
      <w:r w:rsidRPr="00584972">
        <w:rPr>
          <w:rStyle w:val="fontstyle21"/>
          <w:rFonts w:ascii="Times New Roman" w:hAnsi="Times New Roman"/>
          <w:bCs w:val="0"/>
          <w:sz w:val="48"/>
          <w:szCs w:val="48"/>
        </w:rPr>
        <w:t xml:space="preserve"> </w:t>
      </w:r>
      <w:proofErr w:type="gramStart"/>
      <w:r w:rsidRPr="00584972">
        <w:rPr>
          <w:rStyle w:val="fontstyle21"/>
          <w:rFonts w:ascii="Times New Roman" w:hAnsi="Times New Roman"/>
          <w:bCs w:val="0"/>
          <w:sz w:val="48"/>
          <w:szCs w:val="48"/>
        </w:rPr>
        <w:t>T</w:t>
      </w:r>
      <w:r w:rsidR="00F13E1F" w:rsidRPr="00584972">
        <w:rPr>
          <w:rStyle w:val="fontstyle21"/>
          <w:rFonts w:ascii="Times New Roman" w:hAnsi="Times New Roman"/>
          <w:bCs w:val="0"/>
          <w:sz w:val="48"/>
          <w:szCs w:val="48"/>
        </w:rPr>
        <w:t>o</w:t>
      </w:r>
      <w:proofErr w:type="gramEnd"/>
      <w:r w:rsidRPr="00584972">
        <w:rPr>
          <w:rStyle w:val="fontstyle21"/>
          <w:rFonts w:ascii="Times New Roman" w:hAnsi="Times New Roman"/>
          <w:bCs w:val="0"/>
          <w:sz w:val="48"/>
          <w:szCs w:val="48"/>
        </w:rPr>
        <w:t xml:space="preserve"> M</w:t>
      </w:r>
      <w:r w:rsidR="00F13E1F" w:rsidRPr="00584972">
        <w:rPr>
          <w:rStyle w:val="fontstyle21"/>
          <w:rFonts w:ascii="Times New Roman" w:hAnsi="Times New Roman"/>
          <w:bCs w:val="0"/>
          <w:sz w:val="48"/>
          <w:szCs w:val="48"/>
        </w:rPr>
        <w:t>anage</w:t>
      </w:r>
      <w:r w:rsidRPr="00584972">
        <w:rPr>
          <w:rStyle w:val="fontstyle21"/>
          <w:rFonts w:ascii="Times New Roman" w:hAnsi="Times New Roman"/>
          <w:bCs w:val="0"/>
          <w:sz w:val="48"/>
          <w:szCs w:val="48"/>
        </w:rPr>
        <w:t xml:space="preserve"> V</w:t>
      </w:r>
      <w:r w:rsidR="00F13E1F" w:rsidRPr="00584972">
        <w:rPr>
          <w:rStyle w:val="fontstyle21"/>
          <w:rFonts w:ascii="Times New Roman" w:hAnsi="Times New Roman"/>
          <w:bCs w:val="0"/>
          <w:sz w:val="48"/>
          <w:szCs w:val="48"/>
        </w:rPr>
        <w:t>oluntarily</w:t>
      </w:r>
      <w:r w:rsidRPr="00584972">
        <w:rPr>
          <w:rStyle w:val="fontstyle21"/>
          <w:rFonts w:ascii="Times New Roman" w:hAnsi="Times New Roman"/>
          <w:bCs w:val="0"/>
          <w:sz w:val="48"/>
          <w:szCs w:val="48"/>
        </w:rPr>
        <w:t xml:space="preserve"> D</w:t>
      </w:r>
      <w:r w:rsidR="00F13E1F" w:rsidRPr="00584972">
        <w:rPr>
          <w:rStyle w:val="fontstyle21"/>
          <w:rFonts w:ascii="Times New Roman" w:hAnsi="Times New Roman"/>
          <w:bCs w:val="0"/>
          <w:sz w:val="48"/>
          <w:szCs w:val="48"/>
        </w:rPr>
        <w:t>onations</w:t>
      </w:r>
      <w:r w:rsidRPr="00584972">
        <w:rPr>
          <w:rStyle w:val="fontstyle21"/>
          <w:rFonts w:ascii="Times New Roman" w:hAnsi="Times New Roman"/>
          <w:bCs w:val="0"/>
          <w:sz w:val="48"/>
          <w:szCs w:val="48"/>
        </w:rPr>
        <w:t xml:space="preserve"> O</w:t>
      </w:r>
      <w:r w:rsidR="00F13E1F" w:rsidRPr="00584972">
        <w:rPr>
          <w:rStyle w:val="fontstyle21"/>
          <w:rFonts w:ascii="Times New Roman" w:hAnsi="Times New Roman"/>
          <w:bCs w:val="0"/>
          <w:sz w:val="48"/>
          <w:szCs w:val="48"/>
        </w:rPr>
        <w:t>f</w:t>
      </w:r>
      <w:r w:rsidRPr="00584972">
        <w:rPr>
          <w:rStyle w:val="fontstyle21"/>
          <w:rFonts w:ascii="Times New Roman" w:hAnsi="Times New Roman"/>
          <w:bCs w:val="0"/>
          <w:sz w:val="48"/>
          <w:szCs w:val="48"/>
        </w:rPr>
        <w:t xml:space="preserve"> B</w:t>
      </w:r>
      <w:r w:rsidR="00F13E1F" w:rsidRPr="00584972">
        <w:rPr>
          <w:rStyle w:val="fontstyle21"/>
          <w:rFonts w:ascii="Times New Roman" w:hAnsi="Times New Roman"/>
          <w:bCs w:val="0"/>
          <w:sz w:val="48"/>
          <w:szCs w:val="48"/>
        </w:rPr>
        <w:t>lood</w:t>
      </w:r>
    </w:p>
    <w:p w14:paraId="3279C92C" w14:textId="77777777" w:rsidR="00B54E17" w:rsidRDefault="00B54E17" w:rsidP="00584972">
      <w:pPr>
        <w:rPr>
          <w:rStyle w:val="fontstyle21"/>
          <w:rFonts w:ascii="Times New Roman" w:hAnsi="Times New Roman"/>
        </w:rPr>
      </w:pPr>
    </w:p>
    <w:p w14:paraId="05277A33" w14:textId="77777777" w:rsidR="00B54E17" w:rsidRDefault="00F267B1">
      <w:pPr>
        <w:jc w:val="center"/>
        <w:rPr>
          <w:rStyle w:val="fontstyle01"/>
          <w:rFonts w:ascii="Times New Roman" w:hAnsi="Times New Roman"/>
        </w:rPr>
      </w:pPr>
      <w:r>
        <w:rPr>
          <w:rStyle w:val="fontstyle01"/>
          <w:rFonts w:ascii="Times New Roman" w:hAnsi="Times New Roman"/>
        </w:rPr>
        <w:t>In partial fulfilment of the requirements for the degree of</w:t>
      </w:r>
      <w:r>
        <w:rPr>
          <w:rStyle w:val="FooterChar"/>
        </w:rPr>
        <w:t xml:space="preserve"> </w:t>
      </w:r>
      <w:r>
        <w:rPr>
          <w:rStyle w:val="FooterChar"/>
        </w:rPr>
        <w:br/>
      </w:r>
      <w:r>
        <w:rPr>
          <w:rStyle w:val="fontstyle21"/>
          <w:rFonts w:ascii="Times New Roman" w:hAnsi="Times New Roman"/>
        </w:rPr>
        <w:t xml:space="preserve">Bachelor of Science in </w:t>
      </w:r>
      <w:r w:rsidRPr="00384AAF">
        <w:rPr>
          <w:rStyle w:val="fontstyle21"/>
          <w:rFonts w:ascii="Times New Roman" w:hAnsi="Times New Roman"/>
          <w:color w:val="auto"/>
        </w:rPr>
        <w:t>Computer Science</w:t>
      </w:r>
      <w:r>
        <w:rPr>
          <w:b/>
          <w:bCs/>
          <w:color w:val="000000"/>
          <w:sz w:val="30"/>
          <w:szCs w:val="30"/>
        </w:rPr>
        <w:br/>
      </w:r>
    </w:p>
    <w:p w14:paraId="5687A881" w14:textId="57FAFF10" w:rsidR="00B54E17" w:rsidRDefault="00F267B1" w:rsidP="000C2CAB">
      <w:pPr>
        <w:jc w:val="center"/>
        <w:rPr>
          <w:rStyle w:val="fontstyle01"/>
          <w:rFonts w:ascii="Times New Roman" w:hAnsi="Times New Roman"/>
        </w:rPr>
      </w:pPr>
      <w:r>
        <w:rPr>
          <w:rStyle w:val="fontstyle01"/>
          <w:rFonts w:ascii="Times New Roman" w:hAnsi="Times New Roman"/>
        </w:rPr>
        <w:t xml:space="preserve">Supervisor: </w:t>
      </w:r>
      <w:r>
        <w:rPr>
          <w:rStyle w:val="fontstyle01"/>
          <w:rFonts w:ascii="Times New Roman" w:hAnsi="Times New Roman" w:hint="eastAsia"/>
        </w:rPr>
        <w:t xml:space="preserve">Ghulam Mustafa  </w:t>
      </w:r>
      <w:r>
        <w:rPr>
          <w:rStyle w:val="fontstyle01"/>
          <w:rFonts w:ascii="Times New Roman" w:hAnsi="Times New Roman"/>
        </w:rPr>
        <w:t xml:space="preserve"> </w:t>
      </w:r>
      <w:r>
        <w:rPr>
          <w:color w:val="000000"/>
        </w:rPr>
        <w:br/>
      </w:r>
    </w:p>
    <w:p w14:paraId="2D583CA0" w14:textId="77777777" w:rsidR="00B54E17" w:rsidRDefault="00F267B1">
      <w:pPr>
        <w:jc w:val="center"/>
        <w:rPr>
          <w:rStyle w:val="fontstyle01"/>
          <w:rFonts w:ascii="Times New Roman" w:hAnsi="Times New Roman"/>
        </w:rPr>
      </w:pPr>
      <w:r>
        <w:rPr>
          <w:rStyle w:val="fontstyle01"/>
          <w:rFonts w:ascii="Times New Roman" w:hAnsi="Times New Roman"/>
        </w:rPr>
        <w:t>Department of Computer Sciences</w:t>
      </w:r>
      <w:r>
        <w:rPr>
          <w:color w:val="000000"/>
        </w:rPr>
        <w:br/>
      </w:r>
      <w:proofErr w:type="spellStart"/>
      <w:r>
        <w:rPr>
          <w:rStyle w:val="fontstyle01"/>
          <w:rFonts w:ascii="Times New Roman" w:hAnsi="Times New Roman"/>
        </w:rPr>
        <w:t>Bahria</w:t>
      </w:r>
      <w:proofErr w:type="spellEnd"/>
      <w:r>
        <w:rPr>
          <w:rStyle w:val="fontstyle01"/>
          <w:rFonts w:ascii="Times New Roman" w:hAnsi="Times New Roman"/>
        </w:rPr>
        <w:t xml:space="preserve"> University, Lahore Campus</w:t>
      </w:r>
    </w:p>
    <w:p w14:paraId="2E8BAD23" w14:textId="57B98590" w:rsidR="00B54E17" w:rsidRPr="000F2901" w:rsidRDefault="00F267B1" w:rsidP="000F2901">
      <w:pPr>
        <w:jc w:val="center"/>
        <w:rPr>
          <w:color w:val="000000"/>
          <w:sz w:val="22"/>
          <w:szCs w:val="22"/>
        </w:rPr>
      </w:pPr>
      <w:r>
        <w:rPr>
          <w:rStyle w:val="fontstyle01"/>
          <w:rFonts w:ascii="Times New Roman" w:hAnsi="Times New Roman"/>
          <w:sz w:val="22"/>
          <w:szCs w:val="22"/>
        </w:rPr>
        <w:t>January 2020</w:t>
      </w:r>
    </w:p>
    <w:p w14:paraId="3F7DD9E0" w14:textId="77777777" w:rsidR="00FA6FEF" w:rsidRDefault="00FA6FEF" w:rsidP="00FA6FEF">
      <w:pPr>
        <w:jc w:val="center"/>
        <w:rPr>
          <w:color w:val="000000"/>
          <w:sz w:val="22"/>
          <w:szCs w:val="22"/>
        </w:rPr>
      </w:pPr>
    </w:p>
    <w:p w14:paraId="5A1C4F20" w14:textId="77777777" w:rsidR="00FA6FEF" w:rsidRDefault="00FA6FEF" w:rsidP="00FA6FEF">
      <w:pPr>
        <w:jc w:val="center"/>
        <w:rPr>
          <w:color w:val="000000"/>
          <w:sz w:val="22"/>
          <w:szCs w:val="22"/>
        </w:rPr>
      </w:pPr>
    </w:p>
    <w:p w14:paraId="0B1455EC" w14:textId="77777777" w:rsidR="00FA6FEF" w:rsidRDefault="00FA6FEF" w:rsidP="00FA6FEF">
      <w:pPr>
        <w:jc w:val="center"/>
        <w:rPr>
          <w:color w:val="000000"/>
          <w:sz w:val="22"/>
          <w:szCs w:val="22"/>
        </w:rPr>
      </w:pPr>
    </w:p>
    <w:p w14:paraId="2630E34D" w14:textId="77777777" w:rsidR="00FA6FEF" w:rsidRDefault="00FA6FEF" w:rsidP="00FA6FEF">
      <w:pPr>
        <w:jc w:val="center"/>
        <w:rPr>
          <w:color w:val="000000"/>
          <w:sz w:val="22"/>
          <w:szCs w:val="22"/>
        </w:rPr>
      </w:pPr>
    </w:p>
    <w:p w14:paraId="3C8CCD07" w14:textId="77777777" w:rsidR="00FA6FEF" w:rsidRDefault="00FA6FEF" w:rsidP="00FA6FEF">
      <w:pPr>
        <w:jc w:val="center"/>
        <w:rPr>
          <w:color w:val="000000"/>
          <w:sz w:val="22"/>
          <w:szCs w:val="22"/>
        </w:rPr>
      </w:pPr>
    </w:p>
    <w:p w14:paraId="00A24709" w14:textId="77777777" w:rsidR="00FA6FEF" w:rsidRDefault="00FA6FEF" w:rsidP="00FA6FEF">
      <w:pPr>
        <w:jc w:val="center"/>
        <w:rPr>
          <w:color w:val="000000"/>
          <w:sz w:val="22"/>
          <w:szCs w:val="22"/>
        </w:rPr>
      </w:pPr>
    </w:p>
    <w:p w14:paraId="6C8BCE4D" w14:textId="77777777" w:rsidR="00FA6FEF" w:rsidRDefault="00FA6FEF" w:rsidP="00FA6FEF">
      <w:pPr>
        <w:jc w:val="center"/>
        <w:rPr>
          <w:color w:val="000000"/>
          <w:sz w:val="22"/>
          <w:szCs w:val="22"/>
        </w:rPr>
      </w:pPr>
    </w:p>
    <w:p w14:paraId="4A765C5B" w14:textId="77777777" w:rsidR="00FA6FEF" w:rsidRDefault="00FA6FEF" w:rsidP="00FA6FEF">
      <w:pPr>
        <w:jc w:val="center"/>
        <w:rPr>
          <w:color w:val="000000"/>
          <w:sz w:val="22"/>
          <w:szCs w:val="22"/>
        </w:rPr>
      </w:pPr>
    </w:p>
    <w:p w14:paraId="39C1E228" w14:textId="77777777" w:rsidR="00FA6FEF" w:rsidRDefault="00FA6FEF" w:rsidP="00FA6FEF">
      <w:pPr>
        <w:jc w:val="center"/>
        <w:rPr>
          <w:color w:val="000000"/>
          <w:sz w:val="22"/>
          <w:szCs w:val="22"/>
        </w:rPr>
      </w:pPr>
    </w:p>
    <w:p w14:paraId="5E0DDCDD" w14:textId="77777777" w:rsidR="00FA6FEF" w:rsidRDefault="00FA6FEF" w:rsidP="00FA6FEF">
      <w:pPr>
        <w:jc w:val="center"/>
        <w:rPr>
          <w:color w:val="000000"/>
          <w:sz w:val="22"/>
          <w:szCs w:val="22"/>
        </w:rPr>
      </w:pPr>
    </w:p>
    <w:p w14:paraId="54DEFD4D" w14:textId="77777777" w:rsidR="00FA6FEF" w:rsidRDefault="00FA6FEF" w:rsidP="00FA6FEF">
      <w:pPr>
        <w:jc w:val="center"/>
        <w:rPr>
          <w:color w:val="000000"/>
          <w:sz w:val="22"/>
          <w:szCs w:val="22"/>
        </w:rPr>
      </w:pPr>
    </w:p>
    <w:p w14:paraId="09A845D9" w14:textId="77777777" w:rsidR="00FA6FEF" w:rsidRDefault="00FA6FEF" w:rsidP="00FA6FEF">
      <w:pPr>
        <w:jc w:val="center"/>
        <w:rPr>
          <w:color w:val="000000"/>
          <w:sz w:val="22"/>
          <w:szCs w:val="22"/>
        </w:rPr>
      </w:pPr>
    </w:p>
    <w:p w14:paraId="178C4544" w14:textId="77777777" w:rsidR="00FA6FEF" w:rsidRDefault="00FA6FEF" w:rsidP="00FA6FEF">
      <w:pPr>
        <w:jc w:val="center"/>
        <w:rPr>
          <w:color w:val="000000"/>
          <w:sz w:val="22"/>
          <w:szCs w:val="22"/>
        </w:rPr>
      </w:pPr>
    </w:p>
    <w:p w14:paraId="7B49F45A" w14:textId="77777777" w:rsidR="00FA6FEF" w:rsidRDefault="00FA6FEF" w:rsidP="00FA6FEF">
      <w:pPr>
        <w:jc w:val="center"/>
        <w:rPr>
          <w:color w:val="000000"/>
          <w:sz w:val="22"/>
          <w:szCs w:val="22"/>
        </w:rPr>
      </w:pPr>
    </w:p>
    <w:p w14:paraId="5F3018CE" w14:textId="77777777" w:rsidR="00FA6FEF" w:rsidRDefault="00FA6FEF" w:rsidP="00FA6FEF">
      <w:pPr>
        <w:jc w:val="center"/>
        <w:rPr>
          <w:color w:val="000000"/>
          <w:sz w:val="22"/>
          <w:szCs w:val="22"/>
        </w:rPr>
      </w:pPr>
    </w:p>
    <w:p w14:paraId="53347745" w14:textId="77777777" w:rsidR="00FA6FEF" w:rsidRDefault="00FA6FEF" w:rsidP="00FA6FEF">
      <w:pPr>
        <w:jc w:val="center"/>
        <w:rPr>
          <w:color w:val="000000"/>
          <w:sz w:val="22"/>
          <w:szCs w:val="22"/>
        </w:rPr>
      </w:pPr>
    </w:p>
    <w:p w14:paraId="1ED06324" w14:textId="77777777" w:rsidR="00FA6FEF" w:rsidRDefault="00FA6FEF" w:rsidP="00FA6FEF">
      <w:pPr>
        <w:jc w:val="center"/>
        <w:rPr>
          <w:color w:val="000000"/>
          <w:sz w:val="22"/>
          <w:szCs w:val="22"/>
        </w:rPr>
      </w:pPr>
    </w:p>
    <w:p w14:paraId="3B782416" w14:textId="77777777" w:rsidR="00FA6FEF" w:rsidRDefault="00FA6FEF" w:rsidP="00FA6FEF">
      <w:pPr>
        <w:jc w:val="center"/>
        <w:rPr>
          <w:color w:val="000000"/>
          <w:sz w:val="22"/>
          <w:szCs w:val="22"/>
        </w:rPr>
      </w:pPr>
    </w:p>
    <w:p w14:paraId="0B0D28D3" w14:textId="77777777" w:rsidR="00FA6FEF" w:rsidRDefault="00FA6FEF" w:rsidP="00FA6FEF">
      <w:pPr>
        <w:jc w:val="center"/>
        <w:rPr>
          <w:color w:val="000000"/>
          <w:sz w:val="22"/>
          <w:szCs w:val="22"/>
        </w:rPr>
      </w:pPr>
    </w:p>
    <w:p w14:paraId="12E3EF69" w14:textId="77777777" w:rsidR="00FA6FEF" w:rsidRDefault="00FA6FEF" w:rsidP="00FA6FEF">
      <w:pPr>
        <w:jc w:val="center"/>
        <w:rPr>
          <w:color w:val="000000"/>
          <w:sz w:val="22"/>
          <w:szCs w:val="22"/>
        </w:rPr>
      </w:pPr>
    </w:p>
    <w:p w14:paraId="4D6450EE" w14:textId="77777777" w:rsidR="00FA6FEF" w:rsidRDefault="00FA6FEF" w:rsidP="00FA6FEF">
      <w:pPr>
        <w:jc w:val="center"/>
        <w:rPr>
          <w:color w:val="000000"/>
          <w:sz w:val="22"/>
          <w:szCs w:val="22"/>
        </w:rPr>
      </w:pPr>
    </w:p>
    <w:p w14:paraId="1C81A6BC" w14:textId="77777777" w:rsidR="00FA6FEF" w:rsidRDefault="00FA6FEF" w:rsidP="00FA6FEF">
      <w:pPr>
        <w:jc w:val="center"/>
        <w:rPr>
          <w:color w:val="000000"/>
          <w:sz w:val="22"/>
          <w:szCs w:val="22"/>
        </w:rPr>
      </w:pPr>
    </w:p>
    <w:p w14:paraId="34E63FD5" w14:textId="77777777" w:rsidR="00FA6FEF" w:rsidRDefault="00FA6FEF" w:rsidP="00FA6FEF">
      <w:pPr>
        <w:jc w:val="center"/>
        <w:rPr>
          <w:color w:val="000000"/>
          <w:sz w:val="22"/>
          <w:szCs w:val="22"/>
        </w:rPr>
      </w:pPr>
    </w:p>
    <w:p w14:paraId="002B9770" w14:textId="77777777" w:rsidR="00FA6FEF" w:rsidRDefault="00FA6FEF" w:rsidP="00FA6FEF">
      <w:pPr>
        <w:jc w:val="center"/>
        <w:rPr>
          <w:color w:val="000000"/>
          <w:sz w:val="22"/>
          <w:szCs w:val="22"/>
        </w:rPr>
      </w:pPr>
    </w:p>
    <w:p w14:paraId="235D5AFD" w14:textId="77777777" w:rsidR="00FA6FEF" w:rsidRDefault="00FA6FEF" w:rsidP="00FA6FEF">
      <w:pPr>
        <w:jc w:val="center"/>
        <w:rPr>
          <w:color w:val="000000"/>
          <w:sz w:val="22"/>
          <w:szCs w:val="22"/>
        </w:rPr>
      </w:pPr>
    </w:p>
    <w:p w14:paraId="4F785156" w14:textId="77777777" w:rsidR="00FA6FEF" w:rsidRDefault="00FA6FEF" w:rsidP="00FA6FEF">
      <w:pPr>
        <w:jc w:val="center"/>
        <w:rPr>
          <w:color w:val="000000"/>
          <w:sz w:val="22"/>
          <w:szCs w:val="22"/>
        </w:rPr>
      </w:pPr>
    </w:p>
    <w:p w14:paraId="55D525A9" w14:textId="77777777" w:rsidR="00FA6FEF" w:rsidRDefault="00FA6FEF" w:rsidP="00FA6FEF">
      <w:pPr>
        <w:jc w:val="center"/>
        <w:rPr>
          <w:color w:val="000000"/>
          <w:sz w:val="22"/>
          <w:szCs w:val="22"/>
        </w:rPr>
      </w:pPr>
    </w:p>
    <w:p w14:paraId="6D12A0EE" w14:textId="77777777" w:rsidR="00FA6FEF" w:rsidRDefault="00FA6FEF" w:rsidP="00FA6FEF">
      <w:pPr>
        <w:jc w:val="center"/>
        <w:rPr>
          <w:color w:val="000000"/>
          <w:sz w:val="22"/>
          <w:szCs w:val="22"/>
        </w:rPr>
      </w:pPr>
    </w:p>
    <w:p w14:paraId="7EB4B0CF" w14:textId="77777777" w:rsidR="00FA6FEF" w:rsidRDefault="00FA6FEF" w:rsidP="00FA6FEF">
      <w:pPr>
        <w:jc w:val="center"/>
        <w:rPr>
          <w:color w:val="000000"/>
          <w:sz w:val="22"/>
          <w:szCs w:val="22"/>
        </w:rPr>
      </w:pPr>
    </w:p>
    <w:p w14:paraId="74EFFA32" w14:textId="77777777" w:rsidR="00FA6FEF" w:rsidRDefault="00FA6FEF" w:rsidP="00FA6FEF">
      <w:pPr>
        <w:jc w:val="center"/>
        <w:rPr>
          <w:color w:val="000000"/>
          <w:sz w:val="22"/>
          <w:szCs w:val="22"/>
        </w:rPr>
      </w:pPr>
    </w:p>
    <w:p w14:paraId="355E39E4" w14:textId="77777777" w:rsidR="00FA6FEF" w:rsidRDefault="00FA6FEF" w:rsidP="00FA6FEF">
      <w:pPr>
        <w:jc w:val="center"/>
        <w:rPr>
          <w:color w:val="000000"/>
          <w:sz w:val="22"/>
          <w:szCs w:val="22"/>
        </w:rPr>
      </w:pPr>
    </w:p>
    <w:p w14:paraId="7ADF9EB1" w14:textId="77777777" w:rsidR="00FA6FEF" w:rsidRDefault="00FA6FEF" w:rsidP="00FA6FEF">
      <w:pPr>
        <w:jc w:val="center"/>
        <w:rPr>
          <w:color w:val="000000"/>
          <w:sz w:val="22"/>
          <w:szCs w:val="22"/>
        </w:rPr>
      </w:pPr>
    </w:p>
    <w:p w14:paraId="6FD7D559" w14:textId="77777777" w:rsidR="00FA6FEF" w:rsidRDefault="00FA6FEF" w:rsidP="00FA6FEF">
      <w:pPr>
        <w:jc w:val="center"/>
        <w:rPr>
          <w:color w:val="000000"/>
          <w:sz w:val="22"/>
          <w:szCs w:val="22"/>
        </w:rPr>
      </w:pPr>
    </w:p>
    <w:p w14:paraId="4620AAA6" w14:textId="77777777" w:rsidR="00FA6FEF" w:rsidRDefault="00FA6FEF" w:rsidP="00FA6FEF">
      <w:pPr>
        <w:jc w:val="center"/>
        <w:rPr>
          <w:color w:val="000000"/>
          <w:sz w:val="22"/>
          <w:szCs w:val="22"/>
        </w:rPr>
      </w:pPr>
    </w:p>
    <w:p w14:paraId="6E3F6AC2" w14:textId="77777777" w:rsidR="00FA6FEF" w:rsidRDefault="00FA6FEF" w:rsidP="00FA6FEF">
      <w:pPr>
        <w:jc w:val="center"/>
        <w:rPr>
          <w:color w:val="000000"/>
          <w:sz w:val="22"/>
          <w:szCs w:val="22"/>
        </w:rPr>
      </w:pPr>
      <w:r>
        <w:rPr>
          <w:color w:val="000000"/>
          <w:sz w:val="22"/>
          <w:szCs w:val="22"/>
        </w:rPr>
        <w:t xml:space="preserve">© </w:t>
      </w:r>
      <w:proofErr w:type="spellStart"/>
      <w:r>
        <w:rPr>
          <w:color w:val="000000"/>
          <w:sz w:val="22"/>
          <w:szCs w:val="22"/>
        </w:rPr>
        <w:t>Bahria</w:t>
      </w:r>
      <w:proofErr w:type="spellEnd"/>
      <w:r>
        <w:rPr>
          <w:color w:val="000000"/>
          <w:sz w:val="22"/>
          <w:szCs w:val="22"/>
        </w:rPr>
        <w:t xml:space="preserve"> University, 2020</w:t>
      </w:r>
    </w:p>
    <w:p w14:paraId="11EF871F" w14:textId="77777777" w:rsidR="00B54E17" w:rsidRDefault="00B54E17">
      <w:pPr>
        <w:spacing w:line="240" w:lineRule="auto"/>
        <w:jc w:val="left"/>
        <w:rPr>
          <w:b/>
          <w:bCs/>
          <w:color w:val="000000"/>
          <w:sz w:val="34"/>
          <w:szCs w:val="34"/>
        </w:rPr>
        <w:sectPr w:rsidR="00B54E17">
          <w:pgSz w:w="11909" w:h="16834" w:code="9"/>
          <w:pgMar w:top="1418" w:right="1418" w:bottom="1418" w:left="2268" w:header="851" w:footer="851" w:gutter="0"/>
          <w:pgNumType w:fmt="lowerRoman"/>
          <w:cols w:space="720"/>
          <w:docGrid w:linePitch="360"/>
        </w:sectPr>
      </w:pPr>
    </w:p>
    <w:p w14:paraId="2D1F6071" w14:textId="77777777" w:rsidR="00B54E17" w:rsidRDefault="00B54E17">
      <w:pPr>
        <w:spacing w:line="240" w:lineRule="auto"/>
        <w:jc w:val="left"/>
        <w:rPr>
          <w:b/>
          <w:bCs/>
          <w:color w:val="000000"/>
          <w:sz w:val="34"/>
          <w:szCs w:val="34"/>
        </w:rPr>
      </w:pPr>
    </w:p>
    <w:p w14:paraId="27C3A106" w14:textId="77777777" w:rsidR="00B54E17" w:rsidRDefault="00F267B1">
      <w:pPr>
        <w:jc w:val="center"/>
        <w:rPr>
          <w:b/>
          <w:bCs/>
          <w:color w:val="000000"/>
          <w:spacing w:val="100"/>
          <w:sz w:val="34"/>
          <w:szCs w:val="34"/>
        </w:rPr>
      </w:pPr>
      <w:r>
        <w:rPr>
          <w:noProof/>
          <w:color w:val="000000"/>
          <w:spacing w:val="100"/>
          <w:sz w:val="30"/>
          <w:szCs w:val="30"/>
          <w:lang w:val="en-US" w:eastAsia="en-US"/>
        </w:rPr>
        <w:drawing>
          <wp:anchor distT="0" distB="0" distL="0" distR="0" simplePos="0" relativeHeight="3" behindDoc="1" locked="0" layoutInCell="1" allowOverlap="1" wp14:anchorId="010A4EBA" wp14:editId="037AEDB2">
            <wp:simplePos x="0" y="0"/>
            <wp:positionH relativeFrom="margin">
              <wp:posOffset>1941195</wp:posOffset>
            </wp:positionH>
            <wp:positionV relativeFrom="paragraph">
              <wp:posOffset>594360</wp:posOffset>
            </wp:positionV>
            <wp:extent cx="1418589" cy="1501775"/>
            <wp:effectExtent l="0" t="0" r="0" b="3175"/>
            <wp:wrapTopAndBottom/>
            <wp:docPr id="1027"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cstate="print"/>
                    <a:srcRect/>
                    <a:stretch/>
                  </pic:blipFill>
                  <pic:spPr>
                    <a:xfrm>
                      <a:off x="0" y="0"/>
                      <a:ext cx="1418589" cy="1501775"/>
                    </a:xfrm>
                    <a:prstGeom prst="rect">
                      <a:avLst/>
                    </a:prstGeom>
                  </pic:spPr>
                </pic:pic>
              </a:graphicData>
            </a:graphic>
          </wp:anchor>
        </w:drawing>
      </w:r>
      <w:r>
        <w:rPr>
          <w:b/>
          <w:bCs/>
          <w:color w:val="000000"/>
          <w:spacing w:val="100"/>
          <w:sz w:val="34"/>
          <w:szCs w:val="34"/>
        </w:rPr>
        <w:t>Certificate</w:t>
      </w:r>
    </w:p>
    <w:p w14:paraId="17053215" w14:textId="77777777" w:rsidR="00B54E17" w:rsidRDefault="00B54E17">
      <w:pPr>
        <w:jc w:val="center"/>
        <w:rPr>
          <w:color w:val="000000"/>
          <w:spacing w:val="100"/>
        </w:rPr>
      </w:pPr>
    </w:p>
    <w:p w14:paraId="3D5F0D5F" w14:textId="77777777" w:rsidR="00B54E17" w:rsidRDefault="00B54E17">
      <w:pPr>
        <w:jc w:val="center"/>
        <w:rPr>
          <w:color w:val="000000"/>
        </w:rPr>
      </w:pPr>
    </w:p>
    <w:p w14:paraId="0290C2C4" w14:textId="77777777" w:rsidR="00B54E17" w:rsidRDefault="00F267B1">
      <w:pPr>
        <w:jc w:val="center"/>
        <w:rPr>
          <w:color w:val="000000"/>
        </w:rPr>
      </w:pPr>
      <w:r>
        <w:rPr>
          <w:color w:val="000000"/>
        </w:rPr>
        <w:t>We accept the work contained in the report titled</w:t>
      </w:r>
    </w:p>
    <w:sdt>
      <w:sdtPr>
        <w:rPr>
          <w:sz w:val="20"/>
          <w:szCs w:val="20"/>
        </w:rPr>
        <w:id w:val="-1509051176"/>
        <w:docPartObj>
          <w:docPartGallery w:val="Page Numbers (Top of Page)"/>
          <w:docPartUnique/>
        </w:docPartObj>
      </w:sdtPr>
      <w:sdtEndPr/>
      <w:sdtContent>
        <w:p w14:paraId="068C9719" w14:textId="77777777" w:rsidR="00EB1960" w:rsidRPr="00EB1960" w:rsidRDefault="00EB1960" w:rsidP="00EB1960">
          <w:pPr>
            <w:jc w:val="right"/>
            <w:rPr>
              <w:sz w:val="20"/>
              <w:szCs w:val="28"/>
            </w:rPr>
          </w:pPr>
          <w:r>
            <w:rPr>
              <w:sz w:val="20"/>
              <w:szCs w:val="20"/>
            </w:rPr>
            <w:t>“</w:t>
          </w:r>
          <w:r>
            <w:rPr>
              <w:sz w:val="20"/>
              <w:szCs w:val="28"/>
            </w:rPr>
            <w:t>BLOOD SHARE: A SYSTEM TO MANAGE VOLUNTARILY DONATIONS OF BLOOD”</w:t>
          </w:r>
        </w:p>
      </w:sdtContent>
    </w:sdt>
    <w:p w14:paraId="5A8D4EE8" w14:textId="35E04A20" w:rsidR="00B54E17" w:rsidRPr="00EB1960" w:rsidRDefault="008B3F76" w:rsidP="00EB1960">
      <w:pPr>
        <w:pStyle w:val="Header"/>
        <w:spacing w:line="240" w:lineRule="auto"/>
        <w:jc w:val="center"/>
        <w:rPr>
          <w:sz w:val="20"/>
          <w:szCs w:val="20"/>
        </w:rPr>
      </w:pPr>
      <w:r>
        <w:rPr>
          <w:color w:val="000000"/>
        </w:rPr>
        <w:t>Written</w:t>
      </w:r>
      <w:r w:rsidR="00F267B1">
        <w:rPr>
          <w:color w:val="000000"/>
        </w:rPr>
        <w:t xml:space="preserve"> by</w:t>
      </w:r>
    </w:p>
    <w:p w14:paraId="7A190D49" w14:textId="3F158767" w:rsidR="00B54E17" w:rsidRPr="00A06627" w:rsidRDefault="007A1BF0">
      <w:pPr>
        <w:jc w:val="center"/>
        <w:rPr>
          <w:color w:val="000000"/>
        </w:rPr>
      </w:pPr>
      <w:r w:rsidRPr="00A06627">
        <w:rPr>
          <w:color w:val="000000"/>
        </w:rPr>
        <w:t>MUHAMMAD FARRUKH NADEEM</w:t>
      </w:r>
    </w:p>
    <w:p w14:paraId="2E1F9378" w14:textId="4C945BD9" w:rsidR="00B54E17" w:rsidRPr="00A06627" w:rsidRDefault="007A1BF0">
      <w:pPr>
        <w:jc w:val="center"/>
        <w:rPr>
          <w:color w:val="000000"/>
        </w:rPr>
      </w:pPr>
      <w:r w:rsidRPr="00A06627">
        <w:rPr>
          <w:color w:val="000000"/>
        </w:rPr>
        <w:t>HAFIZ GHULAM ABBAS</w:t>
      </w:r>
    </w:p>
    <w:p w14:paraId="0C693671" w14:textId="422F1D71" w:rsidR="00B54E17" w:rsidRDefault="007A1BF0">
      <w:pPr>
        <w:jc w:val="center"/>
        <w:rPr>
          <w:color w:val="000000"/>
        </w:rPr>
      </w:pPr>
      <w:r>
        <w:rPr>
          <w:color w:val="000000"/>
        </w:rPr>
        <w:t>MUHAMMAD ALI</w:t>
      </w:r>
    </w:p>
    <w:p w14:paraId="3B5A4A58" w14:textId="250FFC74" w:rsidR="00B54E17" w:rsidRDefault="008B3F76">
      <w:pPr>
        <w:jc w:val="center"/>
        <w:rPr>
          <w:color w:val="000000"/>
        </w:rPr>
      </w:pPr>
      <w:r>
        <w:rPr>
          <w:color w:val="000000"/>
        </w:rPr>
        <w:t>As</w:t>
      </w:r>
      <w:r w:rsidR="00F267B1">
        <w:rPr>
          <w:color w:val="000000"/>
        </w:rPr>
        <w:t xml:space="preserve"> a confirmation to the required standard for the partial fulfilment of the degree of</w:t>
      </w:r>
    </w:p>
    <w:p w14:paraId="11E2DBC7" w14:textId="77777777" w:rsidR="00B54E17" w:rsidRDefault="00F267B1">
      <w:pPr>
        <w:jc w:val="center"/>
        <w:rPr>
          <w:color w:val="000000"/>
        </w:rPr>
      </w:pPr>
      <w:r w:rsidRPr="00A06627">
        <w:rPr>
          <w:color w:val="000000"/>
        </w:rPr>
        <w:t>Bachelor of Science in Computer Science.</w:t>
      </w:r>
    </w:p>
    <w:p w14:paraId="4716118C" w14:textId="77777777" w:rsidR="00B54E17" w:rsidRDefault="00B54E17">
      <w:pPr>
        <w:jc w:val="center"/>
        <w:rPr>
          <w:color w:val="000000"/>
          <w:sz w:val="30"/>
          <w:szCs w:val="30"/>
        </w:rPr>
      </w:pPr>
    </w:p>
    <w:p w14:paraId="34AC00CD" w14:textId="77777777" w:rsidR="00B54E17" w:rsidRDefault="00B54E17">
      <w:pPr>
        <w:jc w:val="center"/>
        <w:rPr>
          <w:color w:val="000000"/>
          <w:sz w:val="30"/>
          <w:szCs w:val="30"/>
        </w:rPr>
      </w:pPr>
    </w:p>
    <w:p w14:paraId="45A78340" w14:textId="56C03720" w:rsidR="00B54E17" w:rsidRDefault="00F267B1">
      <w:pPr>
        <w:tabs>
          <w:tab w:val="left" w:pos="2430"/>
        </w:tabs>
        <w:jc w:val="left"/>
        <w:rPr>
          <w:color w:val="000000"/>
        </w:rPr>
      </w:pPr>
      <w:r>
        <w:rPr>
          <w:color w:val="000000"/>
          <w:sz w:val="30"/>
          <w:szCs w:val="30"/>
        </w:rPr>
        <w:t>Approved by:</w:t>
      </w:r>
      <w:r>
        <w:rPr>
          <w:color w:val="000000"/>
          <w:sz w:val="30"/>
          <w:szCs w:val="30"/>
        </w:rPr>
        <w:br/>
      </w:r>
      <w:r>
        <w:rPr>
          <w:color w:val="000000"/>
        </w:rPr>
        <w:t xml:space="preserve">Supervisor: </w:t>
      </w:r>
      <w:r>
        <w:rPr>
          <w:color w:val="000000"/>
        </w:rPr>
        <w:tab/>
      </w:r>
      <w:r w:rsidR="000F2901">
        <w:rPr>
          <w:color w:val="000000"/>
        </w:rPr>
        <w:t>Ghulam Mustafa</w:t>
      </w:r>
    </w:p>
    <w:p w14:paraId="466312BB" w14:textId="77777777" w:rsidR="00B54E17" w:rsidRDefault="00F267B1">
      <w:pPr>
        <w:tabs>
          <w:tab w:val="left" w:pos="2430"/>
          <w:tab w:val="left" w:pos="6480"/>
          <w:tab w:val="left" w:pos="8190"/>
        </w:tabs>
        <w:spacing w:before="360"/>
        <w:jc w:val="left"/>
        <w:rPr>
          <w:color w:val="000000"/>
          <w:sz w:val="16"/>
          <w:szCs w:val="16"/>
          <w:u w:val="single"/>
        </w:rPr>
      </w:pPr>
      <w:r>
        <w:rPr>
          <w:color w:val="000000"/>
          <w:sz w:val="16"/>
          <w:szCs w:val="16"/>
        </w:rPr>
        <w:tab/>
      </w:r>
      <w:r>
        <w:rPr>
          <w:color w:val="000000"/>
          <w:sz w:val="16"/>
          <w:szCs w:val="16"/>
          <w:u w:val="single"/>
        </w:rPr>
        <w:tab/>
        <w:t xml:space="preserve"> (Signature)</w:t>
      </w:r>
    </w:p>
    <w:p w14:paraId="61D259A9" w14:textId="77777777" w:rsidR="00B54E17" w:rsidRDefault="00B54E17">
      <w:pPr>
        <w:tabs>
          <w:tab w:val="left" w:pos="2430"/>
          <w:tab w:val="left" w:pos="6480"/>
          <w:tab w:val="left" w:pos="8190"/>
        </w:tabs>
        <w:spacing w:before="360"/>
        <w:jc w:val="left"/>
        <w:rPr>
          <w:color w:val="000000"/>
          <w:sz w:val="16"/>
          <w:szCs w:val="16"/>
        </w:rPr>
      </w:pPr>
    </w:p>
    <w:p w14:paraId="5DC69E68" w14:textId="5776D463" w:rsidR="00B54E17" w:rsidRDefault="00F13E1F">
      <w:pPr>
        <w:tabs>
          <w:tab w:val="left" w:pos="2430"/>
          <w:tab w:val="left" w:pos="8190"/>
        </w:tabs>
        <w:jc w:val="left"/>
        <w:rPr>
          <w:color w:val="000000"/>
        </w:rPr>
      </w:pPr>
      <w:r>
        <w:rPr>
          <w:color w:val="000000"/>
        </w:rPr>
        <w:t>January 27</w:t>
      </w:r>
      <w:r w:rsidR="00F267B1">
        <w:rPr>
          <w:color w:val="000000"/>
        </w:rPr>
        <w:t>, 2020</w:t>
      </w:r>
    </w:p>
    <w:p w14:paraId="27B7D8D8" w14:textId="77777777" w:rsidR="00B54E17" w:rsidRDefault="00B54E17">
      <w:pPr>
        <w:jc w:val="center"/>
        <w:rPr>
          <w:color w:val="000000"/>
        </w:rPr>
      </w:pPr>
    </w:p>
    <w:p w14:paraId="5306A0DF" w14:textId="77777777" w:rsidR="00B54E17" w:rsidRDefault="00B54E17">
      <w:pPr>
        <w:jc w:val="center"/>
      </w:pPr>
    </w:p>
    <w:p w14:paraId="40567303" w14:textId="77777777" w:rsidR="00B54E17" w:rsidRDefault="00B54E17">
      <w:pPr>
        <w:jc w:val="left"/>
      </w:pPr>
    </w:p>
    <w:p w14:paraId="4F87186D" w14:textId="77777777" w:rsidR="00B54E17" w:rsidRDefault="00B54E17">
      <w:pPr>
        <w:jc w:val="center"/>
        <w:sectPr w:rsidR="00B54E17">
          <w:headerReference w:type="default" r:id="rId9"/>
          <w:pgSz w:w="11909" w:h="16834" w:code="9"/>
          <w:pgMar w:top="1418" w:right="1418" w:bottom="1418" w:left="2268" w:header="851" w:footer="851" w:gutter="0"/>
          <w:pgNumType w:fmt="lowerRoman" w:start="1"/>
          <w:cols w:space="720"/>
          <w:docGrid w:linePitch="360"/>
        </w:sectPr>
      </w:pPr>
    </w:p>
    <w:p w14:paraId="0CC0DB60" w14:textId="77777777" w:rsidR="00B54E17" w:rsidRDefault="00B54E17">
      <w:pPr>
        <w:jc w:val="center"/>
      </w:pPr>
    </w:p>
    <w:p w14:paraId="5DACBA2E" w14:textId="77777777" w:rsidR="00B54E17" w:rsidRDefault="00B54E17">
      <w:pPr>
        <w:jc w:val="center"/>
      </w:pPr>
    </w:p>
    <w:p w14:paraId="466F5B6A" w14:textId="77777777" w:rsidR="00B54E17" w:rsidRDefault="00B54E17">
      <w:pPr>
        <w:jc w:val="center"/>
      </w:pPr>
    </w:p>
    <w:p w14:paraId="3912D025" w14:textId="77777777" w:rsidR="00B54E17" w:rsidRDefault="00F267B1" w:rsidP="001C1FB9">
      <w:pPr>
        <w:pStyle w:val="Heading1"/>
        <w:numPr>
          <w:ilvl w:val="0"/>
          <w:numId w:val="0"/>
        </w:numPr>
      </w:pPr>
      <w:bookmarkStart w:id="0" w:name="_Toc23446673"/>
      <w:bookmarkStart w:id="1" w:name="_Toc31293485"/>
      <w:r>
        <w:t>DECLARATION</w:t>
      </w:r>
      <w:bookmarkEnd w:id="0"/>
      <w:bookmarkEnd w:id="1"/>
    </w:p>
    <w:p w14:paraId="21C7DEBB" w14:textId="77777777" w:rsidR="00B54E17" w:rsidRDefault="00B54E17">
      <w:pPr>
        <w:jc w:val="center"/>
      </w:pPr>
    </w:p>
    <w:p w14:paraId="0BB863C2" w14:textId="77777777" w:rsidR="00B54E17" w:rsidRDefault="00B54E17">
      <w:pPr>
        <w:jc w:val="center"/>
      </w:pPr>
    </w:p>
    <w:p w14:paraId="3BD7C951" w14:textId="77777777" w:rsidR="00B54E17" w:rsidRDefault="00B54E17">
      <w:pPr>
        <w:jc w:val="center"/>
      </w:pPr>
    </w:p>
    <w:p w14:paraId="6052F8F9" w14:textId="77777777" w:rsidR="00B54E17" w:rsidRDefault="00B54E17">
      <w:pPr>
        <w:jc w:val="center"/>
      </w:pPr>
    </w:p>
    <w:p w14:paraId="6A264C69" w14:textId="77777777" w:rsidR="00B54E17" w:rsidRDefault="00B54E17">
      <w:pPr>
        <w:jc w:val="center"/>
      </w:pPr>
    </w:p>
    <w:p w14:paraId="5A4E3DD2" w14:textId="77777777" w:rsidR="00B54E17" w:rsidRDefault="00F267B1">
      <w:r>
        <w:rPr>
          <w:rFonts w:hint="eastAsia"/>
        </w:rPr>
        <w:t>We</w:t>
      </w:r>
      <w:r>
        <w:t xml:space="preserve"> hereby declare that this project report is based on </w:t>
      </w:r>
      <w:r>
        <w:rPr>
          <w:rFonts w:hint="eastAsia"/>
        </w:rPr>
        <w:t>our</w:t>
      </w:r>
      <w:r>
        <w:t xml:space="preserve"> original work except for citations and quotations which have been duly acknowledged.  </w:t>
      </w:r>
      <w:r>
        <w:rPr>
          <w:rFonts w:hint="eastAsia"/>
        </w:rPr>
        <w:t>We</w:t>
      </w:r>
      <w:r>
        <w:t xml:space="preserve"> also declare that it has not been previously and concurrently submitted for any other degree or award at </w:t>
      </w:r>
      <w:proofErr w:type="spellStart"/>
      <w:r>
        <w:t>Bahria</w:t>
      </w:r>
      <w:proofErr w:type="spellEnd"/>
      <w:r>
        <w:t xml:space="preserve"> University or other institutions.</w:t>
      </w:r>
    </w:p>
    <w:p w14:paraId="06A68DCA" w14:textId="77777777" w:rsidR="00B54E17" w:rsidRDefault="00B54E17"/>
    <w:p w14:paraId="3E9A3275" w14:textId="77777777" w:rsidR="00B54E17" w:rsidRDefault="00B54E17"/>
    <w:tbl>
      <w:tblPr>
        <w:tblStyle w:val="TableGrid"/>
        <w:tblW w:w="0" w:type="auto"/>
        <w:jc w:val="center"/>
        <w:tblLook w:val="04A0" w:firstRow="1" w:lastRow="0" w:firstColumn="1" w:lastColumn="0" w:noHBand="0" w:noVBand="1"/>
      </w:tblPr>
      <w:tblGrid>
        <w:gridCol w:w="1756"/>
        <w:gridCol w:w="4017"/>
        <w:gridCol w:w="2419"/>
      </w:tblGrid>
      <w:tr w:rsidR="00B54E17" w14:paraId="44CD4242" w14:textId="77777777">
        <w:trPr>
          <w:jc w:val="center"/>
        </w:trPr>
        <w:tc>
          <w:tcPr>
            <w:tcW w:w="0" w:type="auto"/>
            <w:vAlign w:val="center"/>
          </w:tcPr>
          <w:p w14:paraId="3C8E958F" w14:textId="77777777" w:rsidR="00B54E17" w:rsidRDefault="00F267B1">
            <w:pPr>
              <w:spacing w:before="120" w:after="120" w:line="240" w:lineRule="auto"/>
              <w:jc w:val="right"/>
              <w:rPr>
                <w:rStyle w:val="fontstyle01"/>
                <w:rFonts w:ascii="Times New Roman" w:hAnsi="Times New Roman"/>
                <w:sz w:val="24"/>
                <w:szCs w:val="24"/>
              </w:rPr>
            </w:pPr>
            <w:r>
              <w:rPr>
                <w:rStyle w:val="fontstyle01"/>
                <w:rFonts w:ascii="Times New Roman" w:hAnsi="Times New Roman"/>
                <w:sz w:val="24"/>
                <w:szCs w:val="24"/>
              </w:rPr>
              <w:t>Enrolment</w:t>
            </w:r>
          </w:p>
        </w:tc>
        <w:tc>
          <w:tcPr>
            <w:tcW w:w="0" w:type="auto"/>
            <w:vAlign w:val="center"/>
          </w:tcPr>
          <w:p w14:paraId="450C6DBC" w14:textId="77777777" w:rsidR="00B54E17" w:rsidRDefault="00F267B1">
            <w:pPr>
              <w:spacing w:before="120" w:after="120" w:line="240" w:lineRule="auto"/>
              <w:jc w:val="left"/>
              <w:rPr>
                <w:rStyle w:val="fontstyle01"/>
                <w:rFonts w:ascii="Times New Roman" w:hAnsi="Times New Roman"/>
                <w:sz w:val="24"/>
                <w:szCs w:val="24"/>
              </w:rPr>
            </w:pPr>
            <w:r>
              <w:rPr>
                <w:rStyle w:val="fontstyle01"/>
                <w:rFonts w:ascii="Times New Roman" w:hAnsi="Times New Roman"/>
                <w:sz w:val="24"/>
                <w:szCs w:val="24"/>
              </w:rPr>
              <w:t>Name</w:t>
            </w:r>
          </w:p>
        </w:tc>
        <w:tc>
          <w:tcPr>
            <w:tcW w:w="2419" w:type="dxa"/>
            <w:vAlign w:val="center"/>
          </w:tcPr>
          <w:p w14:paraId="08DA9686" w14:textId="77777777" w:rsidR="00B54E17" w:rsidRDefault="00F267B1">
            <w:pPr>
              <w:spacing w:before="120" w:after="120" w:line="240" w:lineRule="auto"/>
              <w:jc w:val="center"/>
              <w:rPr>
                <w:rStyle w:val="fontstyle01"/>
                <w:rFonts w:ascii="Times New Roman" w:hAnsi="Times New Roman"/>
                <w:sz w:val="24"/>
                <w:szCs w:val="24"/>
              </w:rPr>
            </w:pPr>
            <w:r>
              <w:rPr>
                <w:rStyle w:val="fontstyle01"/>
                <w:rFonts w:ascii="Times New Roman" w:hAnsi="Times New Roman"/>
                <w:sz w:val="24"/>
                <w:szCs w:val="24"/>
              </w:rPr>
              <w:t>Signature</w:t>
            </w:r>
          </w:p>
        </w:tc>
      </w:tr>
      <w:tr w:rsidR="00B54E17" w14:paraId="2378EE2B" w14:textId="77777777">
        <w:trPr>
          <w:jc w:val="center"/>
        </w:trPr>
        <w:tc>
          <w:tcPr>
            <w:tcW w:w="0" w:type="auto"/>
            <w:vAlign w:val="center"/>
          </w:tcPr>
          <w:p w14:paraId="1173C4EE" w14:textId="77777777" w:rsidR="00B54E17" w:rsidRPr="00913EF8" w:rsidRDefault="00F267B1">
            <w:pPr>
              <w:spacing w:before="120" w:after="120" w:line="240" w:lineRule="auto"/>
              <w:jc w:val="left"/>
              <w:rPr>
                <w:rStyle w:val="fontstyle01"/>
                <w:rFonts w:ascii="Times New Roman" w:hAnsi="Times New Roman"/>
                <w:bCs/>
                <w:sz w:val="24"/>
                <w:szCs w:val="24"/>
              </w:rPr>
            </w:pPr>
            <w:r w:rsidRPr="00913EF8">
              <w:rPr>
                <w:rStyle w:val="fontstyle01"/>
                <w:rFonts w:ascii="Times New Roman" w:hAnsi="Times New Roman" w:hint="eastAsia"/>
                <w:bCs/>
                <w:sz w:val="24"/>
                <w:szCs w:val="24"/>
              </w:rPr>
              <w:t xml:space="preserve"> 03-134161-036</w:t>
            </w:r>
          </w:p>
        </w:tc>
        <w:tc>
          <w:tcPr>
            <w:tcW w:w="0" w:type="auto"/>
            <w:vAlign w:val="center"/>
          </w:tcPr>
          <w:p w14:paraId="2156A7F8" w14:textId="083C80A6" w:rsidR="00B54E17" w:rsidRPr="00A06627" w:rsidRDefault="00F13E1F">
            <w:pPr>
              <w:spacing w:before="120" w:after="120" w:line="240" w:lineRule="auto"/>
              <w:jc w:val="left"/>
              <w:rPr>
                <w:rStyle w:val="fontstyle01"/>
                <w:rFonts w:ascii="Times New Roman" w:hAnsi="Times New Roman"/>
                <w:sz w:val="24"/>
                <w:szCs w:val="24"/>
              </w:rPr>
            </w:pPr>
            <w:r w:rsidRPr="00A06627">
              <w:rPr>
                <w:rStyle w:val="fontstyle01"/>
                <w:rFonts w:ascii="Times New Roman" w:hAnsi="Times New Roman"/>
                <w:sz w:val="24"/>
                <w:szCs w:val="24"/>
              </w:rPr>
              <w:t xml:space="preserve">MUHAMMAD FARRUKH NADEEM </w:t>
            </w:r>
          </w:p>
        </w:tc>
        <w:tc>
          <w:tcPr>
            <w:tcW w:w="2419" w:type="dxa"/>
            <w:vAlign w:val="center"/>
          </w:tcPr>
          <w:p w14:paraId="14768FD7" w14:textId="77777777" w:rsidR="00B54E17" w:rsidRDefault="00B54E17">
            <w:pPr>
              <w:spacing w:before="120" w:after="120" w:line="240" w:lineRule="auto"/>
              <w:jc w:val="left"/>
              <w:rPr>
                <w:rStyle w:val="fontstyle01"/>
                <w:rFonts w:ascii="Times New Roman" w:hAnsi="Times New Roman"/>
                <w:sz w:val="24"/>
                <w:szCs w:val="24"/>
                <w:highlight w:val="yellow"/>
              </w:rPr>
            </w:pPr>
          </w:p>
        </w:tc>
      </w:tr>
      <w:tr w:rsidR="00B54E17" w14:paraId="2F61D60A" w14:textId="77777777">
        <w:trPr>
          <w:jc w:val="center"/>
        </w:trPr>
        <w:tc>
          <w:tcPr>
            <w:tcW w:w="0" w:type="auto"/>
            <w:vAlign w:val="center"/>
          </w:tcPr>
          <w:p w14:paraId="7155B0E6" w14:textId="0345DBA1" w:rsidR="00B54E17" w:rsidRPr="00913EF8" w:rsidRDefault="000F2901">
            <w:pPr>
              <w:spacing w:before="120" w:after="120" w:line="240" w:lineRule="auto"/>
              <w:jc w:val="left"/>
              <w:rPr>
                <w:rStyle w:val="fontstyle01"/>
                <w:rFonts w:ascii="Times New Roman" w:hAnsi="Times New Roman"/>
                <w:bCs/>
                <w:sz w:val="24"/>
                <w:szCs w:val="24"/>
              </w:rPr>
            </w:pPr>
            <w:r w:rsidRPr="00913EF8">
              <w:rPr>
                <w:rStyle w:val="fontstyle01"/>
                <w:rFonts w:ascii="Times New Roman" w:hAnsi="Times New Roman"/>
                <w:bCs/>
                <w:sz w:val="24"/>
                <w:szCs w:val="24"/>
              </w:rPr>
              <w:t xml:space="preserve"> </w:t>
            </w:r>
            <w:r w:rsidR="00F267B1" w:rsidRPr="00913EF8">
              <w:rPr>
                <w:rStyle w:val="fontstyle01"/>
                <w:rFonts w:ascii="Times New Roman" w:hAnsi="Times New Roman" w:hint="eastAsia"/>
                <w:bCs/>
                <w:sz w:val="24"/>
                <w:szCs w:val="24"/>
              </w:rPr>
              <w:t xml:space="preserve">03-134161-007 </w:t>
            </w:r>
          </w:p>
        </w:tc>
        <w:tc>
          <w:tcPr>
            <w:tcW w:w="0" w:type="auto"/>
            <w:vAlign w:val="center"/>
          </w:tcPr>
          <w:p w14:paraId="7F705A1E" w14:textId="2E2DAB1F" w:rsidR="00B54E17" w:rsidRPr="00A06627" w:rsidRDefault="00F13E1F">
            <w:pPr>
              <w:spacing w:before="120" w:after="120" w:line="240" w:lineRule="auto"/>
              <w:jc w:val="left"/>
              <w:rPr>
                <w:rStyle w:val="fontstyle01"/>
                <w:rFonts w:ascii="Times New Roman" w:hAnsi="Times New Roman"/>
                <w:sz w:val="24"/>
                <w:szCs w:val="24"/>
              </w:rPr>
            </w:pPr>
            <w:r w:rsidRPr="00A06627">
              <w:rPr>
                <w:rStyle w:val="fontstyle01"/>
                <w:rFonts w:ascii="Times New Roman" w:hAnsi="Times New Roman"/>
                <w:sz w:val="24"/>
                <w:szCs w:val="24"/>
              </w:rPr>
              <w:t>HAFIZ GHULAM ABBAS</w:t>
            </w:r>
          </w:p>
        </w:tc>
        <w:tc>
          <w:tcPr>
            <w:tcW w:w="2419" w:type="dxa"/>
            <w:vAlign w:val="center"/>
          </w:tcPr>
          <w:p w14:paraId="143E26C3" w14:textId="77777777" w:rsidR="00B54E17" w:rsidRDefault="00B54E17">
            <w:pPr>
              <w:spacing w:before="120" w:after="120" w:line="240" w:lineRule="auto"/>
              <w:jc w:val="left"/>
              <w:rPr>
                <w:rStyle w:val="fontstyle01"/>
                <w:rFonts w:ascii="Times New Roman" w:hAnsi="Times New Roman"/>
                <w:sz w:val="24"/>
                <w:szCs w:val="24"/>
                <w:highlight w:val="yellow"/>
              </w:rPr>
            </w:pPr>
          </w:p>
        </w:tc>
      </w:tr>
      <w:tr w:rsidR="00B54E17" w14:paraId="402B485B" w14:textId="77777777">
        <w:trPr>
          <w:jc w:val="center"/>
        </w:trPr>
        <w:tc>
          <w:tcPr>
            <w:tcW w:w="0" w:type="auto"/>
            <w:vAlign w:val="center"/>
          </w:tcPr>
          <w:p w14:paraId="575D173F" w14:textId="77777777" w:rsidR="00B54E17" w:rsidRPr="00913EF8" w:rsidRDefault="00F267B1">
            <w:pPr>
              <w:spacing w:before="120" w:after="120" w:line="240" w:lineRule="auto"/>
              <w:jc w:val="right"/>
              <w:rPr>
                <w:rStyle w:val="fontstyle01"/>
                <w:rFonts w:ascii="Times New Roman" w:hAnsi="Times New Roman"/>
                <w:bCs/>
                <w:sz w:val="24"/>
                <w:szCs w:val="24"/>
              </w:rPr>
            </w:pPr>
            <w:r w:rsidRPr="00913EF8">
              <w:rPr>
                <w:rStyle w:val="fontstyle01"/>
                <w:rFonts w:ascii="Times New Roman" w:hAnsi="Times New Roman" w:hint="eastAsia"/>
                <w:bCs/>
                <w:sz w:val="24"/>
                <w:szCs w:val="24"/>
              </w:rPr>
              <w:t>03-134161-058</w:t>
            </w:r>
          </w:p>
        </w:tc>
        <w:tc>
          <w:tcPr>
            <w:tcW w:w="0" w:type="auto"/>
            <w:vAlign w:val="center"/>
          </w:tcPr>
          <w:p w14:paraId="2951AF05" w14:textId="1668E83E" w:rsidR="00B54E17" w:rsidRPr="00A06627" w:rsidRDefault="00F13E1F">
            <w:pPr>
              <w:spacing w:before="120" w:after="120" w:line="240" w:lineRule="auto"/>
              <w:jc w:val="left"/>
              <w:rPr>
                <w:rStyle w:val="fontstyle01"/>
                <w:rFonts w:ascii="Times New Roman" w:hAnsi="Times New Roman"/>
                <w:sz w:val="24"/>
                <w:szCs w:val="24"/>
              </w:rPr>
            </w:pPr>
            <w:r w:rsidRPr="00A06627">
              <w:rPr>
                <w:rStyle w:val="fontstyle01"/>
                <w:rFonts w:ascii="Times New Roman" w:hAnsi="Times New Roman"/>
                <w:sz w:val="24"/>
                <w:szCs w:val="24"/>
              </w:rPr>
              <w:t>MUHAMMAD ALI</w:t>
            </w:r>
          </w:p>
        </w:tc>
        <w:tc>
          <w:tcPr>
            <w:tcW w:w="2419" w:type="dxa"/>
            <w:vAlign w:val="center"/>
          </w:tcPr>
          <w:p w14:paraId="3DB41235" w14:textId="77777777" w:rsidR="00B54E17" w:rsidRDefault="00B54E17">
            <w:pPr>
              <w:spacing w:before="120" w:after="120" w:line="240" w:lineRule="auto"/>
              <w:jc w:val="left"/>
              <w:rPr>
                <w:rStyle w:val="fontstyle01"/>
                <w:rFonts w:ascii="Times New Roman" w:hAnsi="Times New Roman"/>
                <w:sz w:val="24"/>
                <w:szCs w:val="24"/>
                <w:highlight w:val="yellow"/>
              </w:rPr>
            </w:pPr>
          </w:p>
        </w:tc>
      </w:tr>
    </w:tbl>
    <w:p w14:paraId="5783A160" w14:textId="77777777" w:rsidR="00B54E17" w:rsidRDefault="00B54E17">
      <w:pPr>
        <w:tabs>
          <w:tab w:val="left" w:pos="1080"/>
        </w:tabs>
      </w:pPr>
    </w:p>
    <w:p w14:paraId="6FD2C34D" w14:textId="77777777" w:rsidR="00B54E17" w:rsidRDefault="00B54E17">
      <w:pPr>
        <w:tabs>
          <w:tab w:val="left" w:pos="1080"/>
        </w:tabs>
      </w:pPr>
    </w:p>
    <w:p w14:paraId="039B629A" w14:textId="63E0B652" w:rsidR="00B54E17" w:rsidRDefault="00F13E1F">
      <w:pPr>
        <w:tabs>
          <w:tab w:val="left" w:pos="1080"/>
        </w:tabs>
      </w:pPr>
      <w:r>
        <w:t xml:space="preserve">Date </w:t>
      </w:r>
      <w:r>
        <w:tab/>
        <w:t>:</w:t>
      </w:r>
      <w:r>
        <w:tab/>
        <w:t>January 27</w:t>
      </w:r>
      <w:r w:rsidR="00F267B1">
        <w:t>, 2020</w:t>
      </w:r>
    </w:p>
    <w:p w14:paraId="7B226AB5" w14:textId="77777777" w:rsidR="00B54E17" w:rsidRDefault="00B54E17"/>
    <w:p w14:paraId="7264ADDE" w14:textId="77777777" w:rsidR="00B54E17" w:rsidRDefault="00B54E17"/>
    <w:p w14:paraId="1B6F1144" w14:textId="77777777" w:rsidR="00B54E17" w:rsidRDefault="00B54E17">
      <w:pPr>
        <w:jc w:val="center"/>
        <w:sectPr w:rsidR="00B54E17">
          <w:pgSz w:w="11909" w:h="16834" w:code="9"/>
          <w:pgMar w:top="1418" w:right="1418" w:bottom="1418" w:left="2268" w:header="851" w:footer="851" w:gutter="0"/>
          <w:pgNumType w:fmt="lowerRoman"/>
          <w:cols w:space="720"/>
          <w:docGrid w:linePitch="360"/>
        </w:sectPr>
      </w:pPr>
    </w:p>
    <w:p w14:paraId="0EF61BAC" w14:textId="77777777" w:rsidR="00B54E17" w:rsidRDefault="00B54E17">
      <w:pPr>
        <w:jc w:val="center"/>
      </w:pPr>
    </w:p>
    <w:p w14:paraId="12905148" w14:textId="77777777" w:rsidR="00B54E17" w:rsidRDefault="00B54E17">
      <w:pPr>
        <w:jc w:val="center"/>
      </w:pPr>
    </w:p>
    <w:p w14:paraId="458AE8AF" w14:textId="77777777" w:rsidR="00B54E17" w:rsidRDefault="00B54E17">
      <w:pPr>
        <w:jc w:val="center"/>
      </w:pPr>
    </w:p>
    <w:p w14:paraId="7D0D5DE2" w14:textId="77777777" w:rsidR="00B54E17" w:rsidRDefault="00B54E17" w:rsidP="003F2509"/>
    <w:p w14:paraId="04D79EEA" w14:textId="77777777" w:rsidR="00B54E17" w:rsidRDefault="00B54E17">
      <w:pPr>
        <w:jc w:val="center"/>
      </w:pPr>
    </w:p>
    <w:p w14:paraId="5EF83B91" w14:textId="77777777" w:rsidR="00B54E17" w:rsidRDefault="00B54E17">
      <w:pPr>
        <w:jc w:val="center"/>
      </w:pPr>
    </w:p>
    <w:p w14:paraId="74120B3B" w14:textId="77777777" w:rsidR="00B54E17" w:rsidRPr="00A06627" w:rsidRDefault="00F267B1">
      <w:pPr>
        <w:jc w:val="center"/>
      </w:pPr>
      <w:r w:rsidRPr="00A06627">
        <w:t xml:space="preserve">Specially dedicated to </w:t>
      </w:r>
    </w:p>
    <w:p w14:paraId="7345C34D" w14:textId="78FF1627" w:rsidR="00B54E17" w:rsidRPr="00A06627" w:rsidRDefault="005358B0">
      <w:pPr>
        <w:jc w:val="center"/>
      </w:pPr>
      <w:r w:rsidRPr="00A06627">
        <w:t>My</w:t>
      </w:r>
      <w:r w:rsidR="00F267B1" w:rsidRPr="00A06627">
        <w:t xml:space="preserve"> beloved grandmother, mother and father</w:t>
      </w:r>
    </w:p>
    <w:p w14:paraId="56625E54" w14:textId="77777777" w:rsidR="00B54E17" w:rsidRPr="009871D1" w:rsidRDefault="00F267B1" w:rsidP="009871D1">
      <w:pPr>
        <w:spacing w:before="120" w:after="120" w:line="240" w:lineRule="auto"/>
        <w:jc w:val="center"/>
        <w:rPr>
          <w:color w:val="000000"/>
        </w:rPr>
      </w:pPr>
      <w:r w:rsidRPr="00A06627">
        <w:t>(</w:t>
      </w:r>
      <w:r w:rsidR="009871D1" w:rsidRPr="00A06627">
        <w:rPr>
          <w:rStyle w:val="fontstyle01"/>
          <w:rFonts w:ascii="Times New Roman" w:hAnsi="Times New Roman" w:hint="eastAsia"/>
          <w:sz w:val="24"/>
          <w:szCs w:val="24"/>
        </w:rPr>
        <w:t>Muhammad Farrukh Nadeem</w:t>
      </w:r>
      <w:r w:rsidRPr="00A06627">
        <w:t>)</w:t>
      </w:r>
    </w:p>
    <w:p w14:paraId="16C99203" w14:textId="7AB20A72" w:rsidR="00B54E17" w:rsidRPr="00A06627" w:rsidRDefault="005358B0">
      <w:pPr>
        <w:jc w:val="center"/>
      </w:pPr>
      <w:r w:rsidRPr="00A06627">
        <w:t>My</w:t>
      </w:r>
      <w:r w:rsidR="00F267B1" w:rsidRPr="00A06627">
        <w:t xml:space="preserve"> beloved grandmother, mother and father</w:t>
      </w:r>
    </w:p>
    <w:p w14:paraId="4DF33A3B" w14:textId="77777777" w:rsidR="00B54E17" w:rsidRPr="00A06627" w:rsidRDefault="00F267B1">
      <w:pPr>
        <w:jc w:val="center"/>
      </w:pPr>
      <w:r w:rsidRPr="00A06627">
        <w:t>(</w:t>
      </w:r>
      <w:r w:rsidR="009871D1" w:rsidRPr="00A06627">
        <w:rPr>
          <w:rStyle w:val="fontstyle01"/>
          <w:rFonts w:ascii="Times New Roman" w:hAnsi="Times New Roman" w:hint="eastAsia"/>
          <w:sz w:val="24"/>
          <w:szCs w:val="24"/>
        </w:rPr>
        <w:t>Hafiz Ghulam Abbas</w:t>
      </w:r>
      <w:r w:rsidRPr="00A06627">
        <w:t>)</w:t>
      </w:r>
    </w:p>
    <w:p w14:paraId="070DCBAB" w14:textId="27735022" w:rsidR="00B54E17" w:rsidRPr="00A06627" w:rsidRDefault="00F267B1">
      <w:pPr>
        <w:jc w:val="center"/>
      </w:pPr>
      <w:r w:rsidRPr="00A06627">
        <w:t xml:space="preserve"> </w:t>
      </w:r>
      <w:r w:rsidR="005358B0" w:rsidRPr="00A06627">
        <w:t>My</w:t>
      </w:r>
      <w:r w:rsidRPr="00A06627">
        <w:t xml:space="preserve"> beloved grandmother, mother and father</w:t>
      </w:r>
    </w:p>
    <w:p w14:paraId="374B179E" w14:textId="77777777" w:rsidR="00B54E17" w:rsidRPr="00A06627" w:rsidRDefault="00F267B1">
      <w:pPr>
        <w:jc w:val="center"/>
      </w:pPr>
      <w:r w:rsidRPr="00A06627">
        <w:t>(</w:t>
      </w:r>
      <w:r w:rsidR="009871D1" w:rsidRPr="00A06627">
        <w:rPr>
          <w:rStyle w:val="fontstyle01"/>
          <w:rFonts w:ascii="Times New Roman" w:hAnsi="Times New Roman" w:hint="eastAsia"/>
          <w:sz w:val="24"/>
          <w:szCs w:val="24"/>
        </w:rPr>
        <w:t>Muhammad Ali</w:t>
      </w:r>
      <w:r w:rsidRPr="00A06627">
        <w:t>)</w:t>
      </w:r>
    </w:p>
    <w:p w14:paraId="56D5E097" w14:textId="77777777" w:rsidR="00B54E17" w:rsidRDefault="00B54E17"/>
    <w:p w14:paraId="6615D2AD" w14:textId="77777777" w:rsidR="00B54E17" w:rsidRDefault="00B54E17"/>
    <w:p w14:paraId="6E401E2C" w14:textId="77777777" w:rsidR="00B54E17" w:rsidRDefault="00B54E17">
      <w:pPr>
        <w:jc w:val="center"/>
        <w:sectPr w:rsidR="00B54E17">
          <w:pgSz w:w="11909" w:h="16834" w:code="9"/>
          <w:pgMar w:top="1418" w:right="1418" w:bottom="1418" w:left="2268" w:header="851" w:footer="851" w:gutter="0"/>
          <w:pgNumType w:fmt="lowerRoman"/>
          <w:cols w:space="720"/>
          <w:docGrid w:linePitch="360"/>
        </w:sectPr>
      </w:pPr>
    </w:p>
    <w:p w14:paraId="2CD26A55" w14:textId="77777777" w:rsidR="00B54E17" w:rsidRDefault="00B54E17">
      <w:pPr>
        <w:jc w:val="center"/>
      </w:pPr>
    </w:p>
    <w:p w14:paraId="1F460B88" w14:textId="77777777" w:rsidR="00B54E17" w:rsidRDefault="00B54E17">
      <w:pPr>
        <w:jc w:val="center"/>
      </w:pPr>
    </w:p>
    <w:p w14:paraId="5D353347" w14:textId="77777777" w:rsidR="00B54E17" w:rsidRDefault="00B54E17">
      <w:pPr>
        <w:jc w:val="center"/>
      </w:pPr>
    </w:p>
    <w:p w14:paraId="5CFD0096" w14:textId="27873C81" w:rsidR="00B54E17" w:rsidRDefault="00F267B1" w:rsidP="00E944C0">
      <w:pPr>
        <w:pStyle w:val="Heading1"/>
        <w:numPr>
          <w:ilvl w:val="0"/>
          <w:numId w:val="0"/>
        </w:numPr>
      </w:pPr>
      <w:bookmarkStart w:id="2" w:name="_Toc23446674"/>
      <w:bookmarkStart w:id="3" w:name="_Toc31293486"/>
      <w:r>
        <w:t>ACKNOWLEDGEMENTS</w:t>
      </w:r>
      <w:bookmarkEnd w:id="2"/>
      <w:bookmarkEnd w:id="3"/>
    </w:p>
    <w:p w14:paraId="710C5381" w14:textId="77777777" w:rsidR="00B54E17" w:rsidRDefault="00B54E17">
      <w:pPr>
        <w:jc w:val="center"/>
      </w:pPr>
    </w:p>
    <w:p w14:paraId="00EC73FA" w14:textId="77777777" w:rsidR="00B54E17" w:rsidRDefault="00B54E17">
      <w:pPr>
        <w:jc w:val="center"/>
      </w:pPr>
    </w:p>
    <w:p w14:paraId="0A29F7E5" w14:textId="77777777" w:rsidR="00B54E17" w:rsidRDefault="00B54E17">
      <w:pPr>
        <w:jc w:val="center"/>
      </w:pPr>
    </w:p>
    <w:p w14:paraId="0717B6E8" w14:textId="77777777" w:rsidR="00B54E17" w:rsidRPr="00A06627" w:rsidRDefault="00F267B1">
      <w:r w:rsidRPr="00A06627">
        <w:t>We would like to thank everyone who had contributed to the successful</w:t>
      </w:r>
      <w:r w:rsidR="00130C5A">
        <w:t xml:space="preserve"> completion of this project. </w:t>
      </w:r>
      <w:r w:rsidR="00EA1545">
        <w:t xml:space="preserve">We would like to express </w:t>
      </w:r>
      <w:r w:rsidRPr="00A06627">
        <w:t xml:space="preserve">our gratitude to </w:t>
      </w:r>
      <w:r w:rsidR="00965B62">
        <w:t>our</w:t>
      </w:r>
      <w:r w:rsidRPr="00A06627">
        <w:t xml:space="preserve"> resea</w:t>
      </w:r>
      <w:r w:rsidR="00EA1545">
        <w:t>rch supervisor, Dr</w:t>
      </w:r>
      <w:r w:rsidR="00130C5A">
        <w:t xml:space="preserve"> Ghulam Mustafa</w:t>
      </w:r>
      <w:r w:rsidR="00EA1545">
        <w:t xml:space="preserve"> for his</w:t>
      </w:r>
      <w:r w:rsidRPr="00A06627">
        <w:t xml:space="preserve"> invalua</w:t>
      </w:r>
      <w:r w:rsidR="00EA1545">
        <w:t>ble advice, guidance and his</w:t>
      </w:r>
      <w:r w:rsidRPr="00A06627">
        <w:t xml:space="preserve"> enormous patience throughout the development of the research.</w:t>
      </w:r>
    </w:p>
    <w:p w14:paraId="33D08F6D" w14:textId="77777777" w:rsidR="00B54E17" w:rsidRPr="00A06627" w:rsidRDefault="00B54E17"/>
    <w:p w14:paraId="631B2013" w14:textId="471E4A25" w:rsidR="00B54E17" w:rsidRPr="00A06627" w:rsidRDefault="00EA1545">
      <w:pPr>
        <w:ind w:firstLine="720"/>
      </w:pPr>
      <w:r>
        <w:t>In addition,</w:t>
      </w:r>
      <w:r w:rsidRPr="00A06627">
        <w:t xml:space="preserve"> we</w:t>
      </w:r>
      <w:r w:rsidR="00F267B1" w:rsidRPr="00A06627">
        <w:t xml:space="preserve"> would also like to express my gratitude to </w:t>
      </w:r>
      <w:r w:rsidR="00C51F73">
        <w:t>o</w:t>
      </w:r>
      <w:r w:rsidR="00C51F73" w:rsidRPr="00A06627">
        <w:t>ur</w:t>
      </w:r>
      <w:r w:rsidR="00F267B1" w:rsidRPr="00A06627">
        <w:t xml:space="preserve"> loving parent and friends who had helped and given me encouragement. </w:t>
      </w:r>
    </w:p>
    <w:p w14:paraId="22AA686F" w14:textId="77777777" w:rsidR="00B54E17" w:rsidRPr="00A06627" w:rsidRDefault="00B54E17"/>
    <w:p w14:paraId="7E753F4A" w14:textId="77777777" w:rsidR="00B54E17" w:rsidRPr="00A06627" w:rsidRDefault="00B54E17"/>
    <w:p w14:paraId="7309F955" w14:textId="77777777" w:rsidR="00B54E17" w:rsidRPr="00A06627" w:rsidRDefault="00B54E17"/>
    <w:p w14:paraId="60AF3108" w14:textId="77777777" w:rsidR="00B54E17" w:rsidRPr="00A06627" w:rsidRDefault="00130C5A">
      <w:pPr>
        <w:jc w:val="right"/>
      </w:pPr>
      <w:r>
        <w:t>Muhammad Farrukh Nadeem</w:t>
      </w:r>
    </w:p>
    <w:p w14:paraId="3BF8E330" w14:textId="77777777" w:rsidR="00B54E17" w:rsidRPr="00A06627" w:rsidRDefault="00130C5A">
      <w:pPr>
        <w:jc w:val="right"/>
      </w:pPr>
      <w:r>
        <w:t>Hafiz Ghulam Abbas</w:t>
      </w:r>
    </w:p>
    <w:p w14:paraId="563075C3" w14:textId="77777777" w:rsidR="00B54E17" w:rsidRPr="00A06627" w:rsidRDefault="00130C5A">
      <w:pPr>
        <w:jc w:val="right"/>
      </w:pPr>
      <w:r>
        <w:t>Muhammad Ali</w:t>
      </w:r>
    </w:p>
    <w:p w14:paraId="1C22A511" w14:textId="77777777" w:rsidR="00B54E17" w:rsidRPr="00A06627" w:rsidRDefault="00B54E17"/>
    <w:p w14:paraId="78232DE0" w14:textId="77777777" w:rsidR="00B54E17" w:rsidRPr="00A06627" w:rsidRDefault="00B54E17"/>
    <w:p w14:paraId="78A3ED1F" w14:textId="77777777" w:rsidR="00B54E17" w:rsidRPr="00A06627" w:rsidRDefault="00B54E17"/>
    <w:p w14:paraId="43CCBD1E" w14:textId="77777777" w:rsidR="00B54E17" w:rsidRDefault="00F267B1">
      <w:r w:rsidRPr="00A06627">
        <w:tab/>
      </w:r>
    </w:p>
    <w:p w14:paraId="207FEF4F" w14:textId="77777777" w:rsidR="00B54E17" w:rsidRDefault="00B54E17"/>
    <w:p w14:paraId="670C6125" w14:textId="77777777" w:rsidR="00B54E17" w:rsidRDefault="00B54E17"/>
    <w:p w14:paraId="60F7B22A" w14:textId="77777777" w:rsidR="00B54E17" w:rsidRDefault="00B54E17">
      <w:pPr>
        <w:jc w:val="center"/>
        <w:sectPr w:rsidR="00B54E17">
          <w:pgSz w:w="11909" w:h="16834" w:code="9"/>
          <w:pgMar w:top="1418" w:right="1418" w:bottom="1418" w:left="2268" w:header="851" w:footer="851" w:gutter="0"/>
          <w:pgNumType w:fmt="lowerRoman"/>
          <w:cols w:space="720"/>
          <w:docGrid w:linePitch="360"/>
        </w:sectPr>
      </w:pPr>
    </w:p>
    <w:p w14:paraId="197ADA6A" w14:textId="77777777" w:rsidR="00B54E17" w:rsidRDefault="00B54E17">
      <w:pPr>
        <w:jc w:val="center"/>
      </w:pPr>
    </w:p>
    <w:p w14:paraId="1919D03A" w14:textId="77777777" w:rsidR="00B54E17" w:rsidRDefault="00B54E17">
      <w:pPr>
        <w:jc w:val="center"/>
      </w:pPr>
    </w:p>
    <w:p w14:paraId="0E5611FF" w14:textId="77777777" w:rsidR="00B54E17" w:rsidRDefault="00B54E17">
      <w:pPr>
        <w:jc w:val="center"/>
      </w:pPr>
    </w:p>
    <w:p w14:paraId="16FD1DB5" w14:textId="77777777" w:rsidR="001B1E71" w:rsidRPr="00534B5D" w:rsidRDefault="001B1E71" w:rsidP="001B1E71">
      <w:pPr>
        <w:jc w:val="center"/>
        <w:rPr>
          <w:b/>
          <w:sz w:val="28"/>
          <w:szCs w:val="28"/>
        </w:rPr>
      </w:pPr>
      <w:r w:rsidRPr="00534B5D">
        <w:rPr>
          <w:b/>
          <w:sz w:val="28"/>
          <w:szCs w:val="28"/>
        </w:rPr>
        <w:t>BLOOD SHARE: A SYSTEM TO MANAGE VOLUNTARILY DONATIONS OF BLOOD</w:t>
      </w:r>
    </w:p>
    <w:p w14:paraId="076979D5" w14:textId="77777777" w:rsidR="00B54E17" w:rsidRPr="00DB64BC" w:rsidRDefault="001B1E71" w:rsidP="00DB64BC">
      <w:pPr>
        <w:jc w:val="center"/>
        <w:rPr>
          <w:b/>
        </w:rPr>
      </w:pPr>
      <w:r>
        <w:rPr>
          <w:b/>
        </w:rPr>
        <w:t xml:space="preserve"> </w:t>
      </w:r>
    </w:p>
    <w:p w14:paraId="74738205" w14:textId="23BCC905" w:rsidR="00B54E17" w:rsidRDefault="00F267B1" w:rsidP="00E944C0">
      <w:pPr>
        <w:pStyle w:val="Heading1"/>
        <w:numPr>
          <w:ilvl w:val="0"/>
          <w:numId w:val="0"/>
        </w:numPr>
      </w:pPr>
      <w:bookmarkStart w:id="4" w:name="_Toc23446675"/>
      <w:bookmarkStart w:id="5" w:name="_Toc31293487"/>
      <w:r>
        <w:t>ABSTRACT</w:t>
      </w:r>
      <w:bookmarkEnd w:id="4"/>
      <w:bookmarkEnd w:id="5"/>
    </w:p>
    <w:p w14:paraId="0E4FE903" w14:textId="77777777" w:rsidR="00B54E17" w:rsidRDefault="00B54E17" w:rsidP="00DB64BC"/>
    <w:p w14:paraId="2AAAE0D9" w14:textId="77777777" w:rsidR="00DE4FC6" w:rsidRDefault="00DE4FC6" w:rsidP="00E13B1F">
      <w:pPr>
        <w:rPr>
          <w:color w:val="000000" w:themeColor="text1"/>
        </w:rPr>
      </w:pPr>
      <w:r w:rsidRPr="004B64A4">
        <w:rPr>
          <w:color w:val="000000" w:themeColor="text1"/>
          <w:shd w:val="clear" w:color="auto" w:fill="FFFFFF"/>
        </w:rPr>
        <w:t>Blood</w:t>
      </w:r>
      <w:r>
        <w:rPr>
          <w:color w:val="000000" w:themeColor="text1"/>
          <w:shd w:val="clear" w:color="auto" w:fill="FFFFFF"/>
        </w:rPr>
        <w:t xml:space="preserve"> is</w:t>
      </w:r>
      <w:r w:rsidRPr="004B64A4">
        <w:rPr>
          <w:color w:val="000000" w:themeColor="text1"/>
          <w:shd w:val="clear" w:color="auto" w:fill="FFFFFF"/>
        </w:rPr>
        <w:t xml:space="preserve"> one of the most important necessities of our life. Blood Share is to create a networking system where patient can communicate with the donor. User can hire the services in the form of blood donation. Admin is the main authority who can do addition, deletion, and modification if required. </w:t>
      </w:r>
      <w:r w:rsidRPr="004B64A4">
        <w:rPr>
          <w:color w:val="000000" w:themeColor="text1"/>
        </w:rPr>
        <w:t>When a p</w:t>
      </w:r>
      <w:r>
        <w:rPr>
          <w:color w:val="000000" w:themeColor="text1"/>
        </w:rPr>
        <w:t>erson</w:t>
      </w:r>
      <w:r w:rsidRPr="004B64A4">
        <w:rPr>
          <w:color w:val="000000" w:themeColor="text1"/>
        </w:rPr>
        <w:t xml:space="preserve"> needs blood, he/she must contact a blood bank or a compatible blood group of a donor in their circle, family, friends and blood bank.</w:t>
      </w:r>
    </w:p>
    <w:p w14:paraId="7880A69E" w14:textId="77777777" w:rsidR="00B54E17" w:rsidRDefault="00DE4FC6" w:rsidP="00E13B1F">
      <w:pPr>
        <w:ind w:firstLine="720"/>
      </w:pPr>
      <w:r>
        <w:rPr>
          <w:color w:val="000000" w:themeColor="text1"/>
        </w:rPr>
        <w:t>U</w:t>
      </w:r>
      <w:r w:rsidRPr="004B64A4">
        <w:rPr>
          <w:color w:val="000000" w:themeColor="text1"/>
        </w:rPr>
        <w:t>sing this application</w:t>
      </w:r>
      <w:r w:rsidRPr="004B64A4">
        <w:rPr>
          <w:color w:val="000000" w:themeColor="text1"/>
          <w:shd w:val="clear" w:color="auto" w:fill="FFFFFF"/>
        </w:rPr>
        <w:t xml:space="preserve"> at the emergency time of blood needed we can check for blood donor nearby by using GPS. Once the app user enters the blood group which he/she needed it will automatically show the donor nearby and send an alert message/notification to the donor. In case if the donor is not available in current area it will expand the area/distance and search the next donor. It is a mobile-based project developed in android platform. This android project provides an easy and fast way to search for blood. </w:t>
      </w:r>
      <w:r>
        <w:rPr>
          <w:color w:val="000000" w:themeColor="text1"/>
          <w:shd w:val="clear" w:color="auto" w:fill="FFFFFF"/>
        </w:rPr>
        <w:t>This app also provides the reward-based system for the donor.</w:t>
      </w:r>
      <w:r w:rsidRPr="004B64A4">
        <w:rPr>
          <w:color w:val="000000" w:themeColor="text1"/>
          <w:shd w:val="clear" w:color="auto" w:fill="FFFFFF"/>
        </w:rPr>
        <w:t xml:space="preserve"> Here users can easily find the details of donors and receivers through their mobiles. Users need to register with the application to view all the information which is available on the app. The user can search the details and find the details of the blood donors. Users can get brief details about the donor’s contact details including their location</w:t>
      </w:r>
      <w:r>
        <w:rPr>
          <w:color w:val="000000" w:themeColor="text1"/>
          <w:shd w:val="clear" w:color="auto" w:fill="FFFFFF"/>
        </w:rPr>
        <w:t xml:space="preserve"> which help the user to connect donor</w:t>
      </w:r>
      <w:r w:rsidRPr="004B64A4">
        <w:rPr>
          <w:color w:val="000000" w:themeColor="text1"/>
          <w:shd w:val="clear" w:color="auto" w:fill="FFFFFF"/>
        </w:rPr>
        <w:t>.</w:t>
      </w:r>
    </w:p>
    <w:p w14:paraId="7A84E7AB" w14:textId="77777777" w:rsidR="00B54E17" w:rsidRDefault="00B54E17" w:rsidP="007108E5">
      <w:pPr>
        <w:sectPr w:rsidR="00B54E17">
          <w:pgSz w:w="11909" w:h="16834" w:code="9"/>
          <w:pgMar w:top="1418" w:right="1418" w:bottom="1418" w:left="2268" w:header="851" w:footer="851" w:gutter="0"/>
          <w:pgNumType w:fmt="lowerRoman"/>
          <w:cols w:space="720"/>
          <w:docGrid w:linePitch="360"/>
        </w:sectPr>
      </w:pPr>
    </w:p>
    <w:p w14:paraId="57B87717" w14:textId="77777777" w:rsidR="00B54E17" w:rsidRDefault="00B54E17" w:rsidP="007108E5"/>
    <w:sdt>
      <w:sdtPr>
        <w:rPr>
          <w:rFonts w:asciiTheme="majorBidi" w:eastAsia="SimSun" w:hAnsiTheme="majorBidi" w:cstheme="majorBidi"/>
          <w:b w:val="0"/>
          <w:bCs w:val="0"/>
          <w:color w:val="auto"/>
          <w:sz w:val="24"/>
          <w:szCs w:val="24"/>
          <w:lang w:val="en-GB" w:eastAsia="zh-CN"/>
        </w:rPr>
        <w:id w:val="1196585391"/>
        <w:docPartObj>
          <w:docPartGallery w:val="Table of Contents"/>
          <w:docPartUnique/>
        </w:docPartObj>
      </w:sdtPr>
      <w:sdtEndPr>
        <w:rPr>
          <w:rFonts w:ascii="Times New Roman" w:hAnsi="Times New Roman" w:cs="Times New Roman"/>
          <w:b/>
          <w:noProof/>
        </w:rPr>
      </w:sdtEndPr>
      <w:sdtContent>
        <w:p w14:paraId="6D07947D" w14:textId="66164D70" w:rsidR="00A32394" w:rsidRPr="002871C6" w:rsidRDefault="008370B9" w:rsidP="008370B9">
          <w:pPr>
            <w:pStyle w:val="TOCHeading"/>
            <w:jc w:val="center"/>
            <w:rPr>
              <w:rFonts w:ascii="Times New Roman" w:eastAsia="SimSun" w:hAnsi="Times New Roman"/>
              <w:bCs w:val="0"/>
              <w:color w:val="auto"/>
              <w:sz w:val="24"/>
              <w:szCs w:val="24"/>
              <w:lang w:val="en-GB" w:eastAsia="zh-CN"/>
            </w:rPr>
          </w:pPr>
          <w:r w:rsidRPr="002871C6">
            <w:rPr>
              <w:rFonts w:ascii="Times New Roman" w:eastAsia="SimSun" w:hAnsi="Times New Roman"/>
              <w:bCs w:val="0"/>
              <w:color w:val="auto"/>
              <w:sz w:val="24"/>
              <w:szCs w:val="24"/>
              <w:lang w:val="en-GB" w:eastAsia="zh-CN"/>
            </w:rPr>
            <w:t>TABLE OF CONTENT</w:t>
          </w:r>
          <w:r w:rsidR="002871C6" w:rsidRPr="002871C6">
            <w:rPr>
              <w:rFonts w:ascii="Times New Roman" w:eastAsia="SimSun" w:hAnsi="Times New Roman"/>
              <w:bCs w:val="0"/>
              <w:color w:val="auto"/>
              <w:sz w:val="24"/>
              <w:szCs w:val="24"/>
              <w:lang w:val="en-GB" w:eastAsia="zh-CN"/>
            </w:rPr>
            <w:t>S</w:t>
          </w:r>
        </w:p>
        <w:p w14:paraId="4D4023FE" w14:textId="7F75DEBE" w:rsidR="004E346A" w:rsidRDefault="00A32394">
          <w:pPr>
            <w:pStyle w:val="TOC1"/>
            <w:rPr>
              <w:rFonts w:asciiTheme="minorHAnsi" w:eastAsiaTheme="minorEastAsia" w:hAnsiTheme="minorHAnsi" w:cstheme="minorBidi"/>
              <w:b w:val="0"/>
              <w:noProof/>
              <w:sz w:val="22"/>
              <w:szCs w:val="22"/>
              <w:lang w:val="en-US" w:eastAsia="en-US"/>
            </w:rPr>
          </w:pPr>
          <w:r>
            <w:fldChar w:fldCharType="begin"/>
          </w:r>
          <w:r>
            <w:instrText xml:space="preserve"> TOC \o "1-3" \h \z \u </w:instrText>
          </w:r>
          <w:r>
            <w:fldChar w:fldCharType="separate"/>
          </w:r>
          <w:hyperlink w:anchor="_Toc31293485" w:history="1">
            <w:r w:rsidR="004E346A" w:rsidRPr="002402D7">
              <w:rPr>
                <w:rStyle w:val="Hyperlink"/>
                <w:noProof/>
              </w:rPr>
              <w:t>DECLARATION</w:t>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t xml:space="preserve">  </w:t>
            </w:r>
            <w:r w:rsidR="004E346A">
              <w:rPr>
                <w:noProof/>
                <w:webHidden/>
              </w:rPr>
              <w:fldChar w:fldCharType="begin"/>
            </w:r>
            <w:r w:rsidR="004E346A">
              <w:rPr>
                <w:noProof/>
                <w:webHidden/>
              </w:rPr>
              <w:instrText xml:space="preserve"> PAGEREF _Toc31293485 \h </w:instrText>
            </w:r>
            <w:r w:rsidR="004E346A">
              <w:rPr>
                <w:noProof/>
                <w:webHidden/>
              </w:rPr>
            </w:r>
            <w:r w:rsidR="004E346A">
              <w:rPr>
                <w:noProof/>
                <w:webHidden/>
              </w:rPr>
              <w:fldChar w:fldCharType="separate"/>
            </w:r>
            <w:r w:rsidR="00A05B55">
              <w:rPr>
                <w:noProof/>
                <w:webHidden/>
              </w:rPr>
              <w:t>ii</w:t>
            </w:r>
            <w:r w:rsidR="004E346A">
              <w:rPr>
                <w:noProof/>
                <w:webHidden/>
              </w:rPr>
              <w:fldChar w:fldCharType="end"/>
            </w:r>
          </w:hyperlink>
        </w:p>
        <w:p w14:paraId="30B199FF" w14:textId="61587EB6" w:rsidR="004E346A" w:rsidRDefault="001460D1">
          <w:pPr>
            <w:pStyle w:val="TOC1"/>
            <w:rPr>
              <w:rFonts w:asciiTheme="minorHAnsi" w:eastAsiaTheme="minorEastAsia" w:hAnsiTheme="minorHAnsi" w:cstheme="minorBidi"/>
              <w:b w:val="0"/>
              <w:noProof/>
              <w:sz w:val="22"/>
              <w:szCs w:val="22"/>
              <w:lang w:val="en-US" w:eastAsia="en-US"/>
            </w:rPr>
          </w:pPr>
          <w:hyperlink w:anchor="_Toc31293486" w:history="1">
            <w:r w:rsidR="004E346A" w:rsidRPr="002402D7">
              <w:rPr>
                <w:rStyle w:val="Hyperlink"/>
                <w:noProof/>
              </w:rPr>
              <w:t>ACKNOWLEDGEMENTS</w:t>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t xml:space="preserve"> </w:t>
            </w:r>
            <w:r w:rsidR="004E346A">
              <w:rPr>
                <w:noProof/>
                <w:webHidden/>
              </w:rPr>
              <w:fldChar w:fldCharType="begin"/>
            </w:r>
            <w:r w:rsidR="004E346A">
              <w:rPr>
                <w:noProof/>
                <w:webHidden/>
              </w:rPr>
              <w:instrText xml:space="preserve"> PAGEREF _Toc31293486 \h </w:instrText>
            </w:r>
            <w:r w:rsidR="004E346A">
              <w:rPr>
                <w:noProof/>
                <w:webHidden/>
              </w:rPr>
            </w:r>
            <w:r w:rsidR="004E346A">
              <w:rPr>
                <w:noProof/>
                <w:webHidden/>
              </w:rPr>
              <w:fldChar w:fldCharType="separate"/>
            </w:r>
            <w:r w:rsidR="00A05B55">
              <w:rPr>
                <w:noProof/>
                <w:webHidden/>
              </w:rPr>
              <w:t>iv</w:t>
            </w:r>
            <w:r w:rsidR="004E346A">
              <w:rPr>
                <w:noProof/>
                <w:webHidden/>
              </w:rPr>
              <w:fldChar w:fldCharType="end"/>
            </w:r>
          </w:hyperlink>
        </w:p>
        <w:p w14:paraId="286D937F" w14:textId="32A35C65" w:rsidR="004E346A" w:rsidRDefault="001460D1">
          <w:pPr>
            <w:pStyle w:val="TOC1"/>
            <w:rPr>
              <w:rFonts w:asciiTheme="minorHAnsi" w:eastAsiaTheme="minorEastAsia" w:hAnsiTheme="minorHAnsi" w:cstheme="minorBidi"/>
              <w:b w:val="0"/>
              <w:noProof/>
              <w:sz w:val="22"/>
              <w:szCs w:val="22"/>
              <w:lang w:val="en-US" w:eastAsia="en-US"/>
            </w:rPr>
          </w:pPr>
          <w:hyperlink w:anchor="_Toc31293487" w:history="1">
            <w:r w:rsidR="004E346A" w:rsidRPr="002402D7">
              <w:rPr>
                <w:rStyle w:val="Hyperlink"/>
                <w:noProof/>
              </w:rPr>
              <w:t>ABSTRACT</w:t>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t xml:space="preserve">  </w:t>
            </w:r>
            <w:r w:rsidR="004E346A">
              <w:rPr>
                <w:noProof/>
                <w:webHidden/>
              </w:rPr>
              <w:fldChar w:fldCharType="begin"/>
            </w:r>
            <w:r w:rsidR="004E346A">
              <w:rPr>
                <w:noProof/>
                <w:webHidden/>
              </w:rPr>
              <w:instrText xml:space="preserve"> PAGEREF _Toc31293487 \h </w:instrText>
            </w:r>
            <w:r w:rsidR="004E346A">
              <w:rPr>
                <w:noProof/>
                <w:webHidden/>
              </w:rPr>
            </w:r>
            <w:r w:rsidR="004E346A">
              <w:rPr>
                <w:noProof/>
                <w:webHidden/>
              </w:rPr>
              <w:fldChar w:fldCharType="separate"/>
            </w:r>
            <w:r w:rsidR="00A05B55">
              <w:rPr>
                <w:noProof/>
                <w:webHidden/>
              </w:rPr>
              <w:t>v</w:t>
            </w:r>
            <w:r w:rsidR="004E346A">
              <w:rPr>
                <w:noProof/>
                <w:webHidden/>
              </w:rPr>
              <w:fldChar w:fldCharType="end"/>
            </w:r>
          </w:hyperlink>
        </w:p>
        <w:p w14:paraId="0EC02A09" w14:textId="188A8D21" w:rsidR="004E346A" w:rsidRDefault="001460D1">
          <w:pPr>
            <w:pStyle w:val="TOC1"/>
            <w:rPr>
              <w:rFonts w:asciiTheme="minorHAnsi" w:eastAsiaTheme="minorEastAsia" w:hAnsiTheme="minorHAnsi" w:cstheme="minorBidi"/>
              <w:b w:val="0"/>
              <w:noProof/>
              <w:sz w:val="22"/>
              <w:szCs w:val="22"/>
              <w:lang w:val="en-US" w:eastAsia="en-US"/>
            </w:rPr>
          </w:pPr>
          <w:hyperlink w:anchor="_Toc31293488" w:history="1">
            <w:r w:rsidR="004E346A" w:rsidRPr="002402D7">
              <w:rPr>
                <w:rStyle w:val="Hyperlink"/>
                <w:noProof/>
              </w:rPr>
              <w:t>LIST OF TABLES</w:t>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t xml:space="preserve"> </w:t>
            </w:r>
            <w:r w:rsidR="004E346A">
              <w:rPr>
                <w:noProof/>
                <w:webHidden/>
              </w:rPr>
              <w:fldChar w:fldCharType="begin"/>
            </w:r>
            <w:r w:rsidR="004E346A">
              <w:rPr>
                <w:noProof/>
                <w:webHidden/>
              </w:rPr>
              <w:instrText xml:space="preserve"> PAGEREF _Toc31293488 \h </w:instrText>
            </w:r>
            <w:r w:rsidR="004E346A">
              <w:rPr>
                <w:noProof/>
                <w:webHidden/>
              </w:rPr>
            </w:r>
            <w:r w:rsidR="004E346A">
              <w:rPr>
                <w:noProof/>
                <w:webHidden/>
              </w:rPr>
              <w:fldChar w:fldCharType="separate"/>
            </w:r>
            <w:r w:rsidR="00A05B55">
              <w:rPr>
                <w:noProof/>
                <w:webHidden/>
              </w:rPr>
              <w:t>ix</w:t>
            </w:r>
            <w:r w:rsidR="004E346A">
              <w:rPr>
                <w:noProof/>
                <w:webHidden/>
              </w:rPr>
              <w:fldChar w:fldCharType="end"/>
            </w:r>
          </w:hyperlink>
        </w:p>
        <w:p w14:paraId="7D1945E6" w14:textId="542047C9" w:rsidR="004E346A" w:rsidRDefault="001460D1">
          <w:pPr>
            <w:pStyle w:val="TOC1"/>
            <w:rPr>
              <w:rFonts w:asciiTheme="minorHAnsi" w:eastAsiaTheme="minorEastAsia" w:hAnsiTheme="minorHAnsi" w:cstheme="minorBidi"/>
              <w:b w:val="0"/>
              <w:noProof/>
              <w:sz w:val="22"/>
              <w:szCs w:val="22"/>
              <w:lang w:val="en-US" w:eastAsia="en-US"/>
            </w:rPr>
          </w:pPr>
          <w:hyperlink w:anchor="_Toc31293489" w:history="1">
            <w:r w:rsidR="004E346A" w:rsidRPr="002402D7">
              <w:rPr>
                <w:rStyle w:val="Hyperlink"/>
                <w:noProof/>
              </w:rPr>
              <w:t>LIST OF FIGURES</w:t>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t xml:space="preserve"> </w:t>
            </w:r>
            <w:r w:rsidR="004E346A">
              <w:rPr>
                <w:noProof/>
                <w:webHidden/>
              </w:rPr>
              <w:fldChar w:fldCharType="begin"/>
            </w:r>
            <w:r w:rsidR="004E346A">
              <w:rPr>
                <w:noProof/>
                <w:webHidden/>
              </w:rPr>
              <w:instrText xml:space="preserve"> PAGEREF _Toc31293489 \h </w:instrText>
            </w:r>
            <w:r w:rsidR="004E346A">
              <w:rPr>
                <w:noProof/>
                <w:webHidden/>
              </w:rPr>
            </w:r>
            <w:r w:rsidR="004E346A">
              <w:rPr>
                <w:noProof/>
                <w:webHidden/>
              </w:rPr>
              <w:fldChar w:fldCharType="separate"/>
            </w:r>
            <w:r w:rsidR="00A05B55">
              <w:rPr>
                <w:noProof/>
                <w:webHidden/>
              </w:rPr>
              <w:t>x</w:t>
            </w:r>
            <w:r w:rsidR="004E346A">
              <w:rPr>
                <w:noProof/>
                <w:webHidden/>
              </w:rPr>
              <w:fldChar w:fldCharType="end"/>
            </w:r>
          </w:hyperlink>
        </w:p>
        <w:p w14:paraId="4D9B9652" w14:textId="3645761F" w:rsidR="004E346A" w:rsidRDefault="001460D1">
          <w:pPr>
            <w:pStyle w:val="TOC1"/>
            <w:rPr>
              <w:rStyle w:val="Hyperlink"/>
              <w:noProof/>
            </w:rPr>
          </w:pPr>
          <w:hyperlink w:anchor="_Toc31293490" w:history="1">
            <w:r w:rsidR="004E346A" w:rsidRPr="002402D7">
              <w:rPr>
                <w:rStyle w:val="Hyperlink"/>
                <w:noProof/>
              </w:rPr>
              <w:t>LIST OF SYMBOLS / ABBREVIATIONS</w:t>
            </w:r>
            <w:r w:rsidR="004E346A">
              <w:rPr>
                <w:noProof/>
                <w:webHidden/>
              </w:rPr>
              <w:tab/>
            </w:r>
            <w:r w:rsidR="004E346A">
              <w:rPr>
                <w:noProof/>
                <w:webHidden/>
              </w:rPr>
              <w:tab/>
            </w:r>
            <w:r w:rsidR="004E346A">
              <w:rPr>
                <w:noProof/>
                <w:webHidden/>
              </w:rPr>
              <w:tab/>
            </w:r>
            <w:r w:rsidR="004E346A">
              <w:rPr>
                <w:noProof/>
                <w:webHidden/>
              </w:rPr>
              <w:tab/>
            </w:r>
            <w:r w:rsidR="004E346A">
              <w:rPr>
                <w:noProof/>
                <w:webHidden/>
              </w:rPr>
              <w:tab/>
            </w:r>
            <w:r w:rsidR="004E346A">
              <w:rPr>
                <w:noProof/>
                <w:webHidden/>
              </w:rPr>
              <w:fldChar w:fldCharType="begin"/>
            </w:r>
            <w:r w:rsidR="004E346A">
              <w:rPr>
                <w:noProof/>
                <w:webHidden/>
              </w:rPr>
              <w:instrText xml:space="preserve"> PAGEREF _Toc31293490 \h </w:instrText>
            </w:r>
            <w:r w:rsidR="004E346A">
              <w:rPr>
                <w:noProof/>
                <w:webHidden/>
              </w:rPr>
            </w:r>
            <w:r w:rsidR="004E346A">
              <w:rPr>
                <w:noProof/>
                <w:webHidden/>
              </w:rPr>
              <w:fldChar w:fldCharType="separate"/>
            </w:r>
            <w:r w:rsidR="00A05B55">
              <w:rPr>
                <w:noProof/>
                <w:webHidden/>
              </w:rPr>
              <w:t>xi</w:t>
            </w:r>
            <w:r w:rsidR="004E346A">
              <w:rPr>
                <w:noProof/>
                <w:webHidden/>
              </w:rPr>
              <w:fldChar w:fldCharType="end"/>
            </w:r>
          </w:hyperlink>
        </w:p>
        <w:p w14:paraId="1FBDBE86" w14:textId="77777777" w:rsidR="004E346A" w:rsidRPr="004E346A" w:rsidRDefault="004E346A" w:rsidP="004E346A"/>
        <w:p w14:paraId="238B4A3D" w14:textId="6C3A5960" w:rsidR="004E346A" w:rsidRPr="004E346A" w:rsidRDefault="004E346A" w:rsidP="004E346A">
          <w:pPr>
            <w:ind w:firstLine="510"/>
            <w:rPr>
              <w:b/>
            </w:rPr>
          </w:pPr>
          <w:r w:rsidRPr="004E346A">
            <w:rPr>
              <w:b/>
            </w:rPr>
            <w:t>CHAPTERS</w:t>
          </w:r>
          <w:r>
            <w:rPr>
              <w:b/>
            </w:rPr>
            <w:tab/>
          </w:r>
          <w:r>
            <w:rPr>
              <w:b/>
            </w:rPr>
            <w:tab/>
          </w:r>
          <w:r>
            <w:rPr>
              <w:b/>
            </w:rPr>
            <w:tab/>
          </w:r>
          <w:r>
            <w:rPr>
              <w:b/>
            </w:rPr>
            <w:tab/>
          </w:r>
          <w:r>
            <w:rPr>
              <w:b/>
            </w:rPr>
            <w:tab/>
          </w:r>
          <w:r>
            <w:rPr>
              <w:b/>
            </w:rPr>
            <w:tab/>
          </w:r>
          <w:r>
            <w:rPr>
              <w:b/>
            </w:rPr>
            <w:tab/>
          </w:r>
          <w:r>
            <w:rPr>
              <w:b/>
            </w:rPr>
            <w:tab/>
          </w:r>
          <w:r>
            <w:rPr>
              <w:b/>
            </w:rPr>
            <w:tab/>
            <w:t xml:space="preserve">     </w:t>
          </w:r>
        </w:p>
        <w:p w14:paraId="64E294BD" w14:textId="73D72F30" w:rsidR="004E346A" w:rsidRDefault="001460D1" w:rsidP="00AF689F">
          <w:pPr>
            <w:pStyle w:val="TOC2"/>
            <w:rPr>
              <w:rFonts w:asciiTheme="minorHAnsi" w:eastAsiaTheme="minorEastAsia" w:hAnsiTheme="minorHAnsi" w:cstheme="minorBidi"/>
              <w:b w:val="0"/>
              <w:noProof/>
              <w:sz w:val="22"/>
              <w:szCs w:val="22"/>
              <w:lang w:val="en-US" w:eastAsia="en-US"/>
            </w:rPr>
          </w:pPr>
          <w:hyperlink w:anchor="_Toc31293491" w:history="1">
            <w:r w:rsidR="004E346A" w:rsidRPr="002402D7">
              <w:rPr>
                <w:rStyle w:val="Hyperlink"/>
                <w:noProof/>
              </w:rPr>
              <w:t>INTRODUCTION</w:t>
            </w:r>
            <w:r w:rsidR="004E346A">
              <w:rPr>
                <w:noProof/>
                <w:webHidden/>
              </w:rPr>
              <w:tab/>
            </w:r>
            <w:r w:rsidR="004E346A">
              <w:rPr>
                <w:noProof/>
                <w:webHidden/>
              </w:rPr>
              <w:fldChar w:fldCharType="begin"/>
            </w:r>
            <w:r w:rsidR="004E346A">
              <w:rPr>
                <w:noProof/>
                <w:webHidden/>
              </w:rPr>
              <w:instrText xml:space="preserve"> PAGEREF _Toc31293491 \h </w:instrText>
            </w:r>
            <w:r w:rsidR="004E346A">
              <w:rPr>
                <w:noProof/>
                <w:webHidden/>
              </w:rPr>
            </w:r>
            <w:r w:rsidR="004E346A">
              <w:rPr>
                <w:noProof/>
                <w:webHidden/>
              </w:rPr>
              <w:fldChar w:fldCharType="separate"/>
            </w:r>
            <w:r w:rsidR="00A05B55">
              <w:rPr>
                <w:noProof/>
                <w:webHidden/>
              </w:rPr>
              <w:t>1</w:t>
            </w:r>
            <w:r w:rsidR="004E346A">
              <w:rPr>
                <w:noProof/>
                <w:webHidden/>
              </w:rPr>
              <w:fldChar w:fldCharType="end"/>
            </w:r>
          </w:hyperlink>
        </w:p>
        <w:p w14:paraId="63710567" w14:textId="53EC5360" w:rsidR="004E346A" w:rsidRDefault="001460D1">
          <w:pPr>
            <w:pStyle w:val="TOC3"/>
            <w:rPr>
              <w:rFonts w:asciiTheme="minorHAnsi" w:eastAsiaTheme="minorEastAsia" w:hAnsiTheme="minorHAnsi" w:cstheme="minorBidi"/>
              <w:noProof/>
              <w:sz w:val="22"/>
              <w:szCs w:val="22"/>
              <w:lang w:val="en-US" w:eastAsia="en-US"/>
            </w:rPr>
          </w:pPr>
          <w:hyperlink w:anchor="_Toc31293492" w:history="1">
            <w:r w:rsidR="004E346A" w:rsidRPr="002402D7">
              <w:rPr>
                <w:rStyle w:val="Hyperlink"/>
                <w:noProof/>
              </w:rPr>
              <w:t>1.1</w:t>
            </w:r>
            <w:r w:rsidR="004E346A">
              <w:rPr>
                <w:rFonts w:asciiTheme="minorHAnsi" w:eastAsiaTheme="minorEastAsia" w:hAnsiTheme="minorHAnsi" w:cstheme="minorBidi"/>
                <w:noProof/>
                <w:sz w:val="22"/>
                <w:szCs w:val="22"/>
                <w:lang w:val="en-US" w:eastAsia="en-US"/>
              </w:rPr>
              <w:tab/>
            </w:r>
            <w:r w:rsidR="004E346A" w:rsidRPr="002402D7">
              <w:rPr>
                <w:rStyle w:val="Hyperlink"/>
                <w:noProof/>
              </w:rPr>
              <w:t>Background</w:t>
            </w:r>
            <w:r w:rsidR="004E346A">
              <w:rPr>
                <w:noProof/>
                <w:webHidden/>
              </w:rPr>
              <w:tab/>
            </w:r>
            <w:r w:rsidR="004E346A">
              <w:rPr>
                <w:noProof/>
                <w:webHidden/>
              </w:rPr>
              <w:fldChar w:fldCharType="begin"/>
            </w:r>
            <w:r w:rsidR="004E346A">
              <w:rPr>
                <w:noProof/>
                <w:webHidden/>
              </w:rPr>
              <w:instrText xml:space="preserve"> PAGEREF _Toc31293492 \h </w:instrText>
            </w:r>
            <w:r w:rsidR="004E346A">
              <w:rPr>
                <w:noProof/>
                <w:webHidden/>
              </w:rPr>
            </w:r>
            <w:r w:rsidR="004E346A">
              <w:rPr>
                <w:noProof/>
                <w:webHidden/>
              </w:rPr>
              <w:fldChar w:fldCharType="separate"/>
            </w:r>
            <w:r w:rsidR="00A05B55">
              <w:rPr>
                <w:noProof/>
                <w:webHidden/>
              </w:rPr>
              <w:t>1</w:t>
            </w:r>
            <w:r w:rsidR="004E346A">
              <w:rPr>
                <w:noProof/>
                <w:webHidden/>
              </w:rPr>
              <w:fldChar w:fldCharType="end"/>
            </w:r>
          </w:hyperlink>
        </w:p>
        <w:p w14:paraId="01E92C18" w14:textId="4B198605" w:rsidR="004E346A" w:rsidRDefault="001460D1">
          <w:pPr>
            <w:pStyle w:val="TOC3"/>
            <w:rPr>
              <w:rFonts w:asciiTheme="minorHAnsi" w:eastAsiaTheme="minorEastAsia" w:hAnsiTheme="minorHAnsi" w:cstheme="minorBidi"/>
              <w:noProof/>
              <w:sz w:val="22"/>
              <w:szCs w:val="22"/>
              <w:lang w:val="en-US" w:eastAsia="en-US"/>
            </w:rPr>
          </w:pPr>
          <w:hyperlink w:anchor="_Toc31293493" w:history="1">
            <w:r w:rsidR="004E346A" w:rsidRPr="002402D7">
              <w:rPr>
                <w:rStyle w:val="Hyperlink"/>
                <w:noProof/>
              </w:rPr>
              <w:t>1.2</w:t>
            </w:r>
            <w:r w:rsidR="004E346A">
              <w:rPr>
                <w:rFonts w:asciiTheme="minorHAnsi" w:eastAsiaTheme="minorEastAsia" w:hAnsiTheme="minorHAnsi" w:cstheme="minorBidi"/>
                <w:noProof/>
                <w:sz w:val="22"/>
                <w:szCs w:val="22"/>
                <w:lang w:val="en-US" w:eastAsia="en-US"/>
              </w:rPr>
              <w:tab/>
            </w:r>
            <w:r w:rsidR="004E346A" w:rsidRPr="002402D7">
              <w:rPr>
                <w:rStyle w:val="Hyperlink"/>
                <w:noProof/>
              </w:rPr>
              <w:t>Problem Statements</w:t>
            </w:r>
            <w:r w:rsidR="004E346A">
              <w:rPr>
                <w:noProof/>
                <w:webHidden/>
              </w:rPr>
              <w:tab/>
            </w:r>
            <w:r w:rsidR="004E346A">
              <w:rPr>
                <w:noProof/>
                <w:webHidden/>
              </w:rPr>
              <w:fldChar w:fldCharType="begin"/>
            </w:r>
            <w:r w:rsidR="004E346A">
              <w:rPr>
                <w:noProof/>
                <w:webHidden/>
              </w:rPr>
              <w:instrText xml:space="preserve"> PAGEREF _Toc31293493 \h </w:instrText>
            </w:r>
            <w:r w:rsidR="004E346A">
              <w:rPr>
                <w:noProof/>
                <w:webHidden/>
              </w:rPr>
            </w:r>
            <w:r w:rsidR="004E346A">
              <w:rPr>
                <w:noProof/>
                <w:webHidden/>
              </w:rPr>
              <w:fldChar w:fldCharType="separate"/>
            </w:r>
            <w:r w:rsidR="00A05B55">
              <w:rPr>
                <w:noProof/>
                <w:webHidden/>
              </w:rPr>
              <w:t>2</w:t>
            </w:r>
            <w:r w:rsidR="004E346A">
              <w:rPr>
                <w:noProof/>
                <w:webHidden/>
              </w:rPr>
              <w:fldChar w:fldCharType="end"/>
            </w:r>
          </w:hyperlink>
        </w:p>
        <w:p w14:paraId="694D48DE" w14:textId="3F2ECDE6" w:rsidR="004E346A" w:rsidRDefault="001460D1">
          <w:pPr>
            <w:pStyle w:val="TOC3"/>
            <w:rPr>
              <w:rFonts w:asciiTheme="minorHAnsi" w:eastAsiaTheme="minorEastAsia" w:hAnsiTheme="minorHAnsi" w:cstheme="minorBidi"/>
              <w:noProof/>
              <w:sz w:val="22"/>
              <w:szCs w:val="22"/>
              <w:lang w:val="en-US" w:eastAsia="en-US"/>
            </w:rPr>
          </w:pPr>
          <w:hyperlink w:anchor="_Toc31293494" w:history="1">
            <w:r w:rsidR="004E346A" w:rsidRPr="002402D7">
              <w:rPr>
                <w:rStyle w:val="Hyperlink"/>
                <w:noProof/>
              </w:rPr>
              <w:t>1.3</w:t>
            </w:r>
            <w:r w:rsidR="004E346A">
              <w:rPr>
                <w:rFonts w:asciiTheme="minorHAnsi" w:eastAsiaTheme="minorEastAsia" w:hAnsiTheme="minorHAnsi" w:cstheme="minorBidi"/>
                <w:noProof/>
                <w:sz w:val="22"/>
                <w:szCs w:val="22"/>
                <w:lang w:val="en-US" w:eastAsia="en-US"/>
              </w:rPr>
              <w:tab/>
            </w:r>
            <w:r w:rsidR="004E346A" w:rsidRPr="002402D7">
              <w:rPr>
                <w:rStyle w:val="Hyperlink"/>
                <w:noProof/>
              </w:rPr>
              <w:t>Aims and Objectives</w:t>
            </w:r>
            <w:r w:rsidR="004E346A">
              <w:rPr>
                <w:noProof/>
                <w:webHidden/>
              </w:rPr>
              <w:tab/>
            </w:r>
            <w:r w:rsidR="004E346A">
              <w:rPr>
                <w:noProof/>
                <w:webHidden/>
              </w:rPr>
              <w:fldChar w:fldCharType="begin"/>
            </w:r>
            <w:r w:rsidR="004E346A">
              <w:rPr>
                <w:noProof/>
                <w:webHidden/>
              </w:rPr>
              <w:instrText xml:space="preserve"> PAGEREF _Toc31293494 \h </w:instrText>
            </w:r>
            <w:r w:rsidR="004E346A">
              <w:rPr>
                <w:noProof/>
                <w:webHidden/>
              </w:rPr>
            </w:r>
            <w:r w:rsidR="004E346A">
              <w:rPr>
                <w:noProof/>
                <w:webHidden/>
              </w:rPr>
              <w:fldChar w:fldCharType="separate"/>
            </w:r>
            <w:r w:rsidR="00A05B55">
              <w:rPr>
                <w:noProof/>
                <w:webHidden/>
              </w:rPr>
              <w:t>2</w:t>
            </w:r>
            <w:r w:rsidR="004E346A">
              <w:rPr>
                <w:noProof/>
                <w:webHidden/>
              </w:rPr>
              <w:fldChar w:fldCharType="end"/>
            </w:r>
          </w:hyperlink>
        </w:p>
        <w:p w14:paraId="54F156AC" w14:textId="1CCC3D7B" w:rsidR="004E346A" w:rsidRDefault="001460D1">
          <w:pPr>
            <w:pStyle w:val="TOC3"/>
            <w:rPr>
              <w:rStyle w:val="Hyperlink"/>
              <w:noProof/>
            </w:rPr>
          </w:pPr>
          <w:hyperlink w:anchor="_Toc31293495" w:history="1">
            <w:r w:rsidR="004E346A" w:rsidRPr="002402D7">
              <w:rPr>
                <w:rStyle w:val="Hyperlink"/>
                <w:noProof/>
              </w:rPr>
              <w:t>1.4</w:t>
            </w:r>
            <w:r w:rsidR="004E346A">
              <w:rPr>
                <w:rFonts w:asciiTheme="minorHAnsi" w:eastAsiaTheme="minorEastAsia" w:hAnsiTheme="minorHAnsi" w:cstheme="minorBidi"/>
                <w:noProof/>
                <w:sz w:val="22"/>
                <w:szCs w:val="22"/>
                <w:lang w:val="en-US" w:eastAsia="en-US"/>
              </w:rPr>
              <w:tab/>
            </w:r>
            <w:r w:rsidR="004E346A" w:rsidRPr="002402D7">
              <w:rPr>
                <w:rStyle w:val="Hyperlink"/>
                <w:noProof/>
              </w:rPr>
              <w:t>Scope of Project</w:t>
            </w:r>
            <w:r w:rsidR="004E346A">
              <w:rPr>
                <w:noProof/>
                <w:webHidden/>
              </w:rPr>
              <w:tab/>
            </w:r>
            <w:r w:rsidR="004E346A">
              <w:rPr>
                <w:noProof/>
                <w:webHidden/>
              </w:rPr>
              <w:fldChar w:fldCharType="begin"/>
            </w:r>
            <w:r w:rsidR="004E346A">
              <w:rPr>
                <w:noProof/>
                <w:webHidden/>
              </w:rPr>
              <w:instrText xml:space="preserve"> PAGEREF _Toc31293495 \h </w:instrText>
            </w:r>
            <w:r w:rsidR="004E346A">
              <w:rPr>
                <w:noProof/>
                <w:webHidden/>
              </w:rPr>
            </w:r>
            <w:r w:rsidR="004E346A">
              <w:rPr>
                <w:noProof/>
                <w:webHidden/>
              </w:rPr>
              <w:fldChar w:fldCharType="separate"/>
            </w:r>
            <w:r w:rsidR="00A05B55">
              <w:rPr>
                <w:noProof/>
                <w:webHidden/>
              </w:rPr>
              <w:t>2</w:t>
            </w:r>
            <w:r w:rsidR="004E346A">
              <w:rPr>
                <w:noProof/>
                <w:webHidden/>
              </w:rPr>
              <w:fldChar w:fldCharType="end"/>
            </w:r>
          </w:hyperlink>
        </w:p>
        <w:p w14:paraId="34B646FA" w14:textId="77777777" w:rsidR="00AF689F" w:rsidRPr="00AF689F" w:rsidRDefault="00AF689F" w:rsidP="00AF689F"/>
        <w:p w14:paraId="4996F626" w14:textId="7C3AE7EB" w:rsidR="004E346A" w:rsidRDefault="001460D1">
          <w:pPr>
            <w:pStyle w:val="TOC1"/>
            <w:rPr>
              <w:rFonts w:asciiTheme="minorHAnsi" w:eastAsiaTheme="minorEastAsia" w:hAnsiTheme="minorHAnsi" w:cstheme="minorBidi"/>
              <w:b w:val="0"/>
              <w:noProof/>
              <w:sz w:val="22"/>
              <w:szCs w:val="22"/>
              <w:lang w:val="en-US" w:eastAsia="en-US"/>
            </w:rPr>
          </w:pPr>
          <w:hyperlink w:anchor="_Toc31293496" w:history="1">
            <w:r w:rsidR="004E346A" w:rsidRPr="002402D7">
              <w:rPr>
                <w:rStyle w:val="Hyperlink"/>
                <w:noProof/>
              </w:rPr>
              <w:t>SOFTWARE REQUIREMENT SPECIFICATION</w:t>
            </w:r>
            <w:r w:rsidR="004E346A">
              <w:rPr>
                <w:noProof/>
                <w:webHidden/>
              </w:rPr>
              <w:tab/>
            </w:r>
            <w:r w:rsidR="00AF689F">
              <w:rPr>
                <w:noProof/>
                <w:webHidden/>
              </w:rPr>
              <w:tab/>
            </w:r>
            <w:r w:rsidR="00AF689F">
              <w:rPr>
                <w:noProof/>
                <w:webHidden/>
              </w:rPr>
              <w:tab/>
            </w:r>
            <w:r w:rsidR="00AF689F">
              <w:rPr>
                <w:noProof/>
                <w:webHidden/>
              </w:rPr>
              <w:tab/>
              <w:t xml:space="preserve">   </w:t>
            </w:r>
            <w:r w:rsidR="004E346A">
              <w:rPr>
                <w:noProof/>
                <w:webHidden/>
              </w:rPr>
              <w:fldChar w:fldCharType="begin"/>
            </w:r>
            <w:r w:rsidR="004E346A">
              <w:rPr>
                <w:noProof/>
                <w:webHidden/>
              </w:rPr>
              <w:instrText xml:space="preserve"> PAGEREF _Toc31293496 \h </w:instrText>
            </w:r>
            <w:r w:rsidR="004E346A">
              <w:rPr>
                <w:noProof/>
                <w:webHidden/>
              </w:rPr>
            </w:r>
            <w:r w:rsidR="004E346A">
              <w:rPr>
                <w:noProof/>
                <w:webHidden/>
              </w:rPr>
              <w:fldChar w:fldCharType="separate"/>
            </w:r>
            <w:r w:rsidR="00A05B55">
              <w:rPr>
                <w:noProof/>
                <w:webHidden/>
              </w:rPr>
              <w:t>3</w:t>
            </w:r>
            <w:r w:rsidR="004E346A">
              <w:rPr>
                <w:noProof/>
                <w:webHidden/>
              </w:rPr>
              <w:fldChar w:fldCharType="end"/>
            </w:r>
          </w:hyperlink>
        </w:p>
        <w:p w14:paraId="3F6DFEB3" w14:textId="03FA0ECF"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497" w:history="1">
            <w:r w:rsidR="004E346A" w:rsidRPr="004E346A">
              <w:rPr>
                <w:rStyle w:val="Hyperlink"/>
                <w:b w:val="0"/>
                <w:noProof/>
              </w:rPr>
              <w:t>2.1</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User Classes and Characteristics</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497 \h </w:instrText>
            </w:r>
            <w:r w:rsidR="004E346A" w:rsidRPr="004E346A">
              <w:rPr>
                <w:b w:val="0"/>
                <w:noProof/>
                <w:webHidden/>
              </w:rPr>
            </w:r>
            <w:r w:rsidR="004E346A" w:rsidRPr="004E346A">
              <w:rPr>
                <w:b w:val="0"/>
                <w:noProof/>
                <w:webHidden/>
              </w:rPr>
              <w:fldChar w:fldCharType="separate"/>
            </w:r>
            <w:r w:rsidR="00A05B55">
              <w:rPr>
                <w:b w:val="0"/>
                <w:noProof/>
                <w:webHidden/>
              </w:rPr>
              <w:t>3</w:t>
            </w:r>
            <w:r w:rsidR="004E346A" w:rsidRPr="004E346A">
              <w:rPr>
                <w:b w:val="0"/>
                <w:noProof/>
                <w:webHidden/>
              </w:rPr>
              <w:fldChar w:fldCharType="end"/>
            </w:r>
          </w:hyperlink>
        </w:p>
        <w:p w14:paraId="79D0EC45" w14:textId="2792F709" w:rsidR="004E346A" w:rsidRPr="004E346A" w:rsidRDefault="001460D1">
          <w:pPr>
            <w:pStyle w:val="TOC3"/>
            <w:rPr>
              <w:rFonts w:asciiTheme="minorHAnsi" w:eastAsiaTheme="minorEastAsia" w:hAnsiTheme="minorHAnsi" w:cstheme="minorBidi"/>
              <w:noProof/>
              <w:sz w:val="22"/>
              <w:szCs w:val="22"/>
              <w:lang w:val="en-US" w:eastAsia="en-US"/>
            </w:rPr>
          </w:pPr>
          <w:hyperlink w:anchor="_Toc31293498" w:history="1">
            <w:r w:rsidR="004E346A" w:rsidRPr="004E346A">
              <w:rPr>
                <w:rStyle w:val="Hyperlink"/>
                <w:noProof/>
              </w:rPr>
              <w:t>2.1.1</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Donor</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498 \h </w:instrText>
            </w:r>
            <w:r w:rsidR="004E346A" w:rsidRPr="004E346A">
              <w:rPr>
                <w:noProof/>
                <w:webHidden/>
              </w:rPr>
            </w:r>
            <w:r w:rsidR="004E346A" w:rsidRPr="004E346A">
              <w:rPr>
                <w:noProof/>
                <w:webHidden/>
              </w:rPr>
              <w:fldChar w:fldCharType="separate"/>
            </w:r>
            <w:r w:rsidR="00A05B55">
              <w:rPr>
                <w:noProof/>
                <w:webHidden/>
              </w:rPr>
              <w:t>3</w:t>
            </w:r>
            <w:r w:rsidR="004E346A" w:rsidRPr="004E346A">
              <w:rPr>
                <w:noProof/>
                <w:webHidden/>
              </w:rPr>
              <w:fldChar w:fldCharType="end"/>
            </w:r>
          </w:hyperlink>
        </w:p>
        <w:p w14:paraId="5F050BB3" w14:textId="63A4DB35" w:rsidR="004E346A" w:rsidRPr="004E346A" w:rsidRDefault="001460D1">
          <w:pPr>
            <w:pStyle w:val="TOC1"/>
            <w:tabs>
              <w:tab w:val="left" w:pos="2803"/>
            </w:tabs>
            <w:rPr>
              <w:rFonts w:asciiTheme="minorHAnsi" w:eastAsiaTheme="minorEastAsia" w:hAnsiTheme="minorHAnsi" w:cstheme="minorBidi"/>
              <w:b w:val="0"/>
              <w:noProof/>
              <w:sz w:val="22"/>
              <w:szCs w:val="22"/>
              <w:lang w:val="en-US" w:eastAsia="en-US"/>
            </w:rPr>
          </w:pPr>
          <w:hyperlink w:anchor="_Toc31293499" w:history="1">
            <w:r w:rsidR="004E346A" w:rsidRPr="004E346A">
              <w:rPr>
                <w:rStyle w:val="Hyperlink"/>
                <w:b w:val="0"/>
                <w:bCs/>
                <w:noProof/>
                <w:snapToGrid w:val="0"/>
                <w:w w:val="0"/>
                <w14:textOutline w14:w="0" w14:cap="flat" w14:cmpd="sng" w14:algn="ctr">
                  <w14:noFill/>
                  <w14:prstDash w14:val="solid"/>
                  <w14:bevel/>
                </w14:textOutline>
              </w:rPr>
              <w:t>CHAPTER 2</w:t>
            </w:r>
            <w:r w:rsidR="004E346A" w:rsidRPr="004E346A">
              <w:rPr>
                <w:rStyle w:val="Hyperlink"/>
                <w:b w:val="0"/>
                <w:noProof/>
              </w:rPr>
              <w:t xml:space="preserve"> 2.1.1.1</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Signup</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499 \h </w:instrText>
            </w:r>
            <w:r w:rsidR="004E346A" w:rsidRPr="004E346A">
              <w:rPr>
                <w:b w:val="0"/>
                <w:noProof/>
                <w:webHidden/>
              </w:rPr>
            </w:r>
            <w:r w:rsidR="004E346A" w:rsidRPr="004E346A">
              <w:rPr>
                <w:b w:val="0"/>
                <w:noProof/>
                <w:webHidden/>
              </w:rPr>
              <w:fldChar w:fldCharType="separate"/>
            </w:r>
            <w:r w:rsidR="00A05B55">
              <w:rPr>
                <w:b w:val="0"/>
                <w:noProof/>
                <w:webHidden/>
              </w:rPr>
              <w:t>3</w:t>
            </w:r>
            <w:r w:rsidR="004E346A" w:rsidRPr="004E346A">
              <w:rPr>
                <w:b w:val="0"/>
                <w:noProof/>
                <w:webHidden/>
              </w:rPr>
              <w:fldChar w:fldCharType="end"/>
            </w:r>
          </w:hyperlink>
        </w:p>
        <w:p w14:paraId="55A4B340" w14:textId="62E9EDD5" w:rsidR="004E346A" w:rsidRPr="004E346A" w:rsidRDefault="001460D1">
          <w:pPr>
            <w:pStyle w:val="TOC1"/>
            <w:tabs>
              <w:tab w:val="left" w:pos="2803"/>
            </w:tabs>
            <w:rPr>
              <w:rFonts w:asciiTheme="minorHAnsi" w:eastAsiaTheme="minorEastAsia" w:hAnsiTheme="minorHAnsi" w:cstheme="minorBidi"/>
              <w:b w:val="0"/>
              <w:noProof/>
              <w:sz w:val="22"/>
              <w:szCs w:val="22"/>
              <w:lang w:val="en-US" w:eastAsia="en-US"/>
            </w:rPr>
          </w:pPr>
          <w:hyperlink w:anchor="_Toc31293504" w:history="1">
            <w:r w:rsidR="004E346A" w:rsidRPr="004E346A">
              <w:rPr>
                <w:rStyle w:val="Hyperlink"/>
                <w:b w:val="0"/>
                <w:bCs/>
                <w:noProof/>
                <w:snapToGrid w:val="0"/>
                <w:w w:val="0"/>
                <w14:textOutline w14:w="0" w14:cap="flat" w14:cmpd="sng" w14:algn="ctr">
                  <w14:noFill/>
                  <w14:prstDash w14:val="solid"/>
                  <w14:bevel/>
                </w14:textOutline>
              </w:rPr>
              <w:t>CHAPTER 5</w:t>
            </w:r>
            <w:r w:rsidR="004E346A" w:rsidRPr="004E346A">
              <w:rPr>
                <w:rStyle w:val="Hyperlink"/>
                <w:b w:val="0"/>
                <w:noProof/>
              </w:rPr>
              <w:t xml:space="preserve"> 2.1.1.2</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Login</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04 \h </w:instrText>
            </w:r>
            <w:r w:rsidR="004E346A" w:rsidRPr="004E346A">
              <w:rPr>
                <w:b w:val="0"/>
                <w:noProof/>
                <w:webHidden/>
              </w:rPr>
            </w:r>
            <w:r w:rsidR="004E346A" w:rsidRPr="004E346A">
              <w:rPr>
                <w:b w:val="0"/>
                <w:noProof/>
                <w:webHidden/>
              </w:rPr>
              <w:fldChar w:fldCharType="separate"/>
            </w:r>
            <w:r w:rsidR="00A05B55">
              <w:rPr>
                <w:b w:val="0"/>
                <w:noProof/>
                <w:webHidden/>
              </w:rPr>
              <w:t>3</w:t>
            </w:r>
            <w:r w:rsidR="004E346A" w:rsidRPr="004E346A">
              <w:rPr>
                <w:b w:val="0"/>
                <w:noProof/>
                <w:webHidden/>
              </w:rPr>
              <w:fldChar w:fldCharType="end"/>
            </w:r>
          </w:hyperlink>
        </w:p>
        <w:p w14:paraId="2A7D752B" w14:textId="520C8710" w:rsidR="004E346A" w:rsidRPr="004E346A" w:rsidRDefault="001460D1">
          <w:pPr>
            <w:pStyle w:val="TOC1"/>
            <w:tabs>
              <w:tab w:val="left" w:pos="2803"/>
            </w:tabs>
            <w:rPr>
              <w:rFonts w:asciiTheme="minorHAnsi" w:eastAsiaTheme="minorEastAsia" w:hAnsiTheme="minorHAnsi" w:cstheme="minorBidi"/>
              <w:b w:val="0"/>
              <w:noProof/>
              <w:sz w:val="22"/>
              <w:szCs w:val="22"/>
              <w:lang w:val="en-US" w:eastAsia="en-US"/>
            </w:rPr>
          </w:pPr>
          <w:hyperlink w:anchor="_Toc31293505" w:history="1">
            <w:r w:rsidR="004E346A" w:rsidRPr="004E346A">
              <w:rPr>
                <w:rStyle w:val="Hyperlink"/>
                <w:b w:val="0"/>
                <w:bCs/>
                <w:noProof/>
                <w:snapToGrid w:val="0"/>
                <w:w w:val="0"/>
                <w14:textOutline w14:w="0" w14:cap="flat" w14:cmpd="sng" w14:algn="ctr">
                  <w14:noFill/>
                  <w14:prstDash w14:val="solid"/>
                  <w14:bevel/>
                </w14:textOutline>
              </w:rPr>
              <w:t>CHAPTER 6</w:t>
            </w:r>
            <w:r w:rsidR="004E346A" w:rsidRPr="004E346A">
              <w:rPr>
                <w:rStyle w:val="Hyperlink"/>
                <w:b w:val="0"/>
                <w:noProof/>
              </w:rPr>
              <w:t xml:space="preserve"> 2.1.1.3</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Requests</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05 \h </w:instrText>
            </w:r>
            <w:r w:rsidR="004E346A" w:rsidRPr="004E346A">
              <w:rPr>
                <w:b w:val="0"/>
                <w:noProof/>
                <w:webHidden/>
              </w:rPr>
            </w:r>
            <w:r w:rsidR="004E346A" w:rsidRPr="004E346A">
              <w:rPr>
                <w:b w:val="0"/>
                <w:noProof/>
                <w:webHidden/>
              </w:rPr>
              <w:fldChar w:fldCharType="separate"/>
            </w:r>
            <w:r w:rsidR="00A05B55">
              <w:rPr>
                <w:b w:val="0"/>
                <w:noProof/>
                <w:webHidden/>
              </w:rPr>
              <w:t>3</w:t>
            </w:r>
            <w:r w:rsidR="004E346A" w:rsidRPr="004E346A">
              <w:rPr>
                <w:b w:val="0"/>
                <w:noProof/>
                <w:webHidden/>
              </w:rPr>
              <w:fldChar w:fldCharType="end"/>
            </w:r>
          </w:hyperlink>
        </w:p>
        <w:p w14:paraId="2A04C113" w14:textId="1AE9138B" w:rsidR="004E346A" w:rsidRPr="004E346A" w:rsidRDefault="001460D1">
          <w:pPr>
            <w:pStyle w:val="TOC1"/>
            <w:tabs>
              <w:tab w:val="left" w:pos="2803"/>
            </w:tabs>
            <w:rPr>
              <w:rFonts w:asciiTheme="minorHAnsi" w:eastAsiaTheme="minorEastAsia" w:hAnsiTheme="minorHAnsi" w:cstheme="minorBidi"/>
              <w:b w:val="0"/>
              <w:noProof/>
              <w:sz w:val="22"/>
              <w:szCs w:val="22"/>
              <w:lang w:val="en-US" w:eastAsia="en-US"/>
            </w:rPr>
          </w:pPr>
          <w:hyperlink w:anchor="_Toc31293506" w:history="1">
            <w:r w:rsidR="004E346A" w:rsidRPr="004E346A">
              <w:rPr>
                <w:rStyle w:val="Hyperlink"/>
                <w:b w:val="0"/>
                <w:bCs/>
                <w:noProof/>
                <w:snapToGrid w:val="0"/>
                <w:w w:val="0"/>
                <w14:textOutline w14:w="0" w14:cap="flat" w14:cmpd="sng" w14:algn="ctr">
                  <w14:noFill/>
                  <w14:prstDash w14:val="solid"/>
                  <w14:bevel/>
                </w14:textOutline>
              </w:rPr>
              <w:t>CHAPTER 7</w:t>
            </w:r>
            <w:r w:rsidR="004E346A" w:rsidRPr="004E346A">
              <w:rPr>
                <w:rStyle w:val="Hyperlink"/>
                <w:b w:val="0"/>
                <w:noProof/>
              </w:rPr>
              <w:t xml:space="preserve"> 2.1.1.4</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Chat Rooms</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06 \h </w:instrText>
            </w:r>
            <w:r w:rsidR="004E346A" w:rsidRPr="004E346A">
              <w:rPr>
                <w:b w:val="0"/>
                <w:noProof/>
                <w:webHidden/>
              </w:rPr>
            </w:r>
            <w:r w:rsidR="004E346A" w:rsidRPr="004E346A">
              <w:rPr>
                <w:b w:val="0"/>
                <w:noProof/>
                <w:webHidden/>
              </w:rPr>
              <w:fldChar w:fldCharType="separate"/>
            </w:r>
            <w:r w:rsidR="00A05B55">
              <w:rPr>
                <w:b w:val="0"/>
                <w:noProof/>
                <w:webHidden/>
              </w:rPr>
              <w:t>3</w:t>
            </w:r>
            <w:r w:rsidR="004E346A" w:rsidRPr="004E346A">
              <w:rPr>
                <w:b w:val="0"/>
                <w:noProof/>
                <w:webHidden/>
              </w:rPr>
              <w:fldChar w:fldCharType="end"/>
            </w:r>
          </w:hyperlink>
        </w:p>
        <w:p w14:paraId="136FB033" w14:textId="55D225B1" w:rsidR="004E346A" w:rsidRPr="004E346A" w:rsidRDefault="001460D1">
          <w:pPr>
            <w:pStyle w:val="TOC1"/>
            <w:tabs>
              <w:tab w:val="left" w:pos="2803"/>
            </w:tabs>
            <w:rPr>
              <w:rFonts w:asciiTheme="minorHAnsi" w:eastAsiaTheme="minorEastAsia" w:hAnsiTheme="minorHAnsi" w:cstheme="minorBidi"/>
              <w:b w:val="0"/>
              <w:noProof/>
              <w:sz w:val="22"/>
              <w:szCs w:val="22"/>
              <w:lang w:val="en-US" w:eastAsia="en-US"/>
            </w:rPr>
          </w:pPr>
          <w:hyperlink w:anchor="_Toc31293507" w:history="1">
            <w:r w:rsidR="004E346A" w:rsidRPr="004E346A">
              <w:rPr>
                <w:rStyle w:val="Hyperlink"/>
                <w:b w:val="0"/>
                <w:bCs/>
                <w:noProof/>
                <w:snapToGrid w:val="0"/>
                <w:w w:val="0"/>
                <w14:textOutline w14:w="0" w14:cap="flat" w14:cmpd="sng" w14:algn="ctr">
                  <w14:noFill/>
                  <w14:prstDash w14:val="solid"/>
                  <w14:bevel/>
                </w14:textOutline>
              </w:rPr>
              <w:t>CHAPTER 8</w:t>
            </w:r>
            <w:r w:rsidR="004E346A" w:rsidRPr="004E346A">
              <w:rPr>
                <w:rStyle w:val="Hyperlink"/>
                <w:b w:val="0"/>
                <w:noProof/>
              </w:rPr>
              <w:t xml:space="preserve"> 2.1.1.5</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Reward</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07 \h </w:instrText>
            </w:r>
            <w:r w:rsidR="004E346A" w:rsidRPr="004E346A">
              <w:rPr>
                <w:b w:val="0"/>
                <w:noProof/>
                <w:webHidden/>
              </w:rPr>
            </w:r>
            <w:r w:rsidR="004E346A" w:rsidRPr="004E346A">
              <w:rPr>
                <w:b w:val="0"/>
                <w:noProof/>
                <w:webHidden/>
              </w:rPr>
              <w:fldChar w:fldCharType="separate"/>
            </w:r>
            <w:r w:rsidR="00A05B55">
              <w:rPr>
                <w:b w:val="0"/>
                <w:noProof/>
                <w:webHidden/>
              </w:rPr>
              <w:t>3</w:t>
            </w:r>
            <w:r w:rsidR="004E346A" w:rsidRPr="004E346A">
              <w:rPr>
                <w:b w:val="0"/>
                <w:noProof/>
                <w:webHidden/>
              </w:rPr>
              <w:fldChar w:fldCharType="end"/>
            </w:r>
          </w:hyperlink>
        </w:p>
        <w:p w14:paraId="3EC75424" w14:textId="737A1D8A"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08" w:history="1">
            <w:r w:rsidR="004E346A" w:rsidRPr="004E346A">
              <w:rPr>
                <w:rStyle w:val="Hyperlink"/>
                <w:noProof/>
              </w:rPr>
              <w:t>2.1.2</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Receiver</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08 \h </w:instrText>
            </w:r>
            <w:r w:rsidR="004E346A" w:rsidRPr="004E346A">
              <w:rPr>
                <w:noProof/>
                <w:webHidden/>
              </w:rPr>
            </w:r>
            <w:r w:rsidR="004E346A" w:rsidRPr="004E346A">
              <w:rPr>
                <w:noProof/>
                <w:webHidden/>
              </w:rPr>
              <w:fldChar w:fldCharType="separate"/>
            </w:r>
            <w:r w:rsidR="00A05B55">
              <w:rPr>
                <w:noProof/>
                <w:webHidden/>
              </w:rPr>
              <w:t>3</w:t>
            </w:r>
            <w:r w:rsidR="004E346A" w:rsidRPr="004E346A">
              <w:rPr>
                <w:noProof/>
                <w:webHidden/>
              </w:rPr>
              <w:fldChar w:fldCharType="end"/>
            </w:r>
          </w:hyperlink>
        </w:p>
        <w:p w14:paraId="7FF3CB15" w14:textId="6A823ADA"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09" w:history="1">
            <w:r w:rsidR="004E346A" w:rsidRPr="004E346A">
              <w:rPr>
                <w:rStyle w:val="Hyperlink"/>
                <w:b w:val="0"/>
                <w:bCs/>
                <w:noProof/>
                <w:snapToGrid w:val="0"/>
                <w:w w:val="0"/>
                <w14:textOutline w14:w="0" w14:cap="flat" w14:cmpd="sng" w14:algn="ctr">
                  <w14:noFill/>
                  <w14:prstDash w14:val="solid"/>
                  <w14:bevel/>
                </w14:textOutline>
              </w:rPr>
              <w:t>CHAPTER 9</w:t>
            </w:r>
            <w:r w:rsidR="004E346A" w:rsidRPr="004E346A">
              <w:rPr>
                <w:rStyle w:val="Hyperlink"/>
                <w:b w:val="0"/>
                <w:noProof/>
              </w:rPr>
              <w:t xml:space="preserve"> </w:t>
            </w:r>
            <w:r w:rsidR="00AF689F">
              <w:rPr>
                <w:rStyle w:val="Hyperlink"/>
                <w:b w:val="0"/>
                <w:noProof/>
              </w:rPr>
              <w:t>2.1.2.1</w:t>
            </w:r>
            <w:r w:rsidR="00AF689F">
              <w:rPr>
                <w:rStyle w:val="Hyperlink"/>
                <w:b w:val="0"/>
                <w:noProof/>
              </w:rPr>
              <w:tab/>
            </w:r>
            <w:r w:rsidR="004E346A" w:rsidRPr="004E346A">
              <w:rPr>
                <w:rStyle w:val="Hyperlink"/>
                <w:b w:val="0"/>
                <w:noProof/>
              </w:rPr>
              <w:t>Signup</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09 \h </w:instrText>
            </w:r>
            <w:r w:rsidR="004E346A" w:rsidRPr="004E346A">
              <w:rPr>
                <w:b w:val="0"/>
                <w:noProof/>
                <w:webHidden/>
              </w:rPr>
            </w:r>
            <w:r w:rsidR="004E346A" w:rsidRPr="004E346A">
              <w:rPr>
                <w:b w:val="0"/>
                <w:noProof/>
                <w:webHidden/>
              </w:rPr>
              <w:fldChar w:fldCharType="separate"/>
            </w:r>
            <w:r w:rsidR="00A05B55">
              <w:rPr>
                <w:b w:val="0"/>
                <w:noProof/>
                <w:webHidden/>
              </w:rPr>
              <w:t>3</w:t>
            </w:r>
            <w:r w:rsidR="004E346A" w:rsidRPr="004E346A">
              <w:rPr>
                <w:b w:val="0"/>
                <w:noProof/>
                <w:webHidden/>
              </w:rPr>
              <w:fldChar w:fldCharType="end"/>
            </w:r>
          </w:hyperlink>
        </w:p>
        <w:p w14:paraId="46C2D4F2" w14:textId="48839923" w:rsidR="004E346A" w:rsidRPr="004E346A" w:rsidRDefault="001460D1">
          <w:pPr>
            <w:pStyle w:val="TOC1"/>
            <w:tabs>
              <w:tab w:val="left" w:pos="2923"/>
            </w:tabs>
            <w:rPr>
              <w:rFonts w:asciiTheme="minorHAnsi" w:eastAsiaTheme="minorEastAsia" w:hAnsiTheme="minorHAnsi" w:cstheme="minorBidi"/>
              <w:b w:val="0"/>
              <w:noProof/>
              <w:sz w:val="22"/>
              <w:szCs w:val="22"/>
              <w:lang w:val="en-US" w:eastAsia="en-US"/>
            </w:rPr>
          </w:pPr>
          <w:hyperlink w:anchor="_Toc31293510" w:history="1">
            <w:r w:rsidR="00AF689F">
              <w:rPr>
                <w:rStyle w:val="Hyperlink"/>
                <w:b w:val="0"/>
                <w:bCs/>
                <w:noProof/>
                <w:snapToGrid w:val="0"/>
                <w:w w:val="0"/>
                <w14:textOutline w14:w="0" w14:cap="flat" w14:cmpd="sng" w14:algn="ctr">
                  <w14:noFill/>
                  <w14:prstDash w14:val="solid"/>
                  <w14:bevel/>
                </w14:textOutline>
              </w:rPr>
              <w:t xml:space="preserve">CHAPTER 1 </w:t>
            </w:r>
            <w:r w:rsidR="004E346A" w:rsidRPr="004E346A">
              <w:rPr>
                <w:rStyle w:val="Hyperlink"/>
                <w:b w:val="0"/>
                <w:noProof/>
              </w:rPr>
              <w:t>2.1.2.2</w:t>
            </w:r>
            <w:r w:rsidR="00AF689F">
              <w:rPr>
                <w:rFonts w:asciiTheme="minorHAnsi" w:eastAsiaTheme="minorEastAsia" w:hAnsiTheme="minorHAnsi" w:cstheme="minorBidi"/>
                <w:b w:val="0"/>
                <w:noProof/>
                <w:sz w:val="22"/>
                <w:szCs w:val="22"/>
                <w:lang w:val="en-US" w:eastAsia="en-US"/>
              </w:rPr>
              <w:tab/>
            </w:r>
            <w:r w:rsidR="004E346A" w:rsidRPr="004E346A">
              <w:rPr>
                <w:rStyle w:val="Hyperlink"/>
                <w:b w:val="0"/>
                <w:noProof/>
              </w:rPr>
              <w:t>Login</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10 \h </w:instrText>
            </w:r>
            <w:r w:rsidR="004E346A" w:rsidRPr="004E346A">
              <w:rPr>
                <w:b w:val="0"/>
                <w:noProof/>
                <w:webHidden/>
              </w:rPr>
            </w:r>
            <w:r w:rsidR="004E346A" w:rsidRPr="004E346A">
              <w:rPr>
                <w:b w:val="0"/>
                <w:noProof/>
                <w:webHidden/>
              </w:rPr>
              <w:fldChar w:fldCharType="separate"/>
            </w:r>
            <w:r w:rsidR="00A05B55">
              <w:rPr>
                <w:b w:val="0"/>
                <w:noProof/>
                <w:webHidden/>
              </w:rPr>
              <w:t>3</w:t>
            </w:r>
            <w:r w:rsidR="004E346A" w:rsidRPr="004E346A">
              <w:rPr>
                <w:b w:val="0"/>
                <w:noProof/>
                <w:webHidden/>
              </w:rPr>
              <w:fldChar w:fldCharType="end"/>
            </w:r>
          </w:hyperlink>
        </w:p>
        <w:p w14:paraId="3B702C8B" w14:textId="60953AD9" w:rsidR="004E346A" w:rsidRPr="004E346A" w:rsidRDefault="001460D1">
          <w:pPr>
            <w:pStyle w:val="TOC1"/>
            <w:tabs>
              <w:tab w:val="left" w:pos="2923"/>
            </w:tabs>
            <w:rPr>
              <w:rFonts w:asciiTheme="minorHAnsi" w:eastAsiaTheme="minorEastAsia" w:hAnsiTheme="minorHAnsi" w:cstheme="minorBidi"/>
              <w:b w:val="0"/>
              <w:noProof/>
              <w:sz w:val="22"/>
              <w:szCs w:val="22"/>
              <w:lang w:val="en-US" w:eastAsia="en-US"/>
            </w:rPr>
          </w:pPr>
          <w:hyperlink w:anchor="_Toc31293511" w:history="1">
            <w:r w:rsidR="00AF689F">
              <w:rPr>
                <w:rStyle w:val="Hyperlink"/>
                <w:b w:val="0"/>
                <w:bCs/>
                <w:noProof/>
                <w:snapToGrid w:val="0"/>
                <w:w w:val="0"/>
                <w14:textOutline w14:w="0" w14:cap="flat" w14:cmpd="sng" w14:algn="ctr">
                  <w14:noFill/>
                  <w14:prstDash w14:val="solid"/>
                  <w14:bevel/>
                </w14:textOutline>
              </w:rPr>
              <w:t xml:space="preserve">CHAPTER 1 </w:t>
            </w:r>
            <w:r w:rsidR="004E346A" w:rsidRPr="004E346A">
              <w:rPr>
                <w:rStyle w:val="Hyperlink"/>
                <w:b w:val="0"/>
                <w:noProof/>
              </w:rPr>
              <w:t>2.1.2.3</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Requests</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11 \h </w:instrText>
            </w:r>
            <w:r w:rsidR="004E346A" w:rsidRPr="004E346A">
              <w:rPr>
                <w:b w:val="0"/>
                <w:noProof/>
                <w:webHidden/>
              </w:rPr>
            </w:r>
            <w:r w:rsidR="004E346A" w:rsidRPr="004E346A">
              <w:rPr>
                <w:b w:val="0"/>
                <w:noProof/>
                <w:webHidden/>
              </w:rPr>
              <w:fldChar w:fldCharType="separate"/>
            </w:r>
            <w:r w:rsidR="00A05B55">
              <w:rPr>
                <w:b w:val="0"/>
                <w:noProof/>
                <w:webHidden/>
              </w:rPr>
              <w:t>4</w:t>
            </w:r>
            <w:r w:rsidR="004E346A" w:rsidRPr="004E346A">
              <w:rPr>
                <w:b w:val="0"/>
                <w:noProof/>
                <w:webHidden/>
              </w:rPr>
              <w:fldChar w:fldCharType="end"/>
            </w:r>
          </w:hyperlink>
        </w:p>
        <w:p w14:paraId="5969A829" w14:textId="00B723F3" w:rsidR="004E346A" w:rsidRPr="004E346A" w:rsidRDefault="001460D1">
          <w:pPr>
            <w:pStyle w:val="TOC1"/>
            <w:tabs>
              <w:tab w:val="left" w:pos="2923"/>
            </w:tabs>
            <w:rPr>
              <w:rFonts w:asciiTheme="minorHAnsi" w:eastAsiaTheme="minorEastAsia" w:hAnsiTheme="minorHAnsi" w:cstheme="minorBidi"/>
              <w:b w:val="0"/>
              <w:noProof/>
              <w:sz w:val="22"/>
              <w:szCs w:val="22"/>
              <w:lang w:val="en-US" w:eastAsia="en-US"/>
            </w:rPr>
          </w:pPr>
          <w:hyperlink w:anchor="_Toc31293512" w:history="1">
            <w:r w:rsidR="00AF689F">
              <w:rPr>
                <w:rStyle w:val="Hyperlink"/>
                <w:b w:val="0"/>
                <w:bCs/>
                <w:noProof/>
                <w:snapToGrid w:val="0"/>
                <w:w w:val="0"/>
                <w14:textOutline w14:w="0" w14:cap="flat" w14:cmpd="sng" w14:algn="ctr">
                  <w14:noFill/>
                  <w14:prstDash w14:val="solid"/>
                  <w14:bevel/>
                </w14:textOutline>
              </w:rPr>
              <w:t xml:space="preserve">CHAPTER 1 </w:t>
            </w:r>
            <w:r w:rsidR="004E346A" w:rsidRPr="004E346A">
              <w:rPr>
                <w:rStyle w:val="Hyperlink"/>
                <w:b w:val="0"/>
                <w:noProof/>
              </w:rPr>
              <w:t>2.1.2.4</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Chat Room</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12 \h </w:instrText>
            </w:r>
            <w:r w:rsidR="004E346A" w:rsidRPr="004E346A">
              <w:rPr>
                <w:b w:val="0"/>
                <w:noProof/>
                <w:webHidden/>
              </w:rPr>
            </w:r>
            <w:r w:rsidR="004E346A" w:rsidRPr="004E346A">
              <w:rPr>
                <w:b w:val="0"/>
                <w:noProof/>
                <w:webHidden/>
              </w:rPr>
              <w:fldChar w:fldCharType="separate"/>
            </w:r>
            <w:r w:rsidR="00A05B55">
              <w:rPr>
                <w:b w:val="0"/>
                <w:noProof/>
                <w:webHidden/>
              </w:rPr>
              <w:t>4</w:t>
            </w:r>
            <w:r w:rsidR="004E346A" w:rsidRPr="004E346A">
              <w:rPr>
                <w:b w:val="0"/>
                <w:noProof/>
                <w:webHidden/>
              </w:rPr>
              <w:fldChar w:fldCharType="end"/>
            </w:r>
          </w:hyperlink>
        </w:p>
        <w:p w14:paraId="45651AAA" w14:textId="276C87BD"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13" w:history="1">
            <w:r w:rsidR="004E346A" w:rsidRPr="004E346A">
              <w:rPr>
                <w:rStyle w:val="Hyperlink"/>
                <w:noProof/>
              </w:rPr>
              <w:t>2.1.3</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Admin</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13 \h </w:instrText>
            </w:r>
            <w:r w:rsidR="004E346A" w:rsidRPr="004E346A">
              <w:rPr>
                <w:noProof/>
                <w:webHidden/>
              </w:rPr>
            </w:r>
            <w:r w:rsidR="004E346A" w:rsidRPr="004E346A">
              <w:rPr>
                <w:noProof/>
                <w:webHidden/>
              </w:rPr>
              <w:fldChar w:fldCharType="separate"/>
            </w:r>
            <w:r w:rsidR="00A05B55">
              <w:rPr>
                <w:noProof/>
                <w:webHidden/>
              </w:rPr>
              <w:t>4</w:t>
            </w:r>
            <w:r w:rsidR="004E346A" w:rsidRPr="004E346A">
              <w:rPr>
                <w:noProof/>
                <w:webHidden/>
              </w:rPr>
              <w:fldChar w:fldCharType="end"/>
            </w:r>
          </w:hyperlink>
        </w:p>
        <w:p w14:paraId="52BCC991" w14:textId="5E0FFE30"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14" w:history="1">
            <w:r w:rsidR="0007728D">
              <w:rPr>
                <w:rStyle w:val="Hyperlink"/>
                <w:b w:val="0"/>
                <w:bCs/>
                <w:noProof/>
                <w:snapToGrid w:val="0"/>
                <w:w w:val="0"/>
                <w14:textOutline w14:w="0" w14:cap="flat" w14:cmpd="sng" w14:algn="ctr">
                  <w14:noFill/>
                  <w14:prstDash w14:val="solid"/>
                  <w14:bevel/>
                </w14:textOutline>
              </w:rPr>
              <w:t xml:space="preserve">CHAPTER 1 </w:t>
            </w:r>
            <w:r w:rsidR="00277F45">
              <w:rPr>
                <w:rStyle w:val="Hyperlink"/>
                <w:b w:val="0"/>
                <w:noProof/>
              </w:rPr>
              <w:t>2.1.3.1</w:t>
            </w:r>
            <w:r w:rsidR="00277F45">
              <w:rPr>
                <w:rStyle w:val="Hyperlink"/>
                <w:b w:val="0"/>
                <w:noProof/>
              </w:rPr>
              <w:tab/>
              <w:t xml:space="preserve"> </w:t>
            </w:r>
            <w:r w:rsidR="004E346A" w:rsidRPr="004E346A">
              <w:rPr>
                <w:rStyle w:val="Hyperlink"/>
                <w:b w:val="0"/>
                <w:noProof/>
              </w:rPr>
              <w:t>Login</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14 \h </w:instrText>
            </w:r>
            <w:r w:rsidR="004E346A" w:rsidRPr="004E346A">
              <w:rPr>
                <w:b w:val="0"/>
                <w:noProof/>
                <w:webHidden/>
              </w:rPr>
            </w:r>
            <w:r w:rsidR="004E346A" w:rsidRPr="004E346A">
              <w:rPr>
                <w:b w:val="0"/>
                <w:noProof/>
                <w:webHidden/>
              </w:rPr>
              <w:fldChar w:fldCharType="separate"/>
            </w:r>
            <w:r w:rsidR="00A05B55">
              <w:rPr>
                <w:b w:val="0"/>
                <w:noProof/>
                <w:webHidden/>
              </w:rPr>
              <w:t>4</w:t>
            </w:r>
            <w:r w:rsidR="004E346A" w:rsidRPr="004E346A">
              <w:rPr>
                <w:b w:val="0"/>
                <w:noProof/>
                <w:webHidden/>
              </w:rPr>
              <w:fldChar w:fldCharType="end"/>
            </w:r>
          </w:hyperlink>
        </w:p>
        <w:p w14:paraId="2F8DA967" w14:textId="1B10B926"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15" w:history="1">
            <w:r w:rsidR="004E346A" w:rsidRPr="004E346A">
              <w:rPr>
                <w:rStyle w:val="Hyperlink"/>
                <w:b w:val="0"/>
                <w:noProof/>
              </w:rPr>
              <w:t>2.2</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Operating Environment</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15 \h </w:instrText>
            </w:r>
            <w:r w:rsidR="004E346A" w:rsidRPr="004E346A">
              <w:rPr>
                <w:b w:val="0"/>
                <w:noProof/>
                <w:webHidden/>
              </w:rPr>
            </w:r>
            <w:r w:rsidR="004E346A" w:rsidRPr="004E346A">
              <w:rPr>
                <w:b w:val="0"/>
                <w:noProof/>
                <w:webHidden/>
              </w:rPr>
              <w:fldChar w:fldCharType="separate"/>
            </w:r>
            <w:r w:rsidR="00A05B55">
              <w:rPr>
                <w:b w:val="0"/>
                <w:noProof/>
                <w:webHidden/>
              </w:rPr>
              <w:t>4</w:t>
            </w:r>
            <w:r w:rsidR="004E346A" w:rsidRPr="004E346A">
              <w:rPr>
                <w:b w:val="0"/>
                <w:noProof/>
                <w:webHidden/>
              </w:rPr>
              <w:fldChar w:fldCharType="end"/>
            </w:r>
          </w:hyperlink>
        </w:p>
        <w:p w14:paraId="68A89335" w14:textId="4DFE70DC"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16" w:history="1">
            <w:r w:rsidR="004E346A" w:rsidRPr="004E346A">
              <w:rPr>
                <w:rStyle w:val="Hyperlink"/>
                <w:noProof/>
              </w:rPr>
              <w:t>2.2.1 Android-Based Requirements:</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16 \h </w:instrText>
            </w:r>
            <w:r w:rsidR="004E346A" w:rsidRPr="004E346A">
              <w:rPr>
                <w:noProof/>
                <w:webHidden/>
              </w:rPr>
            </w:r>
            <w:r w:rsidR="004E346A" w:rsidRPr="004E346A">
              <w:rPr>
                <w:noProof/>
                <w:webHidden/>
              </w:rPr>
              <w:fldChar w:fldCharType="separate"/>
            </w:r>
            <w:r w:rsidR="00A05B55">
              <w:rPr>
                <w:noProof/>
                <w:webHidden/>
              </w:rPr>
              <w:t>4</w:t>
            </w:r>
            <w:r w:rsidR="004E346A" w:rsidRPr="004E346A">
              <w:rPr>
                <w:noProof/>
                <w:webHidden/>
              </w:rPr>
              <w:fldChar w:fldCharType="end"/>
            </w:r>
          </w:hyperlink>
        </w:p>
        <w:p w14:paraId="26243A56" w14:textId="6CE36C2A"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17" w:history="1">
            <w:r w:rsidR="004E346A" w:rsidRPr="004E346A">
              <w:rPr>
                <w:rStyle w:val="Hyperlink"/>
                <w:noProof/>
              </w:rPr>
              <w:t>2.2.2 Database Management System:</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17 \h </w:instrText>
            </w:r>
            <w:r w:rsidR="004E346A" w:rsidRPr="004E346A">
              <w:rPr>
                <w:noProof/>
                <w:webHidden/>
              </w:rPr>
            </w:r>
            <w:r w:rsidR="004E346A" w:rsidRPr="004E346A">
              <w:rPr>
                <w:noProof/>
                <w:webHidden/>
              </w:rPr>
              <w:fldChar w:fldCharType="separate"/>
            </w:r>
            <w:r w:rsidR="00A05B55">
              <w:rPr>
                <w:noProof/>
                <w:webHidden/>
              </w:rPr>
              <w:t>4</w:t>
            </w:r>
            <w:r w:rsidR="004E346A" w:rsidRPr="004E346A">
              <w:rPr>
                <w:noProof/>
                <w:webHidden/>
              </w:rPr>
              <w:fldChar w:fldCharType="end"/>
            </w:r>
          </w:hyperlink>
        </w:p>
        <w:p w14:paraId="56DEC62A" w14:textId="46B9D52F"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18" w:history="1">
            <w:r w:rsidR="004E346A" w:rsidRPr="004E346A">
              <w:rPr>
                <w:rStyle w:val="Hyperlink"/>
                <w:noProof/>
              </w:rPr>
              <w:t>2.2.3 Android Development System:</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18 \h </w:instrText>
            </w:r>
            <w:r w:rsidR="004E346A" w:rsidRPr="004E346A">
              <w:rPr>
                <w:noProof/>
                <w:webHidden/>
              </w:rPr>
            </w:r>
            <w:r w:rsidR="004E346A" w:rsidRPr="004E346A">
              <w:rPr>
                <w:noProof/>
                <w:webHidden/>
              </w:rPr>
              <w:fldChar w:fldCharType="separate"/>
            </w:r>
            <w:r w:rsidR="00A05B55">
              <w:rPr>
                <w:noProof/>
                <w:webHidden/>
              </w:rPr>
              <w:t>4</w:t>
            </w:r>
            <w:r w:rsidR="004E346A" w:rsidRPr="004E346A">
              <w:rPr>
                <w:noProof/>
                <w:webHidden/>
              </w:rPr>
              <w:fldChar w:fldCharType="end"/>
            </w:r>
          </w:hyperlink>
        </w:p>
        <w:p w14:paraId="3B6519B1" w14:textId="0B1D2BAA"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19" w:history="1">
            <w:r w:rsidR="004E346A" w:rsidRPr="004E346A">
              <w:rPr>
                <w:rStyle w:val="Hyperlink"/>
                <w:noProof/>
              </w:rPr>
              <w:t>2.2.4 Web-based requirements</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19 \h </w:instrText>
            </w:r>
            <w:r w:rsidR="004E346A" w:rsidRPr="004E346A">
              <w:rPr>
                <w:noProof/>
                <w:webHidden/>
              </w:rPr>
            </w:r>
            <w:r w:rsidR="004E346A" w:rsidRPr="004E346A">
              <w:rPr>
                <w:noProof/>
                <w:webHidden/>
              </w:rPr>
              <w:fldChar w:fldCharType="separate"/>
            </w:r>
            <w:r w:rsidR="00A05B55">
              <w:rPr>
                <w:noProof/>
                <w:webHidden/>
              </w:rPr>
              <w:t>4</w:t>
            </w:r>
            <w:r w:rsidR="004E346A" w:rsidRPr="004E346A">
              <w:rPr>
                <w:noProof/>
                <w:webHidden/>
              </w:rPr>
              <w:fldChar w:fldCharType="end"/>
            </w:r>
          </w:hyperlink>
        </w:p>
        <w:p w14:paraId="30976C60" w14:textId="7C2AD5BD"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20" w:history="1">
            <w:r w:rsidR="004E346A" w:rsidRPr="004E346A">
              <w:rPr>
                <w:rStyle w:val="Hyperlink"/>
                <w:noProof/>
              </w:rPr>
              <w:t>2.2.5 Web development framework</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20 \h </w:instrText>
            </w:r>
            <w:r w:rsidR="004E346A" w:rsidRPr="004E346A">
              <w:rPr>
                <w:noProof/>
                <w:webHidden/>
              </w:rPr>
            </w:r>
            <w:r w:rsidR="004E346A" w:rsidRPr="004E346A">
              <w:rPr>
                <w:noProof/>
                <w:webHidden/>
              </w:rPr>
              <w:fldChar w:fldCharType="separate"/>
            </w:r>
            <w:r w:rsidR="00A05B55">
              <w:rPr>
                <w:noProof/>
                <w:webHidden/>
              </w:rPr>
              <w:t>4</w:t>
            </w:r>
            <w:r w:rsidR="004E346A" w:rsidRPr="004E346A">
              <w:rPr>
                <w:noProof/>
                <w:webHidden/>
              </w:rPr>
              <w:fldChar w:fldCharType="end"/>
            </w:r>
          </w:hyperlink>
        </w:p>
        <w:p w14:paraId="3C2566E2" w14:textId="22EE7AA8"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21" w:history="1">
            <w:r w:rsidR="004E346A" w:rsidRPr="004E346A">
              <w:rPr>
                <w:rStyle w:val="Hyperlink"/>
                <w:b w:val="0"/>
                <w:noProof/>
              </w:rPr>
              <w:t>2.3</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Design and Implementation Constraint</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21 \h </w:instrText>
            </w:r>
            <w:r w:rsidR="004E346A" w:rsidRPr="004E346A">
              <w:rPr>
                <w:b w:val="0"/>
                <w:noProof/>
                <w:webHidden/>
              </w:rPr>
            </w:r>
            <w:r w:rsidR="004E346A" w:rsidRPr="004E346A">
              <w:rPr>
                <w:b w:val="0"/>
                <w:noProof/>
                <w:webHidden/>
              </w:rPr>
              <w:fldChar w:fldCharType="separate"/>
            </w:r>
            <w:r w:rsidR="00A05B55">
              <w:rPr>
                <w:b w:val="0"/>
                <w:noProof/>
                <w:webHidden/>
              </w:rPr>
              <w:t>5</w:t>
            </w:r>
            <w:r w:rsidR="004E346A" w:rsidRPr="004E346A">
              <w:rPr>
                <w:b w:val="0"/>
                <w:noProof/>
                <w:webHidden/>
              </w:rPr>
              <w:fldChar w:fldCharType="end"/>
            </w:r>
          </w:hyperlink>
        </w:p>
        <w:p w14:paraId="01E8B4F0" w14:textId="1B780B22"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22" w:history="1">
            <w:r w:rsidR="004E346A" w:rsidRPr="004E346A">
              <w:rPr>
                <w:rStyle w:val="Hyperlink"/>
                <w:noProof/>
              </w:rPr>
              <w:t>2.3.1</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Assumption and Dependencies</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22 \h </w:instrText>
            </w:r>
            <w:r w:rsidR="004E346A" w:rsidRPr="004E346A">
              <w:rPr>
                <w:noProof/>
                <w:webHidden/>
              </w:rPr>
            </w:r>
            <w:r w:rsidR="004E346A" w:rsidRPr="004E346A">
              <w:rPr>
                <w:noProof/>
                <w:webHidden/>
              </w:rPr>
              <w:fldChar w:fldCharType="separate"/>
            </w:r>
            <w:r w:rsidR="00A05B55">
              <w:rPr>
                <w:noProof/>
                <w:webHidden/>
              </w:rPr>
              <w:t>5</w:t>
            </w:r>
            <w:r w:rsidR="004E346A" w:rsidRPr="004E346A">
              <w:rPr>
                <w:noProof/>
                <w:webHidden/>
              </w:rPr>
              <w:fldChar w:fldCharType="end"/>
            </w:r>
          </w:hyperlink>
        </w:p>
        <w:p w14:paraId="5771FD94" w14:textId="7C5E4A96"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23" w:history="1">
            <w:r w:rsidR="004E346A" w:rsidRPr="004E346A">
              <w:rPr>
                <w:rStyle w:val="Hyperlink"/>
                <w:b w:val="0"/>
                <w:noProof/>
              </w:rPr>
              <w:t>2.4</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System Requirements Chart</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23 \h </w:instrText>
            </w:r>
            <w:r w:rsidR="004E346A" w:rsidRPr="004E346A">
              <w:rPr>
                <w:b w:val="0"/>
                <w:noProof/>
                <w:webHidden/>
              </w:rPr>
            </w:r>
            <w:r w:rsidR="004E346A" w:rsidRPr="004E346A">
              <w:rPr>
                <w:b w:val="0"/>
                <w:noProof/>
                <w:webHidden/>
              </w:rPr>
              <w:fldChar w:fldCharType="separate"/>
            </w:r>
            <w:r w:rsidR="00A05B55">
              <w:rPr>
                <w:b w:val="0"/>
                <w:noProof/>
                <w:webHidden/>
              </w:rPr>
              <w:t>5</w:t>
            </w:r>
            <w:r w:rsidR="004E346A" w:rsidRPr="004E346A">
              <w:rPr>
                <w:b w:val="0"/>
                <w:noProof/>
                <w:webHidden/>
              </w:rPr>
              <w:fldChar w:fldCharType="end"/>
            </w:r>
          </w:hyperlink>
        </w:p>
        <w:p w14:paraId="4B19FEEB" w14:textId="356BF7FE" w:rsidR="004E346A" w:rsidRPr="003E2E66" w:rsidRDefault="001460D1">
          <w:pPr>
            <w:pStyle w:val="TOC2"/>
            <w:rPr>
              <w:rFonts w:asciiTheme="minorHAnsi" w:eastAsiaTheme="minorEastAsia" w:hAnsiTheme="minorHAnsi" w:cstheme="minorBidi"/>
              <w:noProof/>
              <w:sz w:val="22"/>
              <w:szCs w:val="22"/>
              <w:lang w:val="en-US" w:eastAsia="en-US"/>
            </w:rPr>
          </w:pPr>
          <w:hyperlink w:anchor="_Toc31293524" w:history="1">
            <w:r w:rsidR="004E346A" w:rsidRPr="003E2E66">
              <w:rPr>
                <w:rStyle w:val="Hyperlink"/>
                <w:noProof/>
              </w:rPr>
              <w:t>DESIGN AND METHODOLOGY</w:t>
            </w:r>
            <w:r w:rsidR="004E346A" w:rsidRPr="003E2E66">
              <w:rPr>
                <w:noProof/>
                <w:webHidden/>
              </w:rPr>
              <w:tab/>
            </w:r>
            <w:r w:rsidR="004E346A" w:rsidRPr="003E2E66">
              <w:rPr>
                <w:noProof/>
                <w:webHidden/>
              </w:rPr>
              <w:fldChar w:fldCharType="begin"/>
            </w:r>
            <w:r w:rsidR="004E346A" w:rsidRPr="003E2E66">
              <w:rPr>
                <w:noProof/>
                <w:webHidden/>
              </w:rPr>
              <w:instrText xml:space="preserve"> PAGEREF _Toc31293524 \h </w:instrText>
            </w:r>
            <w:r w:rsidR="004E346A" w:rsidRPr="003E2E66">
              <w:rPr>
                <w:noProof/>
                <w:webHidden/>
              </w:rPr>
            </w:r>
            <w:r w:rsidR="004E346A" w:rsidRPr="003E2E66">
              <w:rPr>
                <w:noProof/>
                <w:webHidden/>
              </w:rPr>
              <w:fldChar w:fldCharType="separate"/>
            </w:r>
            <w:r w:rsidR="00A05B55">
              <w:rPr>
                <w:noProof/>
                <w:webHidden/>
              </w:rPr>
              <w:t>9</w:t>
            </w:r>
            <w:r w:rsidR="004E346A" w:rsidRPr="003E2E66">
              <w:rPr>
                <w:noProof/>
                <w:webHidden/>
              </w:rPr>
              <w:fldChar w:fldCharType="end"/>
            </w:r>
          </w:hyperlink>
        </w:p>
        <w:p w14:paraId="3F555A48" w14:textId="7B5DBBDA"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25" w:history="1">
            <w:r w:rsidR="004E346A" w:rsidRPr="004E346A">
              <w:rPr>
                <w:rStyle w:val="Hyperlink"/>
                <w:b w:val="0"/>
                <w:noProof/>
              </w:rPr>
              <w:t>3.1</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Design</w:t>
            </w:r>
            <w:r w:rsidR="00AF689F">
              <w:rPr>
                <w:rStyle w:val="Hyperlink"/>
                <w:b w:val="0"/>
                <w:noProof/>
              </w:rPr>
              <w:tab/>
            </w:r>
            <w:r w:rsidR="00AF689F">
              <w:rPr>
                <w:rStyle w:val="Hyperlink"/>
                <w:b w:val="0"/>
                <w:noProof/>
              </w:rPr>
              <w:tab/>
            </w:r>
            <w:r w:rsidR="00AF689F">
              <w:rPr>
                <w:rStyle w:val="Hyperlink"/>
                <w:b w:val="0"/>
                <w:noProof/>
              </w:rPr>
              <w:tab/>
            </w:r>
            <w:r w:rsidR="00AF689F">
              <w:rPr>
                <w:rStyle w:val="Hyperlink"/>
                <w:b w:val="0"/>
                <w:noProof/>
              </w:rPr>
              <w:tab/>
            </w:r>
            <w:r w:rsidR="00AF689F">
              <w:rPr>
                <w:rStyle w:val="Hyperlink"/>
                <w:b w:val="0"/>
                <w:noProof/>
              </w:rPr>
              <w:tab/>
            </w:r>
            <w:r w:rsidR="00AF689F">
              <w:rPr>
                <w:rStyle w:val="Hyperlink"/>
                <w:b w:val="0"/>
                <w:noProof/>
              </w:rPr>
              <w:tab/>
            </w:r>
            <w:r w:rsidR="004E346A" w:rsidRPr="004E346A">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25 \h </w:instrText>
            </w:r>
            <w:r w:rsidR="004E346A" w:rsidRPr="004E346A">
              <w:rPr>
                <w:b w:val="0"/>
                <w:noProof/>
                <w:webHidden/>
              </w:rPr>
            </w:r>
            <w:r w:rsidR="004E346A" w:rsidRPr="004E346A">
              <w:rPr>
                <w:b w:val="0"/>
                <w:noProof/>
                <w:webHidden/>
              </w:rPr>
              <w:fldChar w:fldCharType="separate"/>
            </w:r>
            <w:r w:rsidR="00A05B55">
              <w:rPr>
                <w:b w:val="0"/>
                <w:noProof/>
                <w:webHidden/>
              </w:rPr>
              <w:t>9</w:t>
            </w:r>
            <w:r w:rsidR="004E346A" w:rsidRPr="004E346A">
              <w:rPr>
                <w:b w:val="0"/>
                <w:noProof/>
                <w:webHidden/>
              </w:rPr>
              <w:fldChar w:fldCharType="end"/>
            </w:r>
          </w:hyperlink>
        </w:p>
        <w:p w14:paraId="48755EFD" w14:textId="54018C27"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26" w:history="1">
            <w:r w:rsidR="004E346A" w:rsidRPr="004E346A">
              <w:rPr>
                <w:rStyle w:val="Hyperlink"/>
                <w:b w:val="0"/>
                <w:noProof/>
              </w:rPr>
              <w:t>3.2</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Use Case Diagram</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26 \h </w:instrText>
            </w:r>
            <w:r w:rsidR="004E346A" w:rsidRPr="004E346A">
              <w:rPr>
                <w:b w:val="0"/>
                <w:noProof/>
                <w:webHidden/>
              </w:rPr>
            </w:r>
            <w:r w:rsidR="004E346A" w:rsidRPr="004E346A">
              <w:rPr>
                <w:b w:val="0"/>
                <w:noProof/>
                <w:webHidden/>
              </w:rPr>
              <w:fldChar w:fldCharType="separate"/>
            </w:r>
            <w:r w:rsidR="00A05B55">
              <w:rPr>
                <w:b w:val="0"/>
                <w:noProof/>
                <w:webHidden/>
              </w:rPr>
              <w:t>9</w:t>
            </w:r>
            <w:r w:rsidR="004E346A" w:rsidRPr="004E346A">
              <w:rPr>
                <w:b w:val="0"/>
                <w:noProof/>
                <w:webHidden/>
              </w:rPr>
              <w:fldChar w:fldCharType="end"/>
            </w:r>
          </w:hyperlink>
        </w:p>
        <w:p w14:paraId="59C9D9CA" w14:textId="455DCE52"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27" w:history="1">
            <w:r w:rsidR="004E346A" w:rsidRPr="004E346A">
              <w:rPr>
                <w:rStyle w:val="Hyperlink"/>
                <w:b w:val="0"/>
                <w:noProof/>
              </w:rPr>
              <w:t>3.3 Use Case Description</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27 \h </w:instrText>
            </w:r>
            <w:r w:rsidR="004E346A" w:rsidRPr="004E346A">
              <w:rPr>
                <w:b w:val="0"/>
                <w:noProof/>
                <w:webHidden/>
              </w:rPr>
            </w:r>
            <w:r w:rsidR="004E346A" w:rsidRPr="004E346A">
              <w:rPr>
                <w:b w:val="0"/>
                <w:noProof/>
                <w:webHidden/>
              </w:rPr>
              <w:fldChar w:fldCharType="separate"/>
            </w:r>
            <w:r w:rsidR="00A05B55">
              <w:rPr>
                <w:b w:val="0"/>
                <w:noProof/>
                <w:webHidden/>
              </w:rPr>
              <w:t>10</w:t>
            </w:r>
            <w:r w:rsidR="004E346A" w:rsidRPr="004E346A">
              <w:rPr>
                <w:b w:val="0"/>
                <w:noProof/>
                <w:webHidden/>
              </w:rPr>
              <w:fldChar w:fldCharType="end"/>
            </w:r>
          </w:hyperlink>
        </w:p>
        <w:p w14:paraId="2FB4F7F8" w14:textId="17DC4B2C"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28" w:history="1">
            <w:r w:rsidR="004E346A" w:rsidRPr="004E346A">
              <w:rPr>
                <w:rStyle w:val="Hyperlink"/>
                <w:noProof/>
              </w:rPr>
              <w:t>3.3.1</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Signup</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28 \h </w:instrText>
            </w:r>
            <w:r w:rsidR="004E346A" w:rsidRPr="004E346A">
              <w:rPr>
                <w:noProof/>
                <w:webHidden/>
              </w:rPr>
            </w:r>
            <w:r w:rsidR="004E346A" w:rsidRPr="004E346A">
              <w:rPr>
                <w:noProof/>
                <w:webHidden/>
              </w:rPr>
              <w:fldChar w:fldCharType="separate"/>
            </w:r>
            <w:r w:rsidR="00A05B55">
              <w:rPr>
                <w:noProof/>
                <w:webHidden/>
              </w:rPr>
              <w:t>10</w:t>
            </w:r>
            <w:r w:rsidR="004E346A" w:rsidRPr="004E346A">
              <w:rPr>
                <w:noProof/>
                <w:webHidden/>
              </w:rPr>
              <w:fldChar w:fldCharType="end"/>
            </w:r>
          </w:hyperlink>
        </w:p>
        <w:p w14:paraId="4C99B9EA" w14:textId="246D2D76"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29" w:history="1">
            <w:r w:rsidR="004E346A" w:rsidRPr="004E346A">
              <w:rPr>
                <w:rStyle w:val="Hyperlink"/>
                <w:noProof/>
              </w:rPr>
              <w:t xml:space="preserve">3.3.2   </w:t>
            </w:r>
            <w:r w:rsidR="00277F45">
              <w:rPr>
                <w:rStyle w:val="Hyperlink"/>
                <w:noProof/>
              </w:rPr>
              <w:t xml:space="preserve">  </w:t>
            </w:r>
            <w:r w:rsidR="004E346A" w:rsidRPr="004E346A">
              <w:rPr>
                <w:rStyle w:val="Hyperlink"/>
                <w:noProof/>
              </w:rPr>
              <w:t xml:space="preserve"> Login</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29 \h </w:instrText>
            </w:r>
            <w:r w:rsidR="004E346A" w:rsidRPr="004E346A">
              <w:rPr>
                <w:noProof/>
                <w:webHidden/>
              </w:rPr>
            </w:r>
            <w:r w:rsidR="004E346A" w:rsidRPr="004E346A">
              <w:rPr>
                <w:noProof/>
                <w:webHidden/>
              </w:rPr>
              <w:fldChar w:fldCharType="separate"/>
            </w:r>
            <w:r w:rsidR="00A05B55">
              <w:rPr>
                <w:noProof/>
                <w:webHidden/>
              </w:rPr>
              <w:t>10</w:t>
            </w:r>
            <w:r w:rsidR="004E346A" w:rsidRPr="004E346A">
              <w:rPr>
                <w:noProof/>
                <w:webHidden/>
              </w:rPr>
              <w:fldChar w:fldCharType="end"/>
            </w:r>
          </w:hyperlink>
        </w:p>
        <w:p w14:paraId="407E1129" w14:textId="416410D4"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30" w:history="1">
            <w:r w:rsidR="004E346A" w:rsidRPr="004E346A">
              <w:rPr>
                <w:rStyle w:val="Hyperlink"/>
                <w:noProof/>
              </w:rPr>
              <w:t>3.3.3</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Search for Blood</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30 \h </w:instrText>
            </w:r>
            <w:r w:rsidR="004E346A" w:rsidRPr="004E346A">
              <w:rPr>
                <w:noProof/>
                <w:webHidden/>
              </w:rPr>
            </w:r>
            <w:r w:rsidR="004E346A" w:rsidRPr="004E346A">
              <w:rPr>
                <w:noProof/>
                <w:webHidden/>
              </w:rPr>
              <w:fldChar w:fldCharType="separate"/>
            </w:r>
            <w:r w:rsidR="00A05B55">
              <w:rPr>
                <w:noProof/>
                <w:webHidden/>
              </w:rPr>
              <w:t>11</w:t>
            </w:r>
            <w:r w:rsidR="004E346A" w:rsidRPr="004E346A">
              <w:rPr>
                <w:noProof/>
                <w:webHidden/>
              </w:rPr>
              <w:fldChar w:fldCharType="end"/>
            </w:r>
          </w:hyperlink>
        </w:p>
        <w:p w14:paraId="3F6532DA" w14:textId="3EB3B633"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31" w:history="1">
            <w:r w:rsidR="004E346A" w:rsidRPr="004E346A">
              <w:rPr>
                <w:rStyle w:val="Hyperlink"/>
                <w:noProof/>
              </w:rPr>
              <w:t>3.3.4</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Request</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31 \h </w:instrText>
            </w:r>
            <w:r w:rsidR="004E346A" w:rsidRPr="004E346A">
              <w:rPr>
                <w:noProof/>
                <w:webHidden/>
              </w:rPr>
            </w:r>
            <w:r w:rsidR="004E346A" w:rsidRPr="004E346A">
              <w:rPr>
                <w:noProof/>
                <w:webHidden/>
              </w:rPr>
              <w:fldChar w:fldCharType="separate"/>
            </w:r>
            <w:r w:rsidR="00A05B55">
              <w:rPr>
                <w:noProof/>
                <w:webHidden/>
              </w:rPr>
              <w:t>12</w:t>
            </w:r>
            <w:r w:rsidR="004E346A" w:rsidRPr="004E346A">
              <w:rPr>
                <w:noProof/>
                <w:webHidden/>
              </w:rPr>
              <w:fldChar w:fldCharType="end"/>
            </w:r>
          </w:hyperlink>
        </w:p>
        <w:p w14:paraId="285CB0AF" w14:textId="2F035076"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32" w:history="1">
            <w:r w:rsidR="004E346A" w:rsidRPr="004E346A">
              <w:rPr>
                <w:rStyle w:val="Hyperlink"/>
                <w:noProof/>
              </w:rPr>
              <w:t>3.3.5</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Reward Base System</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32 \h </w:instrText>
            </w:r>
            <w:r w:rsidR="004E346A" w:rsidRPr="004E346A">
              <w:rPr>
                <w:noProof/>
                <w:webHidden/>
              </w:rPr>
            </w:r>
            <w:r w:rsidR="004E346A" w:rsidRPr="004E346A">
              <w:rPr>
                <w:noProof/>
                <w:webHidden/>
              </w:rPr>
              <w:fldChar w:fldCharType="separate"/>
            </w:r>
            <w:r w:rsidR="00A05B55">
              <w:rPr>
                <w:noProof/>
                <w:webHidden/>
              </w:rPr>
              <w:t>13</w:t>
            </w:r>
            <w:r w:rsidR="004E346A" w:rsidRPr="004E346A">
              <w:rPr>
                <w:noProof/>
                <w:webHidden/>
              </w:rPr>
              <w:fldChar w:fldCharType="end"/>
            </w:r>
          </w:hyperlink>
        </w:p>
        <w:p w14:paraId="06F2FB1A" w14:textId="0478DEB6"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33" w:history="1">
            <w:r w:rsidR="004E346A" w:rsidRPr="004E346A">
              <w:rPr>
                <w:rStyle w:val="Hyperlink"/>
                <w:noProof/>
              </w:rPr>
              <w:t>3.3.6</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View Reward Status</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33 \h </w:instrText>
            </w:r>
            <w:r w:rsidR="004E346A" w:rsidRPr="004E346A">
              <w:rPr>
                <w:noProof/>
                <w:webHidden/>
              </w:rPr>
            </w:r>
            <w:r w:rsidR="004E346A" w:rsidRPr="004E346A">
              <w:rPr>
                <w:noProof/>
                <w:webHidden/>
              </w:rPr>
              <w:fldChar w:fldCharType="separate"/>
            </w:r>
            <w:r w:rsidR="00A05B55">
              <w:rPr>
                <w:noProof/>
                <w:webHidden/>
              </w:rPr>
              <w:t>13</w:t>
            </w:r>
            <w:r w:rsidR="004E346A" w:rsidRPr="004E346A">
              <w:rPr>
                <w:noProof/>
                <w:webHidden/>
              </w:rPr>
              <w:fldChar w:fldCharType="end"/>
            </w:r>
          </w:hyperlink>
        </w:p>
        <w:p w14:paraId="3297B989" w14:textId="49D58B98"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34" w:history="1">
            <w:r w:rsidR="004E346A" w:rsidRPr="004E346A">
              <w:rPr>
                <w:rStyle w:val="Hyperlink"/>
                <w:noProof/>
              </w:rPr>
              <w:t>3.3.7</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Chat Room</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34 \h </w:instrText>
            </w:r>
            <w:r w:rsidR="004E346A" w:rsidRPr="004E346A">
              <w:rPr>
                <w:noProof/>
                <w:webHidden/>
              </w:rPr>
            </w:r>
            <w:r w:rsidR="004E346A" w:rsidRPr="004E346A">
              <w:rPr>
                <w:noProof/>
                <w:webHidden/>
              </w:rPr>
              <w:fldChar w:fldCharType="separate"/>
            </w:r>
            <w:r w:rsidR="00A05B55">
              <w:rPr>
                <w:noProof/>
                <w:webHidden/>
              </w:rPr>
              <w:t>14</w:t>
            </w:r>
            <w:r w:rsidR="004E346A" w:rsidRPr="004E346A">
              <w:rPr>
                <w:noProof/>
                <w:webHidden/>
              </w:rPr>
              <w:fldChar w:fldCharType="end"/>
            </w:r>
          </w:hyperlink>
        </w:p>
        <w:p w14:paraId="01B5933E" w14:textId="18CA931F"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35" w:history="1">
            <w:r w:rsidR="004E346A" w:rsidRPr="004E346A">
              <w:rPr>
                <w:rStyle w:val="Hyperlink"/>
                <w:noProof/>
              </w:rPr>
              <w:t>3.3.8</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View Profile</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35 \h </w:instrText>
            </w:r>
            <w:r w:rsidR="004E346A" w:rsidRPr="004E346A">
              <w:rPr>
                <w:noProof/>
                <w:webHidden/>
              </w:rPr>
            </w:r>
            <w:r w:rsidR="004E346A" w:rsidRPr="004E346A">
              <w:rPr>
                <w:noProof/>
                <w:webHidden/>
              </w:rPr>
              <w:fldChar w:fldCharType="separate"/>
            </w:r>
            <w:r w:rsidR="00A05B55">
              <w:rPr>
                <w:noProof/>
                <w:webHidden/>
              </w:rPr>
              <w:t>15</w:t>
            </w:r>
            <w:r w:rsidR="004E346A" w:rsidRPr="004E346A">
              <w:rPr>
                <w:noProof/>
                <w:webHidden/>
              </w:rPr>
              <w:fldChar w:fldCharType="end"/>
            </w:r>
          </w:hyperlink>
        </w:p>
        <w:p w14:paraId="2DDE562A" w14:textId="367C42F0"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36" w:history="1">
            <w:r w:rsidR="004E346A" w:rsidRPr="004E346A">
              <w:rPr>
                <w:rStyle w:val="Hyperlink"/>
                <w:noProof/>
              </w:rPr>
              <w:t>3.3.9</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Accept/Reject Request</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36 \h </w:instrText>
            </w:r>
            <w:r w:rsidR="004E346A" w:rsidRPr="004E346A">
              <w:rPr>
                <w:noProof/>
                <w:webHidden/>
              </w:rPr>
            </w:r>
            <w:r w:rsidR="004E346A" w:rsidRPr="004E346A">
              <w:rPr>
                <w:noProof/>
                <w:webHidden/>
              </w:rPr>
              <w:fldChar w:fldCharType="separate"/>
            </w:r>
            <w:r w:rsidR="00A05B55">
              <w:rPr>
                <w:noProof/>
                <w:webHidden/>
              </w:rPr>
              <w:t>15</w:t>
            </w:r>
            <w:r w:rsidR="004E346A" w:rsidRPr="004E346A">
              <w:rPr>
                <w:noProof/>
                <w:webHidden/>
              </w:rPr>
              <w:fldChar w:fldCharType="end"/>
            </w:r>
          </w:hyperlink>
        </w:p>
        <w:p w14:paraId="459C5C48" w14:textId="7948492F"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37" w:history="1">
            <w:r w:rsidR="004E346A" w:rsidRPr="004E346A">
              <w:rPr>
                <w:rStyle w:val="Hyperlink"/>
                <w:noProof/>
              </w:rPr>
              <w:t>3.3.10</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 xml:space="preserve"> Logout</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37 \h </w:instrText>
            </w:r>
            <w:r w:rsidR="004E346A" w:rsidRPr="004E346A">
              <w:rPr>
                <w:noProof/>
                <w:webHidden/>
              </w:rPr>
            </w:r>
            <w:r w:rsidR="004E346A" w:rsidRPr="004E346A">
              <w:rPr>
                <w:noProof/>
                <w:webHidden/>
              </w:rPr>
              <w:fldChar w:fldCharType="separate"/>
            </w:r>
            <w:r w:rsidR="00A05B55">
              <w:rPr>
                <w:noProof/>
                <w:webHidden/>
              </w:rPr>
              <w:t>16</w:t>
            </w:r>
            <w:r w:rsidR="004E346A" w:rsidRPr="004E346A">
              <w:rPr>
                <w:noProof/>
                <w:webHidden/>
              </w:rPr>
              <w:fldChar w:fldCharType="end"/>
            </w:r>
          </w:hyperlink>
        </w:p>
        <w:p w14:paraId="1A8D0A87" w14:textId="76D925DE"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38" w:history="1">
            <w:r w:rsidR="004E346A" w:rsidRPr="004E346A">
              <w:rPr>
                <w:rStyle w:val="Hyperlink"/>
                <w:b w:val="0"/>
                <w:noProof/>
              </w:rPr>
              <w:t>3.4 Sequence Diagram</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38 \h </w:instrText>
            </w:r>
            <w:r w:rsidR="004E346A" w:rsidRPr="004E346A">
              <w:rPr>
                <w:b w:val="0"/>
                <w:noProof/>
                <w:webHidden/>
              </w:rPr>
            </w:r>
            <w:r w:rsidR="004E346A" w:rsidRPr="004E346A">
              <w:rPr>
                <w:b w:val="0"/>
                <w:noProof/>
                <w:webHidden/>
              </w:rPr>
              <w:fldChar w:fldCharType="separate"/>
            </w:r>
            <w:r w:rsidR="00A05B55">
              <w:rPr>
                <w:b w:val="0"/>
                <w:noProof/>
                <w:webHidden/>
              </w:rPr>
              <w:t>17</w:t>
            </w:r>
            <w:r w:rsidR="004E346A" w:rsidRPr="004E346A">
              <w:rPr>
                <w:b w:val="0"/>
                <w:noProof/>
                <w:webHidden/>
              </w:rPr>
              <w:fldChar w:fldCharType="end"/>
            </w:r>
          </w:hyperlink>
        </w:p>
        <w:p w14:paraId="2FD9A4C0" w14:textId="15089C30"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39" w:history="1">
            <w:r w:rsidR="004E346A" w:rsidRPr="004E346A">
              <w:rPr>
                <w:rStyle w:val="Hyperlink"/>
                <w:noProof/>
              </w:rPr>
              <w:t>3.4.1</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Signup Sequence Diagram</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39 \h </w:instrText>
            </w:r>
            <w:r w:rsidR="004E346A" w:rsidRPr="004E346A">
              <w:rPr>
                <w:noProof/>
                <w:webHidden/>
              </w:rPr>
            </w:r>
            <w:r w:rsidR="004E346A" w:rsidRPr="004E346A">
              <w:rPr>
                <w:noProof/>
                <w:webHidden/>
              </w:rPr>
              <w:fldChar w:fldCharType="separate"/>
            </w:r>
            <w:r w:rsidR="00A05B55">
              <w:rPr>
                <w:noProof/>
                <w:webHidden/>
              </w:rPr>
              <w:t>17</w:t>
            </w:r>
            <w:r w:rsidR="004E346A" w:rsidRPr="004E346A">
              <w:rPr>
                <w:noProof/>
                <w:webHidden/>
              </w:rPr>
              <w:fldChar w:fldCharType="end"/>
            </w:r>
          </w:hyperlink>
        </w:p>
        <w:p w14:paraId="4B922D12" w14:textId="2B972B7F"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40" w:history="1">
            <w:r w:rsidR="004E346A" w:rsidRPr="004E346A">
              <w:rPr>
                <w:rStyle w:val="Hyperlink"/>
                <w:noProof/>
              </w:rPr>
              <w:t>3.4.2</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Login Sequence Diagram</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40 \h </w:instrText>
            </w:r>
            <w:r w:rsidR="004E346A" w:rsidRPr="004E346A">
              <w:rPr>
                <w:noProof/>
                <w:webHidden/>
              </w:rPr>
            </w:r>
            <w:r w:rsidR="004E346A" w:rsidRPr="004E346A">
              <w:rPr>
                <w:noProof/>
                <w:webHidden/>
              </w:rPr>
              <w:fldChar w:fldCharType="separate"/>
            </w:r>
            <w:r w:rsidR="00A05B55">
              <w:rPr>
                <w:noProof/>
                <w:webHidden/>
              </w:rPr>
              <w:t>18</w:t>
            </w:r>
            <w:r w:rsidR="004E346A" w:rsidRPr="004E346A">
              <w:rPr>
                <w:noProof/>
                <w:webHidden/>
              </w:rPr>
              <w:fldChar w:fldCharType="end"/>
            </w:r>
          </w:hyperlink>
        </w:p>
        <w:p w14:paraId="41D7E4C7" w14:textId="1763CD9D"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41" w:history="1">
            <w:r w:rsidR="004E346A" w:rsidRPr="004E346A">
              <w:rPr>
                <w:rStyle w:val="Hyperlink"/>
                <w:noProof/>
              </w:rPr>
              <w:t>3.4.3</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Search Donor Sequence Diagram</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41 \h </w:instrText>
            </w:r>
            <w:r w:rsidR="004E346A" w:rsidRPr="004E346A">
              <w:rPr>
                <w:noProof/>
                <w:webHidden/>
              </w:rPr>
            </w:r>
            <w:r w:rsidR="004E346A" w:rsidRPr="004E346A">
              <w:rPr>
                <w:noProof/>
                <w:webHidden/>
              </w:rPr>
              <w:fldChar w:fldCharType="separate"/>
            </w:r>
            <w:r w:rsidR="00A05B55">
              <w:rPr>
                <w:noProof/>
                <w:webHidden/>
              </w:rPr>
              <w:t>18</w:t>
            </w:r>
            <w:r w:rsidR="004E346A" w:rsidRPr="004E346A">
              <w:rPr>
                <w:noProof/>
                <w:webHidden/>
              </w:rPr>
              <w:fldChar w:fldCharType="end"/>
            </w:r>
          </w:hyperlink>
        </w:p>
        <w:p w14:paraId="12708CF3" w14:textId="558F264A"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42" w:history="1">
            <w:r w:rsidR="004E346A" w:rsidRPr="004E346A">
              <w:rPr>
                <w:rStyle w:val="Hyperlink"/>
                <w:noProof/>
              </w:rPr>
              <w:t>3.4.4</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Request Sequence Diagram (Recipient)</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42 \h </w:instrText>
            </w:r>
            <w:r w:rsidR="004E346A" w:rsidRPr="004E346A">
              <w:rPr>
                <w:noProof/>
                <w:webHidden/>
              </w:rPr>
            </w:r>
            <w:r w:rsidR="004E346A" w:rsidRPr="004E346A">
              <w:rPr>
                <w:noProof/>
                <w:webHidden/>
              </w:rPr>
              <w:fldChar w:fldCharType="separate"/>
            </w:r>
            <w:r w:rsidR="00A05B55">
              <w:rPr>
                <w:noProof/>
                <w:webHidden/>
              </w:rPr>
              <w:t>19</w:t>
            </w:r>
            <w:r w:rsidR="004E346A" w:rsidRPr="004E346A">
              <w:rPr>
                <w:noProof/>
                <w:webHidden/>
              </w:rPr>
              <w:fldChar w:fldCharType="end"/>
            </w:r>
          </w:hyperlink>
        </w:p>
        <w:p w14:paraId="02DBF3EA" w14:textId="36D0D22C"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43" w:history="1">
            <w:r w:rsidR="004E346A" w:rsidRPr="004E346A">
              <w:rPr>
                <w:rStyle w:val="Hyperlink"/>
                <w:noProof/>
              </w:rPr>
              <w:t>3.4.5</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Request Sequence Diagram (Donor)</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43 \h </w:instrText>
            </w:r>
            <w:r w:rsidR="004E346A" w:rsidRPr="004E346A">
              <w:rPr>
                <w:noProof/>
                <w:webHidden/>
              </w:rPr>
            </w:r>
            <w:r w:rsidR="004E346A" w:rsidRPr="004E346A">
              <w:rPr>
                <w:noProof/>
                <w:webHidden/>
              </w:rPr>
              <w:fldChar w:fldCharType="separate"/>
            </w:r>
            <w:r w:rsidR="00A05B55">
              <w:rPr>
                <w:noProof/>
                <w:webHidden/>
              </w:rPr>
              <w:t>19</w:t>
            </w:r>
            <w:r w:rsidR="004E346A" w:rsidRPr="004E346A">
              <w:rPr>
                <w:noProof/>
                <w:webHidden/>
              </w:rPr>
              <w:fldChar w:fldCharType="end"/>
            </w:r>
          </w:hyperlink>
        </w:p>
        <w:p w14:paraId="4B28FCDF" w14:textId="375D5B30"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44" w:history="1">
            <w:r w:rsidR="004E346A" w:rsidRPr="004E346A">
              <w:rPr>
                <w:rStyle w:val="Hyperlink"/>
                <w:noProof/>
              </w:rPr>
              <w:t>3.4.6</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Reward Sequence Diagram</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44 \h </w:instrText>
            </w:r>
            <w:r w:rsidR="004E346A" w:rsidRPr="004E346A">
              <w:rPr>
                <w:noProof/>
                <w:webHidden/>
              </w:rPr>
            </w:r>
            <w:r w:rsidR="004E346A" w:rsidRPr="004E346A">
              <w:rPr>
                <w:noProof/>
                <w:webHidden/>
              </w:rPr>
              <w:fldChar w:fldCharType="separate"/>
            </w:r>
            <w:r w:rsidR="00A05B55">
              <w:rPr>
                <w:noProof/>
                <w:webHidden/>
              </w:rPr>
              <w:t>20</w:t>
            </w:r>
            <w:r w:rsidR="004E346A" w:rsidRPr="004E346A">
              <w:rPr>
                <w:noProof/>
                <w:webHidden/>
              </w:rPr>
              <w:fldChar w:fldCharType="end"/>
            </w:r>
          </w:hyperlink>
        </w:p>
        <w:p w14:paraId="7E79DEF0" w14:textId="31E7C536"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45" w:history="1">
            <w:r w:rsidR="004E346A" w:rsidRPr="004E346A">
              <w:rPr>
                <w:rStyle w:val="Hyperlink"/>
                <w:noProof/>
              </w:rPr>
              <w:t>3.4.7</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Reward Status Diagram</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45 \h </w:instrText>
            </w:r>
            <w:r w:rsidR="004E346A" w:rsidRPr="004E346A">
              <w:rPr>
                <w:noProof/>
                <w:webHidden/>
              </w:rPr>
            </w:r>
            <w:r w:rsidR="004E346A" w:rsidRPr="004E346A">
              <w:rPr>
                <w:noProof/>
                <w:webHidden/>
              </w:rPr>
              <w:fldChar w:fldCharType="separate"/>
            </w:r>
            <w:r w:rsidR="00A05B55">
              <w:rPr>
                <w:noProof/>
                <w:webHidden/>
              </w:rPr>
              <w:t>20</w:t>
            </w:r>
            <w:r w:rsidR="004E346A" w:rsidRPr="004E346A">
              <w:rPr>
                <w:noProof/>
                <w:webHidden/>
              </w:rPr>
              <w:fldChar w:fldCharType="end"/>
            </w:r>
          </w:hyperlink>
        </w:p>
        <w:p w14:paraId="246A8B8F" w14:textId="522A285A"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46" w:history="1">
            <w:r w:rsidR="004E346A" w:rsidRPr="004E346A">
              <w:rPr>
                <w:rStyle w:val="Hyperlink"/>
                <w:noProof/>
              </w:rPr>
              <w:t>3.4.8</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Admin Sequence Diagram</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46 \h </w:instrText>
            </w:r>
            <w:r w:rsidR="004E346A" w:rsidRPr="004E346A">
              <w:rPr>
                <w:noProof/>
                <w:webHidden/>
              </w:rPr>
            </w:r>
            <w:r w:rsidR="004E346A" w:rsidRPr="004E346A">
              <w:rPr>
                <w:noProof/>
                <w:webHidden/>
              </w:rPr>
              <w:fldChar w:fldCharType="separate"/>
            </w:r>
            <w:r w:rsidR="00A05B55">
              <w:rPr>
                <w:noProof/>
                <w:webHidden/>
              </w:rPr>
              <w:t>21</w:t>
            </w:r>
            <w:r w:rsidR="004E346A" w:rsidRPr="004E346A">
              <w:rPr>
                <w:noProof/>
                <w:webHidden/>
              </w:rPr>
              <w:fldChar w:fldCharType="end"/>
            </w:r>
          </w:hyperlink>
        </w:p>
        <w:p w14:paraId="2678B5DB" w14:textId="55A25041"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47" w:history="1">
            <w:r w:rsidR="004E346A" w:rsidRPr="004E346A">
              <w:rPr>
                <w:rStyle w:val="Hyperlink"/>
                <w:noProof/>
              </w:rPr>
              <w:t>3.4.9</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Logout Sequence Diagram</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47 \h </w:instrText>
            </w:r>
            <w:r w:rsidR="004E346A" w:rsidRPr="004E346A">
              <w:rPr>
                <w:noProof/>
                <w:webHidden/>
              </w:rPr>
            </w:r>
            <w:r w:rsidR="004E346A" w:rsidRPr="004E346A">
              <w:rPr>
                <w:noProof/>
                <w:webHidden/>
              </w:rPr>
              <w:fldChar w:fldCharType="separate"/>
            </w:r>
            <w:r w:rsidR="00A05B55">
              <w:rPr>
                <w:noProof/>
                <w:webHidden/>
              </w:rPr>
              <w:t>21</w:t>
            </w:r>
            <w:r w:rsidR="004E346A" w:rsidRPr="004E346A">
              <w:rPr>
                <w:noProof/>
                <w:webHidden/>
              </w:rPr>
              <w:fldChar w:fldCharType="end"/>
            </w:r>
          </w:hyperlink>
        </w:p>
        <w:p w14:paraId="7FE56247" w14:textId="0DF8E1EB"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48" w:history="1">
            <w:r w:rsidR="004E346A" w:rsidRPr="004E346A">
              <w:rPr>
                <w:rStyle w:val="Hyperlink"/>
                <w:b w:val="0"/>
                <w:noProof/>
              </w:rPr>
              <w:t>3.5 Domain Model</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48 \h </w:instrText>
            </w:r>
            <w:r w:rsidR="004E346A" w:rsidRPr="004E346A">
              <w:rPr>
                <w:b w:val="0"/>
                <w:noProof/>
                <w:webHidden/>
              </w:rPr>
            </w:r>
            <w:r w:rsidR="004E346A" w:rsidRPr="004E346A">
              <w:rPr>
                <w:b w:val="0"/>
                <w:noProof/>
                <w:webHidden/>
              </w:rPr>
              <w:fldChar w:fldCharType="separate"/>
            </w:r>
            <w:r w:rsidR="00A05B55">
              <w:rPr>
                <w:b w:val="0"/>
                <w:noProof/>
                <w:webHidden/>
              </w:rPr>
              <w:t>22</w:t>
            </w:r>
            <w:r w:rsidR="004E346A" w:rsidRPr="004E346A">
              <w:rPr>
                <w:b w:val="0"/>
                <w:noProof/>
                <w:webHidden/>
              </w:rPr>
              <w:fldChar w:fldCharType="end"/>
            </w:r>
          </w:hyperlink>
        </w:p>
        <w:p w14:paraId="1DF84830" w14:textId="31189C00"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49" w:history="1">
            <w:r w:rsidR="004E346A" w:rsidRPr="004E346A">
              <w:rPr>
                <w:rStyle w:val="Hyperlink"/>
                <w:b w:val="0"/>
                <w:noProof/>
              </w:rPr>
              <w:t>3.6</w:t>
            </w:r>
            <w:r w:rsidR="00AF689F">
              <w:rPr>
                <w:rFonts w:asciiTheme="minorHAnsi" w:eastAsiaTheme="minorEastAsia" w:hAnsiTheme="minorHAnsi" w:cstheme="minorBidi"/>
                <w:b w:val="0"/>
                <w:noProof/>
                <w:sz w:val="22"/>
                <w:szCs w:val="22"/>
                <w:lang w:val="en-US" w:eastAsia="en-US"/>
              </w:rPr>
              <w:t xml:space="preserve">  </w:t>
            </w:r>
            <w:r w:rsidR="004E346A" w:rsidRPr="004E346A">
              <w:rPr>
                <w:rStyle w:val="Hyperlink"/>
                <w:b w:val="0"/>
                <w:noProof/>
              </w:rPr>
              <w:t>Entity Relationship Diagram</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49 \h </w:instrText>
            </w:r>
            <w:r w:rsidR="004E346A" w:rsidRPr="004E346A">
              <w:rPr>
                <w:b w:val="0"/>
                <w:noProof/>
                <w:webHidden/>
              </w:rPr>
            </w:r>
            <w:r w:rsidR="004E346A" w:rsidRPr="004E346A">
              <w:rPr>
                <w:b w:val="0"/>
                <w:noProof/>
                <w:webHidden/>
              </w:rPr>
              <w:fldChar w:fldCharType="separate"/>
            </w:r>
            <w:r w:rsidR="00A05B55">
              <w:rPr>
                <w:b w:val="0"/>
                <w:noProof/>
                <w:webHidden/>
              </w:rPr>
              <w:t>23</w:t>
            </w:r>
            <w:r w:rsidR="004E346A" w:rsidRPr="004E346A">
              <w:rPr>
                <w:b w:val="0"/>
                <w:noProof/>
                <w:webHidden/>
              </w:rPr>
              <w:fldChar w:fldCharType="end"/>
            </w:r>
          </w:hyperlink>
        </w:p>
        <w:p w14:paraId="58F61FCB" w14:textId="719AE5A3"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50" w:history="1">
            <w:r w:rsidR="004E346A" w:rsidRPr="004E346A">
              <w:rPr>
                <w:rStyle w:val="Hyperlink"/>
                <w:b w:val="0"/>
                <w:noProof/>
              </w:rPr>
              <w:t>3.7 Class Diagram</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50 \h </w:instrText>
            </w:r>
            <w:r w:rsidR="004E346A" w:rsidRPr="004E346A">
              <w:rPr>
                <w:b w:val="0"/>
                <w:noProof/>
                <w:webHidden/>
              </w:rPr>
            </w:r>
            <w:r w:rsidR="004E346A" w:rsidRPr="004E346A">
              <w:rPr>
                <w:b w:val="0"/>
                <w:noProof/>
                <w:webHidden/>
              </w:rPr>
              <w:fldChar w:fldCharType="separate"/>
            </w:r>
            <w:r w:rsidR="00A05B55">
              <w:rPr>
                <w:b w:val="0"/>
                <w:noProof/>
                <w:webHidden/>
              </w:rPr>
              <w:t>24</w:t>
            </w:r>
            <w:r w:rsidR="004E346A" w:rsidRPr="004E346A">
              <w:rPr>
                <w:b w:val="0"/>
                <w:noProof/>
                <w:webHidden/>
              </w:rPr>
              <w:fldChar w:fldCharType="end"/>
            </w:r>
          </w:hyperlink>
        </w:p>
        <w:p w14:paraId="752E9E16" w14:textId="6EA37FD7"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51" w:history="1">
            <w:r w:rsidR="004E346A" w:rsidRPr="004E346A">
              <w:rPr>
                <w:rStyle w:val="Hyperlink"/>
                <w:b w:val="0"/>
                <w:noProof/>
              </w:rPr>
              <w:t>3.8 Operation Contracts</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51 \h </w:instrText>
            </w:r>
            <w:r w:rsidR="004E346A" w:rsidRPr="004E346A">
              <w:rPr>
                <w:b w:val="0"/>
                <w:noProof/>
                <w:webHidden/>
              </w:rPr>
            </w:r>
            <w:r w:rsidR="004E346A" w:rsidRPr="004E346A">
              <w:rPr>
                <w:b w:val="0"/>
                <w:noProof/>
                <w:webHidden/>
              </w:rPr>
              <w:fldChar w:fldCharType="separate"/>
            </w:r>
            <w:r w:rsidR="00A05B55">
              <w:rPr>
                <w:b w:val="0"/>
                <w:noProof/>
                <w:webHidden/>
              </w:rPr>
              <w:t>24</w:t>
            </w:r>
            <w:r w:rsidR="004E346A" w:rsidRPr="004E346A">
              <w:rPr>
                <w:b w:val="0"/>
                <w:noProof/>
                <w:webHidden/>
              </w:rPr>
              <w:fldChar w:fldCharType="end"/>
            </w:r>
          </w:hyperlink>
        </w:p>
        <w:p w14:paraId="1873AF0D" w14:textId="023D36CD" w:rsidR="004E346A" w:rsidRPr="003E2E66" w:rsidRDefault="001460D1">
          <w:pPr>
            <w:pStyle w:val="TOC1"/>
            <w:rPr>
              <w:rFonts w:asciiTheme="minorHAnsi" w:eastAsiaTheme="minorEastAsia" w:hAnsiTheme="minorHAnsi" w:cstheme="minorBidi"/>
              <w:noProof/>
              <w:sz w:val="22"/>
              <w:szCs w:val="22"/>
              <w:lang w:val="en-US" w:eastAsia="en-US"/>
            </w:rPr>
          </w:pPr>
          <w:hyperlink w:anchor="_Toc31293552" w:history="1">
            <w:r w:rsidR="004E346A" w:rsidRPr="003E2E66">
              <w:rPr>
                <w:rStyle w:val="Hyperlink"/>
                <w:noProof/>
              </w:rPr>
              <w:t>DATA AND EXPERIMENTS (and/or IMPLMENTATION)</w:t>
            </w:r>
            <w:r w:rsidR="004E346A" w:rsidRPr="003E2E66">
              <w:rPr>
                <w:noProof/>
                <w:webHidden/>
              </w:rPr>
              <w:tab/>
            </w:r>
            <w:r w:rsidR="00AF689F" w:rsidRPr="003E2E66">
              <w:rPr>
                <w:noProof/>
                <w:webHidden/>
              </w:rPr>
              <w:tab/>
            </w:r>
            <w:r w:rsidR="003E2E66">
              <w:rPr>
                <w:noProof/>
                <w:webHidden/>
              </w:rPr>
              <w:t xml:space="preserve"> </w:t>
            </w:r>
            <w:r w:rsidR="004E346A" w:rsidRPr="003E2E66">
              <w:rPr>
                <w:noProof/>
                <w:webHidden/>
              </w:rPr>
              <w:fldChar w:fldCharType="begin"/>
            </w:r>
            <w:r w:rsidR="004E346A" w:rsidRPr="003E2E66">
              <w:rPr>
                <w:noProof/>
                <w:webHidden/>
              </w:rPr>
              <w:instrText xml:space="preserve"> PAGEREF _Toc31293552 \h </w:instrText>
            </w:r>
            <w:r w:rsidR="004E346A" w:rsidRPr="003E2E66">
              <w:rPr>
                <w:noProof/>
                <w:webHidden/>
              </w:rPr>
            </w:r>
            <w:r w:rsidR="004E346A" w:rsidRPr="003E2E66">
              <w:rPr>
                <w:noProof/>
                <w:webHidden/>
              </w:rPr>
              <w:fldChar w:fldCharType="separate"/>
            </w:r>
            <w:r w:rsidR="00A05B55">
              <w:rPr>
                <w:noProof/>
                <w:webHidden/>
              </w:rPr>
              <w:t>27</w:t>
            </w:r>
            <w:r w:rsidR="004E346A" w:rsidRPr="003E2E66">
              <w:rPr>
                <w:noProof/>
                <w:webHidden/>
              </w:rPr>
              <w:fldChar w:fldCharType="end"/>
            </w:r>
          </w:hyperlink>
        </w:p>
        <w:p w14:paraId="290F3F58" w14:textId="294D9AE0"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53" w:history="1">
            <w:r w:rsidR="004E346A" w:rsidRPr="004E346A">
              <w:rPr>
                <w:rStyle w:val="Hyperlink"/>
                <w:b w:val="0"/>
                <w:noProof/>
              </w:rPr>
              <w:t>4.1</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Language Used for Implementation</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53 \h </w:instrText>
            </w:r>
            <w:r w:rsidR="004E346A" w:rsidRPr="004E346A">
              <w:rPr>
                <w:b w:val="0"/>
                <w:noProof/>
                <w:webHidden/>
              </w:rPr>
            </w:r>
            <w:r w:rsidR="004E346A" w:rsidRPr="004E346A">
              <w:rPr>
                <w:b w:val="0"/>
                <w:noProof/>
                <w:webHidden/>
              </w:rPr>
              <w:fldChar w:fldCharType="separate"/>
            </w:r>
            <w:r w:rsidR="00A05B55">
              <w:rPr>
                <w:b w:val="0"/>
                <w:noProof/>
                <w:webHidden/>
              </w:rPr>
              <w:t>27</w:t>
            </w:r>
            <w:r w:rsidR="004E346A" w:rsidRPr="004E346A">
              <w:rPr>
                <w:b w:val="0"/>
                <w:noProof/>
                <w:webHidden/>
              </w:rPr>
              <w:fldChar w:fldCharType="end"/>
            </w:r>
          </w:hyperlink>
        </w:p>
        <w:p w14:paraId="48FDE098" w14:textId="7ACD3DAA"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54" w:history="1">
            <w:r w:rsidR="004E346A" w:rsidRPr="004E346A">
              <w:rPr>
                <w:rStyle w:val="Hyperlink"/>
                <w:noProof/>
              </w:rPr>
              <w:t>4.1.1</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XML</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54 \h </w:instrText>
            </w:r>
            <w:r w:rsidR="004E346A" w:rsidRPr="004E346A">
              <w:rPr>
                <w:noProof/>
                <w:webHidden/>
              </w:rPr>
            </w:r>
            <w:r w:rsidR="004E346A" w:rsidRPr="004E346A">
              <w:rPr>
                <w:noProof/>
                <w:webHidden/>
              </w:rPr>
              <w:fldChar w:fldCharType="separate"/>
            </w:r>
            <w:r w:rsidR="00A05B55">
              <w:rPr>
                <w:noProof/>
                <w:webHidden/>
              </w:rPr>
              <w:t>27</w:t>
            </w:r>
            <w:r w:rsidR="004E346A" w:rsidRPr="004E346A">
              <w:rPr>
                <w:noProof/>
                <w:webHidden/>
              </w:rPr>
              <w:fldChar w:fldCharType="end"/>
            </w:r>
          </w:hyperlink>
        </w:p>
        <w:p w14:paraId="4E9E07F3" w14:textId="1F099EC7"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55" w:history="1">
            <w:r w:rsidR="004E346A" w:rsidRPr="004E346A">
              <w:rPr>
                <w:rStyle w:val="Hyperlink"/>
                <w:noProof/>
              </w:rPr>
              <w:t>4.1.2</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JAVA</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55 \h </w:instrText>
            </w:r>
            <w:r w:rsidR="004E346A" w:rsidRPr="004E346A">
              <w:rPr>
                <w:noProof/>
                <w:webHidden/>
              </w:rPr>
            </w:r>
            <w:r w:rsidR="004E346A" w:rsidRPr="004E346A">
              <w:rPr>
                <w:noProof/>
                <w:webHidden/>
              </w:rPr>
              <w:fldChar w:fldCharType="separate"/>
            </w:r>
            <w:r w:rsidR="00A05B55">
              <w:rPr>
                <w:noProof/>
                <w:webHidden/>
              </w:rPr>
              <w:t>27</w:t>
            </w:r>
            <w:r w:rsidR="004E346A" w:rsidRPr="004E346A">
              <w:rPr>
                <w:noProof/>
                <w:webHidden/>
              </w:rPr>
              <w:fldChar w:fldCharType="end"/>
            </w:r>
          </w:hyperlink>
        </w:p>
        <w:p w14:paraId="1FA3E23A" w14:textId="25CF7C3F"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56" w:history="1">
            <w:r w:rsidR="004E346A" w:rsidRPr="004E346A">
              <w:rPr>
                <w:rStyle w:val="Hyperlink"/>
                <w:b w:val="0"/>
                <w:noProof/>
              </w:rPr>
              <w:t>4.2</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Tool Used for Implementation</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56 \h </w:instrText>
            </w:r>
            <w:r w:rsidR="004E346A" w:rsidRPr="004E346A">
              <w:rPr>
                <w:b w:val="0"/>
                <w:noProof/>
                <w:webHidden/>
              </w:rPr>
            </w:r>
            <w:r w:rsidR="004E346A" w:rsidRPr="004E346A">
              <w:rPr>
                <w:b w:val="0"/>
                <w:noProof/>
                <w:webHidden/>
              </w:rPr>
              <w:fldChar w:fldCharType="separate"/>
            </w:r>
            <w:r w:rsidR="00A05B55">
              <w:rPr>
                <w:b w:val="0"/>
                <w:noProof/>
                <w:webHidden/>
              </w:rPr>
              <w:t>27</w:t>
            </w:r>
            <w:r w:rsidR="004E346A" w:rsidRPr="004E346A">
              <w:rPr>
                <w:b w:val="0"/>
                <w:noProof/>
                <w:webHidden/>
              </w:rPr>
              <w:fldChar w:fldCharType="end"/>
            </w:r>
          </w:hyperlink>
        </w:p>
        <w:p w14:paraId="6D2A8297" w14:textId="2039B735"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57" w:history="1">
            <w:r w:rsidR="004E346A" w:rsidRPr="004E346A">
              <w:rPr>
                <w:rStyle w:val="Hyperlink"/>
                <w:noProof/>
              </w:rPr>
              <w:t>4.2.1</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Android Studio</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57 \h </w:instrText>
            </w:r>
            <w:r w:rsidR="004E346A" w:rsidRPr="004E346A">
              <w:rPr>
                <w:noProof/>
                <w:webHidden/>
              </w:rPr>
            </w:r>
            <w:r w:rsidR="004E346A" w:rsidRPr="004E346A">
              <w:rPr>
                <w:noProof/>
                <w:webHidden/>
              </w:rPr>
              <w:fldChar w:fldCharType="separate"/>
            </w:r>
            <w:r w:rsidR="00A05B55">
              <w:rPr>
                <w:noProof/>
                <w:webHidden/>
              </w:rPr>
              <w:t>27</w:t>
            </w:r>
            <w:r w:rsidR="004E346A" w:rsidRPr="004E346A">
              <w:rPr>
                <w:noProof/>
                <w:webHidden/>
              </w:rPr>
              <w:fldChar w:fldCharType="end"/>
            </w:r>
          </w:hyperlink>
        </w:p>
        <w:p w14:paraId="12E0CB8D" w14:textId="75776E93" w:rsidR="004E346A" w:rsidRPr="004E346A" w:rsidRDefault="001460D1">
          <w:pPr>
            <w:pStyle w:val="TOC3"/>
            <w:rPr>
              <w:rFonts w:asciiTheme="minorHAnsi" w:eastAsiaTheme="minorEastAsia" w:hAnsiTheme="minorHAnsi" w:cstheme="minorBidi"/>
              <w:noProof/>
              <w:sz w:val="22"/>
              <w:szCs w:val="22"/>
              <w:lang w:val="en-US" w:eastAsia="en-US"/>
            </w:rPr>
          </w:pPr>
          <w:hyperlink w:anchor="_Toc31293558" w:history="1">
            <w:r w:rsidR="004E346A" w:rsidRPr="004E346A">
              <w:rPr>
                <w:rStyle w:val="Hyperlink"/>
                <w:noProof/>
              </w:rPr>
              <w:t>4.2.2</w:t>
            </w:r>
            <w:r w:rsidR="004E346A" w:rsidRPr="004E346A">
              <w:rPr>
                <w:rFonts w:asciiTheme="minorHAnsi" w:eastAsiaTheme="minorEastAsia" w:hAnsiTheme="minorHAnsi" w:cstheme="minorBidi"/>
                <w:noProof/>
                <w:sz w:val="22"/>
                <w:szCs w:val="22"/>
                <w:lang w:val="en-US" w:eastAsia="en-US"/>
              </w:rPr>
              <w:tab/>
            </w:r>
            <w:r w:rsidR="004E346A" w:rsidRPr="004E346A">
              <w:rPr>
                <w:rStyle w:val="Hyperlink"/>
                <w:noProof/>
              </w:rPr>
              <w:t>SQL</w:t>
            </w:r>
            <w:r w:rsidR="004E346A" w:rsidRPr="004E346A">
              <w:rPr>
                <w:noProof/>
                <w:webHidden/>
              </w:rPr>
              <w:tab/>
            </w:r>
            <w:r w:rsidR="004E346A" w:rsidRPr="004E346A">
              <w:rPr>
                <w:noProof/>
                <w:webHidden/>
              </w:rPr>
              <w:fldChar w:fldCharType="begin"/>
            </w:r>
            <w:r w:rsidR="004E346A" w:rsidRPr="004E346A">
              <w:rPr>
                <w:noProof/>
                <w:webHidden/>
              </w:rPr>
              <w:instrText xml:space="preserve"> PAGEREF _Toc31293558 \h </w:instrText>
            </w:r>
            <w:r w:rsidR="004E346A" w:rsidRPr="004E346A">
              <w:rPr>
                <w:noProof/>
                <w:webHidden/>
              </w:rPr>
            </w:r>
            <w:r w:rsidR="004E346A" w:rsidRPr="004E346A">
              <w:rPr>
                <w:noProof/>
                <w:webHidden/>
              </w:rPr>
              <w:fldChar w:fldCharType="separate"/>
            </w:r>
            <w:r w:rsidR="00A05B55">
              <w:rPr>
                <w:noProof/>
                <w:webHidden/>
              </w:rPr>
              <w:t>27</w:t>
            </w:r>
            <w:r w:rsidR="004E346A" w:rsidRPr="004E346A">
              <w:rPr>
                <w:noProof/>
                <w:webHidden/>
              </w:rPr>
              <w:fldChar w:fldCharType="end"/>
            </w:r>
          </w:hyperlink>
        </w:p>
        <w:p w14:paraId="54ED9AE4" w14:textId="22E01543" w:rsidR="004E346A" w:rsidRPr="003E2E66" w:rsidRDefault="001460D1">
          <w:pPr>
            <w:pStyle w:val="TOC1"/>
            <w:rPr>
              <w:rFonts w:asciiTheme="minorHAnsi" w:eastAsiaTheme="minorEastAsia" w:hAnsiTheme="minorHAnsi" w:cstheme="minorBidi"/>
              <w:noProof/>
              <w:sz w:val="22"/>
              <w:szCs w:val="22"/>
              <w:lang w:val="en-US" w:eastAsia="en-US"/>
            </w:rPr>
          </w:pPr>
          <w:hyperlink w:anchor="_Toc31293559" w:history="1">
            <w:r w:rsidR="004E346A" w:rsidRPr="003E2E66">
              <w:rPr>
                <w:rStyle w:val="Hyperlink"/>
                <w:noProof/>
              </w:rPr>
              <w:t>RESULTS AND DISCUSSIONS (or USER MANUAL)</w:t>
            </w:r>
            <w:r w:rsidR="004E346A" w:rsidRPr="003E2E66">
              <w:rPr>
                <w:noProof/>
                <w:webHidden/>
              </w:rPr>
              <w:tab/>
            </w:r>
            <w:r w:rsidR="00AF689F" w:rsidRPr="003E2E66">
              <w:rPr>
                <w:noProof/>
                <w:webHidden/>
              </w:rPr>
              <w:tab/>
            </w:r>
            <w:r w:rsidR="00AF689F" w:rsidRPr="003E2E66">
              <w:rPr>
                <w:noProof/>
                <w:webHidden/>
              </w:rPr>
              <w:tab/>
              <w:t xml:space="preserve"> </w:t>
            </w:r>
            <w:r w:rsidR="004E346A" w:rsidRPr="003E2E66">
              <w:rPr>
                <w:noProof/>
                <w:webHidden/>
              </w:rPr>
              <w:fldChar w:fldCharType="begin"/>
            </w:r>
            <w:r w:rsidR="004E346A" w:rsidRPr="003E2E66">
              <w:rPr>
                <w:noProof/>
                <w:webHidden/>
              </w:rPr>
              <w:instrText xml:space="preserve"> PAGEREF _Toc31293559 \h </w:instrText>
            </w:r>
            <w:r w:rsidR="004E346A" w:rsidRPr="003E2E66">
              <w:rPr>
                <w:noProof/>
                <w:webHidden/>
              </w:rPr>
            </w:r>
            <w:r w:rsidR="004E346A" w:rsidRPr="003E2E66">
              <w:rPr>
                <w:noProof/>
                <w:webHidden/>
              </w:rPr>
              <w:fldChar w:fldCharType="separate"/>
            </w:r>
            <w:r w:rsidR="00A05B55">
              <w:rPr>
                <w:noProof/>
                <w:webHidden/>
              </w:rPr>
              <w:t>28</w:t>
            </w:r>
            <w:r w:rsidR="004E346A" w:rsidRPr="003E2E66">
              <w:rPr>
                <w:noProof/>
                <w:webHidden/>
              </w:rPr>
              <w:fldChar w:fldCharType="end"/>
            </w:r>
          </w:hyperlink>
        </w:p>
        <w:p w14:paraId="3A5BFF49" w14:textId="5191E235"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60" w:history="1">
            <w:r w:rsidR="004E346A" w:rsidRPr="004E346A">
              <w:rPr>
                <w:rStyle w:val="Hyperlink"/>
                <w:b w:val="0"/>
                <w:noProof/>
              </w:rPr>
              <w:t>5.1</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Splash Screen</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60 \h </w:instrText>
            </w:r>
            <w:r w:rsidR="004E346A" w:rsidRPr="004E346A">
              <w:rPr>
                <w:b w:val="0"/>
                <w:noProof/>
                <w:webHidden/>
              </w:rPr>
            </w:r>
            <w:r w:rsidR="004E346A" w:rsidRPr="004E346A">
              <w:rPr>
                <w:b w:val="0"/>
                <w:noProof/>
                <w:webHidden/>
              </w:rPr>
              <w:fldChar w:fldCharType="separate"/>
            </w:r>
            <w:r w:rsidR="00A05B55">
              <w:rPr>
                <w:b w:val="0"/>
                <w:noProof/>
                <w:webHidden/>
              </w:rPr>
              <w:t>28</w:t>
            </w:r>
            <w:r w:rsidR="004E346A" w:rsidRPr="004E346A">
              <w:rPr>
                <w:b w:val="0"/>
                <w:noProof/>
                <w:webHidden/>
              </w:rPr>
              <w:fldChar w:fldCharType="end"/>
            </w:r>
          </w:hyperlink>
        </w:p>
        <w:p w14:paraId="765D60EB" w14:textId="680FF9C4"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61" w:history="1">
            <w:r w:rsidR="004E346A" w:rsidRPr="004E346A">
              <w:rPr>
                <w:rStyle w:val="Hyperlink"/>
                <w:b w:val="0"/>
                <w:noProof/>
              </w:rPr>
              <w:t>5.2</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Login</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61 \h </w:instrText>
            </w:r>
            <w:r w:rsidR="004E346A" w:rsidRPr="004E346A">
              <w:rPr>
                <w:b w:val="0"/>
                <w:noProof/>
                <w:webHidden/>
              </w:rPr>
            </w:r>
            <w:r w:rsidR="004E346A" w:rsidRPr="004E346A">
              <w:rPr>
                <w:b w:val="0"/>
                <w:noProof/>
                <w:webHidden/>
              </w:rPr>
              <w:fldChar w:fldCharType="separate"/>
            </w:r>
            <w:r w:rsidR="00A05B55">
              <w:rPr>
                <w:b w:val="0"/>
                <w:noProof/>
                <w:webHidden/>
              </w:rPr>
              <w:t>28</w:t>
            </w:r>
            <w:r w:rsidR="004E346A" w:rsidRPr="004E346A">
              <w:rPr>
                <w:b w:val="0"/>
                <w:noProof/>
                <w:webHidden/>
              </w:rPr>
              <w:fldChar w:fldCharType="end"/>
            </w:r>
          </w:hyperlink>
        </w:p>
        <w:p w14:paraId="775C098F" w14:textId="0490E9CB"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62" w:history="1">
            <w:r w:rsidR="004E346A" w:rsidRPr="004E346A">
              <w:rPr>
                <w:rStyle w:val="Hyperlink"/>
                <w:b w:val="0"/>
                <w:noProof/>
              </w:rPr>
              <w:t>5.3</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Signup</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62 \h </w:instrText>
            </w:r>
            <w:r w:rsidR="004E346A" w:rsidRPr="004E346A">
              <w:rPr>
                <w:b w:val="0"/>
                <w:noProof/>
                <w:webHidden/>
              </w:rPr>
            </w:r>
            <w:r w:rsidR="004E346A" w:rsidRPr="004E346A">
              <w:rPr>
                <w:b w:val="0"/>
                <w:noProof/>
                <w:webHidden/>
              </w:rPr>
              <w:fldChar w:fldCharType="separate"/>
            </w:r>
            <w:r w:rsidR="00A05B55">
              <w:rPr>
                <w:b w:val="0"/>
                <w:noProof/>
                <w:webHidden/>
              </w:rPr>
              <w:t>29</w:t>
            </w:r>
            <w:r w:rsidR="004E346A" w:rsidRPr="004E346A">
              <w:rPr>
                <w:b w:val="0"/>
                <w:noProof/>
                <w:webHidden/>
              </w:rPr>
              <w:fldChar w:fldCharType="end"/>
            </w:r>
          </w:hyperlink>
        </w:p>
        <w:p w14:paraId="20E7AC43" w14:textId="47CC9FE6"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63" w:history="1">
            <w:r w:rsidR="004E346A" w:rsidRPr="004E346A">
              <w:rPr>
                <w:rStyle w:val="Hyperlink"/>
                <w:b w:val="0"/>
                <w:noProof/>
              </w:rPr>
              <w:t>5.4</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Homepage</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63 \h </w:instrText>
            </w:r>
            <w:r w:rsidR="004E346A" w:rsidRPr="004E346A">
              <w:rPr>
                <w:b w:val="0"/>
                <w:noProof/>
                <w:webHidden/>
              </w:rPr>
            </w:r>
            <w:r w:rsidR="004E346A" w:rsidRPr="004E346A">
              <w:rPr>
                <w:b w:val="0"/>
                <w:noProof/>
                <w:webHidden/>
              </w:rPr>
              <w:fldChar w:fldCharType="separate"/>
            </w:r>
            <w:r w:rsidR="00A05B55">
              <w:rPr>
                <w:b w:val="0"/>
                <w:noProof/>
                <w:webHidden/>
              </w:rPr>
              <w:t>29</w:t>
            </w:r>
            <w:r w:rsidR="004E346A" w:rsidRPr="004E346A">
              <w:rPr>
                <w:b w:val="0"/>
                <w:noProof/>
                <w:webHidden/>
              </w:rPr>
              <w:fldChar w:fldCharType="end"/>
            </w:r>
          </w:hyperlink>
        </w:p>
        <w:p w14:paraId="72C83CCF" w14:textId="12AC0062"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64" w:history="1">
            <w:r w:rsidR="004E346A" w:rsidRPr="004E346A">
              <w:rPr>
                <w:rStyle w:val="Hyperlink"/>
                <w:b w:val="0"/>
                <w:noProof/>
              </w:rPr>
              <w:t>5.5</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After Selecting Blood Group</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64 \h </w:instrText>
            </w:r>
            <w:r w:rsidR="004E346A" w:rsidRPr="004E346A">
              <w:rPr>
                <w:b w:val="0"/>
                <w:noProof/>
                <w:webHidden/>
              </w:rPr>
            </w:r>
            <w:r w:rsidR="004E346A" w:rsidRPr="004E346A">
              <w:rPr>
                <w:b w:val="0"/>
                <w:noProof/>
                <w:webHidden/>
              </w:rPr>
              <w:fldChar w:fldCharType="separate"/>
            </w:r>
            <w:r w:rsidR="00A05B55">
              <w:rPr>
                <w:b w:val="0"/>
                <w:noProof/>
                <w:webHidden/>
              </w:rPr>
              <w:t>30</w:t>
            </w:r>
            <w:r w:rsidR="004E346A" w:rsidRPr="004E346A">
              <w:rPr>
                <w:b w:val="0"/>
                <w:noProof/>
                <w:webHidden/>
              </w:rPr>
              <w:fldChar w:fldCharType="end"/>
            </w:r>
          </w:hyperlink>
        </w:p>
        <w:p w14:paraId="06D1D36E" w14:textId="2D7B1D01"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65" w:history="1">
            <w:r w:rsidR="004E346A" w:rsidRPr="004E346A">
              <w:rPr>
                <w:rStyle w:val="Hyperlink"/>
                <w:b w:val="0"/>
                <w:noProof/>
              </w:rPr>
              <w:t>5.6</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Forget Password</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65 \h </w:instrText>
            </w:r>
            <w:r w:rsidR="004E346A" w:rsidRPr="004E346A">
              <w:rPr>
                <w:b w:val="0"/>
                <w:noProof/>
                <w:webHidden/>
              </w:rPr>
            </w:r>
            <w:r w:rsidR="004E346A" w:rsidRPr="004E346A">
              <w:rPr>
                <w:b w:val="0"/>
                <w:noProof/>
                <w:webHidden/>
              </w:rPr>
              <w:fldChar w:fldCharType="separate"/>
            </w:r>
            <w:r w:rsidR="00A05B55">
              <w:rPr>
                <w:b w:val="0"/>
                <w:noProof/>
                <w:webHidden/>
              </w:rPr>
              <w:t>30</w:t>
            </w:r>
            <w:r w:rsidR="004E346A" w:rsidRPr="004E346A">
              <w:rPr>
                <w:b w:val="0"/>
                <w:noProof/>
                <w:webHidden/>
              </w:rPr>
              <w:fldChar w:fldCharType="end"/>
            </w:r>
          </w:hyperlink>
        </w:p>
        <w:p w14:paraId="3AA8CAC0" w14:textId="16038E0E" w:rsidR="004E346A" w:rsidRPr="003E2E66" w:rsidRDefault="001460D1">
          <w:pPr>
            <w:pStyle w:val="TOC1"/>
            <w:rPr>
              <w:rFonts w:asciiTheme="minorHAnsi" w:eastAsiaTheme="minorEastAsia" w:hAnsiTheme="minorHAnsi" w:cstheme="minorBidi"/>
              <w:noProof/>
              <w:sz w:val="22"/>
              <w:szCs w:val="22"/>
              <w:lang w:val="en-US" w:eastAsia="en-US"/>
            </w:rPr>
          </w:pPr>
          <w:hyperlink w:anchor="_Toc31293566" w:history="1">
            <w:r w:rsidR="004E346A" w:rsidRPr="003E2E66">
              <w:rPr>
                <w:rStyle w:val="Hyperlink"/>
                <w:noProof/>
              </w:rPr>
              <w:t>CONCLUSION AND RECOMMENDATIONS</w:t>
            </w:r>
            <w:r w:rsidR="004E346A" w:rsidRPr="003E2E66">
              <w:rPr>
                <w:noProof/>
                <w:webHidden/>
              </w:rPr>
              <w:tab/>
            </w:r>
            <w:r w:rsidR="00AF689F" w:rsidRPr="003E2E66">
              <w:rPr>
                <w:noProof/>
                <w:webHidden/>
              </w:rPr>
              <w:tab/>
            </w:r>
            <w:r w:rsidR="00AF689F" w:rsidRPr="003E2E66">
              <w:rPr>
                <w:noProof/>
                <w:webHidden/>
              </w:rPr>
              <w:tab/>
            </w:r>
            <w:r w:rsidR="00AF689F" w:rsidRPr="003E2E66">
              <w:rPr>
                <w:noProof/>
                <w:webHidden/>
              </w:rPr>
              <w:tab/>
              <w:t xml:space="preserve"> </w:t>
            </w:r>
            <w:r w:rsidR="004E346A" w:rsidRPr="003E2E66">
              <w:rPr>
                <w:noProof/>
                <w:webHidden/>
              </w:rPr>
              <w:fldChar w:fldCharType="begin"/>
            </w:r>
            <w:r w:rsidR="004E346A" w:rsidRPr="003E2E66">
              <w:rPr>
                <w:noProof/>
                <w:webHidden/>
              </w:rPr>
              <w:instrText xml:space="preserve"> PAGEREF _Toc31293566 \h </w:instrText>
            </w:r>
            <w:r w:rsidR="004E346A" w:rsidRPr="003E2E66">
              <w:rPr>
                <w:noProof/>
                <w:webHidden/>
              </w:rPr>
            </w:r>
            <w:r w:rsidR="004E346A" w:rsidRPr="003E2E66">
              <w:rPr>
                <w:noProof/>
                <w:webHidden/>
              </w:rPr>
              <w:fldChar w:fldCharType="separate"/>
            </w:r>
            <w:r w:rsidR="00A05B55">
              <w:rPr>
                <w:noProof/>
                <w:webHidden/>
              </w:rPr>
              <w:t>31</w:t>
            </w:r>
            <w:r w:rsidR="004E346A" w:rsidRPr="003E2E66">
              <w:rPr>
                <w:noProof/>
                <w:webHidden/>
              </w:rPr>
              <w:fldChar w:fldCharType="end"/>
            </w:r>
          </w:hyperlink>
        </w:p>
        <w:p w14:paraId="7876EC88" w14:textId="7C14C3DC"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67" w:history="1">
            <w:r w:rsidR="004E346A" w:rsidRPr="004E346A">
              <w:rPr>
                <w:rStyle w:val="Hyperlink"/>
                <w:b w:val="0"/>
                <w:noProof/>
              </w:rPr>
              <w:t>6.1</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Conclusion</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67 \h </w:instrText>
            </w:r>
            <w:r w:rsidR="004E346A" w:rsidRPr="004E346A">
              <w:rPr>
                <w:b w:val="0"/>
                <w:noProof/>
                <w:webHidden/>
              </w:rPr>
            </w:r>
            <w:r w:rsidR="004E346A" w:rsidRPr="004E346A">
              <w:rPr>
                <w:b w:val="0"/>
                <w:noProof/>
                <w:webHidden/>
              </w:rPr>
              <w:fldChar w:fldCharType="separate"/>
            </w:r>
            <w:r w:rsidR="00A05B55">
              <w:rPr>
                <w:b w:val="0"/>
                <w:noProof/>
                <w:webHidden/>
              </w:rPr>
              <w:t>31</w:t>
            </w:r>
            <w:r w:rsidR="004E346A" w:rsidRPr="004E346A">
              <w:rPr>
                <w:b w:val="0"/>
                <w:noProof/>
                <w:webHidden/>
              </w:rPr>
              <w:fldChar w:fldCharType="end"/>
            </w:r>
          </w:hyperlink>
        </w:p>
        <w:p w14:paraId="055D13DF" w14:textId="0C0F4268" w:rsidR="004E346A" w:rsidRPr="004E346A" w:rsidRDefault="001460D1">
          <w:pPr>
            <w:pStyle w:val="TOC1"/>
            <w:rPr>
              <w:rFonts w:asciiTheme="minorHAnsi" w:eastAsiaTheme="minorEastAsia" w:hAnsiTheme="minorHAnsi" w:cstheme="minorBidi"/>
              <w:b w:val="0"/>
              <w:noProof/>
              <w:sz w:val="22"/>
              <w:szCs w:val="22"/>
              <w:lang w:val="en-US" w:eastAsia="en-US"/>
            </w:rPr>
          </w:pPr>
          <w:hyperlink w:anchor="_Toc31293568" w:history="1">
            <w:r w:rsidR="004E346A" w:rsidRPr="004E346A">
              <w:rPr>
                <w:rStyle w:val="Hyperlink"/>
                <w:b w:val="0"/>
                <w:noProof/>
              </w:rPr>
              <w:t>6.2</w:t>
            </w:r>
            <w:r w:rsidR="004E346A" w:rsidRPr="004E346A">
              <w:rPr>
                <w:rFonts w:asciiTheme="minorHAnsi" w:eastAsiaTheme="minorEastAsia" w:hAnsiTheme="minorHAnsi" w:cstheme="minorBidi"/>
                <w:b w:val="0"/>
                <w:noProof/>
                <w:sz w:val="22"/>
                <w:szCs w:val="22"/>
                <w:lang w:val="en-US" w:eastAsia="en-US"/>
              </w:rPr>
              <w:tab/>
            </w:r>
            <w:r w:rsidR="004E346A" w:rsidRPr="004E346A">
              <w:rPr>
                <w:rStyle w:val="Hyperlink"/>
                <w:b w:val="0"/>
                <w:noProof/>
              </w:rPr>
              <w:t>Recommendation</w:t>
            </w:r>
            <w:r w:rsidR="004E346A" w:rsidRPr="004E346A">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r>
            <w:r w:rsidR="00AF689F">
              <w:rPr>
                <w:b w:val="0"/>
                <w:noProof/>
                <w:webHidden/>
              </w:rPr>
              <w:tab/>
              <w:t xml:space="preserve"> </w:t>
            </w:r>
            <w:r w:rsidR="004E346A" w:rsidRPr="004E346A">
              <w:rPr>
                <w:b w:val="0"/>
                <w:noProof/>
                <w:webHidden/>
              </w:rPr>
              <w:fldChar w:fldCharType="begin"/>
            </w:r>
            <w:r w:rsidR="004E346A" w:rsidRPr="004E346A">
              <w:rPr>
                <w:b w:val="0"/>
                <w:noProof/>
                <w:webHidden/>
              </w:rPr>
              <w:instrText xml:space="preserve"> PAGEREF _Toc31293568 \h </w:instrText>
            </w:r>
            <w:r w:rsidR="004E346A" w:rsidRPr="004E346A">
              <w:rPr>
                <w:b w:val="0"/>
                <w:noProof/>
                <w:webHidden/>
              </w:rPr>
            </w:r>
            <w:r w:rsidR="004E346A" w:rsidRPr="004E346A">
              <w:rPr>
                <w:b w:val="0"/>
                <w:noProof/>
                <w:webHidden/>
              </w:rPr>
              <w:fldChar w:fldCharType="separate"/>
            </w:r>
            <w:r w:rsidR="00A05B55">
              <w:rPr>
                <w:b w:val="0"/>
                <w:noProof/>
                <w:webHidden/>
              </w:rPr>
              <w:t>31</w:t>
            </w:r>
            <w:r w:rsidR="004E346A" w:rsidRPr="004E346A">
              <w:rPr>
                <w:b w:val="0"/>
                <w:noProof/>
                <w:webHidden/>
              </w:rPr>
              <w:fldChar w:fldCharType="end"/>
            </w:r>
          </w:hyperlink>
        </w:p>
        <w:p w14:paraId="56D87EB6" w14:textId="242C8704" w:rsidR="00A32394" w:rsidRPr="00F85181" w:rsidRDefault="001460D1" w:rsidP="004E346A">
          <w:pPr>
            <w:pStyle w:val="TOC2"/>
            <w:rPr>
              <w:rFonts w:asciiTheme="minorHAnsi" w:eastAsiaTheme="minorEastAsia" w:hAnsiTheme="minorHAnsi" w:cstheme="minorBidi"/>
              <w:b w:val="0"/>
              <w:noProof/>
              <w:sz w:val="22"/>
              <w:szCs w:val="22"/>
              <w:lang w:val="en-US" w:eastAsia="en-US"/>
            </w:rPr>
          </w:pPr>
          <w:hyperlink w:anchor="_Toc31293569" w:history="1">
            <w:r w:rsidR="004E346A" w:rsidRPr="003E2E66">
              <w:rPr>
                <w:rStyle w:val="Hyperlink"/>
                <w:noProof/>
              </w:rPr>
              <w:t>REFERENCES</w:t>
            </w:r>
            <w:r w:rsidR="003E2E66">
              <w:rPr>
                <w:rStyle w:val="Hyperlink"/>
                <w:noProof/>
              </w:rPr>
              <w:t xml:space="preserve"> </w:t>
            </w:r>
            <w:r w:rsidR="003E2E66">
              <w:rPr>
                <w:rStyle w:val="Hyperlink"/>
                <w:noProof/>
              </w:rPr>
              <w:tab/>
            </w:r>
            <w:r w:rsidR="004E346A" w:rsidRPr="004E346A">
              <w:rPr>
                <w:b w:val="0"/>
                <w:noProof/>
                <w:webHidden/>
              </w:rPr>
              <w:fldChar w:fldCharType="begin"/>
            </w:r>
            <w:r w:rsidR="004E346A" w:rsidRPr="004E346A">
              <w:rPr>
                <w:b w:val="0"/>
                <w:noProof/>
                <w:webHidden/>
              </w:rPr>
              <w:instrText xml:space="preserve"> PAGEREF _Toc31293569 \h </w:instrText>
            </w:r>
            <w:r w:rsidR="004E346A" w:rsidRPr="004E346A">
              <w:rPr>
                <w:b w:val="0"/>
                <w:noProof/>
                <w:webHidden/>
              </w:rPr>
            </w:r>
            <w:r w:rsidR="004E346A" w:rsidRPr="004E346A">
              <w:rPr>
                <w:b w:val="0"/>
                <w:noProof/>
                <w:webHidden/>
              </w:rPr>
              <w:fldChar w:fldCharType="separate"/>
            </w:r>
            <w:r w:rsidR="00A05B55">
              <w:rPr>
                <w:b w:val="0"/>
                <w:noProof/>
                <w:webHidden/>
              </w:rPr>
              <w:t>32</w:t>
            </w:r>
            <w:r w:rsidR="004E346A" w:rsidRPr="004E346A">
              <w:rPr>
                <w:b w:val="0"/>
                <w:noProof/>
                <w:webHidden/>
              </w:rPr>
              <w:fldChar w:fldCharType="end"/>
            </w:r>
          </w:hyperlink>
          <w:r w:rsidR="00A32394">
            <w:rPr>
              <w:b w:val="0"/>
              <w:bCs/>
              <w:noProof/>
            </w:rPr>
            <w:fldChar w:fldCharType="end"/>
          </w:r>
        </w:p>
      </w:sdtContent>
    </w:sdt>
    <w:p w14:paraId="444226E4" w14:textId="77777777" w:rsidR="001C1FB9" w:rsidRDefault="001C1FB9">
      <w:pPr>
        <w:jc w:val="center"/>
      </w:pPr>
    </w:p>
    <w:p w14:paraId="48E98899" w14:textId="77777777" w:rsidR="00B54E17" w:rsidRDefault="00B54E17">
      <w:pPr>
        <w:jc w:val="center"/>
      </w:pPr>
    </w:p>
    <w:p w14:paraId="70702BE6" w14:textId="77777777" w:rsidR="007108E5" w:rsidRDefault="007108E5">
      <w:pPr>
        <w:jc w:val="center"/>
      </w:pPr>
    </w:p>
    <w:p w14:paraId="1A5119AF" w14:textId="77777777" w:rsidR="007108E5" w:rsidRDefault="007108E5">
      <w:pPr>
        <w:jc w:val="center"/>
      </w:pPr>
    </w:p>
    <w:p w14:paraId="3452FD41" w14:textId="77777777" w:rsidR="007108E5" w:rsidRDefault="007108E5">
      <w:pPr>
        <w:jc w:val="center"/>
      </w:pPr>
    </w:p>
    <w:p w14:paraId="6ECA86AB" w14:textId="77777777" w:rsidR="007108E5" w:rsidRDefault="007108E5">
      <w:pPr>
        <w:jc w:val="center"/>
      </w:pPr>
    </w:p>
    <w:p w14:paraId="6A9D4913" w14:textId="77777777" w:rsidR="007108E5" w:rsidRDefault="007108E5">
      <w:pPr>
        <w:jc w:val="center"/>
      </w:pPr>
    </w:p>
    <w:p w14:paraId="2F0960F4" w14:textId="77777777" w:rsidR="007108E5" w:rsidRDefault="007108E5">
      <w:pPr>
        <w:jc w:val="center"/>
      </w:pPr>
    </w:p>
    <w:p w14:paraId="15D93E92" w14:textId="77777777" w:rsidR="007108E5" w:rsidRDefault="007108E5">
      <w:pPr>
        <w:jc w:val="center"/>
      </w:pPr>
    </w:p>
    <w:p w14:paraId="169F9CFC" w14:textId="68C6D6AA" w:rsidR="007108E5" w:rsidRDefault="007108E5" w:rsidP="00EB38BA"/>
    <w:p w14:paraId="2F262933" w14:textId="6DFE99FB" w:rsidR="0075784B" w:rsidRDefault="0075784B" w:rsidP="00EB38BA"/>
    <w:p w14:paraId="5B662F33" w14:textId="07EA69AE" w:rsidR="0075784B" w:rsidRDefault="0075784B" w:rsidP="00EB38BA"/>
    <w:p w14:paraId="46E4ED1C" w14:textId="77777777" w:rsidR="0075784B" w:rsidRDefault="0075784B" w:rsidP="00EB38BA"/>
    <w:p w14:paraId="422A4334" w14:textId="54B769EC" w:rsidR="00B54E17" w:rsidRDefault="00F267B1" w:rsidP="008878E2">
      <w:pPr>
        <w:pStyle w:val="Heading1"/>
        <w:numPr>
          <w:ilvl w:val="0"/>
          <w:numId w:val="0"/>
        </w:numPr>
      </w:pPr>
      <w:bookmarkStart w:id="6" w:name="_Toc23446677"/>
      <w:bookmarkStart w:id="7" w:name="_Toc31293488"/>
      <w:r>
        <w:t>LIST OF TABLES</w:t>
      </w:r>
      <w:bookmarkEnd w:id="6"/>
      <w:bookmarkEnd w:id="7"/>
    </w:p>
    <w:p w14:paraId="6A60F1C3" w14:textId="77777777" w:rsidR="00B54E17" w:rsidRDefault="00B54E17"/>
    <w:p w14:paraId="2427B7CF" w14:textId="77777777" w:rsidR="00B54E17" w:rsidRDefault="00B54E17"/>
    <w:p w14:paraId="22C33E3E" w14:textId="77777777" w:rsidR="00B54E17" w:rsidRDefault="00B54E17"/>
    <w:p w14:paraId="37379349" w14:textId="63B0BC71" w:rsidR="00B54E17" w:rsidRDefault="00F267B1">
      <w:pPr>
        <w:tabs>
          <w:tab w:val="center" w:pos="648"/>
          <w:tab w:val="center" w:pos="3969"/>
          <w:tab w:val="center" w:pos="7848"/>
        </w:tabs>
        <w:rPr>
          <w:b/>
        </w:rPr>
      </w:pPr>
      <w:r>
        <w:rPr>
          <w:b/>
        </w:rPr>
        <w:tab/>
      </w:r>
      <w:r w:rsidR="0033773D">
        <w:rPr>
          <w:b/>
        </w:rPr>
        <w:t xml:space="preserve">TABLE                                   </w:t>
      </w:r>
      <w:r w:rsidR="00676C1C">
        <w:rPr>
          <w:b/>
        </w:rPr>
        <w:tab/>
        <w:t xml:space="preserve"> TITLE</w:t>
      </w:r>
      <w:r w:rsidR="0033773D">
        <w:rPr>
          <w:b/>
        </w:rPr>
        <w:t xml:space="preserve">           </w:t>
      </w:r>
      <w:r w:rsidR="00913EF8">
        <w:rPr>
          <w:b/>
        </w:rPr>
        <w:t xml:space="preserve">                          </w:t>
      </w:r>
      <w:r w:rsidR="00676C1C">
        <w:rPr>
          <w:b/>
        </w:rPr>
        <w:tab/>
      </w:r>
      <w:r>
        <w:rPr>
          <w:b/>
        </w:rPr>
        <w:t>PAGE</w:t>
      </w:r>
    </w:p>
    <w:p w14:paraId="7350BA19" w14:textId="17847460" w:rsidR="006C0155" w:rsidRPr="00922D1D" w:rsidRDefault="00F267B1">
      <w:pPr>
        <w:pStyle w:val="TableofFigures"/>
        <w:rPr>
          <w:rFonts w:asciiTheme="minorHAnsi" w:eastAsiaTheme="minorEastAsia" w:hAnsiTheme="minorHAnsi" w:cstheme="minorBidi"/>
          <w:b/>
          <w:noProof/>
          <w:sz w:val="22"/>
          <w:szCs w:val="22"/>
          <w:lang w:val="en-US" w:eastAsia="en-US"/>
        </w:rPr>
      </w:pPr>
      <w:r>
        <w:fldChar w:fldCharType="begin"/>
      </w:r>
      <w:r>
        <w:instrText xml:space="preserve"> TOC \h \z \c "Table" </w:instrText>
      </w:r>
      <w:r>
        <w:fldChar w:fldCharType="separate"/>
      </w:r>
      <w:hyperlink w:anchor="_Toc31070119" w:history="1">
        <w:r w:rsidR="006C0155" w:rsidRPr="00922D1D">
          <w:rPr>
            <w:rStyle w:val="Hyperlink"/>
            <w:b/>
            <w:noProof/>
          </w:rPr>
          <w:t>Table 2-1  System Requirement Chart</w:t>
        </w:r>
        <w:r w:rsidR="006C0155" w:rsidRPr="00922D1D">
          <w:rPr>
            <w:b/>
            <w:noProof/>
            <w:webHidden/>
          </w:rPr>
          <w:tab/>
        </w:r>
        <w:r w:rsidR="006C0155" w:rsidRPr="00922D1D">
          <w:rPr>
            <w:noProof/>
            <w:webHidden/>
          </w:rPr>
          <w:fldChar w:fldCharType="begin"/>
        </w:r>
        <w:r w:rsidR="006C0155" w:rsidRPr="00922D1D">
          <w:rPr>
            <w:noProof/>
            <w:webHidden/>
          </w:rPr>
          <w:instrText xml:space="preserve"> PAGEREF _Toc31070119 \h </w:instrText>
        </w:r>
        <w:r w:rsidR="006C0155" w:rsidRPr="00922D1D">
          <w:rPr>
            <w:noProof/>
            <w:webHidden/>
          </w:rPr>
        </w:r>
        <w:r w:rsidR="006C0155" w:rsidRPr="00922D1D">
          <w:rPr>
            <w:noProof/>
            <w:webHidden/>
          </w:rPr>
          <w:fldChar w:fldCharType="separate"/>
        </w:r>
        <w:r w:rsidR="00A05B55">
          <w:rPr>
            <w:noProof/>
            <w:webHidden/>
          </w:rPr>
          <w:t>8</w:t>
        </w:r>
        <w:r w:rsidR="006C0155" w:rsidRPr="00922D1D">
          <w:rPr>
            <w:noProof/>
            <w:webHidden/>
          </w:rPr>
          <w:fldChar w:fldCharType="end"/>
        </w:r>
      </w:hyperlink>
    </w:p>
    <w:p w14:paraId="7B004F7C" w14:textId="4A534CC4" w:rsidR="006C0155" w:rsidRPr="00922D1D" w:rsidRDefault="001460D1">
      <w:pPr>
        <w:pStyle w:val="TableofFigures"/>
        <w:rPr>
          <w:rFonts w:asciiTheme="minorHAnsi" w:eastAsiaTheme="minorEastAsia" w:hAnsiTheme="minorHAnsi" w:cstheme="minorBidi"/>
          <w:b/>
          <w:noProof/>
          <w:sz w:val="22"/>
          <w:szCs w:val="22"/>
          <w:lang w:val="en-US" w:eastAsia="en-US"/>
        </w:rPr>
      </w:pPr>
      <w:hyperlink w:anchor="_Toc31070120" w:history="1">
        <w:r w:rsidR="006C0155" w:rsidRPr="00922D1D">
          <w:rPr>
            <w:rStyle w:val="Hyperlink"/>
            <w:b/>
            <w:noProof/>
          </w:rPr>
          <w:t>Table 3-1  Signup U1</w:t>
        </w:r>
        <w:r w:rsidR="006C0155" w:rsidRPr="00922D1D">
          <w:rPr>
            <w:b/>
            <w:noProof/>
            <w:webHidden/>
          </w:rPr>
          <w:tab/>
        </w:r>
        <w:r w:rsidR="006C0155" w:rsidRPr="00922D1D">
          <w:rPr>
            <w:noProof/>
            <w:webHidden/>
          </w:rPr>
          <w:fldChar w:fldCharType="begin"/>
        </w:r>
        <w:r w:rsidR="006C0155" w:rsidRPr="00922D1D">
          <w:rPr>
            <w:noProof/>
            <w:webHidden/>
          </w:rPr>
          <w:instrText xml:space="preserve"> PAGEREF _Toc31070120 \h </w:instrText>
        </w:r>
        <w:r w:rsidR="006C0155" w:rsidRPr="00922D1D">
          <w:rPr>
            <w:noProof/>
            <w:webHidden/>
          </w:rPr>
        </w:r>
        <w:r w:rsidR="006C0155" w:rsidRPr="00922D1D">
          <w:rPr>
            <w:noProof/>
            <w:webHidden/>
          </w:rPr>
          <w:fldChar w:fldCharType="separate"/>
        </w:r>
        <w:r w:rsidR="00A05B55">
          <w:rPr>
            <w:noProof/>
            <w:webHidden/>
          </w:rPr>
          <w:t>10</w:t>
        </w:r>
        <w:r w:rsidR="006C0155" w:rsidRPr="00922D1D">
          <w:rPr>
            <w:noProof/>
            <w:webHidden/>
          </w:rPr>
          <w:fldChar w:fldCharType="end"/>
        </w:r>
      </w:hyperlink>
    </w:p>
    <w:p w14:paraId="55F6325E" w14:textId="4D18B043" w:rsidR="006C0155" w:rsidRPr="00922D1D" w:rsidRDefault="001460D1">
      <w:pPr>
        <w:pStyle w:val="TableofFigures"/>
        <w:rPr>
          <w:rFonts w:asciiTheme="minorHAnsi" w:eastAsiaTheme="minorEastAsia" w:hAnsiTheme="minorHAnsi" w:cstheme="minorBidi"/>
          <w:b/>
          <w:noProof/>
          <w:sz w:val="22"/>
          <w:szCs w:val="22"/>
          <w:lang w:val="en-US" w:eastAsia="en-US"/>
        </w:rPr>
      </w:pPr>
      <w:hyperlink w:anchor="_Toc31070121" w:history="1">
        <w:r w:rsidR="006C0155" w:rsidRPr="00922D1D">
          <w:rPr>
            <w:rStyle w:val="Hyperlink"/>
            <w:b/>
            <w:noProof/>
          </w:rPr>
          <w:t>Table 3-2  Login U2</w:t>
        </w:r>
        <w:r w:rsidR="006C0155" w:rsidRPr="00922D1D">
          <w:rPr>
            <w:b/>
            <w:noProof/>
            <w:webHidden/>
          </w:rPr>
          <w:tab/>
        </w:r>
        <w:r w:rsidR="006C0155" w:rsidRPr="00922D1D">
          <w:rPr>
            <w:noProof/>
            <w:webHidden/>
          </w:rPr>
          <w:fldChar w:fldCharType="begin"/>
        </w:r>
        <w:r w:rsidR="006C0155" w:rsidRPr="00922D1D">
          <w:rPr>
            <w:noProof/>
            <w:webHidden/>
          </w:rPr>
          <w:instrText xml:space="preserve"> PAGEREF _Toc31070121 \h </w:instrText>
        </w:r>
        <w:r w:rsidR="006C0155" w:rsidRPr="00922D1D">
          <w:rPr>
            <w:noProof/>
            <w:webHidden/>
          </w:rPr>
        </w:r>
        <w:r w:rsidR="006C0155" w:rsidRPr="00922D1D">
          <w:rPr>
            <w:noProof/>
            <w:webHidden/>
          </w:rPr>
          <w:fldChar w:fldCharType="separate"/>
        </w:r>
        <w:r w:rsidR="00A05B55">
          <w:rPr>
            <w:noProof/>
            <w:webHidden/>
          </w:rPr>
          <w:t>11</w:t>
        </w:r>
        <w:r w:rsidR="006C0155" w:rsidRPr="00922D1D">
          <w:rPr>
            <w:noProof/>
            <w:webHidden/>
          </w:rPr>
          <w:fldChar w:fldCharType="end"/>
        </w:r>
      </w:hyperlink>
    </w:p>
    <w:p w14:paraId="60F736C2" w14:textId="6A9A39DD" w:rsidR="006C0155" w:rsidRPr="00922D1D" w:rsidRDefault="001460D1">
      <w:pPr>
        <w:pStyle w:val="TableofFigures"/>
        <w:rPr>
          <w:rFonts w:asciiTheme="minorHAnsi" w:eastAsiaTheme="minorEastAsia" w:hAnsiTheme="minorHAnsi" w:cstheme="minorBidi"/>
          <w:b/>
          <w:noProof/>
          <w:sz w:val="22"/>
          <w:szCs w:val="22"/>
          <w:lang w:val="en-US" w:eastAsia="en-US"/>
        </w:rPr>
      </w:pPr>
      <w:hyperlink w:anchor="_Toc31070122" w:history="1">
        <w:r w:rsidR="006C0155" w:rsidRPr="00922D1D">
          <w:rPr>
            <w:rStyle w:val="Hyperlink"/>
            <w:b/>
            <w:noProof/>
          </w:rPr>
          <w:t>Table 3-3  Search for Blood U3</w:t>
        </w:r>
        <w:r w:rsidR="006C0155" w:rsidRPr="00922D1D">
          <w:rPr>
            <w:b/>
            <w:noProof/>
            <w:webHidden/>
          </w:rPr>
          <w:tab/>
        </w:r>
        <w:r w:rsidR="006C0155" w:rsidRPr="00922D1D">
          <w:rPr>
            <w:noProof/>
            <w:webHidden/>
          </w:rPr>
          <w:fldChar w:fldCharType="begin"/>
        </w:r>
        <w:r w:rsidR="006C0155" w:rsidRPr="00922D1D">
          <w:rPr>
            <w:noProof/>
            <w:webHidden/>
          </w:rPr>
          <w:instrText xml:space="preserve"> PAGEREF _Toc31070122 \h </w:instrText>
        </w:r>
        <w:r w:rsidR="006C0155" w:rsidRPr="00922D1D">
          <w:rPr>
            <w:noProof/>
            <w:webHidden/>
          </w:rPr>
        </w:r>
        <w:r w:rsidR="006C0155" w:rsidRPr="00922D1D">
          <w:rPr>
            <w:noProof/>
            <w:webHidden/>
          </w:rPr>
          <w:fldChar w:fldCharType="separate"/>
        </w:r>
        <w:r w:rsidR="00A05B55">
          <w:rPr>
            <w:noProof/>
            <w:webHidden/>
          </w:rPr>
          <w:t>12</w:t>
        </w:r>
        <w:r w:rsidR="006C0155" w:rsidRPr="00922D1D">
          <w:rPr>
            <w:noProof/>
            <w:webHidden/>
          </w:rPr>
          <w:fldChar w:fldCharType="end"/>
        </w:r>
      </w:hyperlink>
    </w:p>
    <w:p w14:paraId="06FC9EED" w14:textId="66F6914F" w:rsidR="006C0155" w:rsidRPr="00922D1D" w:rsidRDefault="001460D1">
      <w:pPr>
        <w:pStyle w:val="TableofFigures"/>
        <w:rPr>
          <w:rFonts w:asciiTheme="minorHAnsi" w:eastAsiaTheme="minorEastAsia" w:hAnsiTheme="minorHAnsi" w:cstheme="minorBidi"/>
          <w:b/>
          <w:noProof/>
          <w:sz w:val="22"/>
          <w:szCs w:val="22"/>
          <w:lang w:val="en-US" w:eastAsia="en-US"/>
        </w:rPr>
      </w:pPr>
      <w:hyperlink w:anchor="_Toc31070123" w:history="1">
        <w:r w:rsidR="006C0155" w:rsidRPr="00922D1D">
          <w:rPr>
            <w:rStyle w:val="Hyperlink"/>
            <w:b/>
            <w:noProof/>
          </w:rPr>
          <w:t>Table 3-4  Request U4</w:t>
        </w:r>
        <w:r w:rsidR="006C0155" w:rsidRPr="00922D1D">
          <w:rPr>
            <w:b/>
            <w:noProof/>
            <w:webHidden/>
          </w:rPr>
          <w:tab/>
        </w:r>
        <w:r w:rsidR="006C0155" w:rsidRPr="00922D1D">
          <w:rPr>
            <w:noProof/>
            <w:webHidden/>
          </w:rPr>
          <w:fldChar w:fldCharType="begin"/>
        </w:r>
        <w:r w:rsidR="006C0155" w:rsidRPr="00922D1D">
          <w:rPr>
            <w:noProof/>
            <w:webHidden/>
          </w:rPr>
          <w:instrText xml:space="preserve"> PAGEREF _Toc31070123 \h </w:instrText>
        </w:r>
        <w:r w:rsidR="006C0155" w:rsidRPr="00922D1D">
          <w:rPr>
            <w:noProof/>
            <w:webHidden/>
          </w:rPr>
        </w:r>
        <w:r w:rsidR="006C0155" w:rsidRPr="00922D1D">
          <w:rPr>
            <w:noProof/>
            <w:webHidden/>
          </w:rPr>
          <w:fldChar w:fldCharType="separate"/>
        </w:r>
        <w:r w:rsidR="00A05B55">
          <w:rPr>
            <w:noProof/>
            <w:webHidden/>
          </w:rPr>
          <w:t>12</w:t>
        </w:r>
        <w:r w:rsidR="006C0155" w:rsidRPr="00922D1D">
          <w:rPr>
            <w:noProof/>
            <w:webHidden/>
          </w:rPr>
          <w:fldChar w:fldCharType="end"/>
        </w:r>
      </w:hyperlink>
    </w:p>
    <w:p w14:paraId="24699389" w14:textId="2E653738" w:rsidR="006C0155" w:rsidRPr="00922D1D" w:rsidRDefault="001460D1">
      <w:pPr>
        <w:pStyle w:val="TableofFigures"/>
        <w:rPr>
          <w:rFonts w:asciiTheme="minorHAnsi" w:eastAsiaTheme="minorEastAsia" w:hAnsiTheme="minorHAnsi" w:cstheme="minorBidi"/>
          <w:b/>
          <w:noProof/>
          <w:sz w:val="22"/>
          <w:szCs w:val="22"/>
          <w:lang w:val="en-US" w:eastAsia="en-US"/>
        </w:rPr>
      </w:pPr>
      <w:hyperlink w:anchor="_Toc31070124" w:history="1">
        <w:r w:rsidR="006C0155" w:rsidRPr="00922D1D">
          <w:rPr>
            <w:rStyle w:val="Hyperlink"/>
            <w:b/>
            <w:noProof/>
          </w:rPr>
          <w:t>Table 3-5  Reward Based System U5</w:t>
        </w:r>
        <w:r w:rsidR="006C0155" w:rsidRPr="00922D1D">
          <w:rPr>
            <w:b/>
            <w:noProof/>
            <w:webHidden/>
          </w:rPr>
          <w:tab/>
        </w:r>
        <w:r w:rsidR="006C0155" w:rsidRPr="00922D1D">
          <w:rPr>
            <w:noProof/>
            <w:webHidden/>
          </w:rPr>
          <w:fldChar w:fldCharType="begin"/>
        </w:r>
        <w:r w:rsidR="006C0155" w:rsidRPr="00922D1D">
          <w:rPr>
            <w:noProof/>
            <w:webHidden/>
          </w:rPr>
          <w:instrText xml:space="preserve"> PAGEREF _Toc31070124 \h </w:instrText>
        </w:r>
        <w:r w:rsidR="006C0155" w:rsidRPr="00922D1D">
          <w:rPr>
            <w:noProof/>
            <w:webHidden/>
          </w:rPr>
        </w:r>
        <w:r w:rsidR="006C0155" w:rsidRPr="00922D1D">
          <w:rPr>
            <w:noProof/>
            <w:webHidden/>
          </w:rPr>
          <w:fldChar w:fldCharType="separate"/>
        </w:r>
        <w:r w:rsidR="00A05B55">
          <w:rPr>
            <w:noProof/>
            <w:webHidden/>
          </w:rPr>
          <w:t>13</w:t>
        </w:r>
        <w:r w:rsidR="006C0155" w:rsidRPr="00922D1D">
          <w:rPr>
            <w:noProof/>
            <w:webHidden/>
          </w:rPr>
          <w:fldChar w:fldCharType="end"/>
        </w:r>
      </w:hyperlink>
    </w:p>
    <w:p w14:paraId="014DB368" w14:textId="45807ADF" w:rsidR="006C0155" w:rsidRPr="00922D1D" w:rsidRDefault="001460D1">
      <w:pPr>
        <w:pStyle w:val="TableofFigures"/>
        <w:rPr>
          <w:rFonts w:asciiTheme="minorHAnsi" w:eastAsiaTheme="minorEastAsia" w:hAnsiTheme="minorHAnsi" w:cstheme="minorBidi"/>
          <w:b/>
          <w:noProof/>
          <w:sz w:val="22"/>
          <w:szCs w:val="22"/>
          <w:lang w:val="en-US" w:eastAsia="en-US"/>
        </w:rPr>
      </w:pPr>
      <w:hyperlink w:anchor="_Toc31070125" w:history="1">
        <w:r w:rsidR="006C0155" w:rsidRPr="00922D1D">
          <w:rPr>
            <w:rStyle w:val="Hyperlink"/>
            <w:b/>
            <w:noProof/>
          </w:rPr>
          <w:t>Table 3-6  View Reward Status U6</w:t>
        </w:r>
        <w:r w:rsidR="006C0155" w:rsidRPr="00922D1D">
          <w:rPr>
            <w:b/>
            <w:noProof/>
            <w:webHidden/>
          </w:rPr>
          <w:tab/>
        </w:r>
        <w:r w:rsidR="006C0155" w:rsidRPr="00922D1D">
          <w:rPr>
            <w:noProof/>
            <w:webHidden/>
          </w:rPr>
          <w:fldChar w:fldCharType="begin"/>
        </w:r>
        <w:r w:rsidR="006C0155" w:rsidRPr="00922D1D">
          <w:rPr>
            <w:noProof/>
            <w:webHidden/>
          </w:rPr>
          <w:instrText xml:space="preserve"> PAGEREF _Toc31070125 \h </w:instrText>
        </w:r>
        <w:r w:rsidR="006C0155" w:rsidRPr="00922D1D">
          <w:rPr>
            <w:noProof/>
            <w:webHidden/>
          </w:rPr>
        </w:r>
        <w:r w:rsidR="006C0155" w:rsidRPr="00922D1D">
          <w:rPr>
            <w:noProof/>
            <w:webHidden/>
          </w:rPr>
          <w:fldChar w:fldCharType="separate"/>
        </w:r>
        <w:r w:rsidR="00A05B55">
          <w:rPr>
            <w:noProof/>
            <w:webHidden/>
          </w:rPr>
          <w:t>14</w:t>
        </w:r>
        <w:r w:rsidR="006C0155" w:rsidRPr="00922D1D">
          <w:rPr>
            <w:noProof/>
            <w:webHidden/>
          </w:rPr>
          <w:fldChar w:fldCharType="end"/>
        </w:r>
      </w:hyperlink>
    </w:p>
    <w:p w14:paraId="1CE85EF2" w14:textId="4BE0710A" w:rsidR="006C0155" w:rsidRPr="00922D1D" w:rsidRDefault="001460D1">
      <w:pPr>
        <w:pStyle w:val="TableofFigures"/>
        <w:rPr>
          <w:rFonts w:asciiTheme="minorHAnsi" w:eastAsiaTheme="minorEastAsia" w:hAnsiTheme="minorHAnsi" w:cstheme="minorBidi"/>
          <w:b/>
          <w:noProof/>
          <w:sz w:val="22"/>
          <w:szCs w:val="22"/>
          <w:lang w:val="en-US" w:eastAsia="en-US"/>
        </w:rPr>
      </w:pPr>
      <w:hyperlink w:anchor="_Toc31070126" w:history="1">
        <w:r w:rsidR="006C0155" w:rsidRPr="00922D1D">
          <w:rPr>
            <w:rStyle w:val="Hyperlink"/>
            <w:b/>
            <w:noProof/>
          </w:rPr>
          <w:t>Table 3-7  Chat Room U7</w:t>
        </w:r>
        <w:r w:rsidR="006C0155" w:rsidRPr="00922D1D">
          <w:rPr>
            <w:b/>
            <w:noProof/>
            <w:webHidden/>
          </w:rPr>
          <w:tab/>
        </w:r>
        <w:r w:rsidR="006C0155" w:rsidRPr="00922D1D">
          <w:rPr>
            <w:noProof/>
            <w:webHidden/>
          </w:rPr>
          <w:fldChar w:fldCharType="begin"/>
        </w:r>
        <w:r w:rsidR="006C0155" w:rsidRPr="00922D1D">
          <w:rPr>
            <w:noProof/>
            <w:webHidden/>
          </w:rPr>
          <w:instrText xml:space="preserve"> PAGEREF _Toc31070126 \h </w:instrText>
        </w:r>
        <w:r w:rsidR="006C0155" w:rsidRPr="00922D1D">
          <w:rPr>
            <w:noProof/>
            <w:webHidden/>
          </w:rPr>
        </w:r>
        <w:r w:rsidR="006C0155" w:rsidRPr="00922D1D">
          <w:rPr>
            <w:noProof/>
            <w:webHidden/>
          </w:rPr>
          <w:fldChar w:fldCharType="separate"/>
        </w:r>
        <w:r w:rsidR="00A05B55">
          <w:rPr>
            <w:noProof/>
            <w:webHidden/>
          </w:rPr>
          <w:t>15</w:t>
        </w:r>
        <w:r w:rsidR="006C0155" w:rsidRPr="00922D1D">
          <w:rPr>
            <w:noProof/>
            <w:webHidden/>
          </w:rPr>
          <w:fldChar w:fldCharType="end"/>
        </w:r>
      </w:hyperlink>
    </w:p>
    <w:p w14:paraId="198F2C4E" w14:textId="25340D03" w:rsidR="006C0155" w:rsidRPr="00922D1D" w:rsidRDefault="001460D1">
      <w:pPr>
        <w:pStyle w:val="TableofFigures"/>
        <w:rPr>
          <w:rFonts w:asciiTheme="minorHAnsi" w:eastAsiaTheme="minorEastAsia" w:hAnsiTheme="minorHAnsi" w:cstheme="minorBidi"/>
          <w:b/>
          <w:noProof/>
          <w:sz w:val="22"/>
          <w:szCs w:val="22"/>
          <w:lang w:val="en-US" w:eastAsia="en-US"/>
        </w:rPr>
      </w:pPr>
      <w:hyperlink w:anchor="_Toc31070127" w:history="1">
        <w:r w:rsidR="006C0155" w:rsidRPr="00922D1D">
          <w:rPr>
            <w:rStyle w:val="Hyperlink"/>
            <w:b/>
            <w:noProof/>
          </w:rPr>
          <w:t>Table 3-8  View Profile U8</w:t>
        </w:r>
        <w:r w:rsidR="006C0155" w:rsidRPr="00922D1D">
          <w:rPr>
            <w:b/>
            <w:noProof/>
            <w:webHidden/>
          </w:rPr>
          <w:tab/>
        </w:r>
        <w:r w:rsidR="006C0155" w:rsidRPr="00922D1D">
          <w:rPr>
            <w:noProof/>
            <w:webHidden/>
          </w:rPr>
          <w:fldChar w:fldCharType="begin"/>
        </w:r>
        <w:r w:rsidR="006C0155" w:rsidRPr="00922D1D">
          <w:rPr>
            <w:noProof/>
            <w:webHidden/>
          </w:rPr>
          <w:instrText xml:space="preserve"> PAGEREF _Toc31070127 \h </w:instrText>
        </w:r>
        <w:r w:rsidR="006C0155" w:rsidRPr="00922D1D">
          <w:rPr>
            <w:noProof/>
            <w:webHidden/>
          </w:rPr>
        </w:r>
        <w:r w:rsidR="006C0155" w:rsidRPr="00922D1D">
          <w:rPr>
            <w:noProof/>
            <w:webHidden/>
          </w:rPr>
          <w:fldChar w:fldCharType="separate"/>
        </w:r>
        <w:r w:rsidR="00A05B55">
          <w:rPr>
            <w:noProof/>
            <w:webHidden/>
          </w:rPr>
          <w:t>15</w:t>
        </w:r>
        <w:r w:rsidR="006C0155" w:rsidRPr="00922D1D">
          <w:rPr>
            <w:noProof/>
            <w:webHidden/>
          </w:rPr>
          <w:fldChar w:fldCharType="end"/>
        </w:r>
      </w:hyperlink>
    </w:p>
    <w:p w14:paraId="24A368C5" w14:textId="3B93F1DD" w:rsidR="006C0155" w:rsidRPr="00922D1D" w:rsidRDefault="001460D1">
      <w:pPr>
        <w:pStyle w:val="TableofFigures"/>
        <w:rPr>
          <w:rFonts w:asciiTheme="minorHAnsi" w:eastAsiaTheme="minorEastAsia" w:hAnsiTheme="minorHAnsi" w:cstheme="minorBidi"/>
          <w:b/>
          <w:noProof/>
          <w:sz w:val="22"/>
          <w:szCs w:val="22"/>
          <w:lang w:val="en-US" w:eastAsia="en-US"/>
        </w:rPr>
      </w:pPr>
      <w:hyperlink w:anchor="_Toc31070128" w:history="1">
        <w:r w:rsidR="006C0155" w:rsidRPr="00922D1D">
          <w:rPr>
            <w:rStyle w:val="Hyperlink"/>
            <w:b/>
            <w:noProof/>
          </w:rPr>
          <w:t>Table 3-9  Accept/Reject Request U9</w:t>
        </w:r>
        <w:r w:rsidR="006C0155" w:rsidRPr="00922D1D">
          <w:rPr>
            <w:b/>
            <w:noProof/>
            <w:webHidden/>
          </w:rPr>
          <w:tab/>
        </w:r>
        <w:r w:rsidR="006C0155" w:rsidRPr="00922D1D">
          <w:rPr>
            <w:noProof/>
            <w:webHidden/>
          </w:rPr>
          <w:fldChar w:fldCharType="begin"/>
        </w:r>
        <w:r w:rsidR="006C0155" w:rsidRPr="00922D1D">
          <w:rPr>
            <w:noProof/>
            <w:webHidden/>
          </w:rPr>
          <w:instrText xml:space="preserve"> PAGEREF _Toc31070128 \h </w:instrText>
        </w:r>
        <w:r w:rsidR="006C0155" w:rsidRPr="00922D1D">
          <w:rPr>
            <w:noProof/>
            <w:webHidden/>
          </w:rPr>
        </w:r>
        <w:r w:rsidR="006C0155" w:rsidRPr="00922D1D">
          <w:rPr>
            <w:noProof/>
            <w:webHidden/>
          </w:rPr>
          <w:fldChar w:fldCharType="separate"/>
        </w:r>
        <w:r w:rsidR="00A05B55">
          <w:rPr>
            <w:noProof/>
            <w:webHidden/>
          </w:rPr>
          <w:t>16</w:t>
        </w:r>
        <w:r w:rsidR="006C0155" w:rsidRPr="00922D1D">
          <w:rPr>
            <w:noProof/>
            <w:webHidden/>
          </w:rPr>
          <w:fldChar w:fldCharType="end"/>
        </w:r>
      </w:hyperlink>
    </w:p>
    <w:p w14:paraId="2BF700C8" w14:textId="19C44FAA" w:rsidR="006C0155" w:rsidRPr="00922D1D" w:rsidRDefault="001460D1">
      <w:pPr>
        <w:pStyle w:val="TableofFigures"/>
        <w:rPr>
          <w:rFonts w:asciiTheme="minorHAnsi" w:eastAsiaTheme="minorEastAsia" w:hAnsiTheme="minorHAnsi" w:cstheme="minorBidi"/>
          <w:b/>
          <w:noProof/>
          <w:sz w:val="22"/>
          <w:szCs w:val="22"/>
          <w:lang w:val="en-US" w:eastAsia="en-US"/>
        </w:rPr>
      </w:pPr>
      <w:hyperlink w:anchor="_Toc31070129" w:history="1">
        <w:r w:rsidR="006C0155" w:rsidRPr="00922D1D">
          <w:rPr>
            <w:rStyle w:val="Hyperlink"/>
            <w:b/>
            <w:noProof/>
          </w:rPr>
          <w:t>Table 3-10  Logout U10</w:t>
        </w:r>
        <w:r w:rsidR="006C0155" w:rsidRPr="00922D1D">
          <w:rPr>
            <w:b/>
            <w:noProof/>
            <w:webHidden/>
          </w:rPr>
          <w:tab/>
        </w:r>
        <w:r w:rsidR="006C0155" w:rsidRPr="00922D1D">
          <w:rPr>
            <w:noProof/>
            <w:webHidden/>
          </w:rPr>
          <w:fldChar w:fldCharType="begin"/>
        </w:r>
        <w:r w:rsidR="006C0155" w:rsidRPr="00922D1D">
          <w:rPr>
            <w:noProof/>
            <w:webHidden/>
          </w:rPr>
          <w:instrText xml:space="preserve"> PAGEREF _Toc31070129 \h </w:instrText>
        </w:r>
        <w:r w:rsidR="006C0155" w:rsidRPr="00922D1D">
          <w:rPr>
            <w:noProof/>
            <w:webHidden/>
          </w:rPr>
        </w:r>
        <w:r w:rsidR="006C0155" w:rsidRPr="00922D1D">
          <w:rPr>
            <w:noProof/>
            <w:webHidden/>
          </w:rPr>
          <w:fldChar w:fldCharType="separate"/>
        </w:r>
        <w:r w:rsidR="00A05B55">
          <w:rPr>
            <w:noProof/>
            <w:webHidden/>
          </w:rPr>
          <w:t>17</w:t>
        </w:r>
        <w:r w:rsidR="006C0155" w:rsidRPr="00922D1D">
          <w:rPr>
            <w:noProof/>
            <w:webHidden/>
          </w:rPr>
          <w:fldChar w:fldCharType="end"/>
        </w:r>
      </w:hyperlink>
    </w:p>
    <w:p w14:paraId="54080BC1" w14:textId="125F7679" w:rsidR="00B54E17" w:rsidRDefault="00F267B1">
      <w:r>
        <w:fldChar w:fldCharType="end"/>
      </w:r>
    </w:p>
    <w:p w14:paraId="53B7CDB8" w14:textId="77777777" w:rsidR="00B54E17" w:rsidRDefault="00B54E17"/>
    <w:p w14:paraId="4D5BE72E" w14:textId="77777777" w:rsidR="00B54E17" w:rsidRDefault="00B54E17">
      <w:pPr>
        <w:jc w:val="center"/>
        <w:sectPr w:rsidR="00B54E17" w:rsidSect="000C2CAB">
          <w:pgSz w:w="11909" w:h="16834" w:code="9"/>
          <w:pgMar w:top="1418" w:right="1418" w:bottom="1418" w:left="2268" w:header="851" w:footer="851" w:gutter="0"/>
          <w:pgNumType w:fmt="lowerRoman"/>
          <w:cols w:space="720"/>
          <w:docGrid w:linePitch="360"/>
        </w:sectPr>
      </w:pPr>
    </w:p>
    <w:p w14:paraId="59C0B9A9" w14:textId="77777777" w:rsidR="00B54E17" w:rsidRDefault="00B54E17">
      <w:pPr>
        <w:jc w:val="center"/>
      </w:pPr>
    </w:p>
    <w:p w14:paraId="519F5C17" w14:textId="77777777" w:rsidR="00B54E17" w:rsidRDefault="00B54E17">
      <w:pPr>
        <w:jc w:val="center"/>
      </w:pPr>
    </w:p>
    <w:p w14:paraId="699CB412" w14:textId="77777777" w:rsidR="00B54E17" w:rsidRDefault="00B54E17">
      <w:pPr>
        <w:jc w:val="center"/>
      </w:pPr>
    </w:p>
    <w:p w14:paraId="3BB50EF3" w14:textId="4726D4FB" w:rsidR="00B54E17" w:rsidRDefault="00F267B1" w:rsidP="008878E2">
      <w:pPr>
        <w:pStyle w:val="Heading1"/>
        <w:numPr>
          <w:ilvl w:val="0"/>
          <w:numId w:val="0"/>
        </w:numPr>
      </w:pPr>
      <w:bookmarkStart w:id="8" w:name="_Toc23446678"/>
      <w:bookmarkStart w:id="9" w:name="_Toc31293489"/>
      <w:r>
        <w:t>LIST OF FIGURES</w:t>
      </w:r>
      <w:bookmarkEnd w:id="8"/>
      <w:bookmarkEnd w:id="9"/>
    </w:p>
    <w:p w14:paraId="2C0B5626" w14:textId="77777777" w:rsidR="00B54E17" w:rsidRDefault="00B54E17"/>
    <w:p w14:paraId="49F4A96D" w14:textId="77777777" w:rsidR="00B54E17" w:rsidRDefault="00B54E17"/>
    <w:p w14:paraId="4A148839" w14:textId="77777777" w:rsidR="00B54E17" w:rsidRDefault="00B54E17"/>
    <w:p w14:paraId="10BAD371" w14:textId="05E073B2" w:rsidR="00B54E17" w:rsidRDefault="0033773D">
      <w:pPr>
        <w:tabs>
          <w:tab w:val="center" w:pos="648"/>
          <w:tab w:val="center" w:pos="3969"/>
          <w:tab w:val="center" w:pos="7848"/>
        </w:tabs>
        <w:rPr>
          <w:b/>
        </w:rPr>
      </w:pPr>
      <w:r>
        <w:rPr>
          <w:b/>
        </w:rPr>
        <w:tab/>
      </w:r>
      <w:r w:rsidR="007C1FFF">
        <w:rPr>
          <w:b/>
        </w:rPr>
        <w:t xml:space="preserve">    </w:t>
      </w:r>
      <w:r>
        <w:rPr>
          <w:b/>
        </w:rPr>
        <w:t xml:space="preserve">FIGURE   </w:t>
      </w:r>
      <w:r w:rsidR="007C1FFF">
        <w:rPr>
          <w:b/>
        </w:rPr>
        <w:t xml:space="preserve">                               </w:t>
      </w:r>
      <w:r w:rsidR="00F267B1">
        <w:rPr>
          <w:b/>
        </w:rPr>
        <w:t>TITLE</w:t>
      </w:r>
      <w:r w:rsidR="00F267B1">
        <w:rPr>
          <w:b/>
        </w:rPr>
        <w:tab/>
      </w:r>
      <w:r>
        <w:rPr>
          <w:b/>
        </w:rPr>
        <w:t xml:space="preserve">        </w:t>
      </w:r>
      <w:r w:rsidR="007C1FFF">
        <w:rPr>
          <w:b/>
        </w:rPr>
        <w:t xml:space="preserve">                              </w:t>
      </w:r>
      <w:r w:rsidR="00676C1C">
        <w:rPr>
          <w:b/>
        </w:rPr>
        <w:tab/>
      </w:r>
      <w:r w:rsidR="00F267B1">
        <w:rPr>
          <w:b/>
        </w:rPr>
        <w:t>PAGE</w:t>
      </w:r>
    </w:p>
    <w:p w14:paraId="753040E3" w14:textId="5089D09F" w:rsidR="00071597" w:rsidRPr="003E2E66" w:rsidRDefault="00F267B1">
      <w:pPr>
        <w:pStyle w:val="TableofFigures"/>
        <w:rPr>
          <w:rFonts w:asciiTheme="minorHAnsi" w:eastAsiaTheme="minorEastAsia" w:hAnsiTheme="minorHAnsi" w:cstheme="minorBidi"/>
          <w:noProof/>
          <w:sz w:val="22"/>
          <w:szCs w:val="22"/>
          <w:lang w:val="en-US" w:eastAsia="en-US"/>
        </w:rPr>
      </w:pPr>
      <w:r w:rsidRPr="003E2E66">
        <w:rPr>
          <w:b/>
        </w:rPr>
        <w:fldChar w:fldCharType="begin"/>
      </w:r>
      <w:r w:rsidRPr="003E2E66">
        <w:rPr>
          <w:b/>
        </w:rPr>
        <w:instrText xml:space="preserve"> TOC \h \z \c "Figure" </w:instrText>
      </w:r>
      <w:r w:rsidRPr="003E2E66">
        <w:rPr>
          <w:b/>
        </w:rPr>
        <w:fldChar w:fldCharType="separate"/>
      </w:r>
      <w:hyperlink w:anchor="_Toc31070858" w:history="1">
        <w:r w:rsidR="00071597" w:rsidRPr="003E2E66">
          <w:rPr>
            <w:rStyle w:val="Hyperlink"/>
            <w:noProof/>
          </w:rPr>
          <w:t>Figure 3-1 System use-case diagram</w:t>
        </w:r>
        <w:r w:rsidR="00071597" w:rsidRPr="003E2E66">
          <w:rPr>
            <w:noProof/>
            <w:webHidden/>
          </w:rPr>
          <w:tab/>
        </w:r>
        <w:r w:rsidR="00271F4A" w:rsidRPr="003E2E66">
          <w:rPr>
            <w:noProof/>
            <w:webHidden/>
          </w:rPr>
          <w:t xml:space="preserve">     </w:t>
        </w:r>
        <w:r w:rsidR="00071597" w:rsidRPr="003E2E66">
          <w:rPr>
            <w:noProof/>
            <w:webHidden/>
          </w:rPr>
          <w:fldChar w:fldCharType="begin"/>
        </w:r>
        <w:r w:rsidR="00071597" w:rsidRPr="003E2E66">
          <w:rPr>
            <w:noProof/>
            <w:webHidden/>
          </w:rPr>
          <w:instrText xml:space="preserve"> PAGEREF _Toc31070858 \h </w:instrText>
        </w:r>
        <w:r w:rsidR="00071597" w:rsidRPr="003E2E66">
          <w:rPr>
            <w:noProof/>
            <w:webHidden/>
          </w:rPr>
        </w:r>
        <w:r w:rsidR="00071597" w:rsidRPr="003E2E66">
          <w:rPr>
            <w:noProof/>
            <w:webHidden/>
          </w:rPr>
          <w:fldChar w:fldCharType="separate"/>
        </w:r>
        <w:r w:rsidR="00A05B55">
          <w:rPr>
            <w:noProof/>
            <w:webHidden/>
          </w:rPr>
          <w:t>9</w:t>
        </w:r>
        <w:r w:rsidR="00071597" w:rsidRPr="003E2E66">
          <w:rPr>
            <w:noProof/>
            <w:webHidden/>
          </w:rPr>
          <w:fldChar w:fldCharType="end"/>
        </w:r>
      </w:hyperlink>
    </w:p>
    <w:p w14:paraId="5736414B" w14:textId="15226086"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59" w:history="1">
        <w:r w:rsidR="00071597" w:rsidRPr="003E2E66">
          <w:rPr>
            <w:rStyle w:val="Hyperlink"/>
            <w:noProof/>
          </w:rPr>
          <w:t>Figure 3-2 Signup Sequence Diagram</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59 \h </w:instrText>
        </w:r>
        <w:r w:rsidR="00071597" w:rsidRPr="003E2E66">
          <w:rPr>
            <w:noProof/>
            <w:webHidden/>
          </w:rPr>
        </w:r>
        <w:r w:rsidR="00071597" w:rsidRPr="003E2E66">
          <w:rPr>
            <w:noProof/>
            <w:webHidden/>
          </w:rPr>
          <w:fldChar w:fldCharType="separate"/>
        </w:r>
        <w:r w:rsidR="00A05B55">
          <w:rPr>
            <w:noProof/>
            <w:webHidden/>
          </w:rPr>
          <w:t>17</w:t>
        </w:r>
        <w:r w:rsidR="00071597" w:rsidRPr="003E2E66">
          <w:rPr>
            <w:noProof/>
            <w:webHidden/>
          </w:rPr>
          <w:fldChar w:fldCharType="end"/>
        </w:r>
      </w:hyperlink>
    </w:p>
    <w:p w14:paraId="5773CBC3" w14:textId="6E23E5B5"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60" w:history="1">
        <w:r w:rsidR="00071597" w:rsidRPr="003E2E66">
          <w:rPr>
            <w:rStyle w:val="Hyperlink"/>
            <w:noProof/>
          </w:rPr>
          <w:t>Figure 3-3 Login Sequence Diagram</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60 \h </w:instrText>
        </w:r>
        <w:r w:rsidR="00071597" w:rsidRPr="003E2E66">
          <w:rPr>
            <w:noProof/>
            <w:webHidden/>
          </w:rPr>
        </w:r>
        <w:r w:rsidR="00071597" w:rsidRPr="003E2E66">
          <w:rPr>
            <w:noProof/>
            <w:webHidden/>
          </w:rPr>
          <w:fldChar w:fldCharType="separate"/>
        </w:r>
        <w:r w:rsidR="00A05B55">
          <w:rPr>
            <w:noProof/>
            <w:webHidden/>
          </w:rPr>
          <w:t>18</w:t>
        </w:r>
        <w:r w:rsidR="00071597" w:rsidRPr="003E2E66">
          <w:rPr>
            <w:noProof/>
            <w:webHidden/>
          </w:rPr>
          <w:fldChar w:fldCharType="end"/>
        </w:r>
      </w:hyperlink>
    </w:p>
    <w:p w14:paraId="105CD8CD" w14:textId="40799161"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61" w:history="1">
        <w:r w:rsidR="00071597" w:rsidRPr="003E2E66">
          <w:rPr>
            <w:rStyle w:val="Hyperlink"/>
            <w:noProof/>
          </w:rPr>
          <w:t>Figure 3-4 Search Donor Sequence Diagram</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61 \h </w:instrText>
        </w:r>
        <w:r w:rsidR="00071597" w:rsidRPr="003E2E66">
          <w:rPr>
            <w:noProof/>
            <w:webHidden/>
          </w:rPr>
        </w:r>
        <w:r w:rsidR="00071597" w:rsidRPr="003E2E66">
          <w:rPr>
            <w:noProof/>
            <w:webHidden/>
          </w:rPr>
          <w:fldChar w:fldCharType="separate"/>
        </w:r>
        <w:r w:rsidR="00A05B55">
          <w:rPr>
            <w:noProof/>
            <w:webHidden/>
          </w:rPr>
          <w:t>18</w:t>
        </w:r>
        <w:r w:rsidR="00071597" w:rsidRPr="003E2E66">
          <w:rPr>
            <w:noProof/>
            <w:webHidden/>
          </w:rPr>
          <w:fldChar w:fldCharType="end"/>
        </w:r>
      </w:hyperlink>
    </w:p>
    <w:p w14:paraId="54F5E599" w14:textId="10604188"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62" w:history="1">
        <w:r w:rsidR="00071597" w:rsidRPr="003E2E66">
          <w:rPr>
            <w:rStyle w:val="Hyperlink"/>
            <w:noProof/>
          </w:rPr>
          <w:t>Figure 3-5 Request Sequence Diagram (Recipient)</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62 \h </w:instrText>
        </w:r>
        <w:r w:rsidR="00071597" w:rsidRPr="003E2E66">
          <w:rPr>
            <w:noProof/>
            <w:webHidden/>
          </w:rPr>
        </w:r>
        <w:r w:rsidR="00071597" w:rsidRPr="003E2E66">
          <w:rPr>
            <w:noProof/>
            <w:webHidden/>
          </w:rPr>
          <w:fldChar w:fldCharType="separate"/>
        </w:r>
        <w:r w:rsidR="00A05B55">
          <w:rPr>
            <w:noProof/>
            <w:webHidden/>
          </w:rPr>
          <w:t>19</w:t>
        </w:r>
        <w:r w:rsidR="00071597" w:rsidRPr="003E2E66">
          <w:rPr>
            <w:noProof/>
            <w:webHidden/>
          </w:rPr>
          <w:fldChar w:fldCharType="end"/>
        </w:r>
      </w:hyperlink>
    </w:p>
    <w:p w14:paraId="7875F01A" w14:textId="4A1138E5"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63" w:history="1">
        <w:r w:rsidR="00071597" w:rsidRPr="003E2E66">
          <w:rPr>
            <w:rStyle w:val="Hyperlink"/>
            <w:noProof/>
          </w:rPr>
          <w:t>Figure 3-6 Request Sequence Diagram (Donor)</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63 \h </w:instrText>
        </w:r>
        <w:r w:rsidR="00071597" w:rsidRPr="003E2E66">
          <w:rPr>
            <w:noProof/>
            <w:webHidden/>
          </w:rPr>
        </w:r>
        <w:r w:rsidR="00071597" w:rsidRPr="003E2E66">
          <w:rPr>
            <w:noProof/>
            <w:webHidden/>
          </w:rPr>
          <w:fldChar w:fldCharType="separate"/>
        </w:r>
        <w:r w:rsidR="00A05B55">
          <w:rPr>
            <w:noProof/>
            <w:webHidden/>
          </w:rPr>
          <w:t>19</w:t>
        </w:r>
        <w:r w:rsidR="00071597" w:rsidRPr="003E2E66">
          <w:rPr>
            <w:noProof/>
            <w:webHidden/>
          </w:rPr>
          <w:fldChar w:fldCharType="end"/>
        </w:r>
      </w:hyperlink>
    </w:p>
    <w:p w14:paraId="5F890743" w14:textId="2016AB19"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64" w:history="1">
        <w:r w:rsidR="00071597" w:rsidRPr="003E2E66">
          <w:rPr>
            <w:rStyle w:val="Hyperlink"/>
            <w:noProof/>
          </w:rPr>
          <w:t>Figure 3-7 Reward Sequence Diagram</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64 \h </w:instrText>
        </w:r>
        <w:r w:rsidR="00071597" w:rsidRPr="003E2E66">
          <w:rPr>
            <w:noProof/>
            <w:webHidden/>
          </w:rPr>
        </w:r>
        <w:r w:rsidR="00071597" w:rsidRPr="003E2E66">
          <w:rPr>
            <w:noProof/>
            <w:webHidden/>
          </w:rPr>
          <w:fldChar w:fldCharType="separate"/>
        </w:r>
        <w:r w:rsidR="00A05B55">
          <w:rPr>
            <w:noProof/>
            <w:webHidden/>
          </w:rPr>
          <w:t>20</w:t>
        </w:r>
        <w:r w:rsidR="00071597" w:rsidRPr="003E2E66">
          <w:rPr>
            <w:noProof/>
            <w:webHidden/>
          </w:rPr>
          <w:fldChar w:fldCharType="end"/>
        </w:r>
      </w:hyperlink>
    </w:p>
    <w:p w14:paraId="26E86BE2" w14:textId="6920726C"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65" w:history="1">
        <w:r w:rsidR="00071597" w:rsidRPr="003E2E66">
          <w:rPr>
            <w:rStyle w:val="Hyperlink"/>
            <w:noProof/>
          </w:rPr>
          <w:t>Figure 3-8 Reward Status Sequence Diagram (Donor)</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65 \h </w:instrText>
        </w:r>
        <w:r w:rsidR="00071597" w:rsidRPr="003E2E66">
          <w:rPr>
            <w:noProof/>
            <w:webHidden/>
          </w:rPr>
        </w:r>
        <w:r w:rsidR="00071597" w:rsidRPr="003E2E66">
          <w:rPr>
            <w:noProof/>
            <w:webHidden/>
          </w:rPr>
          <w:fldChar w:fldCharType="separate"/>
        </w:r>
        <w:r w:rsidR="00A05B55">
          <w:rPr>
            <w:noProof/>
            <w:webHidden/>
          </w:rPr>
          <w:t>20</w:t>
        </w:r>
        <w:r w:rsidR="00071597" w:rsidRPr="003E2E66">
          <w:rPr>
            <w:noProof/>
            <w:webHidden/>
          </w:rPr>
          <w:fldChar w:fldCharType="end"/>
        </w:r>
      </w:hyperlink>
    </w:p>
    <w:p w14:paraId="3D7F8F13" w14:textId="544FC6A3"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66" w:history="1">
        <w:r w:rsidR="00071597" w:rsidRPr="003E2E66">
          <w:rPr>
            <w:rStyle w:val="Hyperlink"/>
            <w:noProof/>
          </w:rPr>
          <w:t>Figure 3-9 Admin Sequence diagram</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66 \h </w:instrText>
        </w:r>
        <w:r w:rsidR="00071597" w:rsidRPr="003E2E66">
          <w:rPr>
            <w:noProof/>
            <w:webHidden/>
          </w:rPr>
        </w:r>
        <w:r w:rsidR="00071597" w:rsidRPr="003E2E66">
          <w:rPr>
            <w:noProof/>
            <w:webHidden/>
          </w:rPr>
          <w:fldChar w:fldCharType="separate"/>
        </w:r>
        <w:r w:rsidR="00A05B55">
          <w:rPr>
            <w:noProof/>
            <w:webHidden/>
          </w:rPr>
          <w:t>21</w:t>
        </w:r>
        <w:r w:rsidR="00071597" w:rsidRPr="003E2E66">
          <w:rPr>
            <w:noProof/>
            <w:webHidden/>
          </w:rPr>
          <w:fldChar w:fldCharType="end"/>
        </w:r>
      </w:hyperlink>
    </w:p>
    <w:p w14:paraId="61A09ACD" w14:textId="53D1564A"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67" w:history="1">
        <w:r w:rsidR="00071597" w:rsidRPr="003E2E66">
          <w:rPr>
            <w:rStyle w:val="Hyperlink"/>
            <w:noProof/>
          </w:rPr>
          <w:t>Figure 3-10 Logout Sequence diagram</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67 \h </w:instrText>
        </w:r>
        <w:r w:rsidR="00071597" w:rsidRPr="003E2E66">
          <w:rPr>
            <w:noProof/>
            <w:webHidden/>
          </w:rPr>
        </w:r>
        <w:r w:rsidR="00071597" w:rsidRPr="003E2E66">
          <w:rPr>
            <w:noProof/>
            <w:webHidden/>
          </w:rPr>
          <w:fldChar w:fldCharType="separate"/>
        </w:r>
        <w:r w:rsidR="00A05B55">
          <w:rPr>
            <w:noProof/>
            <w:webHidden/>
          </w:rPr>
          <w:t>21</w:t>
        </w:r>
        <w:r w:rsidR="00071597" w:rsidRPr="003E2E66">
          <w:rPr>
            <w:noProof/>
            <w:webHidden/>
          </w:rPr>
          <w:fldChar w:fldCharType="end"/>
        </w:r>
      </w:hyperlink>
    </w:p>
    <w:p w14:paraId="695F8E93" w14:textId="073B3689"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68" w:history="1">
        <w:r w:rsidR="00071597" w:rsidRPr="003E2E66">
          <w:rPr>
            <w:rStyle w:val="Hyperlink"/>
            <w:noProof/>
          </w:rPr>
          <w:t>Figure 3-11 Domain Model</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68 \h </w:instrText>
        </w:r>
        <w:r w:rsidR="00071597" w:rsidRPr="003E2E66">
          <w:rPr>
            <w:noProof/>
            <w:webHidden/>
          </w:rPr>
        </w:r>
        <w:r w:rsidR="00071597" w:rsidRPr="003E2E66">
          <w:rPr>
            <w:noProof/>
            <w:webHidden/>
          </w:rPr>
          <w:fldChar w:fldCharType="separate"/>
        </w:r>
        <w:r w:rsidR="00A05B55">
          <w:rPr>
            <w:noProof/>
            <w:webHidden/>
          </w:rPr>
          <w:t>22</w:t>
        </w:r>
        <w:r w:rsidR="00071597" w:rsidRPr="003E2E66">
          <w:rPr>
            <w:noProof/>
            <w:webHidden/>
          </w:rPr>
          <w:fldChar w:fldCharType="end"/>
        </w:r>
      </w:hyperlink>
    </w:p>
    <w:p w14:paraId="11ED9105" w14:textId="158ABD70"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69" w:history="1">
        <w:r w:rsidR="00071597" w:rsidRPr="003E2E66">
          <w:rPr>
            <w:rStyle w:val="Hyperlink"/>
            <w:noProof/>
          </w:rPr>
          <w:t>Figure 3-12 Entity Relationship Diagram</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69 \h </w:instrText>
        </w:r>
        <w:r w:rsidR="00071597" w:rsidRPr="003E2E66">
          <w:rPr>
            <w:noProof/>
            <w:webHidden/>
          </w:rPr>
        </w:r>
        <w:r w:rsidR="00071597" w:rsidRPr="003E2E66">
          <w:rPr>
            <w:noProof/>
            <w:webHidden/>
          </w:rPr>
          <w:fldChar w:fldCharType="separate"/>
        </w:r>
        <w:r w:rsidR="00A05B55">
          <w:rPr>
            <w:noProof/>
            <w:webHidden/>
          </w:rPr>
          <w:t>23</w:t>
        </w:r>
        <w:r w:rsidR="00071597" w:rsidRPr="003E2E66">
          <w:rPr>
            <w:noProof/>
            <w:webHidden/>
          </w:rPr>
          <w:fldChar w:fldCharType="end"/>
        </w:r>
      </w:hyperlink>
    </w:p>
    <w:p w14:paraId="61E12AB5" w14:textId="3151FACA"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70" w:history="1">
        <w:r w:rsidR="00071597" w:rsidRPr="003E2E66">
          <w:rPr>
            <w:rStyle w:val="Hyperlink"/>
            <w:noProof/>
          </w:rPr>
          <w:t>Figure 3-13 Class Diagram</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70 \h </w:instrText>
        </w:r>
        <w:r w:rsidR="00071597" w:rsidRPr="003E2E66">
          <w:rPr>
            <w:noProof/>
            <w:webHidden/>
          </w:rPr>
        </w:r>
        <w:r w:rsidR="00071597" w:rsidRPr="003E2E66">
          <w:rPr>
            <w:noProof/>
            <w:webHidden/>
          </w:rPr>
          <w:fldChar w:fldCharType="separate"/>
        </w:r>
        <w:r w:rsidR="00A05B55">
          <w:rPr>
            <w:noProof/>
            <w:webHidden/>
          </w:rPr>
          <w:t>24</w:t>
        </w:r>
        <w:r w:rsidR="00071597" w:rsidRPr="003E2E66">
          <w:rPr>
            <w:noProof/>
            <w:webHidden/>
          </w:rPr>
          <w:fldChar w:fldCharType="end"/>
        </w:r>
      </w:hyperlink>
    </w:p>
    <w:p w14:paraId="16303CF2" w14:textId="25CD236F"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71" w:history="1">
        <w:r w:rsidR="00071597" w:rsidRPr="003E2E66">
          <w:rPr>
            <w:rStyle w:val="Hyperlink"/>
            <w:noProof/>
          </w:rPr>
          <w:t>Figure 5-14 Splash Screen</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71 \h </w:instrText>
        </w:r>
        <w:r w:rsidR="00071597" w:rsidRPr="003E2E66">
          <w:rPr>
            <w:noProof/>
            <w:webHidden/>
          </w:rPr>
        </w:r>
        <w:r w:rsidR="00071597" w:rsidRPr="003E2E66">
          <w:rPr>
            <w:noProof/>
            <w:webHidden/>
          </w:rPr>
          <w:fldChar w:fldCharType="separate"/>
        </w:r>
        <w:r w:rsidR="00A05B55">
          <w:rPr>
            <w:noProof/>
            <w:webHidden/>
          </w:rPr>
          <w:t>28</w:t>
        </w:r>
        <w:r w:rsidR="00071597" w:rsidRPr="003E2E66">
          <w:rPr>
            <w:noProof/>
            <w:webHidden/>
          </w:rPr>
          <w:fldChar w:fldCharType="end"/>
        </w:r>
      </w:hyperlink>
    </w:p>
    <w:p w14:paraId="539EC590" w14:textId="0D9DE30B"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72" w:history="1">
        <w:r w:rsidR="00071597" w:rsidRPr="003E2E66">
          <w:rPr>
            <w:rStyle w:val="Hyperlink"/>
            <w:noProof/>
          </w:rPr>
          <w:t>Figure 5-15 Login Screen</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72 \h </w:instrText>
        </w:r>
        <w:r w:rsidR="00071597" w:rsidRPr="003E2E66">
          <w:rPr>
            <w:noProof/>
            <w:webHidden/>
          </w:rPr>
        </w:r>
        <w:r w:rsidR="00071597" w:rsidRPr="003E2E66">
          <w:rPr>
            <w:noProof/>
            <w:webHidden/>
          </w:rPr>
          <w:fldChar w:fldCharType="separate"/>
        </w:r>
        <w:r w:rsidR="00A05B55">
          <w:rPr>
            <w:noProof/>
            <w:webHidden/>
          </w:rPr>
          <w:t>28</w:t>
        </w:r>
        <w:r w:rsidR="00071597" w:rsidRPr="003E2E66">
          <w:rPr>
            <w:noProof/>
            <w:webHidden/>
          </w:rPr>
          <w:fldChar w:fldCharType="end"/>
        </w:r>
      </w:hyperlink>
    </w:p>
    <w:p w14:paraId="0D0E0141" w14:textId="31752879"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73" w:history="1">
        <w:r w:rsidR="00071597" w:rsidRPr="003E2E66">
          <w:rPr>
            <w:rStyle w:val="Hyperlink"/>
            <w:noProof/>
          </w:rPr>
          <w:t>Figure 5-16 Signup</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73 \h </w:instrText>
        </w:r>
        <w:r w:rsidR="00071597" w:rsidRPr="003E2E66">
          <w:rPr>
            <w:noProof/>
            <w:webHidden/>
          </w:rPr>
        </w:r>
        <w:r w:rsidR="00071597" w:rsidRPr="003E2E66">
          <w:rPr>
            <w:noProof/>
            <w:webHidden/>
          </w:rPr>
          <w:fldChar w:fldCharType="separate"/>
        </w:r>
        <w:r w:rsidR="00A05B55">
          <w:rPr>
            <w:noProof/>
            <w:webHidden/>
          </w:rPr>
          <w:t>29</w:t>
        </w:r>
        <w:r w:rsidR="00071597" w:rsidRPr="003E2E66">
          <w:rPr>
            <w:noProof/>
            <w:webHidden/>
          </w:rPr>
          <w:fldChar w:fldCharType="end"/>
        </w:r>
      </w:hyperlink>
    </w:p>
    <w:p w14:paraId="6D52C937" w14:textId="36EBA08C"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74" w:history="1">
        <w:r w:rsidR="00071597" w:rsidRPr="003E2E66">
          <w:rPr>
            <w:rStyle w:val="Hyperlink"/>
            <w:noProof/>
          </w:rPr>
          <w:t>Figure 5-17 Home Screen</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74 \h </w:instrText>
        </w:r>
        <w:r w:rsidR="00071597" w:rsidRPr="003E2E66">
          <w:rPr>
            <w:noProof/>
            <w:webHidden/>
          </w:rPr>
        </w:r>
        <w:r w:rsidR="00071597" w:rsidRPr="003E2E66">
          <w:rPr>
            <w:noProof/>
            <w:webHidden/>
          </w:rPr>
          <w:fldChar w:fldCharType="separate"/>
        </w:r>
        <w:r w:rsidR="00A05B55">
          <w:rPr>
            <w:noProof/>
            <w:webHidden/>
          </w:rPr>
          <w:t>29</w:t>
        </w:r>
        <w:r w:rsidR="00071597" w:rsidRPr="003E2E66">
          <w:rPr>
            <w:noProof/>
            <w:webHidden/>
          </w:rPr>
          <w:fldChar w:fldCharType="end"/>
        </w:r>
      </w:hyperlink>
    </w:p>
    <w:p w14:paraId="1BFE4270" w14:textId="6C5B731E"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75" w:history="1">
        <w:r w:rsidR="00071597" w:rsidRPr="003E2E66">
          <w:rPr>
            <w:rStyle w:val="Hyperlink"/>
            <w:noProof/>
          </w:rPr>
          <w:t>Figure 5-18 Donors Show</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75 \h </w:instrText>
        </w:r>
        <w:r w:rsidR="00071597" w:rsidRPr="003E2E66">
          <w:rPr>
            <w:noProof/>
            <w:webHidden/>
          </w:rPr>
        </w:r>
        <w:r w:rsidR="00071597" w:rsidRPr="003E2E66">
          <w:rPr>
            <w:noProof/>
            <w:webHidden/>
          </w:rPr>
          <w:fldChar w:fldCharType="separate"/>
        </w:r>
        <w:r w:rsidR="00A05B55">
          <w:rPr>
            <w:noProof/>
            <w:webHidden/>
          </w:rPr>
          <w:t>30</w:t>
        </w:r>
        <w:r w:rsidR="00071597" w:rsidRPr="003E2E66">
          <w:rPr>
            <w:noProof/>
            <w:webHidden/>
          </w:rPr>
          <w:fldChar w:fldCharType="end"/>
        </w:r>
      </w:hyperlink>
    </w:p>
    <w:p w14:paraId="0447751E" w14:textId="698218A9" w:rsidR="00071597" w:rsidRPr="003E2E66" w:rsidRDefault="001460D1">
      <w:pPr>
        <w:pStyle w:val="TableofFigures"/>
        <w:rPr>
          <w:rFonts w:asciiTheme="minorHAnsi" w:eastAsiaTheme="minorEastAsia" w:hAnsiTheme="minorHAnsi" w:cstheme="minorBidi"/>
          <w:noProof/>
          <w:sz w:val="22"/>
          <w:szCs w:val="22"/>
          <w:lang w:val="en-US" w:eastAsia="en-US"/>
        </w:rPr>
      </w:pPr>
      <w:hyperlink w:anchor="_Toc31070876" w:history="1">
        <w:r w:rsidR="00071597" w:rsidRPr="003E2E66">
          <w:rPr>
            <w:rStyle w:val="Hyperlink"/>
            <w:noProof/>
          </w:rPr>
          <w:t>Figure 5-19 Forgot Password</w:t>
        </w:r>
        <w:r w:rsidR="00071597" w:rsidRPr="003E2E66">
          <w:rPr>
            <w:noProof/>
            <w:webHidden/>
          </w:rPr>
          <w:tab/>
        </w:r>
        <w:r w:rsidR="00071597" w:rsidRPr="003E2E66">
          <w:rPr>
            <w:noProof/>
            <w:webHidden/>
          </w:rPr>
          <w:fldChar w:fldCharType="begin"/>
        </w:r>
        <w:r w:rsidR="00071597" w:rsidRPr="003E2E66">
          <w:rPr>
            <w:noProof/>
            <w:webHidden/>
          </w:rPr>
          <w:instrText xml:space="preserve"> PAGEREF _Toc31070876 \h </w:instrText>
        </w:r>
        <w:r w:rsidR="00071597" w:rsidRPr="003E2E66">
          <w:rPr>
            <w:noProof/>
            <w:webHidden/>
          </w:rPr>
        </w:r>
        <w:r w:rsidR="00071597" w:rsidRPr="003E2E66">
          <w:rPr>
            <w:noProof/>
            <w:webHidden/>
          </w:rPr>
          <w:fldChar w:fldCharType="separate"/>
        </w:r>
        <w:r w:rsidR="00A05B55">
          <w:rPr>
            <w:noProof/>
            <w:webHidden/>
          </w:rPr>
          <w:t>30</w:t>
        </w:r>
        <w:r w:rsidR="00071597" w:rsidRPr="003E2E66">
          <w:rPr>
            <w:noProof/>
            <w:webHidden/>
          </w:rPr>
          <w:fldChar w:fldCharType="end"/>
        </w:r>
      </w:hyperlink>
    </w:p>
    <w:p w14:paraId="6F6453BA" w14:textId="67C1142F" w:rsidR="00B54E17" w:rsidRDefault="00F267B1" w:rsidP="000E5AE2">
      <w:r w:rsidRPr="003E2E66">
        <w:rPr>
          <w:b/>
        </w:rPr>
        <w:lastRenderedPageBreak/>
        <w:fldChar w:fldCharType="end"/>
      </w:r>
    </w:p>
    <w:p w14:paraId="76ED00ED" w14:textId="77777777" w:rsidR="00B54E17" w:rsidRDefault="00B54E17">
      <w:pPr>
        <w:jc w:val="center"/>
      </w:pPr>
    </w:p>
    <w:p w14:paraId="7D4975C3" w14:textId="623EDEDA" w:rsidR="00B54E17" w:rsidRDefault="00F267B1" w:rsidP="008878E2">
      <w:pPr>
        <w:pStyle w:val="Heading1"/>
        <w:numPr>
          <w:ilvl w:val="0"/>
          <w:numId w:val="0"/>
        </w:numPr>
      </w:pPr>
      <w:bookmarkStart w:id="10" w:name="_Toc23446679"/>
      <w:bookmarkStart w:id="11" w:name="_Toc31293490"/>
      <w:r>
        <w:t>LIST OF SYMBOLS / ABBREVIATIONS</w:t>
      </w:r>
      <w:bookmarkEnd w:id="10"/>
      <w:bookmarkEnd w:id="11"/>
      <w:r>
        <w:t xml:space="preserve"> </w:t>
      </w:r>
    </w:p>
    <w:p w14:paraId="0637A8D0" w14:textId="77777777" w:rsidR="00B54E17" w:rsidRDefault="00B54E17"/>
    <w:p w14:paraId="2053E77D" w14:textId="77777777" w:rsidR="00B54E17" w:rsidRDefault="00B54E17"/>
    <w:p w14:paraId="4DE47B87" w14:textId="77777777" w:rsidR="00B54E17" w:rsidRDefault="00B54E17"/>
    <w:p w14:paraId="15265E55" w14:textId="13B1F9C8" w:rsidR="007D4F0F" w:rsidRPr="007D4F0F" w:rsidRDefault="00830812">
      <w:pPr>
        <w:tabs>
          <w:tab w:val="left" w:pos="1701"/>
        </w:tabs>
        <w:rPr>
          <w:color w:val="212121"/>
        </w:rPr>
      </w:pPr>
      <w:r>
        <w:rPr>
          <w:color w:val="212121"/>
        </w:rPr>
        <w:t>XML</w:t>
      </w:r>
      <w:r>
        <w:tab/>
      </w:r>
      <w:r>
        <w:rPr>
          <w:color w:val="212121"/>
        </w:rPr>
        <w:t>extensible</w:t>
      </w:r>
      <w:r>
        <w:rPr>
          <w:color w:val="212121"/>
          <w:spacing w:val="-14"/>
        </w:rPr>
        <w:t xml:space="preserve"> </w:t>
      </w:r>
      <w:r>
        <w:rPr>
          <w:color w:val="212121"/>
        </w:rPr>
        <w:t>Mark-up</w:t>
      </w:r>
      <w:r>
        <w:rPr>
          <w:color w:val="212121"/>
          <w:spacing w:val="-13"/>
        </w:rPr>
        <w:t xml:space="preserve"> </w:t>
      </w:r>
      <w:r>
        <w:rPr>
          <w:color w:val="212121"/>
        </w:rPr>
        <w:t>Language</w:t>
      </w:r>
    </w:p>
    <w:p w14:paraId="7049F2FF" w14:textId="16D6976C" w:rsidR="007D4F0F" w:rsidRDefault="00830812">
      <w:r>
        <w:t xml:space="preserve">SQL </w:t>
      </w:r>
      <w:r>
        <w:tab/>
      </w:r>
      <w:r>
        <w:tab/>
        <w:t xml:space="preserve">    Structure Query Language</w:t>
      </w:r>
    </w:p>
    <w:p w14:paraId="7AF1125A" w14:textId="1F392759" w:rsidR="00913E3E" w:rsidRDefault="00D64FFA">
      <w:r>
        <w:t>GPS</w:t>
      </w:r>
      <w:r>
        <w:tab/>
      </w:r>
      <w:r>
        <w:tab/>
        <w:t xml:space="preserve">    </w:t>
      </w:r>
      <w:r w:rsidR="00913E3E">
        <w:t>Global Positioning System</w:t>
      </w:r>
    </w:p>
    <w:p w14:paraId="47B779EE" w14:textId="02069C84" w:rsidR="00913E3E" w:rsidRDefault="00D64FFA">
      <w:r>
        <w:t>WHO</w:t>
      </w:r>
      <w:r>
        <w:tab/>
      </w:r>
      <w:r>
        <w:tab/>
        <w:t xml:space="preserve">    </w:t>
      </w:r>
      <w:r w:rsidR="00913E3E">
        <w:t>World Health Organization</w:t>
      </w:r>
    </w:p>
    <w:p w14:paraId="2E30EED0" w14:textId="565694D0" w:rsidR="00913E3E" w:rsidRDefault="00913E3E">
      <w:r>
        <w:t>HIV</w:t>
      </w:r>
      <w:r>
        <w:tab/>
      </w:r>
      <w:r>
        <w:tab/>
        <w:t xml:space="preserve">    </w:t>
      </w:r>
      <w:r w:rsidRPr="00913E3E">
        <w:t>Human Immunodeficiency Virus</w:t>
      </w:r>
    </w:p>
    <w:p w14:paraId="282B8559" w14:textId="4A0B6CCB" w:rsidR="00134CB3" w:rsidRDefault="00D64FFA">
      <w:r>
        <w:t>FDD</w:t>
      </w:r>
      <w:r>
        <w:tab/>
      </w:r>
      <w:r>
        <w:tab/>
        <w:t xml:space="preserve">    </w:t>
      </w:r>
      <w:r w:rsidR="00134CB3">
        <w:t>Feature Driven Development</w:t>
      </w:r>
    </w:p>
    <w:p w14:paraId="25FCD84D" w14:textId="6DE09A1A" w:rsidR="00134CB3" w:rsidRDefault="00D64FFA">
      <w:r>
        <w:t>MVC</w:t>
      </w:r>
      <w:r>
        <w:tab/>
      </w:r>
      <w:r>
        <w:tab/>
        <w:t xml:space="preserve">    </w:t>
      </w:r>
      <w:r w:rsidR="00134CB3">
        <w:t>Model View Control</w:t>
      </w:r>
    </w:p>
    <w:p w14:paraId="5C84B807" w14:textId="64363025" w:rsidR="007D4F0F" w:rsidRDefault="007D4F0F" w:rsidP="007D4F0F">
      <w:pPr>
        <w:rPr>
          <w:color w:val="212121"/>
        </w:rPr>
      </w:pPr>
      <w:r>
        <w:rPr>
          <w:color w:val="212121"/>
        </w:rPr>
        <w:t>DBAs</w:t>
      </w:r>
      <w:r>
        <w:rPr>
          <w:color w:val="212121"/>
        </w:rPr>
        <w:tab/>
      </w:r>
      <w:r>
        <w:rPr>
          <w:color w:val="212121"/>
        </w:rPr>
        <w:tab/>
        <w:t xml:space="preserve">    Database Administrators</w:t>
      </w:r>
    </w:p>
    <w:p w14:paraId="0DE1DF19" w14:textId="51961CAF" w:rsidR="007D4F0F" w:rsidRDefault="007D4F0F" w:rsidP="007D4F0F">
      <w:pPr>
        <w:rPr>
          <w:color w:val="212121"/>
        </w:rPr>
      </w:pPr>
      <w:r>
        <w:rPr>
          <w:color w:val="212121"/>
        </w:rPr>
        <w:t>IDE</w:t>
      </w:r>
      <w:r>
        <w:rPr>
          <w:color w:val="212121"/>
        </w:rPr>
        <w:tab/>
      </w:r>
      <w:r>
        <w:rPr>
          <w:color w:val="212121"/>
        </w:rPr>
        <w:tab/>
        <w:t xml:space="preserve">    Integrated Development Environment</w:t>
      </w:r>
    </w:p>
    <w:p w14:paraId="06D73AD9" w14:textId="035F9413" w:rsidR="007D4F0F" w:rsidRDefault="007D4F0F" w:rsidP="007D4F0F">
      <w:pPr>
        <w:rPr>
          <w:color w:val="212121"/>
        </w:rPr>
      </w:pPr>
      <w:r>
        <w:rPr>
          <w:color w:val="212121"/>
        </w:rPr>
        <w:t>OS</w:t>
      </w:r>
      <w:r>
        <w:rPr>
          <w:color w:val="212121"/>
        </w:rPr>
        <w:tab/>
      </w:r>
      <w:r>
        <w:rPr>
          <w:color w:val="212121"/>
        </w:rPr>
        <w:tab/>
        <w:t xml:space="preserve">    Operating System</w:t>
      </w:r>
    </w:p>
    <w:p w14:paraId="04C05600" w14:textId="77777777" w:rsidR="007D4F0F" w:rsidRDefault="007D4F0F" w:rsidP="007D4F0F"/>
    <w:p w14:paraId="07B34C34" w14:textId="77777777" w:rsidR="00134CB3" w:rsidRDefault="00134CB3"/>
    <w:p w14:paraId="21EFA2C0" w14:textId="77777777" w:rsidR="00913E3E" w:rsidRDefault="00913E3E"/>
    <w:p w14:paraId="129ACB9E" w14:textId="77777777" w:rsidR="00830812" w:rsidRDefault="00830812"/>
    <w:p w14:paraId="446887EE" w14:textId="77777777" w:rsidR="00B54E17" w:rsidRDefault="00B54E17" w:rsidP="00D10E82">
      <w:pPr>
        <w:sectPr w:rsidR="00B54E17">
          <w:pgSz w:w="11909" w:h="16834" w:code="9"/>
          <w:pgMar w:top="1418" w:right="1418" w:bottom="1418" w:left="2268" w:header="851" w:footer="851" w:gutter="0"/>
          <w:pgNumType w:fmt="lowerRoman"/>
          <w:cols w:space="720"/>
          <w:docGrid w:linePitch="360"/>
        </w:sectPr>
      </w:pPr>
    </w:p>
    <w:p w14:paraId="6895FC4F" w14:textId="71F4D08B" w:rsidR="00B54E17" w:rsidRDefault="00BA791F" w:rsidP="00BA791F">
      <w:pPr>
        <w:jc w:val="center"/>
        <w:rPr>
          <w:b/>
        </w:rPr>
      </w:pPr>
      <w:bookmarkStart w:id="12" w:name="_Toc23447758"/>
      <w:bookmarkStart w:id="13" w:name="_Toc23447985"/>
      <w:bookmarkStart w:id="14" w:name="_Toc23466130"/>
      <w:bookmarkEnd w:id="12"/>
      <w:bookmarkEnd w:id="13"/>
      <w:bookmarkEnd w:id="14"/>
      <w:r w:rsidRPr="00BA791F">
        <w:rPr>
          <w:b/>
        </w:rPr>
        <w:lastRenderedPageBreak/>
        <w:t>CHAPTER 1</w:t>
      </w:r>
    </w:p>
    <w:p w14:paraId="57F14AB2" w14:textId="01C3A535" w:rsidR="00BA791F" w:rsidRDefault="00BA791F" w:rsidP="00BA791F">
      <w:pPr>
        <w:jc w:val="center"/>
        <w:rPr>
          <w:b/>
        </w:rPr>
      </w:pPr>
    </w:p>
    <w:p w14:paraId="49A591D5" w14:textId="77777777" w:rsidR="00BA791F" w:rsidRPr="00BA791F" w:rsidRDefault="00BA791F" w:rsidP="00BA791F">
      <w:pPr>
        <w:jc w:val="center"/>
        <w:rPr>
          <w:b/>
        </w:rPr>
      </w:pPr>
    </w:p>
    <w:p w14:paraId="5CFD3EB6" w14:textId="2269926F" w:rsidR="00B54E17" w:rsidRDefault="00F267B1">
      <w:pPr>
        <w:pStyle w:val="Heading2"/>
        <w:tabs>
          <w:tab w:val="clear" w:pos="130"/>
        </w:tabs>
        <w:ind w:left="-144"/>
      </w:pPr>
      <w:bookmarkStart w:id="15" w:name="_Toc515271743"/>
      <w:bookmarkStart w:id="16" w:name="_Toc31293491"/>
      <w:r>
        <w:t>INTRODUCTION</w:t>
      </w:r>
      <w:bookmarkEnd w:id="15"/>
      <w:bookmarkEnd w:id="16"/>
    </w:p>
    <w:p w14:paraId="7A5BA80D" w14:textId="77777777" w:rsidR="00B54E17" w:rsidRDefault="00B54E17"/>
    <w:p w14:paraId="294AF60E" w14:textId="77777777" w:rsidR="00B54E17" w:rsidRDefault="00B54E17"/>
    <w:p w14:paraId="3BCE5053" w14:textId="77777777" w:rsidR="00B54E17" w:rsidRDefault="00B54E17"/>
    <w:p w14:paraId="74EC66CD" w14:textId="07AC7AFE" w:rsidR="00B54E17" w:rsidRDefault="00F267B1">
      <w:pPr>
        <w:pStyle w:val="Heading3"/>
        <w:ind w:hanging="864"/>
        <w:rPr>
          <w:rFonts w:cs="Times New Roman"/>
        </w:rPr>
      </w:pPr>
      <w:bookmarkStart w:id="17" w:name="_Toc216161117"/>
      <w:bookmarkStart w:id="18" w:name="_Toc515271744"/>
      <w:bookmarkStart w:id="19" w:name="_Toc31293492"/>
      <w:r>
        <w:rPr>
          <w:rFonts w:cs="Times New Roman"/>
        </w:rPr>
        <w:t>Background</w:t>
      </w:r>
      <w:bookmarkEnd w:id="17"/>
      <w:bookmarkEnd w:id="18"/>
      <w:bookmarkEnd w:id="19"/>
    </w:p>
    <w:p w14:paraId="2C30C0D5" w14:textId="77777777" w:rsidR="00B54E17" w:rsidRDefault="00B54E17"/>
    <w:p w14:paraId="0C86BF49" w14:textId="5BB0B727" w:rsidR="007D4F0F" w:rsidRDefault="00053DB1" w:rsidP="007D4F0F">
      <w:r w:rsidRPr="00951CEF">
        <w:t xml:space="preserve">Pakistan is among those low-income bracket countries that appallingly suffer from a lack of blood donors. </w:t>
      </w:r>
      <w:r w:rsidR="00EC0975" w:rsidRPr="00951CEF">
        <w:t xml:space="preserve">Over 90 percent of total blood transfused in Pakistan is donated by the friends and relatives of patients. Around 10-20 percent of blood supply is still donated by professional </w:t>
      </w:r>
      <w:r w:rsidR="00F93179" w:rsidRPr="00951CEF">
        <w:t>donors. Pakistan’s</w:t>
      </w:r>
      <w:r w:rsidR="00EC0975" w:rsidRPr="00951CEF">
        <w:t xml:space="preserve"> annual blood transfusion requirement is approximately 1.5 million bags, with 40 percent of the demand being met by the public sector. Blood transfusion services in Pakistan are mostly hospital-</w:t>
      </w:r>
      <w:r w:rsidR="00C57010" w:rsidRPr="00951CEF">
        <w:t>based</w:t>
      </w:r>
      <w:r w:rsidR="00C57010">
        <w:t xml:space="preserve"> [4]</w:t>
      </w:r>
      <w:r w:rsidR="00EC0975" w:rsidRPr="00951CEF">
        <w:t xml:space="preserve">. There are nearly 150 public and 450 private blood banks in the country and most of these are unregistered and unregulated due to which business of substandard and unscreened blood has assumed an alarming </w:t>
      </w:r>
      <w:r w:rsidR="007D4F0F">
        <w:t>proportion.</w:t>
      </w:r>
    </w:p>
    <w:p w14:paraId="256F3181" w14:textId="77777777" w:rsidR="00034734" w:rsidRDefault="00034734" w:rsidP="007D4F0F"/>
    <w:p w14:paraId="7B70F3A0" w14:textId="309CBB1A" w:rsidR="007D4F0F" w:rsidRPr="007D4F0F" w:rsidRDefault="007D4F0F" w:rsidP="00034734">
      <w:pPr>
        <w:ind w:firstLine="648"/>
      </w:pPr>
      <w:r w:rsidRPr="007D4F0F">
        <w:t xml:space="preserve">Blood is an essentially significant fluid in our body. Blood Share is to develop a networking platform where the receiver can interconnect with the donor. Receiver can request the donor for blood donation. Admin have all the rights If any changes required in application. At the point when people need blood, he/she should contact a blood donation centre or find the required blood group in their social circle, relatives and blood donation centre. In emergency people need blood donor, so by using this application they can search blood donors who are close to your location by utilizing GPS. Once the receiver enters the blood group that he/she need it will search the required blood group donor who is nearby to your location and receiver request to the donor for donating </w:t>
      </w:r>
      <w:r w:rsidR="00C57010" w:rsidRPr="007D4F0F">
        <w:t>blood</w:t>
      </w:r>
      <w:r w:rsidR="00C57010">
        <w:t xml:space="preserve"> [1]</w:t>
      </w:r>
      <w:r w:rsidRPr="007D4F0F">
        <w:t xml:space="preserve">. By chance the blood donor is not being accessible in the existing range it will expand the range and search the subsequent blood donor. The receiver can see the short details of the blood donor’s cell number as well as their area which helps the receiver to send a blood request to the donor. Both donor and receiver have to register with this application to perform all these actions. By using android platform, we are going to develop this mobile based application. This application gives </w:t>
      </w:r>
      <w:r w:rsidRPr="007D4F0F">
        <w:lastRenderedPageBreak/>
        <w:t>a simple and quick way to find the donor nearby. This application also gives the reward-based system for the blood donor. After donating blood, the receiver can rate the donor and on the bases of rating, the donor gets the points. By using these points, they can avail discount on a different lab test that provides by laboratories.</w:t>
      </w:r>
    </w:p>
    <w:p w14:paraId="0B7016AF" w14:textId="33C9D572" w:rsidR="00B54E17" w:rsidRDefault="00B54E17"/>
    <w:p w14:paraId="6622F3E4" w14:textId="12153316" w:rsidR="00B54E17" w:rsidRDefault="00F267B1" w:rsidP="00676C1C">
      <w:pPr>
        <w:pStyle w:val="Heading3"/>
        <w:jc w:val="left"/>
      </w:pPr>
      <w:bookmarkStart w:id="20" w:name="_Toc515271745"/>
      <w:bookmarkStart w:id="21" w:name="_Toc31293493"/>
      <w:r>
        <w:t>Problem Statements</w:t>
      </w:r>
      <w:bookmarkEnd w:id="20"/>
      <w:bookmarkEnd w:id="21"/>
    </w:p>
    <w:p w14:paraId="65F35422" w14:textId="77777777" w:rsidR="00B54E17" w:rsidRDefault="00B54E17"/>
    <w:p w14:paraId="16B00940" w14:textId="5AFF5315" w:rsidR="00427B69" w:rsidRDefault="00213C5D">
      <w:r>
        <w:t>The</w:t>
      </w:r>
      <w:r>
        <w:rPr>
          <w:spacing w:val="-1"/>
        </w:rPr>
        <w:t xml:space="preserve"> </w:t>
      </w:r>
      <w:r>
        <w:rPr>
          <w:spacing w:val="-3"/>
        </w:rPr>
        <w:t>main</w:t>
      </w:r>
      <w:r>
        <w:rPr>
          <w:spacing w:val="-9"/>
        </w:rPr>
        <w:t xml:space="preserve"> </w:t>
      </w:r>
      <w:r>
        <w:t>purpose</w:t>
      </w:r>
      <w:r>
        <w:rPr>
          <w:spacing w:val="-5"/>
        </w:rPr>
        <w:t xml:space="preserve"> </w:t>
      </w:r>
      <w:r>
        <w:t>of</w:t>
      </w:r>
      <w:r>
        <w:rPr>
          <w:spacing w:val="-13"/>
        </w:rPr>
        <w:t xml:space="preserve"> </w:t>
      </w:r>
      <w:r>
        <w:t>our</w:t>
      </w:r>
      <w:r>
        <w:rPr>
          <w:spacing w:val="-8"/>
        </w:rPr>
        <w:t xml:space="preserve"> </w:t>
      </w:r>
      <w:r>
        <w:t>Blood</w:t>
      </w:r>
      <w:r>
        <w:rPr>
          <w:spacing w:val="-9"/>
        </w:rPr>
        <w:t xml:space="preserve"> </w:t>
      </w:r>
      <w:r>
        <w:t>Share</w:t>
      </w:r>
      <w:r>
        <w:rPr>
          <w:spacing w:val="-8"/>
        </w:rPr>
        <w:t xml:space="preserve"> </w:t>
      </w:r>
      <w:r>
        <w:rPr>
          <w:spacing w:val="-3"/>
        </w:rPr>
        <w:t>is</w:t>
      </w:r>
      <w:r>
        <w:rPr>
          <w:spacing w:val="-6"/>
        </w:rPr>
        <w:t xml:space="preserve"> </w:t>
      </w:r>
      <w:r>
        <w:t>to</w:t>
      </w:r>
      <w:r>
        <w:rPr>
          <w:spacing w:val="-3"/>
        </w:rPr>
        <w:t xml:space="preserve"> </w:t>
      </w:r>
      <w:r>
        <w:t>design</w:t>
      </w:r>
      <w:r>
        <w:rPr>
          <w:spacing w:val="-10"/>
        </w:rPr>
        <w:t xml:space="preserve"> </w:t>
      </w:r>
      <w:r>
        <w:t>an</w:t>
      </w:r>
      <w:r>
        <w:rPr>
          <w:spacing w:val="-9"/>
        </w:rPr>
        <w:t xml:space="preserve"> </w:t>
      </w:r>
      <w:r>
        <w:t>application</w:t>
      </w:r>
      <w:r>
        <w:rPr>
          <w:spacing w:val="-4"/>
        </w:rPr>
        <w:t xml:space="preserve"> </w:t>
      </w:r>
      <w:r>
        <w:t xml:space="preserve">for arranging blood </w:t>
      </w:r>
      <w:r>
        <w:rPr>
          <w:spacing w:val="-5"/>
        </w:rPr>
        <w:t xml:space="preserve">in </w:t>
      </w:r>
      <w:r>
        <w:t xml:space="preserve">a short interval of time. It </w:t>
      </w:r>
      <w:r>
        <w:rPr>
          <w:spacing w:val="-3"/>
        </w:rPr>
        <w:t xml:space="preserve">also </w:t>
      </w:r>
      <w:r>
        <w:t xml:space="preserve">provides a facility </w:t>
      </w:r>
      <w:r>
        <w:rPr>
          <w:spacing w:val="4"/>
        </w:rPr>
        <w:t xml:space="preserve">of </w:t>
      </w:r>
      <w:r>
        <w:t>reward to donors to get discount on laboratory test.</w:t>
      </w:r>
    </w:p>
    <w:p w14:paraId="102336CE" w14:textId="77777777" w:rsidR="000E5AE2" w:rsidRDefault="000E5AE2"/>
    <w:p w14:paraId="65629A72" w14:textId="17EF06DA" w:rsidR="00427B69" w:rsidRDefault="00F267B1" w:rsidP="00427B69">
      <w:pPr>
        <w:pStyle w:val="Heading3"/>
        <w:ind w:hanging="864"/>
        <w:rPr>
          <w:rFonts w:cs="Times New Roman"/>
        </w:rPr>
      </w:pPr>
      <w:bookmarkStart w:id="22" w:name="_Toc515271746"/>
      <w:bookmarkStart w:id="23" w:name="_Toc31293494"/>
      <w:r>
        <w:rPr>
          <w:rFonts w:cs="Times New Roman"/>
        </w:rPr>
        <w:t>Aims and Objectives</w:t>
      </w:r>
      <w:bookmarkEnd w:id="22"/>
      <w:bookmarkEnd w:id="23"/>
    </w:p>
    <w:p w14:paraId="67929B8E" w14:textId="77777777" w:rsidR="00427B69" w:rsidRPr="00427B69" w:rsidRDefault="00427B69" w:rsidP="00427B69"/>
    <w:p w14:paraId="6F151683" w14:textId="77777777" w:rsidR="00427B69" w:rsidRDefault="00427B69" w:rsidP="00AD315E">
      <w:pPr>
        <w:pStyle w:val="ListParagraph"/>
        <w:numPr>
          <w:ilvl w:val="0"/>
          <w:numId w:val="31"/>
        </w:numPr>
        <w:jc w:val="left"/>
      </w:pPr>
      <w:r>
        <w:t>To design an android-based platform for blood donors and the</w:t>
      </w:r>
      <w:r w:rsidRPr="00427B69">
        <w:rPr>
          <w:spacing w:val="-9"/>
        </w:rPr>
        <w:t xml:space="preserve"> </w:t>
      </w:r>
      <w:r>
        <w:t>recipients.</w:t>
      </w:r>
    </w:p>
    <w:p w14:paraId="254F5DEE" w14:textId="77777777" w:rsidR="00427B69" w:rsidRDefault="00427B69" w:rsidP="00AD315E">
      <w:pPr>
        <w:pStyle w:val="ListParagraph"/>
        <w:numPr>
          <w:ilvl w:val="0"/>
          <w:numId w:val="31"/>
        </w:numPr>
        <w:jc w:val="left"/>
      </w:pPr>
      <w:r>
        <w:t xml:space="preserve">To provide an easy </w:t>
      </w:r>
      <w:r w:rsidRPr="00427B69">
        <w:rPr>
          <w:spacing w:val="2"/>
        </w:rPr>
        <w:t xml:space="preserve">way to </w:t>
      </w:r>
      <w:r>
        <w:t>recipients to arrange</w:t>
      </w:r>
      <w:r w:rsidRPr="00427B69">
        <w:rPr>
          <w:spacing w:val="-12"/>
        </w:rPr>
        <w:t xml:space="preserve"> </w:t>
      </w:r>
      <w:r>
        <w:t>blood.</w:t>
      </w:r>
    </w:p>
    <w:p w14:paraId="03D33AC1" w14:textId="78576CC1" w:rsidR="00427B69" w:rsidRDefault="00427B69" w:rsidP="00AD315E">
      <w:pPr>
        <w:pStyle w:val="ListParagraph"/>
        <w:numPr>
          <w:ilvl w:val="0"/>
          <w:numId w:val="31"/>
        </w:numPr>
        <w:jc w:val="left"/>
      </w:pPr>
      <w:r>
        <w:t xml:space="preserve">To develop a Blood Donation Application that will provide the facility </w:t>
      </w:r>
      <w:r w:rsidRPr="00427B69">
        <w:rPr>
          <w:spacing w:val="2"/>
        </w:rPr>
        <w:t xml:space="preserve">to </w:t>
      </w:r>
      <w:r>
        <w:t>arrange nearest blood donor and help him reach the</w:t>
      </w:r>
      <w:r w:rsidRPr="00427B69">
        <w:rPr>
          <w:spacing w:val="-3"/>
        </w:rPr>
        <w:t xml:space="preserve"> </w:t>
      </w:r>
      <w:r>
        <w:t>destination.</w:t>
      </w:r>
    </w:p>
    <w:p w14:paraId="6E71DE44" w14:textId="77777777" w:rsidR="00427B69" w:rsidRDefault="00427B69" w:rsidP="00AD315E">
      <w:pPr>
        <w:pStyle w:val="ListParagraph"/>
        <w:numPr>
          <w:ilvl w:val="0"/>
          <w:numId w:val="31"/>
        </w:numPr>
        <w:jc w:val="left"/>
      </w:pPr>
      <w:r>
        <w:t>To provide</w:t>
      </w:r>
      <w:r w:rsidRPr="00295954">
        <w:t xml:space="preserve"> a useful application to find compatible blood donors.</w:t>
      </w:r>
    </w:p>
    <w:p w14:paraId="56AF95FD" w14:textId="4FE40B2E" w:rsidR="00427B69" w:rsidRDefault="00427B69" w:rsidP="000E5AE2">
      <w:pPr>
        <w:jc w:val="left"/>
      </w:pPr>
    </w:p>
    <w:p w14:paraId="4D8C080C" w14:textId="5D96D7B7" w:rsidR="00B54E17" w:rsidRDefault="00F267B1">
      <w:pPr>
        <w:pStyle w:val="Heading3"/>
        <w:ind w:hanging="864"/>
        <w:rPr>
          <w:rFonts w:cs="Times New Roman"/>
        </w:rPr>
      </w:pPr>
      <w:bookmarkStart w:id="24" w:name="_Toc515271747"/>
      <w:bookmarkStart w:id="25" w:name="_Toc31293495"/>
      <w:r>
        <w:rPr>
          <w:rFonts w:cs="Times New Roman"/>
        </w:rPr>
        <w:t>Scope of Project</w:t>
      </w:r>
      <w:bookmarkEnd w:id="24"/>
      <w:bookmarkEnd w:id="25"/>
    </w:p>
    <w:p w14:paraId="101DA4AE" w14:textId="77777777" w:rsidR="00B54E17" w:rsidRDefault="00B54E17"/>
    <w:p w14:paraId="31EC293E" w14:textId="196A9FAB" w:rsidR="008419AD" w:rsidRPr="00CE0AE7" w:rsidRDefault="008419AD" w:rsidP="008419AD">
      <w:bookmarkStart w:id="26" w:name="_Toc1566068"/>
      <w:r>
        <w:t>The primary scope of b</w:t>
      </w:r>
      <w:r w:rsidRPr="00CE0AE7">
        <w:t>lood share a</w:t>
      </w:r>
      <w:r>
        <w:t>pplication provides a platform</w:t>
      </w:r>
      <w:r w:rsidRPr="00CE0AE7">
        <w:t xml:space="preserve"> to search donor and provide a connection between blood donor and user who request the donor. User can register himself on application through basic information and blood g</w:t>
      </w:r>
      <w:r>
        <w:t>roup.</w:t>
      </w:r>
      <w:r w:rsidRPr="00CE0AE7">
        <w:t xml:space="preserve"> In case of emergency if anyone required blood then he/she go to blood bank or call the relative to find relevant blood donor. If relevant donor not available at right time, then it will create problem so to overcome the above problem we will develop an application. The application that is not only for business purpose. This can take for social services, because if we are using this application, it will be making easy to register the donors and contact the donors in an emergency. It provides an elegant management of blood for donors online. The main purpose of this project is to interconnect all donors into a single network and store various data and information of blood donors. This application is used to store data over a centralized server which consist of database where the individuals’ information cannot be accessed by a third party.</w:t>
      </w:r>
      <w:bookmarkEnd w:id="26"/>
    </w:p>
    <w:p w14:paraId="334FD76D" w14:textId="77777777" w:rsidR="00B54E17" w:rsidRDefault="00B54E17" w:rsidP="00650B64">
      <w:pPr>
        <w:sectPr w:rsidR="00B54E17">
          <w:pgSz w:w="11909" w:h="16834" w:code="9"/>
          <w:pgMar w:top="1418" w:right="1418" w:bottom="1418" w:left="2268" w:header="851" w:footer="851" w:gutter="0"/>
          <w:pgNumType w:start="1"/>
          <w:cols w:space="720"/>
          <w:docGrid w:linePitch="360"/>
        </w:sectPr>
      </w:pPr>
    </w:p>
    <w:p w14:paraId="2A3765B9" w14:textId="56211A88" w:rsidR="00B54E17" w:rsidRPr="00BA791F" w:rsidRDefault="00BA791F" w:rsidP="00BA791F">
      <w:pPr>
        <w:jc w:val="center"/>
        <w:rPr>
          <w:b/>
        </w:rPr>
      </w:pPr>
      <w:bookmarkStart w:id="27" w:name="_Toc23447991"/>
      <w:bookmarkStart w:id="28" w:name="_Toc23451552"/>
      <w:bookmarkStart w:id="29" w:name="_Toc23466136"/>
      <w:bookmarkEnd w:id="27"/>
      <w:bookmarkEnd w:id="28"/>
      <w:bookmarkEnd w:id="29"/>
      <w:r>
        <w:rPr>
          <w:b/>
        </w:rPr>
        <w:lastRenderedPageBreak/>
        <w:t>CHAPTER 2</w:t>
      </w:r>
    </w:p>
    <w:p w14:paraId="2A462B16" w14:textId="77777777" w:rsidR="00B54E17" w:rsidRDefault="00B54E17"/>
    <w:p w14:paraId="60EFC11F" w14:textId="77777777" w:rsidR="00B54E17" w:rsidRDefault="00B54E17"/>
    <w:p w14:paraId="68D0A773" w14:textId="7950D9D7" w:rsidR="00B54E17" w:rsidRDefault="00F426C5" w:rsidP="00F426C5">
      <w:pPr>
        <w:pStyle w:val="Heading1"/>
        <w:numPr>
          <w:ilvl w:val="0"/>
          <w:numId w:val="0"/>
        </w:numPr>
      </w:pPr>
      <w:bookmarkStart w:id="30" w:name="_Toc31293496"/>
      <w:r>
        <w:t>SOFTWARE REQUIREMENT SPECIFICATION</w:t>
      </w:r>
      <w:bookmarkEnd w:id="30"/>
    </w:p>
    <w:p w14:paraId="27B4DF90" w14:textId="77777777" w:rsidR="00B54E17" w:rsidRDefault="00B54E17"/>
    <w:p w14:paraId="60F169A8" w14:textId="77777777" w:rsidR="00B54E17" w:rsidRDefault="00B54E17">
      <w:pPr>
        <w:pStyle w:val="Caption"/>
        <w:rPr>
          <w:b/>
        </w:rPr>
      </w:pPr>
    </w:p>
    <w:p w14:paraId="28A09516" w14:textId="38D2A6D4" w:rsidR="00B54E17" w:rsidRDefault="00CC00CD" w:rsidP="00AD315E">
      <w:pPr>
        <w:pStyle w:val="Heading1"/>
        <w:numPr>
          <w:ilvl w:val="1"/>
          <w:numId w:val="5"/>
        </w:numPr>
        <w:jc w:val="both"/>
      </w:pPr>
      <w:bookmarkStart w:id="31" w:name="_Toc31293497"/>
      <w:r>
        <w:t>User Classes an</w:t>
      </w:r>
      <w:r w:rsidR="00921C66">
        <w:t>d Characteristics</w:t>
      </w:r>
      <w:bookmarkEnd w:id="31"/>
    </w:p>
    <w:p w14:paraId="0456D734" w14:textId="77777777" w:rsidR="00613333" w:rsidRPr="00613333" w:rsidRDefault="00613333" w:rsidP="00613333"/>
    <w:p w14:paraId="11DE9C50" w14:textId="77777777" w:rsidR="000B3917" w:rsidRDefault="009D1BB4" w:rsidP="00AD315E">
      <w:pPr>
        <w:pStyle w:val="Heading3"/>
        <w:numPr>
          <w:ilvl w:val="2"/>
          <w:numId w:val="5"/>
        </w:numPr>
        <w:ind w:hanging="294"/>
      </w:pPr>
      <w:bookmarkStart w:id="32" w:name="_Toc31293498"/>
      <w:r w:rsidRPr="00B6323A">
        <w:t>Donor</w:t>
      </w:r>
      <w:bookmarkEnd w:id="32"/>
    </w:p>
    <w:p w14:paraId="72914665" w14:textId="34F7D417" w:rsidR="00613333" w:rsidRPr="00613333" w:rsidRDefault="00613333" w:rsidP="00613333">
      <w:pPr>
        <w:pStyle w:val="Heading1"/>
        <w:ind w:right="5104"/>
      </w:pPr>
      <w:bookmarkStart w:id="33" w:name="_Toc31293499"/>
      <w:r>
        <w:t>2.1.1.1</w:t>
      </w:r>
      <w:r>
        <w:tab/>
        <w:t>S</w:t>
      </w:r>
      <w:r w:rsidR="00C346A0">
        <w:t>ignup</w:t>
      </w:r>
      <w:bookmarkEnd w:id="33"/>
    </w:p>
    <w:p w14:paraId="7FAB4F7D" w14:textId="77777777" w:rsidR="00C346A0" w:rsidRPr="00C346A0" w:rsidRDefault="00C346A0" w:rsidP="00AD315E">
      <w:pPr>
        <w:pStyle w:val="ListParagraph"/>
        <w:numPr>
          <w:ilvl w:val="0"/>
          <w:numId w:val="37"/>
        </w:numPr>
        <w:contextualSpacing w:val="0"/>
        <w:jc w:val="center"/>
        <w:outlineLvl w:val="0"/>
        <w:rPr>
          <w:rStyle w:val="SubtleEmphasis"/>
          <w:b/>
          <w:i w:val="0"/>
          <w:vanish/>
        </w:rPr>
      </w:pPr>
      <w:bookmarkStart w:id="34" w:name="_Toc31292707"/>
      <w:bookmarkStart w:id="35" w:name="_Toc31293500"/>
      <w:bookmarkEnd w:id="34"/>
      <w:bookmarkEnd w:id="35"/>
    </w:p>
    <w:p w14:paraId="53470E86" w14:textId="77777777" w:rsidR="00C346A0" w:rsidRPr="00C346A0" w:rsidRDefault="00C346A0" w:rsidP="00AD315E">
      <w:pPr>
        <w:pStyle w:val="ListParagraph"/>
        <w:numPr>
          <w:ilvl w:val="0"/>
          <w:numId w:val="37"/>
        </w:numPr>
        <w:contextualSpacing w:val="0"/>
        <w:jc w:val="center"/>
        <w:outlineLvl w:val="0"/>
        <w:rPr>
          <w:rStyle w:val="SubtleEmphasis"/>
          <w:b/>
          <w:i w:val="0"/>
          <w:vanish/>
        </w:rPr>
      </w:pPr>
      <w:bookmarkStart w:id="36" w:name="_Toc31292708"/>
      <w:bookmarkStart w:id="37" w:name="_Toc31293501"/>
      <w:bookmarkEnd w:id="36"/>
      <w:bookmarkEnd w:id="37"/>
    </w:p>
    <w:p w14:paraId="234916F7" w14:textId="77777777" w:rsidR="00C346A0" w:rsidRPr="00C346A0" w:rsidRDefault="00C346A0" w:rsidP="00AD315E">
      <w:pPr>
        <w:pStyle w:val="ListParagraph"/>
        <w:numPr>
          <w:ilvl w:val="1"/>
          <w:numId w:val="37"/>
        </w:numPr>
        <w:contextualSpacing w:val="0"/>
        <w:jc w:val="center"/>
        <w:outlineLvl w:val="0"/>
        <w:rPr>
          <w:rStyle w:val="SubtleEmphasis"/>
          <w:b/>
          <w:i w:val="0"/>
          <w:vanish/>
        </w:rPr>
      </w:pPr>
      <w:bookmarkStart w:id="38" w:name="_Toc31291229"/>
      <w:bookmarkStart w:id="39" w:name="_Toc31291405"/>
      <w:bookmarkStart w:id="40" w:name="_Toc31291499"/>
      <w:bookmarkStart w:id="41" w:name="_Toc31291603"/>
      <w:bookmarkStart w:id="42" w:name="_Toc31291674"/>
      <w:bookmarkStart w:id="43" w:name="_Toc31291745"/>
      <w:bookmarkStart w:id="44" w:name="_Toc31291863"/>
      <w:bookmarkStart w:id="45" w:name="_Toc31291998"/>
      <w:bookmarkStart w:id="46" w:name="_Toc31292068"/>
      <w:bookmarkStart w:id="47" w:name="_Toc31292138"/>
      <w:bookmarkStart w:id="48" w:name="_Toc31292208"/>
      <w:bookmarkStart w:id="49" w:name="_Toc31292279"/>
      <w:bookmarkStart w:id="50" w:name="_Toc31292421"/>
      <w:bookmarkStart w:id="51" w:name="_Toc31292492"/>
      <w:bookmarkStart w:id="52" w:name="_Toc31292563"/>
      <w:bookmarkStart w:id="53" w:name="_Toc31292634"/>
      <w:bookmarkStart w:id="54" w:name="_Toc31292709"/>
      <w:bookmarkStart w:id="55" w:name="_Toc31292807"/>
      <w:bookmarkStart w:id="56" w:name="_Toc31293083"/>
      <w:bookmarkStart w:id="57" w:name="_Toc31293255"/>
      <w:bookmarkStart w:id="58" w:name="_Toc31293502"/>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11E72EB9" w14:textId="77777777" w:rsidR="00C346A0" w:rsidRPr="00C346A0" w:rsidRDefault="00C346A0" w:rsidP="00AD315E">
      <w:pPr>
        <w:pStyle w:val="ListParagraph"/>
        <w:keepNext/>
        <w:numPr>
          <w:ilvl w:val="2"/>
          <w:numId w:val="37"/>
        </w:numPr>
        <w:tabs>
          <w:tab w:val="left" w:pos="864"/>
        </w:tabs>
        <w:contextualSpacing w:val="0"/>
        <w:outlineLvl w:val="2"/>
        <w:rPr>
          <w:rStyle w:val="SubtleEmphasis"/>
          <w:rFonts w:cs="Arial"/>
          <w:b/>
          <w:bCs/>
          <w:i w:val="0"/>
          <w:vanish/>
          <w:szCs w:val="26"/>
        </w:rPr>
      </w:pPr>
      <w:bookmarkStart w:id="59" w:name="_Toc31291230"/>
      <w:bookmarkStart w:id="60" w:name="_Toc31291406"/>
      <w:bookmarkStart w:id="61" w:name="_Toc31291500"/>
      <w:bookmarkStart w:id="62" w:name="_Toc31291604"/>
      <w:bookmarkStart w:id="63" w:name="_Toc31291675"/>
      <w:bookmarkStart w:id="64" w:name="_Toc31291746"/>
      <w:bookmarkStart w:id="65" w:name="_Toc31291864"/>
      <w:bookmarkStart w:id="66" w:name="_Toc31291999"/>
      <w:bookmarkStart w:id="67" w:name="_Toc31292069"/>
      <w:bookmarkStart w:id="68" w:name="_Toc31292139"/>
      <w:bookmarkStart w:id="69" w:name="_Toc31292209"/>
      <w:bookmarkStart w:id="70" w:name="_Toc31292280"/>
      <w:bookmarkStart w:id="71" w:name="_Toc31292422"/>
      <w:bookmarkStart w:id="72" w:name="_Toc31292493"/>
      <w:bookmarkStart w:id="73" w:name="_Toc31292564"/>
      <w:bookmarkStart w:id="74" w:name="_Toc31292635"/>
      <w:bookmarkStart w:id="75" w:name="_Toc31292710"/>
      <w:bookmarkStart w:id="76" w:name="_Toc31292808"/>
      <w:bookmarkStart w:id="77" w:name="_Toc31293084"/>
      <w:bookmarkStart w:id="78" w:name="_Toc31293256"/>
      <w:bookmarkStart w:id="79" w:name="_Toc31293503"/>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72694A12" w14:textId="77777777" w:rsidR="00C346A0" w:rsidRPr="00C346A0" w:rsidRDefault="00C346A0" w:rsidP="00AD315E">
      <w:pPr>
        <w:pStyle w:val="ListParagraph"/>
        <w:keepNext/>
        <w:numPr>
          <w:ilvl w:val="3"/>
          <w:numId w:val="37"/>
        </w:numPr>
        <w:contextualSpacing w:val="0"/>
        <w:outlineLvl w:val="3"/>
        <w:rPr>
          <w:rStyle w:val="SubtleEmphasis"/>
          <w:b/>
          <w:bCs/>
          <w:i w:val="0"/>
          <w:vanish/>
          <w:szCs w:val="28"/>
        </w:rPr>
      </w:pPr>
    </w:p>
    <w:p w14:paraId="405A2E03" w14:textId="77777777" w:rsidR="009D1BB4" w:rsidRPr="001230E3" w:rsidRDefault="009D1BB4" w:rsidP="00AD315E">
      <w:pPr>
        <w:pStyle w:val="ListParagraph"/>
        <w:numPr>
          <w:ilvl w:val="0"/>
          <w:numId w:val="32"/>
        </w:numPr>
        <w:spacing w:after="3" w:line="265" w:lineRule="auto"/>
        <w:jc w:val="left"/>
      </w:pPr>
      <w:r w:rsidRPr="00B6323A">
        <w:rPr>
          <w:rFonts w:eastAsia="Arial"/>
        </w:rPr>
        <w:t>Name</w:t>
      </w:r>
    </w:p>
    <w:p w14:paraId="5EA3EEB2" w14:textId="77777777" w:rsidR="009D1BB4" w:rsidRPr="001230E3" w:rsidRDefault="009D1BB4" w:rsidP="00AD315E">
      <w:pPr>
        <w:pStyle w:val="ListParagraph"/>
        <w:numPr>
          <w:ilvl w:val="0"/>
          <w:numId w:val="32"/>
        </w:numPr>
        <w:spacing w:after="3" w:line="265" w:lineRule="auto"/>
        <w:jc w:val="left"/>
      </w:pPr>
      <w:r w:rsidRPr="00B6323A">
        <w:rPr>
          <w:rFonts w:eastAsia="Arial"/>
        </w:rPr>
        <w:t xml:space="preserve">Email </w:t>
      </w:r>
    </w:p>
    <w:p w14:paraId="5209190D" w14:textId="77777777" w:rsidR="009D1BB4" w:rsidRPr="001230E3" w:rsidRDefault="009D1BB4" w:rsidP="00AD315E">
      <w:pPr>
        <w:pStyle w:val="ListParagraph"/>
        <w:numPr>
          <w:ilvl w:val="0"/>
          <w:numId w:val="32"/>
        </w:numPr>
        <w:spacing w:after="3" w:line="265" w:lineRule="auto"/>
        <w:jc w:val="left"/>
      </w:pPr>
      <w:r w:rsidRPr="00B6323A">
        <w:rPr>
          <w:rFonts w:eastAsia="Arial"/>
        </w:rPr>
        <w:t xml:space="preserve">CNIC </w:t>
      </w:r>
    </w:p>
    <w:p w14:paraId="4212E143" w14:textId="77777777" w:rsidR="009D1BB4" w:rsidRPr="001230E3" w:rsidRDefault="009D1BB4" w:rsidP="00AD315E">
      <w:pPr>
        <w:pStyle w:val="ListParagraph"/>
        <w:numPr>
          <w:ilvl w:val="0"/>
          <w:numId w:val="32"/>
        </w:numPr>
        <w:spacing w:after="3" w:line="265" w:lineRule="auto"/>
        <w:jc w:val="left"/>
      </w:pPr>
      <w:r w:rsidRPr="00B6323A">
        <w:rPr>
          <w:rFonts w:eastAsia="Arial"/>
        </w:rPr>
        <w:t xml:space="preserve">Mobile No </w:t>
      </w:r>
    </w:p>
    <w:p w14:paraId="6958A380" w14:textId="77777777" w:rsidR="009D1BB4" w:rsidRPr="001230E3" w:rsidRDefault="009D1BB4" w:rsidP="00AD315E">
      <w:pPr>
        <w:pStyle w:val="ListParagraph"/>
        <w:numPr>
          <w:ilvl w:val="0"/>
          <w:numId w:val="32"/>
        </w:numPr>
        <w:spacing w:after="3" w:line="265" w:lineRule="auto"/>
        <w:jc w:val="left"/>
      </w:pPr>
      <w:r w:rsidRPr="00B6323A">
        <w:rPr>
          <w:rFonts w:eastAsia="Arial"/>
        </w:rPr>
        <w:t>Blood Group</w:t>
      </w:r>
    </w:p>
    <w:p w14:paraId="08854F61" w14:textId="77777777" w:rsidR="009D1BB4" w:rsidRPr="001230E3" w:rsidRDefault="009D1BB4" w:rsidP="00AD315E">
      <w:pPr>
        <w:pStyle w:val="ListParagraph"/>
        <w:numPr>
          <w:ilvl w:val="0"/>
          <w:numId w:val="32"/>
        </w:numPr>
        <w:spacing w:after="3" w:line="265" w:lineRule="auto"/>
        <w:jc w:val="left"/>
      </w:pPr>
      <w:r w:rsidRPr="00B6323A">
        <w:rPr>
          <w:rFonts w:eastAsia="Arial"/>
        </w:rPr>
        <w:t>Area</w:t>
      </w:r>
    </w:p>
    <w:p w14:paraId="7D42E299" w14:textId="77777777" w:rsidR="009D1BB4" w:rsidRPr="001230E3" w:rsidRDefault="009D1BB4" w:rsidP="00AD315E">
      <w:pPr>
        <w:pStyle w:val="ListParagraph"/>
        <w:numPr>
          <w:ilvl w:val="0"/>
          <w:numId w:val="32"/>
        </w:numPr>
        <w:spacing w:after="3" w:line="265" w:lineRule="auto"/>
        <w:jc w:val="left"/>
      </w:pPr>
      <w:r w:rsidRPr="00B6323A">
        <w:rPr>
          <w:rFonts w:eastAsia="Arial"/>
        </w:rPr>
        <w:t>Password</w:t>
      </w:r>
    </w:p>
    <w:p w14:paraId="68424CB9" w14:textId="4736BA95" w:rsidR="00913E3E" w:rsidRPr="001230E3" w:rsidRDefault="009D1BB4" w:rsidP="00AD315E">
      <w:pPr>
        <w:pStyle w:val="ListParagraph"/>
        <w:numPr>
          <w:ilvl w:val="0"/>
          <w:numId w:val="32"/>
        </w:numPr>
        <w:spacing w:after="3" w:line="265" w:lineRule="auto"/>
        <w:jc w:val="left"/>
      </w:pPr>
      <w:r w:rsidRPr="001230E3">
        <w:t>Age</w:t>
      </w:r>
      <w:r w:rsidRPr="00B6323A">
        <w:rPr>
          <w:rFonts w:eastAsia="Arial"/>
        </w:rPr>
        <w:t xml:space="preserve">  </w:t>
      </w:r>
    </w:p>
    <w:p w14:paraId="24C37BC5" w14:textId="37731833" w:rsidR="009D1BB4" w:rsidRDefault="00B6323A" w:rsidP="00025388">
      <w:pPr>
        <w:pStyle w:val="Heading1"/>
        <w:ind w:right="5246"/>
      </w:pPr>
      <w:bookmarkStart w:id="80" w:name="_Toc31293504"/>
      <w:r>
        <w:t>2.1.1.2</w:t>
      </w:r>
      <w:r>
        <w:tab/>
      </w:r>
      <w:r w:rsidR="003562B3">
        <w:t>Login</w:t>
      </w:r>
      <w:bookmarkEnd w:id="80"/>
    </w:p>
    <w:p w14:paraId="7A6FEE8F" w14:textId="77777777" w:rsidR="009D1BB4" w:rsidRPr="001230E3" w:rsidRDefault="009D1BB4" w:rsidP="00AD315E">
      <w:pPr>
        <w:pStyle w:val="ListParagraph"/>
        <w:numPr>
          <w:ilvl w:val="0"/>
          <w:numId w:val="33"/>
        </w:numPr>
        <w:spacing w:after="3" w:line="265" w:lineRule="auto"/>
        <w:jc w:val="left"/>
      </w:pPr>
      <w:r w:rsidRPr="00B6323A">
        <w:rPr>
          <w:rFonts w:eastAsia="Arial"/>
        </w:rPr>
        <w:t xml:space="preserve">Username </w:t>
      </w:r>
    </w:p>
    <w:p w14:paraId="331FD46B" w14:textId="77777777" w:rsidR="009D1BB4" w:rsidRPr="001230E3" w:rsidRDefault="009D1BB4" w:rsidP="00AD315E">
      <w:pPr>
        <w:pStyle w:val="ListParagraph"/>
        <w:numPr>
          <w:ilvl w:val="0"/>
          <w:numId w:val="33"/>
        </w:numPr>
        <w:spacing w:after="3" w:line="265" w:lineRule="auto"/>
        <w:jc w:val="left"/>
      </w:pPr>
      <w:r w:rsidRPr="00B6323A">
        <w:rPr>
          <w:rFonts w:eastAsia="Arial"/>
        </w:rPr>
        <w:t xml:space="preserve">Password  </w:t>
      </w:r>
    </w:p>
    <w:p w14:paraId="6724D912" w14:textId="18B9516F" w:rsidR="009D1BB4" w:rsidRDefault="00B6323A" w:rsidP="00025388">
      <w:pPr>
        <w:pStyle w:val="Heading1"/>
        <w:ind w:right="5104"/>
      </w:pPr>
      <w:bookmarkStart w:id="81" w:name="_Toc31293505"/>
      <w:r>
        <w:t>2.1.1.3</w:t>
      </w:r>
      <w:r>
        <w:tab/>
      </w:r>
      <w:r w:rsidR="003562B3">
        <w:t>Requests</w:t>
      </w:r>
      <w:bookmarkEnd w:id="81"/>
    </w:p>
    <w:p w14:paraId="0BA87D54" w14:textId="77777777" w:rsidR="009D1BB4" w:rsidRPr="001230E3" w:rsidRDefault="009D1BB4" w:rsidP="00AD315E">
      <w:pPr>
        <w:pStyle w:val="ListParagraph"/>
        <w:numPr>
          <w:ilvl w:val="0"/>
          <w:numId w:val="34"/>
        </w:numPr>
        <w:spacing w:after="3" w:line="265" w:lineRule="auto"/>
        <w:jc w:val="left"/>
      </w:pPr>
      <w:r w:rsidRPr="00B6323A">
        <w:rPr>
          <w:rFonts w:eastAsia="Arial"/>
        </w:rPr>
        <w:t xml:space="preserve">Accept requests / Reject requests </w:t>
      </w:r>
    </w:p>
    <w:p w14:paraId="05E4E841" w14:textId="3E3562DB" w:rsidR="009D1BB4" w:rsidRDefault="009D1BB4" w:rsidP="00AD315E">
      <w:pPr>
        <w:pStyle w:val="ListParagraph"/>
        <w:numPr>
          <w:ilvl w:val="0"/>
          <w:numId w:val="34"/>
        </w:numPr>
        <w:spacing w:after="3" w:line="265" w:lineRule="auto"/>
        <w:jc w:val="left"/>
      </w:pPr>
      <w:r w:rsidRPr="00B6323A">
        <w:rPr>
          <w:rFonts w:eastAsia="Arial"/>
        </w:rPr>
        <w:t>Request processed history</w:t>
      </w:r>
    </w:p>
    <w:p w14:paraId="39AEC621" w14:textId="1B793A87" w:rsidR="009D1BB4" w:rsidRDefault="00B6323A" w:rsidP="00025388">
      <w:pPr>
        <w:pStyle w:val="Heading1"/>
        <w:ind w:right="4679"/>
      </w:pPr>
      <w:bookmarkStart w:id="82" w:name="_Toc31293506"/>
      <w:r>
        <w:t>2.1.1.4</w:t>
      </w:r>
      <w:r>
        <w:tab/>
      </w:r>
      <w:r w:rsidR="003562B3">
        <w:t>Chat Rooms</w:t>
      </w:r>
      <w:bookmarkEnd w:id="82"/>
    </w:p>
    <w:p w14:paraId="00F3A287" w14:textId="77777777" w:rsidR="009D1BB4" w:rsidRPr="001230E3" w:rsidRDefault="009D1BB4" w:rsidP="00AD315E">
      <w:pPr>
        <w:pStyle w:val="ListParagraph"/>
        <w:numPr>
          <w:ilvl w:val="0"/>
          <w:numId w:val="35"/>
        </w:numPr>
        <w:spacing w:after="3" w:line="265" w:lineRule="auto"/>
        <w:jc w:val="left"/>
      </w:pPr>
      <w:r w:rsidRPr="00B6323A">
        <w:rPr>
          <w:rFonts w:eastAsia="Arial"/>
        </w:rPr>
        <w:t>Chat with Receiver</w:t>
      </w:r>
      <w:r w:rsidRPr="00B6323A">
        <w:rPr>
          <w:rFonts w:eastAsia="Arial"/>
          <w:b/>
        </w:rPr>
        <w:t xml:space="preserve"> </w:t>
      </w:r>
    </w:p>
    <w:p w14:paraId="1DAED3E9" w14:textId="7920553E" w:rsidR="009D1BB4" w:rsidRPr="00725ABB" w:rsidRDefault="00B6323A" w:rsidP="00025388">
      <w:pPr>
        <w:pStyle w:val="Heading1"/>
        <w:ind w:right="5104"/>
      </w:pPr>
      <w:bookmarkStart w:id="83" w:name="_Toc31293507"/>
      <w:r>
        <w:t>2.1.1.5</w:t>
      </w:r>
      <w:r>
        <w:tab/>
      </w:r>
      <w:r w:rsidR="003562B3">
        <w:t>Reward</w:t>
      </w:r>
      <w:bookmarkEnd w:id="83"/>
    </w:p>
    <w:p w14:paraId="5C24192E" w14:textId="572D6DE4" w:rsidR="009D1BB4" w:rsidRDefault="009D1BB4" w:rsidP="00AD315E">
      <w:pPr>
        <w:pStyle w:val="ListParagraph"/>
        <w:numPr>
          <w:ilvl w:val="0"/>
          <w:numId w:val="36"/>
        </w:numPr>
        <w:spacing w:after="3" w:line="265" w:lineRule="auto"/>
        <w:jc w:val="left"/>
      </w:pPr>
      <w:r>
        <w:t xml:space="preserve">Donor get reward </w:t>
      </w:r>
      <w:r w:rsidRPr="00025388">
        <w:t xml:space="preserve"> </w:t>
      </w:r>
    </w:p>
    <w:p w14:paraId="6FE6E934" w14:textId="2FC83598" w:rsidR="009D1BB4" w:rsidRDefault="00025388" w:rsidP="00AD315E">
      <w:pPr>
        <w:pStyle w:val="Heading3"/>
        <w:numPr>
          <w:ilvl w:val="2"/>
          <w:numId w:val="5"/>
        </w:numPr>
        <w:ind w:hanging="294"/>
      </w:pPr>
      <w:bookmarkStart w:id="84" w:name="_Toc31293508"/>
      <w:r>
        <w:t>Receiver</w:t>
      </w:r>
      <w:bookmarkEnd w:id="84"/>
    </w:p>
    <w:p w14:paraId="30F04A0F" w14:textId="44F97021" w:rsidR="009D1BB4" w:rsidRDefault="00025388" w:rsidP="00025388">
      <w:pPr>
        <w:pStyle w:val="Heading1"/>
        <w:ind w:right="5246"/>
      </w:pPr>
      <w:bookmarkStart w:id="85" w:name="_Toc31293509"/>
      <w:r>
        <w:t xml:space="preserve">2.1.2.1 </w:t>
      </w:r>
      <w:r w:rsidR="009D1BB4">
        <w:t>Signup</w:t>
      </w:r>
      <w:bookmarkEnd w:id="85"/>
      <w:r w:rsidR="009D1BB4">
        <w:t xml:space="preserve">    </w:t>
      </w:r>
    </w:p>
    <w:p w14:paraId="0D55EFD4" w14:textId="77777777" w:rsidR="009D1BB4" w:rsidRPr="001230E3" w:rsidRDefault="009D1BB4" w:rsidP="00AD315E">
      <w:pPr>
        <w:pStyle w:val="ListParagraph"/>
        <w:numPr>
          <w:ilvl w:val="0"/>
          <w:numId w:val="38"/>
        </w:numPr>
        <w:spacing w:after="3" w:line="265" w:lineRule="auto"/>
        <w:jc w:val="left"/>
      </w:pPr>
      <w:r w:rsidRPr="00025388">
        <w:rPr>
          <w:rFonts w:eastAsia="Arial"/>
        </w:rPr>
        <w:t>Name</w:t>
      </w:r>
    </w:p>
    <w:p w14:paraId="34DE4B58" w14:textId="77777777" w:rsidR="009D1BB4" w:rsidRPr="001230E3" w:rsidRDefault="009D1BB4" w:rsidP="00AD315E">
      <w:pPr>
        <w:pStyle w:val="ListParagraph"/>
        <w:numPr>
          <w:ilvl w:val="0"/>
          <w:numId w:val="38"/>
        </w:numPr>
        <w:spacing w:after="3" w:line="265" w:lineRule="auto"/>
        <w:jc w:val="left"/>
      </w:pPr>
      <w:r w:rsidRPr="00025388">
        <w:rPr>
          <w:rFonts w:eastAsia="Arial"/>
        </w:rPr>
        <w:t xml:space="preserve">Email  </w:t>
      </w:r>
    </w:p>
    <w:p w14:paraId="4EFD32B4" w14:textId="77777777" w:rsidR="009D1BB4" w:rsidRPr="001230E3" w:rsidRDefault="009D1BB4" w:rsidP="00AD315E">
      <w:pPr>
        <w:pStyle w:val="ListParagraph"/>
        <w:numPr>
          <w:ilvl w:val="0"/>
          <w:numId w:val="38"/>
        </w:numPr>
        <w:spacing w:after="3" w:line="265" w:lineRule="auto"/>
        <w:jc w:val="left"/>
      </w:pPr>
      <w:r w:rsidRPr="00025388">
        <w:rPr>
          <w:rFonts w:eastAsia="Arial"/>
        </w:rPr>
        <w:t xml:space="preserve">CNIC </w:t>
      </w:r>
    </w:p>
    <w:p w14:paraId="628F0505" w14:textId="77777777" w:rsidR="009D1BB4" w:rsidRPr="001230E3" w:rsidRDefault="009D1BB4" w:rsidP="00AD315E">
      <w:pPr>
        <w:pStyle w:val="ListParagraph"/>
        <w:numPr>
          <w:ilvl w:val="0"/>
          <w:numId w:val="38"/>
        </w:numPr>
        <w:spacing w:after="3" w:line="265" w:lineRule="auto"/>
        <w:jc w:val="left"/>
      </w:pPr>
      <w:r w:rsidRPr="00025388">
        <w:rPr>
          <w:rFonts w:eastAsia="Arial"/>
        </w:rPr>
        <w:t xml:space="preserve">Mobile No </w:t>
      </w:r>
    </w:p>
    <w:p w14:paraId="23C084A8" w14:textId="77777777" w:rsidR="009D1BB4" w:rsidRPr="001230E3" w:rsidRDefault="009D1BB4" w:rsidP="00AD315E">
      <w:pPr>
        <w:pStyle w:val="ListParagraph"/>
        <w:numPr>
          <w:ilvl w:val="0"/>
          <w:numId w:val="38"/>
        </w:numPr>
        <w:spacing w:after="3" w:line="265" w:lineRule="auto"/>
        <w:jc w:val="left"/>
      </w:pPr>
      <w:r w:rsidRPr="00025388">
        <w:rPr>
          <w:rFonts w:eastAsia="Arial"/>
        </w:rPr>
        <w:t xml:space="preserve">Password </w:t>
      </w:r>
    </w:p>
    <w:p w14:paraId="2BADF3D4" w14:textId="77777777" w:rsidR="009D1BB4" w:rsidRPr="001230E3" w:rsidRDefault="009D1BB4" w:rsidP="00AD315E">
      <w:pPr>
        <w:pStyle w:val="ListParagraph"/>
        <w:numPr>
          <w:ilvl w:val="0"/>
          <w:numId w:val="38"/>
        </w:numPr>
        <w:spacing w:after="3" w:line="265" w:lineRule="auto"/>
        <w:jc w:val="left"/>
      </w:pPr>
      <w:r w:rsidRPr="00025388">
        <w:rPr>
          <w:rFonts w:eastAsia="Arial"/>
        </w:rPr>
        <w:t>Age</w:t>
      </w:r>
    </w:p>
    <w:p w14:paraId="4B6FDAD7" w14:textId="77777777" w:rsidR="009D1BB4" w:rsidRPr="001230E3" w:rsidRDefault="009D1BB4" w:rsidP="00AD315E">
      <w:pPr>
        <w:pStyle w:val="ListParagraph"/>
        <w:numPr>
          <w:ilvl w:val="0"/>
          <w:numId w:val="38"/>
        </w:numPr>
        <w:spacing w:after="3" w:line="265" w:lineRule="auto"/>
        <w:jc w:val="left"/>
      </w:pPr>
      <w:r w:rsidRPr="00025388">
        <w:rPr>
          <w:rFonts w:eastAsia="Arial"/>
        </w:rPr>
        <w:t>Area</w:t>
      </w:r>
    </w:p>
    <w:p w14:paraId="1D2B473E" w14:textId="72C83CCF" w:rsidR="009D1BB4" w:rsidRPr="001230E3" w:rsidRDefault="00025388" w:rsidP="00025388">
      <w:pPr>
        <w:pStyle w:val="Heading1"/>
        <w:ind w:right="5388"/>
      </w:pPr>
      <w:bookmarkStart w:id="86" w:name="_Toc31293510"/>
      <w:r>
        <w:t>2.1.2.2</w:t>
      </w:r>
      <w:r>
        <w:tab/>
        <w:t xml:space="preserve"> Login</w:t>
      </w:r>
      <w:bookmarkEnd w:id="86"/>
      <w:r w:rsidR="009D1BB4" w:rsidRPr="001230E3">
        <w:rPr>
          <w:i/>
        </w:rPr>
        <w:t xml:space="preserve"> </w:t>
      </w:r>
    </w:p>
    <w:p w14:paraId="2058E6E6" w14:textId="77777777" w:rsidR="009D1BB4" w:rsidRPr="001230E3" w:rsidRDefault="009D1BB4" w:rsidP="00AD315E">
      <w:pPr>
        <w:pStyle w:val="ListParagraph"/>
        <w:numPr>
          <w:ilvl w:val="0"/>
          <w:numId w:val="39"/>
        </w:numPr>
        <w:spacing w:after="3" w:line="265" w:lineRule="auto"/>
        <w:jc w:val="left"/>
      </w:pPr>
      <w:r w:rsidRPr="00025388">
        <w:rPr>
          <w:rFonts w:eastAsia="Arial"/>
        </w:rPr>
        <w:t xml:space="preserve">Username </w:t>
      </w:r>
    </w:p>
    <w:p w14:paraId="0D9EC313" w14:textId="77777777" w:rsidR="009D1BB4" w:rsidRPr="001230E3" w:rsidRDefault="009D1BB4" w:rsidP="00AD315E">
      <w:pPr>
        <w:pStyle w:val="ListParagraph"/>
        <w:numPr>
          <w:ilvl w:val="0"/>
          <w:numId w:val="39"/>
        </w:numPr>
        <w:spacing w:after="4" w:line="252" w:lineRule="auto"/>
        <w:jc w:val="left"/>
      </w:pPr>
      <w:r w:rsidRPr="00025388">
        <w:rPr>
          <w:rFonts w:eastAsia="Arial"/>
        </w:rPr>
        <w:lastRenderedPageBreak/>
        <w:t>Password</w:t>
      </w:r>
    </w:p>
    <w:p w14:paraId="1EAE6840" w14:textId="77777777" w:rsidR="009D1BB4" w:rsidRPr="001230E3" w:rsidRDefault="009D1BB4" w:rsidP="00AD315E">
      <w:pPr>
        <w:pStyle w:val="ListParagraph"/>
        <w:numPr>
          <w:ilvl w:val="0"/>
          <w:numId w:val="39"/>
        </w:numPr>
        <w:spacing w:after="3" w:line="265" w:lineRule="auto"/>
        <w:jc w:val="left"/>
      </w:pPr>
      <w:r w:rsidRPr="00025388">
        <w:rPr>
          <w:rFonts w:eastAsia="Arial"/>
        </w:rPr>
        <w:t>User selects the required blood group</w:t>
      </w:r>
      <w:r w:rsidRPr="001230E3">
        <w:t xml:space="preserve">. </w:t>
      </w:r>
      <w:r w:rsidRPr="00025388">
        <w:rPr>
          <w:b/>
        </w:rPr>
        <w:t xml:space="preserve"> </w:t>
      </w:r>
    </w:p>
    <w:p w14:paraId="23E22982" w14:textId="283C7333" w:rsidR="009D1BB4" w:rsidRPr="001230E3" w:rsidRDefault="00025388" w:rsidP="00025388">
      <w:pPr>
        <w:pStyle w:val="Heading1"/>
        <w:ind w:right="5104"/>
      </w:pPr>
      <w:bookmarkStart w:id="87" w:name="_Toc31293511"/>
      <w:r>
        <w:t>2.1.2.3</w:t>
      </w:r>
      <w:r>
        <w:tab/>
        <w:t>Requests</w:t>
      </w:r>
      <w:bookmarkEnd w:id="87"/>
    </w:p>
    <w:p w14:paraId="365F13EE" w14:textId="77777777" w:rsidR="009D1BB4" w:rsidRPr="001230E3" w:rsidRDefault="009D1BB4" w:rsidP="00AD315E">
      <w:pPr>
        <w:pStyle w:val="ListParagraph"/>
        <w:numPr>
          <w:ilvl w:val="0"/>
          <w:numId w:val="40"/>
        </w:numPr>
        <w:spacing w:after="3" w:line="265" w:lineRule="auto"/>
        <w:jc w:val="left"/>
      </w:pPr>
      <w:r w:rsidRPr="00025388">
        <w:rPr>
          <w:rFonts w:eastAsia="Arial"/>
        </w:rPr>
        <w:t xml:space="preserve">Can request donors on </w:t>
      </w:r>
      <w:r w:rsidRPr="001230E3">
        <w:t>Map</w:t>
      </w:r>
      <w:r w:rsidRPr="00025388">
        <w:rPr>
          <w:sz w:val="28"/>
        </w:rPr>
        <w:t xml:space="preserve"> </w:t>
      </w:r>
    </w:p>
    <w:p w14:paraId="788C51AC" w14:textId="77777777" w:rsidR="009D1BB4" w:rsidRPr="001230E3" w:rsidRDefault="009D1BB4" w:rsidP="00AD315E">
      <w:pPr>
        <w:pStyle w:val="ListParagraph"/>
        <w:numPr>
          <w:ilvl w:val="0"/>
          <w:numId w:val="40"/>
        </w:numPr>
        <w:spacing w:after="3" w:line="265" w:lineRule="auto"/>
        <w:jc w:val="left"/>
      </w:pPr>
      <w:r w:rsidRPr="00025388">
        <w:rPr>
          <w:rFonts w:eastAsia="Arial"/>
        </w:rPr>
        <w:t xml:space="preserve">Profiles of donors will pop-up in the defined radius </w:t>
      </w:r>
      <w:r w:rsidRPr="00025388">
        <w:rPr>
          <w:rFonts w:eastAsia="Arial"/>
          <w:b/>
        </w:rPr>
        <w:t xml:space="preserve"> </w:t>
      </w:r>
    </w:p>
    <w:p w14:paraId="3A2626E0" w14:textId="27FFA266" w:rsidR="009D1BB4" w:rsidRPr="001230E3" w:rsidRDefault="00025388" w:rsidP="00025388">
      <w:pPr>
        <w:pStyle w:val="Heading1"/>
        <w:ind w:right="4821"/>
      </w:pPr>
      <w:bookmarkStart w:id="88" w:name="_Toc31293512"/>
      <w:r>
        <w:t>2.1.2.4</w:t>
      </w:r>
      <w:r>
        <w:tab/>
        <w:t>Chat Room</w:t>
      </w:r>
      <w:bookmarkEnd w:id="88"/>
      <w:r w:rsidR="009D1BB4" w:rsidRPr="001230E3">
        <w:t xml:space="preserve"> </w:t>
      </w:r>
    </w:p>
    <w:p w14:paraId="64AE2EB9" w14:textId="77777777" w:rsidR="009D1BB4" w:rsidRPr="001230E3" w:rsidRDefault="009D1BB4" w:rsidP="00AD315E">
      <w:pPr>
        <w:pStyle w:val="ListParagraph"/>
        <w:numPr>
          <w:ilvl w:val="0"/>
          <w:numId w:val="41"/>
        </w:numPr>
        <w:spacing w:after="3" w:line="265" w:lineRule="auto"/>
        <w:jc w:val="left"/>
      </w:pPr>
      <w:r w:rsidRPr="00025388">
        <w:rPr>
          <w:rFonts w:eastAsia="Arial"/>
        </w:rPr>
        <w:t>Chat with donor</w:t>
      </w:r>
      <w:r w:rsidRPr="00025388">
        <w:rPr>
          <w:rFonts w:eastAsia="Arial"/>
          <w:b/>
        </w:rPr>
        <w:t xml:space="preserve"> </w:t>
      </w:r>
    </w:p>
    <w:p w14:paraId="094356C3" w14:textId="02EC4463" w:rsidR="009D1BB4" w:rsidRPr="00025388" w:rsidRDefault="00025388" w:rsidP="00AD315E">
      <w:pPr>
        <w:pStyle w:val="Heading3"/>
        <w:numPr>
          <w:ilvl w:val="2"/>
          <w:numId w:val="5"/>
        </w:numPr>
        <w:ind w:hanging="294"/>
      </w:pPr>
      <w:bookmarkStart w:id="89" w:name="_Toc31293513"/>
      <w:r>
        <w:t>Admin</w:t>
      </w:r>
      <w:bookmarkEnd w:id="89"/>
    </w:p>
    <w:p w14:paraId="77642B5D" w14:textId="49FD2EE5" w:rsidR="009D1BB4" w:rsidRDefault="004E346A" w:rsidP="004E346A">
      <w:pPr>
        <w:pStyle w:val="Heading1"/>
        <w:ind w:right="5388"/>
      </w:pPr>
      <w:bookmarkStart w:id="90" w:name="_Toc31293514"/>
      <w:r>
        <w:t>2.1.3.1 Login</w:t>
      </w:r>
      <w:bookmarkEnd w:id="90"/>
      <w:r w:rsidR="009D1BB4">
        <w:rPr>
          <w:i/>
        </w:rPr>
        <w:t xml:space="preserve"> </w:t>
      </w:r>
    </w:p>
    <w:p w14:paraId="58E07549" w14:textId="77777777" w:rsidR="009D1BB4" w:rsidRPr="00102DA6" w:rsidRDefault="009D1BB4" w:rsidP="00AD315E">
      <w:pPr>
        <w:pStyle w:val="ListParagraph"/>
        <w:numPr>
          <w:ilvl w:val="0"/>
          <w:numId w:val="42"/>
        </w:numPr>
        <w:spacing w:after="3" w:line="265" w:lineRule="auto"/>
        <w:jc w:val="left"/>
      </w:pPr>
      <w:r w:rsidRPr="00025388">
        <w:rPr>
          <w:rFonts w:eastAsia="Arial"/>
        </w:rPr>
        <w:t xml:space="preserve">Username </w:t>
      </w:r>
    </w:p>
    <w:p w14:paraId="36005DF1" w14:textId="77777777" w:rsidR="009D1BB4" w:rsidRPr="00102DA6" w:rsidRDefault="009D1BB4" w:rsidP="00AD315E">
      <w:pPr>
        <w:pStyle w:val="ListParagraph"/>
        <w:numPr>
          <w:ilvl w:val="0"/>
          <w:numId w:val="42"/>
        </w:numPr>
        <w:spacing w:after="4" w:line="252" w:lineRule="auto"/>
        <w:jc w:val="left"/>
      </w:pPr>
      <w:r w:rsidRPr="00025388">
        <w:rPr>
          <w:rFonts w:eastAsia="Arial"/>
        </w:rPr>
        <w:t>Password</w:t>
      </w:r>
    </w:p>
    <w:p w14:paraId="4720BA05" w14:textId="77777777" w:rsidR="009D1BB4" w:rsidRPr="009E4733" w:rsidRDefault="009D1BB4" w:rsidP="00AD315E">
      <w:pPr>
        <w:pStyle w:val="ListParagraph"/>
        <w:numPr>
          <w:ilvl w:val="0"/>
          <w:numId w:val="42"/>
        </w:numPr>
        <w:spacing w:after="4" w:line="252" w:lineRule="auto"/>
        <w:jc w:val="left"/>
      </w:pPr>
      <w:r w:rsidRPr="00025388">
        <w:rPr>
          <w:rFonts w:eastAsia="Arial"/>
        </w:rPr>
        <w:t>Update and delete the records</w:t>
      </w:r>
    </w:p>
    <w:p w14:paraId="5A034431" w14:textId="77777777" w:rsidR="007E4C79" w:rsidRPr="007E4C79" w:rsidRDefault="007E4C79" w:rsidP="00025388"/>
    <w:p w14:paraId="3BADEF04" w14:textId="4208ED05" w:rsidR="00CC259E" w:rsidRDefault="00C51F73" w:rsidP="00AD315E">
      <w:pPr>
        <w:pStyle w:val="Heading1"/>
        <w:numPr>
          <w:ilvl w:val="1"/>
          <w:numId w:val="5"/>
        </w:numPr>
        <w:jc w:val="both"/>
      </w:pPr>
      <w:bookmarkStart w:id="91" w:name="_Toc31293515"/>
      <w:r>
        <w:t>Operating Environment</w:t>
      </w:r>
      <w:bookmarkEnd w:id="91"/>
    </w:p>
    <w:p w14:paraId="1871A471" w14:textId="5F77A0C6" w:rsidR="009D1BB4" w:rsidRDefault="004E346A" w:rsidP="004E346A">
      <w:pPr>
        <w:pStyle w:val="Heading3"/>
        <w:numPr>
          <w:ilvl w:val="0"/>
          <w:numId w:val="0"/>
        </w:numPr>
        <w:ind w:left="648"/>
      </w:pPr>
      <w:r>
        <w:t xml:space="preserve">2.2.1 </w:t>
      </w:r>
      <w:bookmarkStart w:id="92" w:name="_Toc31293516"/>
      <w:r w:rsidR="009D1BB4">
        <w:t>Android-Based Requirements:</w:t>
      </w:r>
      <w:bookmarkEnd w:id="92"/>
      <w:r w:rsidR="009D1BB4">
        <w:t xml:space="preserve"> </w:t>
      </w:r>
    </w:p>
    <w:p w14:paraId="0B5FB821" w14:textId="77777777" w:rsidR="00034734" w:rsidRPr="00034734" w:rsidRDefault="00034734" w:rsidP="00034734"/>
    <w:p w14:paraId="5ABE4669" w14:textId="77777777" w:rsidR="009D1BB4" w:rsidRPr="009D58CB" w:rsidRDefault="009D1BB4" w:rsidP="004E346A">
      <w:pPr>
        <w:spacing w:after="274" w:line="265" w:lineRule="auto"/>
        <w:ind w:left="1080"/>
        <w:jc w:val="left"/>
      </w:pPr>
      <w:r w:rsidRPr="004E346A">
        <w:rPr>
          <w:rFonts w:eastAsia="Arial"/>
        </w:rPr>
        <w:t xml:space="preserve">Android version (minimum 4.0) </w:t>
      </w:r>
    </w:p>
    <w:p w14:paraId="50A00F4C" w14:textId="77777777" w:rsidR="009D1BB4" w:rsidRPr="003B670D" w:rsidRDefault="009D1BB4" w:rsidP="004E346A">
      <w:pPr>
        <w:spacing w:after="150" w:line="265" w:lineRule="auto"/>
        <w:ind w:left="1080"/>
        <w:jc w:val="left"/>
      </w:pPr>
      <w:r w:rsidRPr="004E346A">
        <w:rPr>
          <w:rFonts w:eastAsia="Arial"/>
        </w:rPr>
        <w:t xml:space="preserve">Google Play Services </w:t>
      </w:r>
    </w:p>
    <w:p w14:paraId="2777B8B1" w14:textId="77777777" w:rsidR="009D1BB4" w:rsidRPr="009D58CB" w:rsidRDefault="009D1BB4" w:rsidP="009D1BB4">
      <w:pPr>
        <w:pStyle w:val="ListParagraph"/>
        <w:spacing w:after="150" w:line="265" w:lineRule="auto"/>
        <w:ind w:left="1440"/>
      </w:pPr>
    </w:p>
    <w:p w14:paraId="36F52F39" w14:textId="7EA621E6" w:rsidR="009D1BB4" w:rsidRDefault="004E346A" w:rsidP="004E346A">
      <w:pPr>
        <w:pStyle w:val="Heading3"/>
        <w:numPr>
          <w:ilvl w:val="0"/>
          <w:numId w:val="0"/>
        </w:numPr>
        <w:ind w:left="648"/>
      </w:pPr>
      <w:bookmarkStart w:id="93" w:name="_Toc31293517"/>
      <w:r>
        <w:t xml:space="preserve">2.2.2 </w:t>
      </w:r>
      <w:r w:rsidR="009D1BB4">
        <w:t>Database Management System:</w:t>
      </w:r>
      <w:bookmarkEnd w:id="93"/>
      <w:r w:rsidR="009D1BB4" w:rsidRPr="00460037">
        <w:t xml:space="preserve"> </w:t>
      </w:r>
    </w:p>
    <w:p w14:paraId="466F7C66" w14:textId="77777777" w:rsidR="00034734" w:rsidRPr="00034734" w:rsidRDefault="00034734" w:rsidP="00034734"/>
    <w:p w14:paraId="77217E23" w14:textId="303339BB" w:rsidR="009D1BB4" w:rsidRDefault="00034734" w:rsidP="004E346A">
      <w:pPr>
        <w:ind w:left="1080"/>
        <w:jc w:val="left"/>
      </w:pPr>
      <w:r>
        <w:t xml:space="preserve">  </w:t>
      </w:r>
      <w:r w:rsidR="009D1BB4" w:rsidRPr="00295954">
        <w:t>SQL</w:t>
      </w:r>
      <w:r w:rsidR="009D1BB4" w:rsidRPr="004E346A">
        <w:rPr>
          <w:rFonts w:eastAsia="Times New Roman"/>
        </w:rPr>
        <w:t xml:space="preserve"> </w:t>
      </w:r>
    </w:p>
    <w:p w14:paraId="5AF0FC26" w14:textId="77777777" w:rsidR="009D1BB4" w:rsidRDefault="009D1BB4" w:rsidP="009D1BB4">
      <w:pPr>
        <w:ind w:left="1620"/>
      </w:pPr>
      <w:r>
        <w:rPr>
          <w:b/>
        </w:rPr>
        <w:t xml:space="preserve"> </w:t>
      </w:r>
    </w:p>
    <w:p w14:paraId="6A062C52" w14:textId="56B0930D" w:rsidR="009D1BB4" w:rsidRDefault="004E346A" w:rsidP="004E346A">
      <w:pPr>
        <w:pStyle w:val="Heading3"/>
        <w:numPr>
          <w:ilvl w:val="0"/>
          <w:numId w:val="0"/>
        </w:numPr>
        <w:ind w:left="648" w:hanging="648"/>
      </w:pPr>
      <w:r>
        <w:tab/>
      </w:r>
      <w:bookmarkStart w:id="94" w:name="_Toc31293518"/>
      <w:r>
        <w:t xml:space="preserve">2.2.3 </w:t>
      </w:r>
      <w:r w:rsidR="009D1BB4">
        <w:t>Android Development System:</w:t>
      </w:r>
      <w:bookmarkEnd w:id="94"/>
      <w:r w:rsidR="009D1BB4">
        <w:t xml:space="preserve"> </w:t>
      </w:r>
    </w:p>
    <w:p w14:paraId="4F064099" w14:textId="77777777" w:rsidR="00034734" w:rsidRPr="00034734" w:rsidRDefault="00034734" w:rsidP="00034734"/>
    <w:p w14:paraId="09DF42EC" w14:textId="77777777" w:rsidR="009D1BB4" w:rsidRPr="004E346A" w:rsidRDefault="009D1BB4" w:rsidP="004E346A">
      <w:pPr>
        <w:spacing w:after="353" w:line="252" w:lineRule="auto"/>
        <w:ind w:left="1140"/>
        <w:jc w:val="left"/>
        <w:rPr>
          <w:rFonts w:eastAsia="Arial"/>
        </w:rPr>
      </w:pPr>
      <w:r w:rsidRPr="004E346A">
        <w:rPr>
          <w:rFonts w:eastAsia="Arial"/>
        </w:rPr>
        <w:t xml:space="preserve">Android Studio. </w:t>
      </w:r>
    </w:p>
    <w:p w14:paraId="5517183F" w14:textId="36E59735" w:rsidR="009D1BB4" w:rsidRDefault="004E346A" w:rsidP="004E346A">
      <w:pPr>
        <w:pStyle w:val="Heading3"/>
        <w:numPr>
          <w:ilvl w:val="0"/>
          <w:numId w:val="0"/>
        </w:numPr>
        <w:ind w:left="648"/>
      </w:pPr>
      <w:bookmarkStart w:id="95" w:name="_Toc31293519"/>
      <w:r>
        <w:t xml:space="preserve">2.2.4 </w:t>
      </w:r>
      <w:r w:rsidR="009D1BB4" w:rsidRPr="009D58CB">
        <w:t>Web-based requirements</w:t>
      </w:r>
      <w:bookmarkEnd w:id="95"/>
    </w:p>
    <w:p w14:paraId="720A11C9" w14:textId="77777777" w:rsidR="009D1BB4" w:rsidRPr="009D58CB" w:rsidRDefault="009D1BB4" w:rsidP="004E346A">
      <w:pPr>
        <w:ind w:left="720"/>
        <w:rPr>
          <w:b/>
        </w:rPr>
      </w:pPr>
    </w:p>
    <w:p w14:paraId="07593140" w14:textId="247BA96E" w:rsidR="009D1BB4" w:rsidRDefault="000B5C5F" w:rsidP="004E346A">
      <w:pPr>
        <w:spacing w:line="240" w:lineRule="auto"/>
        <w:ind w:left="1080"/>
        <w:jc w:val="left"/>
      </w:pPr>
      <w:r>
        <w:t xml:space="preserve"> </w:t>
      </w:r>
      <w:r w:rsidR="009D1BB4">
        <w:t>Google chrome</w:t>
      </w:r>
    </w:p>
    <w:p w14:paraId="03C32704" w14:textId="77777777" w:rsidR="009D1BB4" w:rsidRDefault="009D1BB4" w:rsidP="004E346A"/>
    <w:p w14:paraId="70BC71DB" w14:textId="6A33EDE1" w:rsidR="009D1BB4" w:rsidRDefault="004E346A" w:rsidP="004E346A">
      <w:pPr>
        <w:pStyle w:val="Heading3"/>
        <w:numPr>
          <w:ilvl w:val="0"/>
          <w:numId w:val="0"/>
        </w:numPr>
        <w:ind w:left="648"/>
      </w:pPr>
      <w:bookmarkStart w:id="96" w:name="_Toc31293520"/>
      <w:r>
        <w:t xml:space="preserve">2.2.5 </w:t>
      </w:r>
      <w:r w:rsidR="009D1BB4" w:rsidRPr="009D58CB">
        <w:t>Web development framework</w:t>
      </w:r>
      <w:bookmarkEnd w:id="96"/>
    </w:p>
    <w:p w14:paraId="0868E19D" w14:textId="77777777" w:rsidR="009D1BB4" w:rsidRPr="009D58CB" w:rsidRDefault="009D1BB4" w:rsidP="009D1BB4">
      <w:pPr>
        <w:ind w:left="720"/>
        <w:rPr>
          <w:b/>
        </w:rPr>
      </w:pPr>
    </w:p>
    <w:p w14:paraId="3AA3EBAC" w14:textId="10C94484" w:rsidR="009D1BB4" w:rsidRPr="003B670D" w:rsidRDefault="000B5C5F" w:rsidP="004E346A">
      <w:pPr>
        <w:spacing w:line="240" w:lineRule="auto"/>
        <w:ind w:left="1080"/>
        <w:jc w:val="left"/>
      </w:pPr>
      <w:r>
        <w:t xml:space="preserve"> </w:t>
      </w:r>
      <w:r w:rsidR="00D677F2">
        <w:t>MVC</w:t>
      </w:r>
    </w:p>
    <w:p w14:paraId="7EF48AD3" w14:textId="5B0E4521" w:rsidR="007E4C79" w:rsidRDefault="007E4C79" w:rsidP="007E4C79"/>
    <w:p w14:paraId="4D7EEFDC" w14:textId="75EF413D" w:rsidR="006B7593" w:rsidRDefault="006B7593" w:rsidP="007E4C79"/>
    <w:p w14:paraId="79755F9E" w14:textId="048FFEFC" w:rsidR="006B7593" w:rsidRDefault="006B7593" w:rsidP="007E4C79"/>
    <w:p w14:paraId="35BA0A2D" w14:textId="60F35651" w:rsidR="005574BC" w:rsidRDefault="00CC259E" w:rsidP="00AD315E">
      <w:pPr>
        <w:pStyle w:val="Heading1"/>
        <w:numPr>
          <w:ilvl w:val="1"/>
          <w:numId w:val="5"/>
        </w:numPr>
        <w:jc w:val="both"/>
      </w:pPr>
      <w:bookmarkStart w:id="97" w:name="_Toc31293521"/>
      <w:r>
        <w:t>Design and Implementation Constraint</w:t>
      </w:r>
      <w:bookmarkEnd w:id="97"/>
    </w:p>
    <w:p w14:paraId="75AB5AE5" w14:textId="4D7F7D6D" w:rsidR="001319C3" w:rsidRDefault="006B7593" w:rsidP="00006A3A">
      <w:pPr>
        <w:pStyle w:val="ListParagraph"/>
        <w:ind w:left="360"/>
        <w:rPr>
          <w:color w:val="000000"/>
          <w:shd w:val="clear" w:color="auto" w:fill="FFFFFF"/>
        </w:rPr>
      </w:pPr>
      <w:r w:rsidRPr="00531183">
        <w:rPr>
          <w:iCs/>
          <w:color w:val="000000"/>
          <w:shd w:val="clear" w:color="auto" w:fill="FFFFFF"/>
        </w:rPr>
        <w:t>Blood share</w:t>
      </w:r>
      <w:r w:rsidRPr="00531183">
        <w:rPr>
          <w:color w:val="000000"/>
          <w:shd w:val="clear" w:color="auto" w:fill="FFFFFF"/>
        </w:rPr>
        <w:t> </w:t>
      </w:r>
      <w:r w:rsidRPr="00531183">
        <w:rPr>
          <w:iCs/>
          <w:color w:val="000000"/>
          <w:shd w:val="clear" w:color="auto" w:fill="FFFFFF"/>
        </w:rPr>
        <w:t>is an Android-Based system therefore front-end of application will be developed using XML and back-end will be developed using JAVA and SQL for developing database. It will be developed using </w:t>
      </w:r>
      <w:r w:rsidRPr="00531183">
        <w:rPr>
          <w:color w:val="000000"/>
          <w:shd w:val="clear" w:color="auto" w:fill="FFFFFF"/>
        </w:rPr>
        <w:t>Feature Driven Development which divide complex structures into sub parts. This model recurrence last two phases i.e. Design by feature and Develop by Feature until all features will complete.</w:t>
      </w:r>
    </w:p>
    <w:p w14:paraId="2EFB937E" w14:textId="77777777" w:rsidR="00006A3A" w:rsidRPr="00006A3A" w:rsidRDefault="00006A3A" w:rsidP="00006A3A">
      <w:pPr>
        <w:pStyle w:val="ListParagraph"/>
        <w:ind w:left="360"/>
        <w:rPr>
          <w:color w:val="000000"/>
          <w:shd w:val="clear" w:color="auto" w:fill="FFFFFF"/>
        </w:rPr>
      </w:pPr>
    </w:p>
    <w:p w14:paraId="5825218A" w14:textId="0E33AC81" w:rsidR="008A318B" w:rsidRDefault="009A1B9F" w:rsidP="00AD315E">
      <w:pPr>
        <w:pStyle w:val="Heading3"/>
        <w:numPr>
          <w:ilvl w:val="2"/>
          <w:numId w:val="5"/>
        </w:numPr>
      </w:pPr>
      <w:bookmarkStart w:id="98" w:name="_Toc31293522"/>
      <w:r>
        <w:t>Assumption and Dependencies</w:t>
      </w:r>
      <w:bookmarkEnd w:id="98"/>
    </w:p>
    <w:p w14:paraId="10BF2122" w14:textId="77777777" w:rsidR="006B7593" w:rsidRPr="00006A3A" w:rsidRDefault="006B7593" w:rsidP="00006A3A">
      <w:pPr>
        <w:pStyle w:val="ListParagraph"/>
        <w:numPr>
          <w:ilvl w:val="0"/>
          <w:numId w:val="43"/>
        </w:numPr>
        <w:jc w:val="left"/>
        <w:rPr>
          <w:iCs/>
          <w:color w:val="000000"/>
          <w:shd w:val="clear" w:color="auto" w:fill="FFFFFF"/>
        </w:rPr>
      </w:pPr>
      <w:r w:rsidRPr="00006A3A">
        <w:rPr>
          <w:iCs/>
          <w:color w:val="000000"/>
          <w:shd w:val="clear" w:color="auto" w:fill="FFFFFF"/>
        </w:rPr>
        <w:t xml:space="preserve">Google play services is required to run Google applications. So, user need to have this feature to interact with our application. Without Google play services, features like Google maps cannot be used. </w:t>
      </w:r>
    </w:p>
    <w:p w14:paraId="0F66D8DE" w14:textId="77777777" w:rsidR="006B7593" w:rsidRPr="00006A3A" w:rsidRDefault="006B7593" w:rsidP="00006A3A">
      <w:pPr>
        <w:pStyle w:val="ListParagraph"/>
        <w:numPr>
          <w:ilvl w:val="0"/>
          <w:numId w:val="43"/>
        </w:numPr>
        <w:spacing w:after="3"/>
        <w:jc w:val="left"/>
        <w:rPr>
          <w:iCs/>
          <w:color w:val="000000"/>
          <w:shd w:val="clear" w:color="auto" w:fill="FFFFFF"/>
        </w:rPr>
      </w:pPr>
      <w:r w:rsidRPr="00006A3A">
        <w:rPr>
          <w:iCs/>
          <w:color w:val="000000"/>
          <w:shd w:val="clear" w:color="auto" w:fill="FFFFFF"/>
        </w:rPr>
        <w:t xml:space="preserve">The app requires location of both end users so GPS is also required. </w:t>
      </w:r>
    </w:p>
    <w:p w14:paraId="5359D90B" w14:textId="1445F2C4" w:rsidR="001319C3" w:rsidRDefault="006B7593" w:rsidP="00006A3A">
      <w:pPr>
        <w:pStyle w:val="ListParagraph"/>
        <w:numPr>
          <w:ilvl w:val="0"/>
          <w:numId w:val="43"/>
        </w:numPr>
        <w:jc w:val="left"/>
        <w:rPr>
          <w:iCs/>
          <w:color w:val="000000"/>
          <w:shd w:val="clear" w:color="auto" w:fill="FFFFFF"/>
        </w:rPr>
      </w:pPr>
      <w:r w:rsidRPr="00006A3A">
        <w:rPr>
          <w:iCs/>
          <w:color w:val="000000"/>
          <w:shd w:val="clear" w:color="auto" w:fill="FFFFFF"/>
        </w:rPr>
        <w:t>Both end users need to have an active internet connection.</w:t>
      </w:r>
    </w:p>
    <w:p w14:paraId="5A7F1122" w14:textId="77777777" w:rsidR="00006A3A" w:rsidRPr="00006A3A" w:rsidRDefault="00006A3A" w:rsidP="00006A3A">
      <w:pPr>
        <w:pStyle w:val="ListParagraph"/>
        <w:jc w:val="left"/>
        <w:rPr>
          <w:iCs/>
          <w:color w:val="000000"/>
          <w:shd w:val="clear" w:color="auto" w:fill="FFFFFF"/>
        </w:rPr>
      </w:pPr>
    </w:p>
    <w:p w14:paraId="35074702" w14:textId="5BD4BABE" w:rsidR="009A1B9F" w:rsidRPr="009A1B9F" w:rsidRDefault="009A1B9F" w:rsidP="00AD315E">
      <w:pPr>
        <w:pStyle w:val="Heading1"/>
        <w:numPr>
          <w:ilvl w:val="1"/>
          <w:numId w:val="5"/>
        </w:numPr>
        <w:jc w:val="both"/>
      </w:pPr>
      <w:bookmarkStart w:id="99" w:name="_Toc31293523"/>
      <w:r>
        <w:t>System Requirements Chart</w:t>
      </w:r>
      <w:bookmarkEnd w:id="99"/>
    </w:p>
    <w:p w14:paraId="48699804" w14:textId="03CDF1F6" w:rsidR="00B54E17" w:rsidRDefault="00B54E17"/>
    <w:p w14:paraId="678E09E2" w14:textId="77777777" w:rsidR="006B7593" w:rsidRDefault="006B7593" w:rsidP="006B7593">
      <w:pPr>
        <w:pStyle w:val="template"/>
      </w:pPr>
    </w:p>
    <w:tbl>
      <w:tblPr>
        <w:tblW w:w="9594" w:type="dxa"/>
        <w:tblInd w:w="-1139" w:type="dxa"/>
        <w:tblCellMar>
          <w:top w:w="12" w:type="dxa"/>
          <w:left w:w="0" w:type="dxa"/>
          <w:right w:w="1" w:type="dxa"/>
        </w:tblCellMar>
        <w:tblLook w:val="04A0" w:firstRow="1" w:lastRow="0" w:firstColumn="1" w:lastColumn="0" w:noHBand="0" w:noVBand="1"/>
      </w:tblPr>
      <w:tblGrid>
        <w:gridCol w:w="1982"/>
        <w:gridCol w:w="1344"/>
        <w:gridCol w:w="1276"/>
        <w:gridCol w:w="1341"/>
        <w:gridCol w:w="1177"/>
        <w:gridCol w:w="2474"/>
      </w:tblGrid>
      <w:tr w:rsidR="006B7593" w14:paraId="6B9C3264" w14:textId="77777777" w:rsidTr="006C1540">
        <w:trPr>
          <w:trHeight w:val="848"/>
        </w:trPr>
        <w:tc>
          <w:tcPr>
            <w:tcW w:w="1982" w:type="dxa"/>
            <w:tcBorders>
              <w:top w:val="single" w:sz="4" w:space="0" w:color="000000"/>
              <w:left w:val="single" w:sz="4" w:space="0" w:color="000000"/>
              <w:bottom w:val="single" w:sz="4" w:space="0" w:color="000000"/>
              <w:right w:val="single" w:sz="4" w:space="0" w:color="000000"/>
            </w:tcBorders>
            <w:shd w:val="clear" w:color="auto" w:fill="auto"/>
          </w:tcPr>
          <w:p w14:paraId="4F1E1F42" w14:textId="77777777" w:rsidR="006B7593" w:rsidRPr="00006A3A" w:rsidRDefault="006B7593" w:rsidP="00C40142">
            <w:pPr>
              <w:ind w:right="2"/>
              <w:jc w:val="center"/>
              <w:rPr>
                <w:color w:val="000000"/>
                <w:sz w:val="22"/>
                <w:szCs w:val="22"/>
              </w:rPr>
            </w:pPr>
            <w:bookmarkStart w:id="100" w:name="_Toc439994697"/>
            <w:bookmarkStart w:id="101" w:name="_Toc95106436"/>
            <w:r w:rsidRPr="00006A3A">
              <w:rPr>
                <w:b/>
                <w:color w:val="000000"/>
                <w:szCs w:val="22"/>
              </w:rPr>
              <w:t>ID</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51A1FFFE" w14:textId="77777777" w:rsidR="006B7593" w:rsidRPr="00A7706E" w:rsidRDefault="006B7593" w:rsidP="00C40142">
            <w:pPr>
              <w:jc w:val="center"/>
              <w:rPr>
                <w:sz w:val="22"/>
                <w:szCs w:val="22"/>
              </w:rPr>
            </w:pPr>
            <w:r w:rsidRPr="00A7706E">
              <w:rPr>
                <w:b/>
                <w:szCs w:val="22"/>
              </w:rPr>
              <w:t>Priority</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4EE68505" w14:textId="77777777" w:rsidR="006B7593" w:rsidRPr="00A7706E" w:rsidRDefault="006B7593" w:rsidP="00C40142">
            <w:pPr>
              <w:tabs>
                <w:tab w:val="center" w:pos="745"/>
              </w:tabs>
              <w:ind w:left="-1"/>
              <w:jc w:val="center"/>
              <w:rPr>
                <w:sz w:val="22"/>
                <w:szCs w:val="22"/>
              </w:rPr>
            </w:pPr>
            <w:r w:rsidRPr="00A7706E">
              <w:rPr>
                <w:b/>
                <w:szCs w:val="22"/>
              </w:rPr>
              <w:t>Type</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7C89F12C" w14:textId="77777777" w:rsidR="006B7593" w:rsidRPr="00A7706E" w:rsidRDefault="006B7593" w:rsidP="00C40142">
            <w:pPr>
              <w:ind w:left="420"/>
              <w:jc w:val="center"/>
              <w:rPr>
                <w:sz w:val="22"/>
                <w:szCs w:val="22"/>
              </w:rPr>
            </w:pPr>
            <w:r w:rsidRPr="00A7706E">
              <w:rPr>
                <w:b/>
                <w:szCs w:val="22"/>
              </w:rPr>
              <w:t>Source</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14:paraId="52F61573" w14:textId="77777777" w:rsidR="006B7593" w:rsidRPr="00A7706E" w:rsidRDefault="006B7593" w:rsidP="00C40142">
            <w:pPr>
              <w:ind w:left="161"/>
              <w:jc w:val="center"/>
              <w:rPr>
                <w:sz w:val="22"/>
                <w:szCs w:val="22"/>
              </w:rPr>
            </w:pPr>
            <w:r w:rsidRPr="00A7706E">
              <w:rPr>
                <w:b/>
                <w:szCs w:val="22"/>
              </w:rPr>
              <w:t>Used in Use case</w:t>
            </w:r>
          </w:p>
        </w:tc>
        <w:tc>
          <w:tcPr>
            <w:tcW w:w="2474" w:type="dxa"/>
            <w:tcBorders>
              <w:top w:val="single" w:sz="4" w:space="0" w:color="000000"/>
              <w:left w:val="single" w:sz="4" w:space="0" w:color="000000"/>
              <w:bottom w:val="single" w:sz="4" w:space="0" w:color="000000"/>
              <w:right w:val="single" w:sz="4" w:space="0" w:color="000000"/>
            </w:tcBorders>
            <w:shd w:val="clear" w:color="auto" w:fill="auto"/>
          </w:tcPr>
          <w:p w14:paraId="45A1CF58" w14:textId="77777777" w:rsidR="006B7593" w:rsidRPr="00A7706E" w:rsidRDefault="006B7593" w:rsidP="00C40142">
            <w:pPr>
              <w:ind w:left="425"/>
              <w:jc w:val="center"/>
              <w:rPr>
                <w:sz w:val="22"/>
                <w:szCs w:val="22"/>
              </w:rPr>
            </w:pPr>
            <w:r w:rsidRPr="00A7706E">
              <w:rPr>
                <w:b/>
                <w:szCs w:val="22"/>
              </w:rPr>
              <w:t>Description</w:t>
            </w:r>
          </w:p>
        </w:tc>
      </w:tr>
      <w:tr w:rsidR="006B7593" w14:paraId="79E869FA" w14:textId="77777777" w:rsidTr="006C1540">
        <w:trPr>
          <w:trHeight w:val="753"/>
        </w:trPr>
        <w:tc>
          <w:tcPr>
            <w:tcW w:w="1982" w:type="dxa"/>
            <w:tcBorders>
              <w:top w:val="single" w:sz="4" w:space="0" w:color="000000"/>
              <w:left w:val="single" w:sz="4" w:space="0" w:color="000000"/>
              <w:bottom w:val="single" w:sz="4" w:space="0" w:color="000000"/>
              <w:right w:val="single" w:sz="4" w:space="0" w:color="000000"/>
            </w:tcBorders>
            <w:shd w:val="clear" w:color="auto" w:fill="auto"/>
          </w:tcPr>
          <w:p w14:paraId="624614D8" w14:textId="77777777" w:rsidR="006B7593" w:rsidRPr="00A7706E" w:rsidRDefault="006B7593" w:rsidP="00C40142">
            <w:pPr>
              <w:ind w:left="111"/>
              <w:jc w:val="center"/>
              <w:rPr>
                <w:sz w:val="22"/>
                <w:szCs w:val="22"/>
              </w:rPr>
            </w:pPr>
            <w:r w:rsidRPr="00A7706E">
              <w:rPr>
                <w:szCs w:val="22"/>
              </w:rPr>
              <w:t xml:space="preserve">1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359A9FAD" w14:textId="77777777" w:rsidR="006B7593" w:rsidRPr="00A7706E" w:rsidRDefault="006B7593" w:rsidP="00C40142">
            <w:pPr>
              <w:ind w:left="108"/>
              <w:jc w:val="center"/>
              <w:rPr>
                <w:sz w:val="22"/>
                <w:szCs w:val="22"/>
              </w:rPr>
            </w:pPr>
            <w:r w:rsidRPr="00A7706E">
              <w:rPr>
                <w:szCs w:val="22"/>
              </w:rPr>
              <w:t xml:space="preserve">High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07EC7755" w14:textId="77777777" w:rsidR="006B7593" w:rsidRPr="00A7706E" w:rsidRDefault="006B7593" w:rsidP="00C40142">
            <w:pPr>
              <w:ind w:right="125"/>
              <w:jc w:val="right"/>
              <w:rPr>
                <w:sz w:val="22"/>
                <w:szCs w:val="22"/>
              </w:rPr>
            </w:pPr>
            <w:r w:rsidRPr="00A7706E">
              <w:rPr>
                <w:szCs w:val="22"/>
              </w:rPr>
              <w:t xml:space="preserve">Functional </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AAB64C" w14:textId="0D316B9E" w:rsidR="006B7593" w:rsidRPr="00A7706E" w:rsidRDefault="006B7593" w:rsidP="00C25ACC">
            <w:pPr>
              <w:ind w:right="125"/>
              <w:rPr>
                <w:sz w:val="22"/>
                <w:szCs w:val="22"/>
              </w:rPr>
            </w:pPr>
            <w:r w:rsidRPr="00A7706E">
              <w:rPr>
                <w:sz w:val="22"/>
                <w:szCs w:val="22"/>
              </w:rPr>
              <w:t>Laboratories</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14:paraId="512040D9" w14:textId="77777777" w:rsidR="006B7593" w:rsidRPr="00A7706E" w:rsidRDefault="006B7593" w:rsidP="00C40142">
            <w:pPr>
              <w:ind w:left="109"/>
              <w:jc w:val="center"/>
              <w:rPr>
                <w:sz w:val="22"/>
                <w:szCs w:val="22"/>
              </w:rPr>
            </w:pPr>
            <w:r w:rsidRPr="00A7706E">
              <w:rPr>
                <w:szCs w:val="22"/>
              </w:rPr>
              <w:t xml:space="preserve">N/A </w:t>
            </w:r>
          </w:p>
        </w:tc>
        <w:tc>
          <w:tcPr>
            <w:tcW w:w="2474" w:type="dxa"/>
            <w:tcBorders>
              <w:top w:val="single" w:sz="4" w:space="0" w:color="000000"/>
              <w:left w:val="single" w:sz="4" w:space="0" w:color="000000"/>
              <w:bottom w:val="single" w:sz="4" w:space="0" w:color="000000"/>
              <w:right w:val="single" w:sz="4" w:space="0" w:color="000000"/>
            </w:tcBorders>
            <w:shd w:val="clear" w:color="auto" w:fill="auto"/>
          </w:tcPr>
          <w:p w14:paraId="5D64AA5C" w14:textId="77777777" w:rsidR="006B7593" w:rsidRPr="00A7706E" w:rsidRDefault="006B7593" w:rsidP="00C34391">
            <w:pPr>
              <w:ind w:right="140"/>
              <w:jc w:val="center"/>
              <w:rPr>
                <w:sz w:val="22"/>
                <w:szCs w:val="22"/>
              </w:rPr>
            </w:pPr>
            <w:r w:rsidRPr="00A7706E">
              <w:rPr>
                <w:szCs w:val="22"/>
              </w:rPr>
              <w:t>Open the App</w:t>
            </w:r>
          </w:p>
        </w:tc>
      </w:tr>
      <w:tr w:rsidR="006B7593" w14:paraId="79DF48FA" w14:textId="77777777" w:rsidTr="006C1540">
        <w:trPr>
          <w:trHeight w:val="1228"/>
        </w:trPr>
        <w:tc>
          <w:tcPr>
            <w:tcW w:w="1982" w:type="dxa"/>
            <w:tcBorders>
              <w:top w:val="single" w:sz="4" w:space="0" w:color="000000"/>
              <w:left w:val="single" w:sz="4" w:space="0" w:color="000000"/>
              <w:bottom w:val="single" w:sz="4" w:space="0" w:color="000000"/>
              <w:right w:val="single" w:sz="4" w:space="0" w:color="000000"/>
            </w:tcBorders>
            <w:shd w:val="clear" w:color="auto" w:fill="auto"/>
          </w:tcPr>
          <w:p w14:paraId="6436A4DD" w14:textId="77777777" w:rsidR="006B7593" w:rsidRPr="00A7706E" w:rsidRDefault="006B7593" w:rsidP="00C40142">
            <w:pPr>
              <w:ind w:left="111"/>
              <w:jc w:val="center"/>
              <w:rPr>
                <w:sz w:val="22"/>
                <w:szCs w:val="22"/>
              </w:rPr>
            </w:pPr>
            <w:r w:rsidRPr="00A7706E">
              <w:rPr>
                <w:szCs w:val="22"/>
              </w:rPr>
              <w:t xml:space="preserve">2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1F5F94AB" w14:textId="77777777" w:rsidR="006B7593" w:rsidRPr="00A7706E" w:rsidRDefault="006B7593" w:rsidP="00C40142">
            <w:pPr>
              <w:ind w:left="108"/>
              <w:jc w:val="center"/>
              <w:rPr>
                <w:sz w:val="22"/>
                <w:szCs w:val="22"/>
              </w:rPr>
            </w:pPr>
            <w:r w:rsidRPr="00A7706E">
              <w:rPr>
                <w:szCs w:val="22"/>
              </w:rPr>
              <w:t xml:space="preserve">High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30D72A8E" w14:textId="77777777" w:rsidR="006B7593" w:rsidRPr="00A7706E" w:rsidRDefault="006B7593" w:rsidP="00C40142">
            <w:pPr>
              <w:ind w:right="125"/>
              <w:jc w:val="right"/>
              <w:rPr>
                <w:sz w:val="22"/>
                <w:szCs w:val="22"/>
              </w:rPr>
            </w:pPr>
            <w:r w:rsidRPr="00A7706E">
              <w:rPr>
                <w:szCs w:val="22"/>
              </w:rPr>
              <w:t xml:space="preserve">Functional </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885989" w14:textId="3BFA4233" w:rsidR="006B7593" w:rsidRPr="00A7706E" w:rsidRDefault="006B7593" w:rsidP="00C25ACC">
            <w:pPr>
              <w:rPr>
                <w:sz w:val="22"/>
                <w:szCs w:val="22"/>
              </w:rPr>
            </w:pPr>
            <w:r w:rsidRPr="00A7706E">
              <w:rPr>
                <w:sz w:val="22"/>
                <w:szCs w:val="22"/>
              </w:rPr>
              <w:t>Laboratories</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14:paraId="0EDFAF58" w14:textId="77777777" w:rsidR="006B7593" w:rsidRPr="00A7706E" w:rsidRDefault="006B7593" w:rsidP="00C40142">
            <w:pPr>
              <w:ind w:left="109"/>
              <w:jc w:val="center"/>
              <w:rPr>
                <w:sz w:val="22"/>
                <w:szCs w:val="22"/>
              </w:rPr>
            </w:pPr>
            <w:r w:rsidRPr="00A7706E">
              <w:rPr>
                <w:szCs w:val="22"/>
              </w:rPr>
              <w:t xml:space="preserve">U1 </w:t>
            </w:r>
          </w:p>
        </w:tc>
        <w:tc>
          <w:tcPr>
            <w:tcW w:w="2474" w:type="dxa"/>
            <w:tcBorders>
              <w:top w:val="single" w:sz="4" w:space="0" w:color="000000"/>
              <w:left w:val="single" w:sz="4" w:space="0" w:color="000000"/>
              <w:bottom w:val="single" w:sz="4" w:space="0" w:color="000000"/>
              <w:right w:val="single" w:sz="4" w:space="0" w:color="000000"/>
            </w:tcBorders>
            <w:shd w:val="clear" w:color="auto" w:fill="auto"/>
          </w:tcPr>
          <w:p w14:paraId="2F01F9F7" w14:textId="54696789" w:rsidR="006B7593" w:rsidRPr="00A7706E" w:rsidRDefault="006B7593" w:rsidP="00C34391">
            <w:pPr>
              <w:ind w:left="188"/>
              <w:jc w:val="center"/>
              <w:rPr>
                <w:sz w:val="22"/>
                <w:szCs w:val="22"/>
              </w:rPr>
            </w:pPr>
            <w:r w:rsidRPr="00A7706E">
              <w:rPr>
                <w:szCs w:val="22"/>
              </w:rPr>
              <w:t xml:space="preserve"> Registration is done by both receiver</w:t>
            </w:r>
            <w:r>
              <w:rPr>
                <w:szCs w:val="22"/>
              </w:rPr>
              <w:t xml:space="preserve"> </w:t>
            </w:r>
            <w:r w:rsidRPr="00A7706E">
              <w:rPr>
                <w:szCs w:val="22"/>
              </w:rPr>
              <w:t xml:space="preserve">and donors interact. </w:t>
            </w:r>
          </w:p>
        </w:tc>
      </w:tr>
      <w:tr w:rsidR="006B7593" w14:paraId="2EEDCCA3" w14:textId="77777777" w:rsidTr="006C1540">
        <w:trPr>
          <w:trHeight w:val="817"/>
        </w:trPr>
        <w:tc>
          <w:tcPr>
            <w:tcW w:w="1982" w:type="dxa"/>
            <w:tcBorders>
              <w:top w:val="single" w:sz="4" w:space="0" w:color="000000"/>
              <w:left w:val="single" w:sz="4" w:space="0" w:color="000000"/>
              <w:bottom w:val="single" w:sz="4" w:space="0" w:color="000000"/>
              <w:right w:val="single" w:sz="4" w:space="0" w:color="000000"/>
            </w:tcBorders>
            <w:shd w:val="clear" w:color="auto" w:fill="auto"/>
          </w:tcPr>
          <w:p w14:paraId="05FF8D45" w14:textId="77777777" w:rsidR="006B7593" w:rsidRPr="00A7706E" w:rsidRDefault="006B7593" w:rsidP="00C40142">
            <w:pPr>
              <w:ind w:left="111"/>
              <w:jc w:val="center"/>
              <w:rPr>
                <w:sz w:val="22"/>
                <w:szCs w:val="22"/>
              </w:rPr>
            </w:pPr>
            <w:r w:rsidRPr="00A7706E">
              <w:rPr>
                <w:szCs w:val="22"/>
              </w:rPr>
              <w:t xml:space="preserve">3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37DB39A7" w14:textId="77777777" w:rsidR="006B7593" w:rsidRPr="00A7706E" w:rsidRDefault="006B7593" w:rsidP="00C40142">
            <w:pPr>
              <w:ind w:left="107"/>
              <w:jc w:val="center"/>
              <w:rPr>
                <w:sz w:val="22"/>
                <w:szCs w:val="22"/>
              </w:rPr>
            </w:pPr>
            <w:r w:rsidRPr="00A7706E">
              <w:rPr>
                <w:szCs w:val="22"/>
              </w:rPr>
              <w:t xml:space="preserve">Medium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703F8E3D" w14:textId="77777777" w:rsidR="006B7593" w:rsidRPr="00A7706E" w:rsidRDefault="006B7593" w:rsidP="00C40142">
            <w:pPr>
              <w:ind w:right="125"/>
              <w:jc w:val="right"/>
              <w:rPr>
                <w:sz w:val="22"/>
                <w:szCs w:val="22"/>
              </w:rPr>
            </w:pPr>
            <w:r w:rsidRPr="00A7706E">
              <w:rPr>
                <w:szCs w:val="22"/>
              </w:rPr>
              <w:t xml:space="preserve">Functional </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409A71" w14:textId="77777777" w:rsidR="006B7593" w:rsidRPr="00A7706E" w:rsidRDefault="006B7593" w:rsidP="00006A3A">
            <w:pPr>
              <w:rPr>
                <w:sz w:val="22"/>
                <w:szCs w:val="22"/>
              </w:rPr>
            </w:pPr>
            <w:r w:rsidRPr="00A7706E">
              <w:rPr>
                <w:sz w:val="22"/>
                <w:szCs w:val="22"/>
              </w:rPr>
              <w:t>Laboratories</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14:paraId="3671CAA0" w14:textId="4DF79C87" w:rsidR="006B7593" w:rsidRPr="00A7706E" w:rsidRDefault="006B7593" w:rsidP="00C40142">
            <w:pPr>
              <w:rPr>
                <w:sz w:val="22"/>
                <w:szCs w:val="22"/>
              </w:rPr>
            </w:pPr>
            <w:r w:rsidRPr="00A7706E">
              <w:rPr>
                <w:szCs w:val="22"/>
              </w:rPr>
              <w:t xml:space="preserve">        U2</w:t>
            </w:r>
          </w:p>
        </w:tc>
        <w:tc>
          <w:tcPr>
            <w:tcW w:w="2474" w:type="dxa"/>
            <w:tcBorders>
              <w:top w:val="single" w:sz="4" w:space="0" w:color="000000"/>
              <w:left w:val="single" w:sz="4" w:space="0" w:color="000000"/>
              <w:bottom w:val="single" w:sz="4" w:space="0" w:color="000000"/>
              <w:right w:val="single" w:sz="4" w:space="0" w:color="000000"/>
            </w:tcBorders>
            <w:shd w:val="clear" w:color="auto" w:fill="auto"/>
          </w:tcPr>
          <w:p w14:paraId="46773357" w14:textId="77777777" w:rsidR="006B7593" w:rsidRPr="00A7706E" w:rsidRDefault="006B7593" w:rsidP="00C40142">
            <w:pPr>
              <w:ind w:left="111"/>
              <w:jc w:val="center"/>
              <w:rPr>
                <w:szCs w:val="22"/>
              </w:rPr>
            </w:pPr>
            <w:r w:rsidRPr="00A7706E">
              <w:rPr>
                <w:szCs w:val="22"/>
              </w:rPr>
              <w:t>User Login</w:t>
            </w:r>
          </w:p>
          <w:p w14:paraId="65F97AED" w14:textId="77777777" w:rsidR="006B7593" w:rsidRPr="00A7706E" w:rsidRDefault="006B7593" w:rsidP="00C40142">
            <w:pPr>
              <w:ind w:right="147"/>
              <w:jc w:val="right"/>
              <w:rPr>
                <w:sz w:val="22"/>
                <w:szCs w:val="22"/>
              </w:rPr>
            </w:pPr>
          </w:p>
        </w:tc>
      </w:tr>
      <w:tr w:rsidR="006B7593" w14:paraId="19AB20D3" w14:textId="77777777" w:rsidTr="006C1540">
        <w:trPr>
          <w:trHeight w:val="798"/>
        </w:trPr>
        <w:tc>
          <w:tcPr>
            <w:tcW w:w="1982" w:type="dxa"/>
            <w:tcBorders>
              <w:top w:val="single" w:sz="4" w:space="0" w:color="000000"/>
              <w:left w:val="single" w:sz="4" w:space="0" w:color="000000"/>
              <w:bottom w:val="single" w:sz="4" w:space="0" w:color="000000"/>
              <w:right w:val="single" w:sz="4" w:space="0" w:color="000000"/>
            </w:tcBorders>
            <w:shd w:val="clear" w:color="auto" w:fill="auto"/>
          </w:tcPr>
          <w:p w14:paraId="73D04A53" w14:textId="77777777" w:rsidR="006B7593" w:rsidRPr="00A7706E" w:rsidRDefault="006B7593" w:rsidP="00C40142">
            <w:pPr>
              <w:ind w:left="111"/>
              <w:jc w:val="center"/>
              <w:rPr>
                <w:sz w:val="22"/>
                <w:szCs w:val="22"/>
              </w:rPr>
            </w:pPr>
            <w:r w:rsidRPr="00A7706E">
              <w:rPr>
                <w:szCs w:val="22"/>
              </w:rPr>
              <w:t xml:space="preserve">4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18C04C70" w14:textId="77777777" w:rsidR="006B7593" w:rsidRPr="00A7706E" w:rsidRDefault="006B7593" w:rsidP="00C40142">
            <w:pPr>
              <w:ind w:left="107"/>
              <w:jc w:val="center"/>
              <w:rPr>
                <w:sz w:val="22"/>
                <w:szCs w:val="22"/>
              </w:rPr>
            </w:pPr>
            <w:r w:rsidRPr="00A7706E">
              <w:rPr>
                <w:szCs w:val="22"/>
              </w:rPr>
              <w:t xml:space="preserve">Medium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244128F3" w14:textId="77777777" w:rsidR="006B7593" w:rsidRPr="00A7706E" w:rsidRDefault="006B7593" w:rsidP="00C40142">
            <w:pPr>
              <w:ind w:right="125"/>
              <w:jc w:val="right"/>
              <w:rPr>
                <w:sz w:val="22"/>
                <w:szCs w:val="22"/>
              </w:rPr>
            </w:pPr>
            <w:r w:rsidRPr="00A7706E">
              <w:rPr>
                <w:szCs w:val="22"/>
              </w:rPr>
              <w:t xml:space="preserve">Functional </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32BA2F5C" w14:textId="1CBA944F" w:rsidR="006B7593" w:rsidRPr="00A7706E" w:rsidRDefault="006B7593" w:rsidP="00006A3A">
            <w:pPr>
              <w:rPr>
                <w:sz w:val="22"/>
                <w:szCs w:val="22"/>
              </w:rPr>
            </w:pPr>
            <w:r w:rsidRPr="00A7706E">
              <w:rPr>
                <w:sz w:val="22"/>
                <w:szCs w:val="22"/>
              </w:rPr>
              <w:t>Laboratories</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14:paraId="2BB7B1EB" w14:textId="77777777" w:rsidR="006B7593" w:rsidRPr="00A7706E" w:rsidRDefault="006B7593" w:rsidP="00C40142">
            <w:pPr>
              <w:ind w:left="109"/>
              <w:jc w:val="center"/>
              <w:rPr>
                <w:sz w:val="22"/>
                <w:szCs w:val="22"/>
              </w:rPr>
            </w:pPr>
            <w:r w:rsidRPr="00A7706E">
              <w:rPr>
                <w:szCs w:val="22"/>
              </w:rPr>
              <w:t xml:space="preserve">U2 </w:t>
            </w:r>
          </w:p>
        </w:tc>
        <w:tc>
          <w:tcPr>
            <w:tcW w:w="2474" w:type="dxa"/>
            <w:tcBorders>
              <w:top w:val="single" w:sz="4" w:space="0" w:color="000000"/>
              <w:left w:val="single" w:sz="4" w:space="0" w:color="000000"/>
              <w:bottom w:val="single" w:sz="4" w:space="0" w:color="000000"/>
              <w:right w:val="single" w:sz="4" w:space="0" w:color="000000"/>
            </w:tcBorders>
            <w:shd w:val="clear" w:color="auto" w:fill="auto"/>
          </w:tcPr>
          <w:p w14:paraId="41314183" w14:textId="77777777" w:rsidR="006B7593" w:rsidRPr="00A7706E" w:rsidRDefault="006B7593" w:rsidP="00C40142">
            <w:pPr>
              <w:ind w:left="111"/>
              <w:jc w:val="center"/>
              <w:rPr>
                <w:sz w:val="22"/>
                <w:szCs w:val="22"/>
              </w:rPr>
            </w:pPr>
            <w:r w:rsidRPr="00A7706E">
              <w:rPr>
                <w:szCs w:val="22"/>
              </w:rPr>
              <w:t xml:space="preserve">Reset Password </w:t>
            </w:r>
          </w:p>
        </w:tc>
      </w:tr>
      <w:tr w:rsidR="006B7593" w14:paraId="68275AD4" w14:textId="77777777" w:rsidTr="006C1540">
        <w:trPr>
          <w:trHeight w:val="604"/>
        </w:trPr>
        <w:tc>
          <w:tcPr>
            <w:tcW w:w="1982" w:type="dxa"/>
            <w:tcBorders>
              <w:top w:val="single" w:sz="4" w:space="0" w:color="000000"/>
              <w:left w:val="single" w:sz="4" w:space="0" w:color="000000"/>
              <w:bottom w:val="single" w:sz="4" w:space="0" w:color="000000"/>
              <w:right w:val="single" w:sz="4" w:space="0" w:color="000000"/>
            </w:tcBorders>
            <w:shd w:val="clear" w:color="auto" w:fill="auto"/>
          </w:tcPr>
          <w:p w14:paraId="5516F726" w14:textId="77777777" w:rsidR="006B7593" w:rsidRPr="00A7706E" w:rsidRDefault="006B7593" w:rsidP="00C40142">
            <w:pPr>
              <w:ind w:left="111"/>
              <w:jc w:val="center"/>
              <w:rPr>
                <w:sz w:val="22"/>
                <w:szCs w:val="22"/>
              </w:rPr>
            </w:pPr>
            <w:r w:rsidRPr="00A7706E">
              <w:rPr>
                <w:szCs w:val="22"/>
              </w:rPr>
              <w:t xml:space="preserve">5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6D1444FE" w14:textId="77777777" w:rsidR="006B7593" w:rsidRPr="00A7706E" w:rsidRDefault="006B7593" w:rsidP="00C40142">
            <w:pPr>
              <w:ind w:left="108"/>
              <w:jc w:val="center"/>
              <w:rPr>
                <w:sz w:val="22"/>
                <w:szCs w:val="22"/>
              </w:rPr>
            </w:pPr>
            <w:r w:rsidRPr="00A7706E">
              <w:rPr>
                <w:szCs w:val="22"/>
              </w:rPr>
              <w:t xml:space="preserve">High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3DA7BC75" w14:textId="77777777" w:rsidR="006B7593" w:rsidRPr="00A7706E" w:rsidRDefault="006B7593" w:rsidP="00C40142">
            <w:pPr>
              <w:ind w:right="125"/>
              <w:jc w:val="right"/>
              <w:rPr>
                <w:sz w:val="22"/>
                <w:szCs w:val="22"/>
              </w:rPr>
            </w:pPr>
            <w:r w:rsidRPr="00A7706E">
              <w:rPr>
                <w:szCs w:val="22"/>
              </w:rPr>
              <w:t xml:space="preserve">Functional </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7C33A05C" w14:textId="19C28393" w:rsidR="006B7593" w:rsidRPr="00A7706E" w:rsidRDefault="006B7593" w:rsidP="00006A3A">
            <w:pPr>
              <w:rPr>
                <w:sz w:val="22"/>
                <w:szCs w:val="22"/>
              </w:rPr>
            </w:pPr>
            <w:r w:rsidRPr="00A7706E">
              <w:rPr>
                <w:sz w:val="22"/>
                <w:szCs w:val="22"/>
              </w:rPr>
              <w:t>Laboratories</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14:paraId="639BDC49" w14:textId="77777777" w:rsidR="006B7593" w:rsidRPr="00A7706E" w:rsidRDefault="006B7593" w:rsidP="00C40142">
            <w:pPr>
              <w:ind w:left="109"/>
              <w:jc w:val="center"/>
              <w:rPr>
                <w:sz w:val="22"/>
                <w:szCs w:val="22"/>
              </w:rPr>
            </w:pPr>
            <w:r w:rsidRPr="00A7706E">
              <w:rPr>
                <w:szCs w:val="22"/>
              </w:rPr>
              <w:t xml:space="preserve">U1 </w:t>
            </w:r>
          </w:p>
        </w:tc>
        <w:tc>
          <w:tcPr>
            <w:tcW w:w="2474" w:type="dxa"/>
            <w:tcBorders>
              <w:top w:val="single" w:sz="4" w:space="0" w:color="000000"/>
              <w:left w:val="single" w:sz="4" w:space="0" w:color="000000"/>
              <w:bottom w:val="single" w:sz="4" w:space="0" w:color="000000"/>
              <w:right w:val="single" w:sz="4" w:space="0" w:color="000000"/>
            </w:tcBorders>
            <w:shd w:val="clear" w:color="auto" w:fill="auto"/>
          </w:tcPr>
          <w:p w14:paraId="6D5EC7E4" w14:textId="77777777" w:rsidR="006B7593" w:rsidRPr="00A7706E" w:rsidRDefault="006B7593" w:rsidP="00C40142">
            <w:pPr>
              <w:ind w:left="108"/>
              <w:jc w:val="center"/>
              <w:rPr>
                <w:sz w:val="22"/>
                <w:szCs w:val="22"/>
              </w:rPr>
            </w:pPr>
            <w:r w:rsidRPr="00A7706E">
              <w:rPr>
                <w:szCs w:val="22"/>
              </w:rPr>
              <w:t xml:space="preserve">Register Users </w:t>
            </w:r>
          </w:p>
        </w:tc>
      </w:tr>
      <w:tr w:rsidR="006B7593" w14:paraId="2F80E6D8" w14:textId="77777777" w:rsidTr="006C1540">
        <w:trPr>
          <w:trHeight w:val="727"/>
        </w:trPr>
        <w:tc>
          <w:tcPr>
            <w:tcW w:w="1982" w:type="dxa"/>
            <w:tcBorders>
              <w:top w:val="single" w:sz="4" w:space="0" w:color="000000"/>
              <w:left w:val="single" w:sz="4" w:space="0" w:color="000000"/>
              <w:bottom w:val="single" w:sz="4" w:space="0" w:color="000000"/>
              <w:right w:val="single" w:sz="4" w:space="0" w:color="000000"/>
            </w:tcBorders>
            <w:shd w:val="clear" w:color="auto" w:fill="auto"/>
          </w:tcPr>
          <w:p w14:paraId="48D47186" w14:textId="77777777" w:rsidR="006B7593" w:rsidRPr="00A7706E" w:rsidRDefault="006B7593" w:rsidP="00C40142">
            <w:pPr>
              <w:ind w:left="111"/>
              <w:jc w:val="center"/>
              <w:rPr>
                <w:sz w:val="22"/>
                <w:szCs w:val="22"/>
              </w:rPr>
            </w:pPr>
            <w:r w:rsidRPr="00A7706E">
              <w:rPr>
                <w:szCs w:val="22"/>
              </w:rPr>
              <w:t xml:space="preserve">6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1913FAD9" w14:textId="77777777" w:rsidR="006B7593" w:rsidRPr="00A7706E" w:rsidRDefault="006B7593" w:rsidP="00C40142">
            <w:pPr>
              <w:ind w:left="107"/>
              <w:jc w:val="center"/>
              <w:rPr>
                <w:sz w:val="22"/>
                <w:szCs w:val="22"/>
              </w:rPr>
            </w:pPr>
            <w:r w:rsidRPr="00A7706E">
              <w:rPr>
                <w:szCs w:val="22"/>
              </w:rPr>
              <w:t xml:space="preserve">Medium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2E8B1027" w14:textId="77777777" w:rsidR="006B7593" w:rsidRPr="00A7706E" w:rsidRDefault="006B7593" w:rsidP="00C40142">
            <w:pPr>
              <w:ind w:right="125"/>
              <w:jc w:val="right"/>
              <w:rPr>
                <w:sz w:val="22"/>
                <w:szCs w:val="22"/>
              </w:rPr>
            </w:pPr>
            <w:r w:rsidRPr="00A7706E">
              <w:rPr>
                <w:szCs w:val="22"/>
              </w:rPr>
              <w:t xml:space="preserve">Functional </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5D013B5F" w14:textId="5F5C2711" w:rsidR="006B7593" w:rsidRPr="00A7706E" w:rsidRDefault="006B7593" w:rsidP="00006A3A">
            <w:pPr>
              <w:rPr>
                <w:sz w:val="22"/>
                <w:szCs w:val="22"/>
              </w:rPr>
            </w:pPr>
            <w:r w:rsidRPr="00A7706E">
              <w:rPr>
                <w:sz w:val="22"/>
                <w:szCs w:val="22"/>
              </w:rPr>
              <w:t>Laboratories</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14:paraId="134F96F6" w14:textId="77777777" w:rsidR="006B7593" w:rsidRPr="00A7706E" w:rsidRDefault="006B7593" w:rsidP="00C40142">
            <w:pPr>
              <w:ind w:left="109"/>
              <w:jc w:val="center"/>
              <w:rPr>
                <w:sz w:val="22"/>
                <w:szCs w:val="22"/>
              </w:rPr>
            </w:pPr>
            <w:r w:rsidRPr="00A7706E">
              <w:rPr>
                <w:szCs w:val="22"/>
              </w:rPr>
              <w:t xml:space="preserve">U1 </w:t>
            </w:r>
          </w:p>
        </w:tc>
        <w:tc>
          <w:tcPr>
            <w:tcW w:w="2474" w:type="dxa"/>
            <w:tcBorders>
              <w:top w:val="single" w:sz="4" w:space="0" w:color="000000"/>
              <w:left w:val="single" w:sz="4" w:space="0" w:color="000000"/>
              <w:bottom w:val="single" w:sz="4" w:space="0" w:color="000000"/>
              <w:right w:val="single" w:sz="4" w:space="0" w:color="000000"/>
            </w:tcBorders>
            <w:shd w:val="clear" w:color="auto" w:fill="auto"/>
          </w:tcPr>
          <w:p w14:paraId="6F5F20F9" w14:textId="77777777" w:rsidR="006B7593" w:rsidRPr="00A7706E" w:rsidRDefault="006B7593" w:rsidP="00C40142">
            <w:pPr>
              <w:ind w:left="131"/>
              <w:jc w:val="center"/>
              <w:rPr>
                <w:sz w:val="22"/>
                <w:szCs w:val="22"/>
              </w:rPr>
            </w:pPr>
            <w:r w:rsidRPr="00A7706E">
              <w:rPr>
                <w:szCs w:val="22"/>
              </w:rPr>
              <w:t xml:space="preserve">View Search Users </w:t>
            </w:r>
          </w:p>
        </w:tc>
      </w:tr>
      <w:tr w:rsidR="006B7593" w14:paraId="13844415" w14:textId="77777777" w:rsidTr="006C1540">
        <w:trPr>
          <w:trHeight w:val="550"/>
        </w:trPr>
        <w:tc>
          <w:tcPr>
            <w:tcW w:w="1982" w:type="dxa"/>
            <w:tcBorders>
              <w:top w:val="single" w:sz="4" w:space="0" w:color="000000"/>
              <w:left w:val="single" w:sz="4" w:space="0" w:color="000000"/>
              <w:bottom w:val="single" w:sz="4" w:space="0" w:color="000000"/>
              <w:right w:val="single" w:sz="4" w:space="0" w:color="000000"/>
            </w:tcBorders>
            <w:shd w:val="clear" w:color="auto" w:fill="auto"/>
          </w:tcPr>
          <w:p w14:paraId="7F24C601" w14:textId="77777777" w:rsidR="006B7593" w:rsidRPr="00A7706E" w:rsidRDefault="006B7593" w:rsidP="00C40142">
            <w:pPr>
              <w:ind w:left="111"/>
              <w:jc w:val="center"/>
              <w:rPr>
                <w:sz w:val="22"/>
                <w:szCs w:val="22"/>
              </w:rPr>
            </w:pPr>
            <w:r w:rsidRPr="00A7706E">
              <w:rPr>
                <w:szCs w:val="22"/>
              </w:rPr>
              <w:lastRenderedPageBreak/>
              <w:t>7</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40CD16E3" w14:textId="77777777" w:rsidR="006B7593" w:rsidRPr="00A7706E" w:rsidRDefault="006B7593" w:rsidP="00C40142">
            <w:pPr>
              <w:ind w:left="107"/>
              <w:jc w:val="center"/>
              <w:rPr>
                <w:sz w:val="22"/>
                <w:szCs w:val="22"/>
              </w:rPr>
            </w:pPr>
            <w:r w:rsidRPr="00A7706E">
              <w:rPr>
                <w:szCs w:val="22"/>
              </w:rPr>
              <w:t xml:space="preserve">Medium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6F3EC7E" w14:textId="77777777" w:rsidR="006B7593" w:rsidRPr="00A7706E" w:rsidRDefault="006B7593" w:rsidP="00C40142">
            <w:pPr>
              <w:ind w:right="125"/>
              <w:jc w:val="right"/>
              <w:rPr>
                <w:sz w:val="22"/>
                <w:szCs w:val="22"/>
              </w:rPr>
            </w:pPr>
            <w:r w:rsidRPr="00A7706E">
              <w:rPr>
                <w:szCs w:val="22"/>
              </w:rPr>
              <w:t xml:space="preserve">Functional </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C45213" w14:textId="77777777" w:rsidR="006B7593" w:rsidRPr="00A7706E" w:rsidRDefault="006B7593" w:rsidP="00C40142">
            <w:pPr>
              <w:ind w:left="112"/>
              <w:jc w:val="center"/>
              <w:rPr>
                <w:sz w:val="22"/>
                <w:szCs w:val="22"/>
              </w:rPr>
            </w:pPr>
            <w:r w:rsidRPr="00A7706E">
              <w:rPr>
                <w:sz w:val="22"/>
                <w:szCs w:val="22"/>
              </w:rPr>
              <w:t>Laboratories</w:t>
            </w:r>
            <w:r w:rsidRPr="00A7706E">
              <w:rPr>
                <w:szCs w:val="22"/>
              </w:rPr>
              <w:t xml:space="preserve"> </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14:paraId="548D7480" w14:textId="77777777" w:rsidR="006B7593" w:rsidRPr="00A7706E" w:rsidRDefault="006B7593" w:rsidP="00C40142">
            <w:pPr>
              <w:ind w:left="109"/>
              <w:jc w:val="center"/>
              <w:rPr>
                <w:sz w:val="22"/>
                <w:szCs w:val="22"/>
              </w:rPr>
            </w:pPr>
            <w:r w:rsidRPr="00A7706E">
              <w:rPr>
                <w:szCs w:val="22"/>
              </w:rPr>
              <w:t xml:space="preserve">U10 </w:t>
            </w:r>
          </w:p>
        </w:tc>
        <w:tc>
          <w:tcPr>
            <w:tcW w:w="2474" w:type="dxa"/>
            <w:tcBorders>
              <w:top w:val="single" w:sz="4" w:space="0" w:color="000000"/>
              <w:left w:val="single" w:sz="4" w:space="0" w:color="000000"/>
              <w:bottom w:val="single" w:sz="4" w:space="0" w:color="000000"/>
              <w:right w:val="single" w:sz="4" w:space="0" w:color="000000"/>
            </w:tcBorders>
            <w:shd w:val="clear" w:color="auto" w:fill="auto"/>
          </w:tcPr>
          <w:p w14:paraId="51BB24EC" w14:textId="77777777" w:rsidR="006B7593" w:rsidRPr="00A7706E" w:rsidRDefault="006B7593" w:rsidP="00C40142">
            <w:pPr>
              <w:ind w:left="109"/>
              <w:jc w:val="center"/>
              <w:rPr>
                <w:sz w:val="22"/>
                <w:szCs w:val="22"/>
              </w:rPr>
            </w:pPr>
            <w:r w:rsidRPr="00A7706E">
              <w:rPr>
                <w:szCs w:val="22"/>
              </w:rPr>
              <w:t xml:space="preserve">Logout </w:t>
            </w:r>
          </w:p>
        </w:tc>
      </w:tr>
      <w:tr w:rsidR="006B7593" w14:paraId="07EE2D97" w14:textId="77777777" w:rsidTr="006C1540">
        <w:trPr>
          <w:trHeight w:val="748"/>
        </w:trPr>
        <w:tc>
          <w:tcPr>
            <w:tcW w:w="1982" w:type="dxa"/>
            <w:tcBorders>
              <w:top w:val="single" w:sz="4" w:space="0" w:color="000000"/>
              <w:left w:val="single" w:sz="4" w:space="0" w:color="000000"/>
              <w:bottom w:val="single" w:sz="4" w:space="0" w:color="000000"/>
              <w:right w:val="single" w:sz="4" w:space="0" w:color="000000"/>
            </w:tcBorders>
            <w:shd w:val="clear" w:color="auto" w:fill="auto"/>
          </w:tcPr>
          <w:p w14:paraId="5434A502" w14:textId="77777777" w:rsidR="006B7593" w:rsidRPr="00A7706E" w:rsidRDefault="006B7593" w:rsidP="00C40142">
            <w:pPr>
              <w:ind w:left="111"/>
              <w:jc w:val="center"/>
              <w:rPr>
                <w:sz w:val="22"/>
                <w:szCs w:val="22"/>
              </w:rPr>
            </w:pPr>
            <w:r w:rsidRPr="00A7706E">
              <w:rPr>
                <w:szCs w:val="22"/>
              </w:rPr>
              <w:t xml:space="preserve">8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02AB0D3B" w14:textId="77777777" w:rsidR="006B7593" w:rsidRPr="00A7706E" w:rsidRDefault="006B7593" w:rsidP="00C40142">
            <w:pPr>
              <w:ind w:left="107"/>
              <w:jc w:val="center"/>
              <w:rPr>
                <w:sz w:val="22"/>
                <w:szCs w:val="22"/>
              </w:rPr>
            </w:pPr>
            <w:r w:rsidRPr="00A7706E">
              <w:rPr>
                <w:szCs w:val="22"/>
              </w:rPr>
              <w:t xml:space="preserve">Medium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77273931" w14:textId="77777777" w:rsidR="006B7593" w:rsidRPr="00A7706E" w:rsidRDefault="006B7593" w:rsidP="00C40142">
            <w:pPr>
              <w:ind w:right="125"/>
              <w:jc w:val="right"/>
              <w:rPr>
                <w:sz w:val="22"/>
                <w:szCs w:val="22"/>
              </w:rPr>
            </w:pPr>
            <w:r w:rsidRPr="00A7706E">
              <w:rPr>
                <w:szCs w:val="22"/>
              </w:rPr>
              <w:t xml:space="preserve">Functional </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CA05D0" w14:textId="77777777" w:rsidR="006B7593" w:rsidRPr="00A7706E" w:rsidRDefault="006B7593" w:rsidP="00C40142">
            <w:pPr>
              <w:ind w:left="112"/>
              <w:jc w:val="center"/>
              <w:rPr>
                <w:sz w:val="22"/>
                <w:szCs w:val="22"/>
              </w:rPr>
            </w:pPr>
            <w:r w:rsidRPr="00A7706E">
              <w:rPr>
                <w:sz w:val="22"/>
                <w:szCs w:val="22"/>
              </w:rPr>
              <w:t>Laboratories</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14:paraId="7F4DD473" w14:textId="77777777" w:rsidR="006B7593" w:rsidRPr="00A7706E" w:rsidRDefault="006B7593" w:rsidP="00C40142">
            <w:pPr>
              <w:ind w:left="109"/>
              <w:jc w:val="center"/>
              <w:rPr>
                <w:sz w:val="22"/>
                <w:szCs w:val="22"/>
              </w:rPr>
            </w:pPr>
            <w:r w:rsidRPr="00A7706E">
              <w:rPr>
                <w:szCs w:val="22"/>
              </w:rPr>
              <w:t xml:space="preserve">U3 </w:t>
            </w:r>
          </w:p>
        </w:tc>
        <w:tc>
          <w:tcPr>
            <w:tcW w:w="2474" w:type="dxa"/>
            <w:tcBorders>
              <w:top w:val="single" w:sz="4" w:space="0" w:color="000000"/>
              <w:left w:val="single" w:sz="4" w:space="0" w:color="000000"/>
              <w:bottom w:val="single" w:sz="4" w:space="0" w:color="000000"/>
              <w:right w:val="single" w:sz="4" w:space="0" w:color="000000"/>
            </w:tcBorders>
            <w:shd w:val="clear" w:color="auto" w:fill="auto"/>
          </w:tcPr>
          <w:p w14:paraId="67DC4273" w14:textId="77777777" w:rsidR="006B7593" w:rsidRPr="00A7706E" w:rsidRDefault="006B7593" w:rsidP="00C40142">
            <w:pPr>
              <w:ind w:left="163" w:firstLine="344"/>
              <w:rPr>
                <w:sz w:val="22"/>
                <w:szCs w:val="22"/>
              </w:rPr>
            </w:pPr>
            <w:r w:rsidRPr="00A7706E">
              <w:rPr>
                <w:szCs w:val="22"/>
              </w:rPr>
              <w:t>Registered receiver search for required blood</w:t>
            </w:r>
          </w:p>
        </w:tc>
      </w:tr>
      <w:tr w:rsidR="006B7593" w14:paraId="7E5B42FC" w14:textId="77777777" w:rsidTr="006C1540">
        <w:trPr>
          <w:trHeight w:val="986"/>
        </w:trPr>
        <w:tc>
          <w:tcPr>
            <w:tcW w:w="1982" w:type="dxa"/>
            <w:tcBorders>
              <w:top w:val="single" w:sz="4" w:space="0" w:color="000000"/>
              <w:left w:val="single" w:sz="4" w:space="0" w:color="000000"/>
              <w:bottom w:val="single" w:sz="4" w:space="0" w:color="000000"/>
              <w:right w:val="single" w:sz="4" w:space="0" w:color="000000"/>
            </w:tcBorders>
            <w:shd w:val="clear" w:color="auto" w:fill="auto"/>
          </w:tcPr>
          <w:p w14:paraId="5757BE57" w14:textId="77777777" w:rsidR="006B7593" w:rsidRPr="00A7706E" w:rsidRDefault="006B7593" w:rsidP="00C40142">
            <w:pPr>
              <w:ind w:left="36"/>
              <w:jc w:val="center"/>
              <w:rPr>
                <w:sz w:val="22"/>
                <w:szCs w:val="22"/>
              </w:rPr>
            </w:pPr>
            <w:r w:rsidRPr="00A7706E">
              <w:rPr>
                <w:szCs w:val="22"/>
              </w:rPr>
              <w:t xml:space="preserve">9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5C2DEA31" w14:textId="77777777" w:rsidR="006B7593" w:rsidRPr="00A7706E" w:rsidRDefault="006B7593" w:rsidP="00C40142">
            <w:pPr>
              <w:ind w:left="32"/>
              <w:jc w:val="center"/>
              <w:rPr>
                <w:sz w:val="22"/>
                <w:szCs w:val="22"/>
              </w:rPr>
            </w:pPr>
            <w:r w:rsidRPr="00A7706E">
              <w:rPr>
                <w:szCs w:val="22"/>
              </w:rPr>
              <w:t xml:space="preserve">Medium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687E4ACA" w14:textId="77777777" w:rsidR="006B7593" w:rsidRPr="00A7706E" w:rsidRDefault="006B7593" w:rsidP="00C40142">
            <w:pPr>
              <w:ind w:left="96"/>
              <w:jc w:val="center"/>
              <w:rPr>
                <w:sz w:val="22"/>
                <w:szCs w:val="22"/>
              </w:rPr>
            </w:pPr>
            <w:r w:rsidRPr="00A7706E">
              <w:rPr>
                <w:szCs w:val="22"/>
              </w:rPr>
              <w:t xml:space="preserve"> </w:t>
            </w:r>
          </w:p>
          <w:p w14:paraId="5008244A" w14:textId="77777777" w:rsidR="006B7593" w:rsidRPr="00A7706E" w:rsidRDefault="006B7593" w:rsidP="00C40142">
            <w:pPr>
              <w:ind w:right="85"/>
              <w:jc w:val="right"/>
              <w:rPr>
                <w:sz w:val="22"/>
                <w:szCs w:val="22"/>
              </w:rPr>
            </w:pPr>
            <w:r w:rsidRPr="00A7706E">
              <w:rPr>
                <w:szCs w:val="22"/>
              </w:rPr>
              <w:t xml:space="preserve">Functional </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64FCDA" w14:textId="77777777" w:rsidR="006B7593" w:rsidRPr="00A7706E" w:rsidRDefault="006B7593" w:rsidP="00C40142">
            <w:pPr>
              <w:ind w:left="37"/>
              <w:jc w:val="center"/>
              <w:rPr>
                <w:sz w:val="22"/>
                <w:szCs w:val="22"/>
              </w:rPr>
            </w:pPr>
            <w:r w:rsidRPr="00A7706E">
              <w:rPr>
                <w:sz w:val="22"/>
                <w:szCs w:val="22"/>
              </w:rPr>
              <w:t>Laboratories</w:t>
            </w:r>
            <w:r w:rsidRPr="00A7706E">
              <w:rPr>
                <w:szCs w:val="22"/>
              </w:rPr>
              <w:t xml:space="preserve"> </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14:paraId="34452C76" w14:textId="77777777" w:rsidR="006B7593" w:rsidRPr="00A7706E" w:rsidRDefault="006B7593" w:rsidP="00C40142">
            <w:pPr>
              <w:ind w:left="34"/>
              <w:jc w:val="center"/>
              <w:rPr>
                <w:sz w:val="22"/>
                <w:szCs w:val="22"/>
              </w:rPr>
            </w:pPr>
            <w:r w:rsidRPr="00A7706E">
              <w:rPr>
                <w:szCs w:val="22"/>
              </w:rPr>
              <w:t xml:space="preserve">U3 </w:t>
            </w:r>
          </w:p>
        </w:tc>
        <w:tc>
          <w:tcPr>
            <w:tcW w:w="2474" w:type="dxa"/>
            <w:tcBorders>
              <w:top w:val="single" w:sz="4" w:space="0" w:color="000000"/>
              <w:left w:val="single" w:sz="4" w:space="0" w:color="000000"/>
              <w:bottom w:val="single" w:sz="4" w:space="0" w:color="000000"/>
              <w:right w:val="single" w:sz="4" w:space="0" w:color="000000"/>
            </w:tcBorders>
            <w:shd w:val="clear" w:color="auto" w:fill="auto"/>
          </w:tcPr>
          <w:p w14:paraId="5CC7689B" w14:textId="77777777" w:rsidR="006B7593" w:rsidRPr="00A7706E" w:rsidRDefault="006B7593" w:rsidP="00C40142">
            <w:pPr>
              <w:spacing w:line="216" w:lineRule="auto"/>
              <w:jc w:val="center"/>
              <w:rPr>
                <w:sz w:val="22"/>
                <w:szCs w:val="22"/>
              </w:rPr>
            </w:pPr>
            <w:r w:rsidRPr="00A7706E">
              <w:rPr>
                <w:szCs w:val="22"/>
              </w:rPr>
              <w:t xml:space="preserve">Drop down list shows up of all </w:t>
            </w:r>
          </w:p>
          <w:p w14:paraId="6904F5EC" w14:textId="77777777" w:rsidR="006B7593" w:rsidRPr="00A7706E" w:rsidRDefault="006B7593" w:rsidP="00C40142">
            <w:pPr>
              <w:jc w:val="center"/>
              <w:rPr>
                <w:sz w:val="22"/>
                <w:szCs w:val="22"/>
              </w:rPr>
            </w:pPr>
            <w:r w:rsidRPr="00A7706E">
              <w:rPr>
                <w:szCs w:val="22"/>
              </w:rPr>
              <w:t xml:space="preserve">possible blood groups </w:t>
            </w:r>
          </w:p>
        </w:tc>
      </w:tr>
      <w:tr w:rsidR="006B7593" w14:paraId="0AC8C6CD" w14:textId="77777777" w:rsidTr="006C1540">
        <w:trPr>
          <w:trHeight w:val="947"/>
        </w:trPr>
        <w:tc>
          <w:tcPr>
            <w:tcW w:w="1982" w:type="dxa"/>
            <w:tcBorders>
              <w:top w:val="single" w:sz="4" w:space="0" w:color="000000"/>
              <w:left w:val="single" w:sz="4" w:space="0" w:color="000000"/>
              <w:bottom w:val="single" w:sz="4" w:space="0" w:color="000000"/>
              <w:right w:val="single" w:sz="4" w:space="0" w:color="000000"/>
            </w:tcBorders>
            <w:shd w:val="clear" w:color="auto" w:fill="auto"/>
          </w:tcPr>
          <w:p w14:paraId="0E25BF1A" w14:textId="77777777" w:rsidR="006B7593" w:rsidRPr="00A7706E" w:rsidRDefault="006B7593" w:rsidP="00C40142">
            <w:pPr>
              <w:ind w:left="36"/>
              <w:jc w:val="center"/>
              <w:rPr>
                <w:sz w:val="22"/>
                <w:szCs w:val="22"/>
              </w:rPr>
            </w:pPr>
            <w:r w:rsidRPr="00A7706E">
              <w:rPr>
                <w:szCs w:val="22"/>
              </w:rPr>
              <w:t xml:space="preserve">10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5920FE2B" w14:textId="77777777" w:rsidR="006B7593" w:rsidRPr="00A7706E" w:rsidRDefault="006B7593" w:rsidP="00C40142">
            <w:pPr>
              <w:ind w:left="99"/>
              <w:jc w:val="center"/>
              <w:rPr>
                <w:sz w:val="22"/>
                <w:szCs w:val="22"/>
              </w:rPr>
            </w:pPr>
            <w:r w:rsidRPr="00A7706E">
              <w:rPr>
                <w:szCs w:val="22"/>
              </w:rPr>
              <w:t xml:space="preserve">Medium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61C39A86" w14:textId="77777777" w:rsidR="006B7593" w:rsidRPr="00A7706E" w:rsidRDefault="006B7593" w:rsidP="00C40142">
            <w:pPr>
              <w:ind w:left="96"/>
              <w:jc w:val="center"/>
              <w:rPr>
                <w:sz w:val="22"/>
                <w:szCs w:val="22"/>
              </w:rPr>
            </w:pPr>
            <w:r w:rsidRPr="00A7706E">
              <w:rPr>
                <w:szCs w:val="22"/>
              </w:rPr>
              <w:t xml:space="preserve"> </w:t>
            </w:r>
          </w:p>
          <w:p w14:paraId="280BFDE4" w14:textId="77777777" w:rsidR="006B7593" w:rsidRPr="00A7706E" w:rsidRDefault="006B7593" w:rsidP="00C40142">
            <w:pPr>
              <w:ind w:right="85"/>
              <w:jc w:val="right"/>
              <w:rPr>
                <w:sz w:val="22"/>
                <w:szCs w:val="22"/>
              </w:rPr>
            </w:pPr>
            <w:r w:rsidRPr="00A7706E">
              <w:rPr>
                <w:szCs w:val="22"/>
              </w:rPr>
              <w:t xml:space="preserve">Functional </w:t>
            </w:r>
          </w:p>
        </w:tc>
        <w:tc>
          <w:tcPr>
            <w:tcW w:w="13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17ED4A" w14:textId="77777777" w:rsidR="006B7593" w:rsidRPr="00A7706E" w:rsidRDefault="006B7593" w:rsidP="00C40142">
            <w:pPr>
              <w:ind w:left="37"/>
              <w:jc w:val="center"/>
              <w:rPr>
                <w:sz w:val="22"/>
                <w:szCs w:val="22"/>
              </w:rPr>
            </w:pPr>
            <w:r w:rsidRPr="00A7706E">
              <w:rPr>
                <w:sz w:val="22"/>
                <w:szCs w:val="22"/>
              </w:rPr>
              <w:t>Laboratories</w:t>
            </w:r>
            <w:r w:rsidRPr="00A7706E">
              <w:rPr>
                <w:szCs w:val="22"/>
              </w:rPr>
              <w:t xml:space="preserve"> </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14:paraId="03F72B72" w14:textId="77777777" w:rsidR="006B7593" w:rsidRPr="00A7706E" w:rsidRDefault="006B7593" w:rsidP="00C40142">
            <w:pPr>
              <w:ind w:left="34"/>
              <w:jc w:val="center"/>
              <w:rPr>
                <w:sz w:val="22"/>
                <w:szCs w:val="22"/>
              </w:rPr>
            </w:pPr>
            <w:r w:rsidRPr="00A7706E">
              <w:rPr>
                <w:szCs w:val="22"/>
              </w:rPr>
              <w:t xml:space="preserve">U3 </w:t>
            </w:r>
          </w:p>
        </w:tc>
        <w:tc>
          <w:tcPr>
            <w:tcW w:w="2474" w:type="dxa"/>
            <w:tcBorders>
              <w:top w:val="single" w:sz="4" w:space="0" w:color="000000"/>
              <w:left w:val="single" w:sz="4" w:space="0" w:color="000000"/>
              <w:bottom w:val="single" w:sz="4" w:space="0" w:color="000000"/>
              <w:right w:val="single" w:sz="4" w:space="0" w:color="000000"/>
            </w:tcBorders>
            <w:shd w:val="clear" w:color="auto" w:fill="auto"/>
          </w:tcPr>
          <w:p w14:paraId="3C4A55C2" w14:textId="77777777" w:rsidR="006B7593" w:rsidRPr="00A7706E" w:rsidRDefault="006B7593" w:rsidP="00C40142">
            <w:pPr>
              <w:jc w:val="center"/>
              <w:rPr>
                <w:sz w:val="22"/>
                <w:szCs w:val="22"/>
              </w:rPr>
            </w:pPr>
            <w:r w:rsidRPr="00A7706E">
              <w:rPr>
                <w:szCs w:val="22"/>
              </w:rPr>
              <w:t xml:space="preserve">Selects Required blood from drop down list </w:t>
            </w:r>
          </w:p>
        </w:tc>
      </w:tr>
    </w:tbl>
    <w:p w14:paraId="537F5959" w14:textId="77777777" w:rsidR="006B7593" w:rsidRDefault="006B7593" w:rsidP="006B7593">
      <w:pPr>
        <w:ind w:left="4177"/>
      </w:pPr>
      <w:r>
        <w:t xml:space="preserve"> </w:t>
      </w:r>
    </w:p>
    <w:tbl>
      <w:tblPr>
        <w:tblW w:w="9594" w:type="dxa"/>
        <w:tblInd w:w="-1139" w:type="dxa"/>
        <w:tblCellMar>
          <w:top w:w="12" w:type="dxa"/>
          <w:left w:w="120" w:type="dxa"/>
          <w:right w:w="0" w:type="dxa"/>
        </w:tblCellMar>
        <w:tblLook w:val="04A0" w:firstRow="1" w:lastRow="0" w:firstColumn="1" w:lastColumn="0" w:noHBand="0" w:noVBand="1"/>
      </w:tblPr>
      <w:tblGrid>
        <w:gridCol w:w="2034"/>
        <w:gridCol w:w="1270"/>
        <w:gridCol w:w="1340"/>
        <w:gridCol w:w="1350"/>
        <w:gridCol w:w="1170"/>
        <w:gridCol w:w="2430"/>
      </w:tblGrid>
      <w:tr w:rsidR="006B7593" w14:paraId="549B2FDD" w14:textId="77777777" w:rsidTr="006C1540">
        <w:trPr>
          <w:trHeight w:val="1097"/>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579391FC" w14:textId="77777777" w:rsidR="006B7593" w:rsidRPr="00A7706E" w:rsidRDefault="006B7593" w:rsidP="00C40142">
            <w:pPr>
              <w:ind w:right="14"/>
              <w:jc w:val="center"/>
              <w:rPr>
                <w:sz w:val="22"/>
                <w:szCs w:val="22"/>
              </w:rPr>
            </w:pPr>
            <w:r w:rsidRPr="00A7706E">
              <w:rPr>
                <w:szCs w:val="22"/>
              </w:rPr>
              <w:t>11</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5354448A" w14:textId="77777777" w:rsidR="006B7593" w:rsidRPr="00A7706E" w:rsidRDefault="006B7593" w:rsidP="00C40142">
            <w:pPr>
              <w:ind w:right="17"/>
              <w:jc w:val="center"/>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62D653B9" w14:textId="77777777" w:rsidR="006B7593" w:rsidRPr="00A7706E" w:rsidRDefault="006B7593" w:rsidP="00C40142">
            <w:pPr>
              <w:ind w:left="49"/>
              <w:jc w:val="center"/>
              <w:rPr>
                <w:sz w:val="22"/>
                <w:szCs w:val="22"/>
              </w:rPr>
            </w:pPr>
            <w:r w:rsidRPr="00A7706E">
              <w:rPr>
                <w:szCs w:val="22"/>
              </w:rPr>
              <w:t xml:space="preserve"> </w:t>
            </w:r>
          </w:p>
          <w:p w14:paraId="5356C822" w14:textId="77777777" w:rsidR="006B7593" w:rsidRPr="00A7706E" w:rsidRDefault="006B7593" w:rsidP="00C40142">
            <w:pPr>
              <w:ind w:right="157"/>
              <w:jc w:val="right"/>
              <w:rPr>
                <w:sz w:val="22"/>
                <w:szCs w:val="22"/>
              </w:rPr>
            </w:pPr>
            <w:r w:rsidRPr="00A7706E">
              <w:rPr>
                <w:szCs w:val="22"/>
              </w:rPr>
              <w:t xml:space="preserve">Functional </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4897B8" w14:textId="77777777" w:rsidR="006B7593" w:rsidRPr="00A7706E" w:rsidRDefault="006B7593" w:rsidP="00C40142">
            <w:pPr>
              <w:ind w:right="13"/>
              <w:jc w:val="center"/>
              <w:rPr>
                <w:sz w:val="22"/>
                <w:szCs w:val="22"/>
              </w:rPr>
            </w:pPr>
            <w:r w:rsidRPr="00A7706E">
              <w:rPr>
                <w:sz w:val="22"/>
                <w:szCs w:val="22"/>
              </w:rPr>
              <w:t>Laboratories</w:t>
            </w:r>
            <w:r w:rsidRPr="00A7706E">
              <w:rPr>
                <w:szCs w:val="22"/>
              </w:rPr>
              <w:t xml:space="preserve"> </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52F13FBD" w14:textId="77777777" w:rsidR="006B7593" w:rsidRPr="00A7706E" w:rsidRDefault="006B7593" w:rsidP="00C40142">
            <w:pPr>
              <w:ind w:right="14"/>
              <w:jc w:val="center"/>
              <w:rPr>
                <w:sz w:val="22"/>
                <w:szCs w:val="22"/>
              </w:rPr>
            </w:pPr>
            <w:r w:rsidRPr="00A7706E">
              <w:rPr>
                <w:szCs w:val="22"/>
              </w:rPr>
              <w:t xml:space="preserve">U4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0C2723F5" w14:textId="314832F3" w:rsidR="006B7593" w:rsidRPr="006C1540" w:rsidRDefault="006B7593" w:rsidP="006C1540">
            <w:r w:rsidRPr="006C1540">
              <w:t>Radiu</w:t>
            </w:r>
            <w:r w:rsidR="00C25ACC" w:rsidRPr="006C1540">
              <w:t xml:space="preserve">s </w:t>
            </w:r>
            <w:r w:rsidR="006C1540">
              <w:t xml:space="preserve">is </w:t>
            </w:r>
            <w:r w:rsidR="006F6044" w:rsidRPr="006C1540">
              <w:t xml:space="preserve">defined </w:t>
            </w:r>
            <w:r w:rsidR="00F53FC0" w:rsidRPr="006C1540">
              <w:t>around the Area</w:t>
            </w:r>
            <w:r w:rsidRPr="006C1540">
              <w:t xml:space="preserve"> and then expanded </w:t>
            </w:r>
          </w:p>
        </w:tc>
      </w:tr>
      <w:tr w:rsidR="006B7593" w14:paraId="5649F3F6" w14:textId="77777777" w:rsidTr="006C1540">
        <w:trPr>
          <w:trHeight w:val="975"/>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60882486" w14:textId="77777777" w:rsidR="006B7593" w:rsidRPr="00A7706E" w:rsidRDefault="006B7593" w:rsidP="00C40142">
            <w:pPr>
              <w:ind w:right="14"/>
              <w:jc w:val="center"/>
              <w:rPr>
                <w:sz w:val="22"/>
                <w:szCs w:val="22"/>
              </w:rPr>
            </w:pPr>
            <w:r w:rsidRPr="00A7706E">
              <w:rPr>
                <w:szCs w:val="22"/>
              </w:rPr>
              <w:t xml:space="preserve">12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61EE1074" w14:textId="77777777" w:rsidR="006B7593" w:rsidRPr="00A7706E" w:rsidRDefault="006B7593" w:rsidP="00C40142">
            <w:pPr>
              <w:ind w:left="310"/>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04FA21F0" w14:textId="77777777" w:rsidR="006B7593" w:rsidRPr="00A7706E" w:rsidRDefault="006B7593" w:rsidP="00C40142">
            <w:pPr>
              <w:ind w:left="49"/>
              <w:jc w:val="center"/>
              <w:rPr>
                <w:sz w:val="22"/>
                <w:szCs w:val="22"/>
              </w:rPr>
            </w:pPr>
            <w:r w:rsidRPr="00A7706E">
              <w:rPr>
                <w:szCs w:val="22"/>
              </w:rPr>
              <w:t xml:space="preserve"> </w:t>
            </w:r>
          </w:p>
          <w:p w14:paraId="0AF4A7F7" w14:textId="77777777" w:rsidR="006B7593" w:rsidRPr="00A7706E" w:rsidRDefault="006B7593" w:rsidP="00C40142">
            <w:pPr>
              <w:ind w:right="157"/>
              <w:jc w:val="right"/>
              <w:rPr>
                <w:sz w:val="22"/>
                <w:szCs w:val="22"/>
              </w:rPr>
            </w:pPr>
            <w:r w:rsidRPr="00A7706E">
              <w:rPr>
                <w:szCs w:val="22"/>
              </w:rPr>
              <w:t xml:space="preserve">Functional </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DC75E9" w14:textId="77777777" w:rsidR="006B7593" w:rsidRPr="00A7706E" w:rsidRDefault="006B7593" w:rsidP="00C40142">
            <w:pPr>
              <w:ind w:right="13"/>
              <w:jc w:val="center"/>
              <w:rPr>
                <w:sz w:val="22"/>
                <w:szCs w:val="22"/>
              </w:rPr>
            </w:pPr>
            <w:r w:rsidRPr="00A7706E">
              <w:rPr>
                <w:sz w:val="22"/>
                <w:szCs w:val="22"/>
              </w:rPr>
              <w:t>Laboratories</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32A45AEA" w14:textId="77777777" w:rsidR="006B7593" w:rsidRPr="00A7706E" w:rsidRDefault="006B7593" w:rsidP="00C40142">
            <w:pPr>
              <w:ind w:right="14"/>
              <w:jc w:val="center"/>
              <w:rPr>
                <w:sz w:val="22"/>
                <w:szCs w:val="22"/>
              </w:rPr>
            </w:pPr>
            <w:r w:rsidRPr="00A7706E">
              <w:rPr>
                <w:szCs w:val="22"/>
              </w:rPr>
              <w:t xml:space="preserve">U4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64092BB" w14:textId="77777777" w:rsidR="006B7593" w:rsidRPr="00A7706E" w:rsidRDefault="006B7593" w:rsidP="00C40142">
            <w:pPr>
              <w:jc w:val="center"/>
              <w:rPr>
                <w:sz w:val="22"/>
                <w:szCs w:val="22"/>
              </w:rPr>
            </w:pPr>
            <w:r w:rsidRPr="00A7706E">
              <w:rPr>
                <w:szCs w:val="22"/>
              </w:rPr>
              <w:t xml:space="preserve">Donor pops up in the shortest radius first </w:t>
            </w:r>
          </w:p>
        </w:tc>
      </w:tr>
      <w:tr w:rsidR="006B7593" w14:paraId="3D193510" w14:textId="77777777" w:rsidTr="006C1540">
        <w:trPr>
          <w:trHeight w:val="766"/>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6E211103" w14:textId="77777777" w:rsidR="006B7593" w:rsidRPr="00A7706E" w:rsidRDefault="006B7593" w:rsidP="00C40142">
            <w:pPr>
              <w:ind w:right="14"/>
              <w:jc w:val="center"/>
              <w:rPr>
                <w:sz w:val="22"/>
                <w:szCs w:val="22"/>
              </w:rPr>
            </w:pPr>
            <w:r w:rsidRPr="00A7706E">
              <w:rPr>
                <w:szCs w:val="22"/>
              </w:rPr>
              <w:t xml:space="preserve">13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05968878" w14:textId="77777777" w:rsidR="006B7593" w:rsidRPr="00A7706E" w:rsidRDefault="006B7593" w:rsidP="00C40142">
            <w:pPr>
              <w:ind w:right="17"/>
              <w:jc w:val="center"/>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7AFE181D" w14:textId="77777777" w:rsidR="006B7593" w:rsidRPr="00A7706E" w:rsidRDefault="006B7593" w:rsidP="00C40142">
            <w:pPr>
              <w:ind w:right="157"/>
              <w:jc w:val="right"/>
              <w:rPr>
                <w:sz w:val="22"/>
                <w:szCs w:val="22"/>
              </w:rPr>
            </w:pPr>
            <w:r w:rsidRPr="00A7706E">
              <w:rPr>
                <w:szCs w:val="22"/>
              </w:rPr>
              <w:t xml:space="preserve">Functional </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F01D68" w14:textId="77777777" w:rsidR="006B7593" w:rsidRPr="00A7706E" w:rsidRDefault="006B7593" w:rsidP="00C40142">
            <w:pPr>
              <w:ind w:right="13"/>
              <w:jc w:val="center"/>
              <w:rPr>
                <w:sz w:val="22"/>
                <w:szCs w:val="22"/>
              </w:rPr>
            </w:pPr>
            <w:r w:rsidRPr="00A7706E">
              <w:rPr>
                <w:sz w:val="22"/>
                <w:szCs w:val="22"/>
              </w:rPr>
              <w:t>Laboratories</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16A4BE7B" w14:textId="77777777" w:rsidR="006B7593" w:rsidRPr="00A7706E" w:rsidRDefault="006B7593" w:rsidP="00C40142">
            <w:pPr>
              <w:ind w:right="14"/>
              <w:jc w:val="center"/>
              <w:rPr>
                <w:sz w:val="22"/>
                <w:szCs w:val="22"/>
              </w:rPr>
            </w:pPr>
            <w:r w:rsidRPr="00A7706E">
              <w:rPr>
                <w:szCs w:val="22"/>
              </w:rPr>
              <w:t xml:space="preserve">U4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92C21CB" w14:textId="77777777" w:rsidR="006B7593" w:rsidRPr="00A7706E" w:rsidRDefault="006B7593" w:rsidP="00C40142">
            <w:pPr>
              <w:jc w:val="center"/>
              <w:rPr>
                <w:sz w:val="22"/>
                <w:szCs w:val="22"/>
              </w:rPr>
            </w:pPr>
            <w:r w:rsidRPr="00A7706E">
              <w:rPr>
                <w:szCs w:val="22"/>
              </w:rPr>
              <w:t xml:space="preserve">User requests the blood </w:t>
            </w:r>
          </w:p>
        </w:tc>
      </w:tr>
      <w:tr w:rsidR="006B7593" w14:paraId="0A8BE12C" w14:textId="77777777" w:rsidTr="006C1540">
        <w:trPr>
          <w:trHeight w:val="1109"/>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0B156D8C" w14:textId="77777777" w:rsidR="006B7593" w:rsidRPr="00A7706E" w:rsidRDefault="006B7593" w:rsidP="00C40142">
            <w:pPr>
              <w:ind w:right="14"/>
              <w:jc w:val="center"/>
              <w:rPr>
                <w:sz w:val="22"/>
                <w:szCs w:val="22"/>
              </w:rPr>
            </w:pPr>
            <w:r w:rsidRPr="00A7706E">
              <w:rPr>
                <w:szCs w:val="22"/>
              </w:rPr>
              <w:t xml:space="preserve">14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50185951" w14:textId="77777777" w:rsidR="006B7593" w:rsidRPr="00A7706E" w:rsidRDefault="006B7593" w:rsidP="00C40142">
            <w:pPr>
              <w:ind w:left="110"/>
              <w:rPr>
                <w:sz w:val="22"/>
                <w:szCs w:val="22"/>
              </w:rPr>
            </w:pPr>
            <w:r w:rsidRPr="00A7706E">
              <w:rPr>
                <w:szCs w:val="22"/>
              </w:rPr>
              <w:t xml:space="preserve">Medium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512760E0" w14:textId="77777777" w:rsidR="006B7593" w:rsidRPr="00A7706E" w:rsidRDefault="006B7593" w:rsidP="00C40142">
            <w:pPr>
              <w:ind w:right="157"/>
              <w:jc w:val="right"/>
              <w:rPr>
                <w:sz w:val="22"/>
                <w:szCs w:val="22"/>
              </w:rPr>
            </w:pPr>
            <w:r w:rsidRPr="00A7706E">
              <w:rPr>
                <w:szCs w:val="22"/>
              </w:rPr>
              <w:t xml:space="preserve">Functional </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BC5327" w14:textId="77777777" w:rsidR="006B7593" w:rsidRPr="00A7706E" w:rsidRDefault="006B7593" w:rsidP="00C40142">
            <w:pPr>
              <w:ind w:right="13"/>
              <w:jc w:val="center"/>
              <w:rPr>
                <w:sz w:val="22"/>
                <w:szCs w:val="22"/>
              </w:rPr>
            </w:pPr>
            <w:r w:rsidRPr="00A7706E">
              <w:rPr>
                <w:sz w:val="22"/>
                <w:szCs w:val="22"/>
              </w:rPr>
              <w:t>Laboratories</w:t>
            </w:r>
            <w:r w:rsidRPr="00A7706E">
              <w:rPr>
                <w:szCs w:val="22"/>
              </w:rPr>
              <w:t xml:space="preserve"> </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49CF00F2" w14:textId="77777777" w:rsidR="006B7593" w:rsidRPr="00A7706E" w:rsidRDefault="006B7593" w:rsidP="00C40142">
            <w:pPr>
              <w:ind w:right="14"/>
              <w:jc w:val="center"/>
              <w:rPr>
                <w:sz w:val="22"/>
                <w:szCs w:val="22"/>
              </w:rPr>
            </w:pPr>
            <w:r w:rsidRPr="00A7706E">
              <w:rPr>
                <w:szCs w:val="22"/>
              </w:rPr>
              <w:t xml:space="preserve">U5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5640E78" w14:textId="77777777" w:rsidR="006B7593" w:rsidRPr="00A7706E" w:rsidRDefault="006B7593" w:rsidP="00C40142">
            <w:pPr>
              <w:ind w:right="15"/>
              <w:jc w:val="center"/>
              <w:rPr>
                <w:sz w:val="22"/>
                <w:szCs w:val="22"/>
              </w:rPr>
            </w:pPr>
            <w:r w:rsidRPr="00A7706E">
              <w:rPr>
                <w:szCs w:val="22"/>
              </w:rPr>
              <w:t xml:space="preserve">Request accepted </w:t>
            </w:r>
          </w:p>
        </w:tc>
      </w:tr>
      <w:tr w:rsidR="006B7593" w14:paraId="382E340C" w14:textId="77777777" w:rsidTr="006C1540">
        <w:trPr>
          <w:trHeight w:val="1109"/>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334A04B7" w14:textId="77777777" w:rsidR="006B7593" w:rsidRPr="00A7706E" w:rsidRDefault="006B7593" w:rsidP="00C40142">
            <w:pPr>
              <w:ind w:right="14"/>
              <w:jc w:val="center"/>
              <w:rPr>
                <w:sz w:val="22"/>
                <w:szCs w:val="22"/>
              </w:rPr>
            </w:pPr>
            <w:r w:rsidRPr="00A7706E">
              <w:rPr>
                <w:szCs w:val="22"/>
              </w:rPr>
              <w:t xml:space="preserve">15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39A3AF02" w14:textId="77777777" w:rsidR="006B7593" w:rsidRPr="00A7706E" w:rsidRDefault="006B7593" w:rsidP="00C40142">
            <w:pPr>
              <w:ind w:left="110"/>
              <w:rPr>
                <w:sz w:val="22"/>
                <w:szCs w:val="22"/>
              </w:rPr>
            </w:pPr>
            <w:r w:rsidRPr="00A7706E">
              <w:rPr>
                <w:szCs w:val="22"/>
              </w:rPr>
              <w:t xml:space="preserve">Medium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577DA0FD" w14:textId="77777777" w:rsidR="006B7593" w:rsidRPr="00A7706E" w:rsidRDefault="006B7593" w:rsidP="00C40142">
            <w:pPr>
              <w:ind w:right="157"/>
              <w:jc w:val="right"/>
              <w:rPr>
                <w:sz w:val="22"/>
                <w:szCs w:val="22"/>
              </w:rPr>
            </w:pPr>
            <w:r w:rsidRPr="00A7706E">
              <w:rPr>
                <w:szCs w:val="22"/>
              </w:rPr>
              <w:t xml:space="preserve">Functional </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95EBC5" w14:textId="77777777" w:rsidR="006B7593" w:rsidRPr="00A7706E" w:rsidRDefault="006B7593" w:rsidP="00C40142">
            <w:pPr>
              <w:ind w:right="13"/>
              <w:jc w:val="center"/>
              <w:rPr>
                <w:sz w:val="22"/>
                <w:szCs w:val="22"/>
              </w:rPr>
            </w:pPr>
            <w:r w:rsidRPr="00A7706E">
              <w:rPr>
                <w:sz w:val="22"/>
                <w:szCs w:val="22"/>
              </w:rPr>
              <w:t>Laboratories</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5782A095" w14:textId="77777777" w:rsidR="006B7593" w:rsidRPr="00A7706E" w:rsidRDefault="006B7593" w:rsidP="00C40142">
            <w:pPr>
              <w:ind w:right="14"/>
              <w:jc w:val="center"/>
              <w:rPr>
                <w:sz w:val="22"/>
                <w:szCs w:val="22"/>
              </w:rPr>
            </w:pPr>
            <w:r w:rsidRPr="00A7706E">
              <w:rPr>
                <w:szCs w:val="22"/>
              </w:rPr>
              <w:t xml:space="preserve">U5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95760ED" w14:textId="77777777" w:rsidR="006B7593" w:rsidRPr="00A7706E" w:rsidRDefault="006B7593" w:rsidP="00C40142">
            <w:pPr>
              <w:ind w:left="5"/>
              <w:jc w:val="center"/>
              <w:rPr>
                <w:sz w:val="22"/>
                <w:szCs w:val="22"/>
              </w:rPr>
            </w:pPr>
            <w:r w:rsidRPr="00A7706E">
              <w:rPr>
                <w:szCs w:val="22"/>
              </w:rPr>
              <w:t xml:space="preserve">Receiver rate the Donor </w:t>
            </w:r>
          </w:p>
        </w:tc>
      </w:tr>
      <w:tr w:rsidR="006B7593" w14:paraId="6EC3283E" w14:textId="77777777" w:rsidTr="006C1540">
        <w:trPr>
          <w:trHeight w:val="1109"/>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5F8F82EE" w14:textId="77777777" w:rsidR="006B7593" w:rsidRPr="00A7706E" w:rsidRDefault="006B7593" w:rsidP="00C40142">
            <w:pPr>
              <w:ind w:right="14"/>
              <w:jc w:val="center"/>
              <w:rPr>
                <w:sz w:val="22"/>
                <w:szCs w:val="22"/>
              </w:rPr>
            </w:pPr>
            <w:r w:rsidRPr="00A7706E">
              <w:rPr>
                <w:szCs w:val="22"/>
              </w:rPr>
              <w:t xml:space="preserve">16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1F9EC4BF" w14:textId="77777777" w:rsidR="006B7593" w:rsidRPr="00A7706E" w:rsidRDefault="006B7593" w:rsidP="00C40142">
            <w:pPr>
              <w:ind w:right="16"/>
              <w:jc w:val="center"/>
              <w:rPr>
                <w:sz w:val="22"/>
                <w:szCs w:val="22"/>
              </w:rPr>
            </w:pPr>
            <w:r w:rsidRPr="00A7706E">
              <w:rPr>
                <w:szCs w:val="22"/>
              </w:rPr>
              <w:t xml:space="preserve">Low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28EE9686" w14:textId="77777777" w:rsidR="006B7593" w:rsidRPr="00A7706E" w:rsidRDefault="006B7593" w:rsidP="00C40142">
            <w:pPr>
              <w:ind w:right="157"/>
              <w:jc w:val="right"/>
              <w:rPr>
                <w:sz w:val="22"/>
                <w:szCs w:val="22"/>
              </w:rPr>
            </w:pPr>
            <w:r w:rsidRPr="00A7706E">
              <w:rPr>
                <w:szCs w:val="22"/>
              </w:rPr>
              <w:t xml:space="preserve">Functional </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1162ED" w14:textId="77777777" w:rsidR="006B7593" w:rsidRPr="00A7706E" w:rsidRDefault="006B7593" w:rsidP="00C40142">
            <w:pPr>
              <w:ind w:right="13"/>
              <w:jc w:val="center"/>
              <w:rPr>
                <w:sz w:val="22"/>
                <w:szCs w:val="22"/>
              </w:rPr>
            </w:pPr>
            <w:r w:rsidRPr="00A7706E">
              <w:rPr>
                <w:sz w:val="22"/>
                <w:szCs w:val="22"/>
              </w:rPr>
              <w:t>Laboratories</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0A0D0C8C" w14:textId="77777777" w:rsidR="006B7593" w:rsidRPr="00A7706E" w:rsidRDefault="006B7593" w:rsidP="00C40142">
            <w:pPr>
              <w:ind w:right="14"/>
              <w:jc w:val="center"/>
              <w:rPr>
                <w:sz w:val="22"/>
                <w:szCs w:val="22"/>
              </w:rPr>
            </w:pPr>
            <w:r w:rsidRPr="00A7706E">
              <w:rPr>
                <w:szCs w:val="22"/>
              </w:rPr>
              <w:t xml:space="preserve">U6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A7004C" w14:textId="77777777" w:rsidR="006B7593" w:rsidRPr="00A7706E" w:rsidRDefault="006B7593" w:rsidP="00C40142">
            <w:pPr>
              <w:jc w:val="center"/>
              <w:rPr>
                <w:sz w:val="22"/>
                <w:szCs w:val="22"/>
              </w:rPr>
            </w:pPr>
            <w:r w:rsidRPr="00A7706E">
              <w:rPr>
                <w:szCs w:val="22"/>
              </w:rPr>
              <w:t xml:space="preserve">Opens status interface for reward </w:t>
            </w:r>
          </w:p>
        </w:tc>
      </w:tr>
      <w:tr w:rsidR="006B7593" w14:paraId="10C33867" w14:textId="77777777" w:rsidTr="006C1540">
        <w:trPr>
          <w:trHeight w:val="1109"/>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4FEBBB0C" w14:textId="77777777" w:rsidR="006B7593" w:rsidRPr="00A7706E" w:rsidRDefault="006B7593" w:rsidP="00C40142">
            <w:pPr>
              <w:ind w:right="14"/>
              <w:jc w:val="center"/>
              <w:rPr>
                <w:sz w:val="22"/>
                <w:szCs w:val="22"/>
              </w:rPr>
            </w:pPr>
            <w:r w:rsidRPr="00A7706E">
              <w:rPr>
                <w:szCs w:val="22"/>
              </w:rPr>
              <w:t xml:space="preserve">17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2173A430" w14:textId="77777777" w:rsidR="006B7593" w:rsidRPr="00A7706E" w:rsidRDefault="006B7593" w:rsidP="00C40142">
            <w:pPr>
              <w:ind w:right="16"/>
              <w:jc w:val="center"/>
              <w:rPr>
                <w:sz w:val="22"/>
                <w:szCs w:val="22"/>
              </w:rPr>
            </w:pPr>
            <w:r w:rsidRPr="00A7706E">
              <w:rPr>
                <w:szCs w:val="22"/>
              </w:rPr>
              <w:t xml:space="preserve">Low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6C6E7D55" w14:textId="77777777" w:rsidR="006B7593" w:rsidRPr="00A7706E" w:rsidRDefault="006B7593" w:rsidP="00C40142">
            <w:pPr>
              <w:ind w:right="157"/>
              <w:jc w:val="right"/>
              <w:rPr>
                <w:sz w:val="22"/>
                <w:szCs w:val="22"/>
              </w:rPr>
            </w:pPr>
            <w:r w:rsidRPr="00A7706E">
              <w:rPr>
                <w:szCs w:val="22"/>
              </w:rPr>
              <w:t xml:space="preserve">Functional </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CB130C" w14:textId="77777777" w:rsidR="006B7593" w:rsidRPr="00A7706E" w:rsidRDefault="006B7593" w:rsidP="00C40142">
            <w:pPr>
              <w:ind w:right="13"/>
              <w:jc w:val="center"/>
              <w:rPr>
                <w:sz w:val="22"/>
                <w:szCs w:val="22"/>
              </w:rPr>
            </w:pPr>
            <w:r w:rsidRPr="00A7706E">
              <w:rPr>
                <w:sz w:val="22"/>
                <w:szCs w:val="22"/>
              </w:rPr>
              <w:t>Laboratories</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3AA6A63A" w14:textId="77777777" w:rsidR="006B7593" w:rsidRPr="00A7706E" w:rsidRDefault="006B7593" w:rsidP="00C40142">
            <w:pPr>
              <w:ind w:right="14"/>
              <w:jc w:val="center"/>
              <w:rPr>
                <w:sz w:val="22"/>
                <w:szCs w:val="22"/>
              </w:rPr>
            </w:pPr>
            <w:r w:rsidRPr="00A7706E">
              <w:rPr>
                <w:szCs w:val="22"/>
              </w:rPr>
              <w:t xml:space="preserve">U6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643C402" w14:textId="7ABFD738" w:rsidR="006B7593" w:rsidRPr="00A7706E" w:rsidRDefault="00F53FC0" w:rsidP="00C40142">
            <w:pPr>
              <w:jc w:val="center"/>
              <w:rPr>
                <w:sz w:val="22"/>
                <w:szCs w:val="22"/>
              </w:rPr>
            </w:pPr>
            <w:r>
              <w:rPr>
                <w:szCs w:val="22"/>
              </w:rPr>
              <w:t>Both Donor, Admin can see the</w:t>
            </w:r>
            <w:r w:rsidR="006B7593" w:rsidRPr="00A7706E">
              <w:rPr>
                <w:szCs w:val="22"/>
              </w:rPr>
              <w:t xml:space="preserve"> status </w:t>
            </w:r>
          </w:p>
        </w:tc>
      </w:tr>
      <w:tr w:rsidR="006B7593" w14:paraId="507D555D" w14:textId="77777777" w:rsidTr="006C1540">
        <w:trPr>
          <w:trHeight w:val="1109"/>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2C577952" w14:textId="77777777" w:rsidR="006B7593" w:rsidRPr="00A7706E" w:rsidRDefault="006B7593" w:rsidP="00C40142">
            <w:pPr>
              <w:ind w:right="14"/>
              <w:jc w:val="center"/>
              <w:rPr>
                <w:sz w:val="22"/>
                <w:szCs w:val="22"/>
              </w:rPr>
            </w:pPr>
            <w:r w:rsidRPr="00A7706E">
              <w:rPr>
                <w:szCs w:val="22"/>
              </w:rPr>
              <w:t xml:space="preserve">18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32D61795" w14:textId="77777777" w:rsidR="006B7593" w:rsidRPr="00A7706E" w:rsidRDefault="006B7593" w:rsidP="00C40142">
            <w:pPr>
              <w:ind w:right="16"/>
              <w:jc w:val="center"/>
              <w:rPr>
                <w:sz w:val="22"/>
                <w:szCs w:val="22"/>
              </w:rPr>
            </w:pPr>
            <w:r w:rsidRPr="00A7706E">
              <w:rPr>
                <w:szCs w:val="22"/>
              </w:rPr>
              <w:t xml:space="preserve">Low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5A536BF8" w14:textId="50F1213D" w:rsidR="006B7593" w:rsidRPr="00A7706E" w:rsidRDefault="00997082" w:rsidP="00C40142">
            <w:pPr>
              <w:ind w:right="157"/>
              <w:jc w:val="right"/>
              <w:rPr>
                <w:sz w:val="22"/>
                <w:szCs w:val="22"/>
              </w:rPr>
            </w:pPr>
            <w:r>
              <w:rPr>
                <w:szCs w:val="22"/>
              </w:rPr>
              <w:t>Non</w:t>
            </w:r>
            <w:r w:rsidR="00D87C86">
              <w:rPr>
                <w:szCs w:val="22"/>
              </w:rPr>
              <w:t xml:space="preserve"> </w:t>
            </w:r>
            <w:r w:rsidR="006B7593" w:rsidRPr="00A7706E">
              <w:rPr>
                <w:szCs w:val="22"/>
              </w:rPr>
              <w:t xml:space="preserve">Functional </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61F5D0" w14:textId="77777777" w:rsidR="006B7593" w:rsidRPr="00A7706E" w:rsidRDefault="006B7593" w:rsidP="00C40142">
            <w:pPr>
              <w:ind w:right="13"/>
              <w:jc w:val="center"/>
              <w:rPr>
                <w:sz w:val="22"/>
                <w:szCs w:val="22"/>
              </w:rPr>
            </w:pPr>
            <w:r w:rsidRPr="00A7706E">
              <w:rPr>
                <w:sz w:val="22"/>
                <w:szCs w:val="22"/>
              </w:rPr>
              <w:t>Laboratories</w:t>
            </w:r>
            <w:r w:rsidRPr="00A7706E">
              <w:rPr>
                <w:szCs w:val="22"/>
              </w:rPr>
              <w:t xml:space="preserve"> </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42201BE8" w14:textId="77777777" w:rsidR="006B7593" w:rsidRPr="00A7706E" w:rsidRDefault="006B7593" w:rsidP="00C40142">
            <w:pPr>
              <w:ind w:right="14"/>
              <w:jc w:val="center"/>
              <w:rPr>
                <w:sz w:val="22"/>
                <w:szCs w:val="22"/>
              </w:rPr>
            </w:pPr>
            <w:r w:rsidRPr="00A7706E">
              <w:rPr>
                <w:szCs w:val="22"/>
              </w:rPr>
              <w:t xml:space="preserve">U7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DB69F9" w14:textId="77777777" w:rsidR="006B7593" w:rsidRPr="00A7706E" w:rsidRDefault="006B7593" w:rsidP="00C40142">
            <w:pPr>
              <w:ind w:right="16"/>
              <w:jc w:val="center"/>
              <w:rPr>
                <w:sz w:val="22"/>
                <w:szCs w:val="22"/>
              </w:rPr>
            </w:pPr>
            <w:r w:rsidRPr="00A7706E">
              <w:rPr>
                <w:szCs w:val="22"/>
              </w:rPr>
              <w:t xml:space="preserve">Create a Chat </w:t>
            </w:r>
          </w:p>
        </w:tc>
      </w:tr>
      <w:tr w:rsidR="006B7593" w14:paraId="535EFEA8" w14:textId="77777777" w:rsidTr="006C1540">
        <w:trPr>
          <w:trHeight w:val="1334"/>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7340BDCE" w14:textId="77777777" w:rsidR="006B7593" w:rsidRPr="00A7706E" w:rsidRDefault="006B7593" w:rsidP="00C40142">
            <w:pPr>
              <w:ind w:right="14"/>
              <w:jc w:val="center"/>
              <w:rPr>
                <w:sz w:val="22"/>
                <w:szCs w:val="22"/>
              </w:rPr>
            </w:pPr>
            <w:r w:rsidRPr="00A7706E">
              <w:rPr>
                <w:szCs w:val="22"/>
              </w:rPr>
              <w:lastRenderedPageBreak/>
              <w:t xml:space="preserve">19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15BE6CB1" w14:textId="77777777" w:rsidR="006B7593" w:rsidRPr="00A7706E" w:rsidRDefault="006B7593" w:rsidP="00C40142">
            <w:pPr>
              <w:ind w:left="346"/>
              <w:rPr>
                <w:sz w:val="22"/>
                <w:szCs w:val="22"/>
              </w:rPr>
            </w:pPr>
            <w:r w:rsidRPr="00A7706E">
              <w:rPr>
                <w:szCs w:val="22"/>
              </w:rPr>
              <w:t xml:space="preserve">Low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455C88A9" w14:textId="77777777" w:rsidR="006B7593" w:rsidRPr="00A7706E" w:rsidRDefault="006B7593" w:rsidP="00C40142">
            <w:pPr>
              <w:spacing w:after="67"/>
              <w:ind w:left="49"/>
              <w:jc w:val="center"/>
              <w:rPr>
                <w:sz w:val="22"/>
                <w:szCs w:val="22"/>
              </w:rPr>
            </w:pPr>
            <w:r w:rsidRPr="00A7706E">
              <w:rPr>
                <w:szCs w:val="22"/>
              </w:rPr>
              <w:t xml:space="preserve"> </w:t>
            </w:r>
          </w:p>
          <w:p w14:paraId="09F38461" w14:textId="77777777" w:rsidR="006B7593" w:rsidRPr="00A7706E" w:rsidRDefault="006B7593" w:rsidP="00C40142">
            <w:pPr>
              <w:ind w:right="157"/>
              <w:jc w:val="right"/>
              <w:rPr>
                <w:sz w:val="22"/>
                <w:szCs w:val="22"/>
              </w:rPr>
            </w:pPr>
            <w:r w:rsidRPr="00A7706E">
              <w:rPr>
                <w:szCs w:val="22"/>
              </w:rPr>
              <w:t xml:space="preserve">Functional </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5E2A2D91" w14:textId="77777777" w:rsidR="006B7593" w:rsidRPr="00A7706E" w:rsidRDefault="006B7593" w:rsidP="00C40142">
            <w:pPr>
              <w:ind w:right="13"/>
              <w:jc w:val="center"/>
              <w:rPr>
                <w:sz w:val="22"/>
                <w:szCs w:val="22"/>
              </w:rPr>
            </w:pPr>
            <w:r w:rsidRPr="00A7706E">
              <w:rPr>
                <w:sz w:val="22"/>
                <w:szCs w:val="22"/>
              </w:rPr>
              <w:t>Laboratories</w:t>
            </w:r>
            <w:r w:rsidRPr="00A7706E">
              <w:rPr>
                <w:szCs w:val="22"/>
              </w:rPr>
              <w:t xml:space="preserve"> </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1322F396" w14:textId="77777777" w:rsidR="006B7593" w:rsidRPr="00A7706E" w:rsidRDefault="006B7593" w:rsidP="00C40142">
            <w:pPr>
              <w:ind w:right="14"/>
              <w:jc w:val="center"/>
              <w:rPr>
                <w:sz w:val="22"/>
                <w:szCs w:val="22"/>
              </w:rPr>
            </w:pPr>
            <w:r w:rsidRPr="00A7706E">
              <w:rPr>
                <w:szCs w:val="22"/>
              </w:rPr>
              <w:t xml:space="preserve">U7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EE78826" w14:textId="77777777" w:rsidR="006B7593" w:rsidRPr="00A7706E" w:rsidRDefault="006B7593" w:rsidP="00C40142">
            <w:pPr>
              <w:ind w:right="10"/>
              <w:jc w:val="center"/>
              <w:rPr>
                <w:sz w:val="22"/>
                <w:szCs w:val="22"/>
              </w:rPr>
            </w:pPr>
            <w:r w:rsidRPr="00A7706E">
              <w:rPr>
                <w:szCs w:val="22"/>
              </w:rPr>
              <w:t xml:space="preserve">Add both users </w:t>
            </w:r>
          </w:p>
        </w:tc>
      </w:tr>
    </w:tbl>
    <w:p w14:paraId="7E5C5F99" w14:textId="77777777" w:rsidR="006B7593" w:rsidRDefault="006B7593" w:rsidP="006B7593">
      <w:pPr>
        <w:ind w:left="-1296" w:right="285"/>
      </w:pPr>
    </w:p>
    <w:tbl>
      <w:tblPr>
        <w:tblW w:w="9594" w:type="dxa"/>
        <w:tblInd w:w="-1139" w:type="dxa"/>
        <w:tblCellMar>
          <w:top w:w="12" w:type="dxa"/>
          <w:left w:w="115" w:type="dxa"/>
          <w:right w:w="0" w:type="dxa"/>
        </w:tblCellMar>
        <w:tblLook w:val="04A0" w:firstRow="1" w:lastRow="0" w:firstColumn="1" w:lastColumn="0" w:noHBand="0" w:noVBand="1"/>
      </w:tblPr>
      <w:tblGrid>
        <w:gridCol w:w="2034"/>
        <w:gridCol w:w="1270"/>
        <w:gridCol w:w="1340"/>
        <w:gridCol w:w="1355"/>
        <w:gridCol w:w="1165"/>
        <w:gridCol w:w="2430"/>
      </w:tblGrid>
      <w:tr w:rsidR="006B7593" w14:paraId="4F7EFE54" w14:textId="77777777" w:rsidTr="006C1540">
        <w:trPr>
          <w:trHeight w:val="1335"/>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38CC785A" w14:textId="77777777" w:rsidR="006B7593" w:rsidRPr="00A7706E" w:rsidRDefault="006B7593" w:rsidP="00C40142">
            <w:pPr>
              <w:ind w:right="9"/>
              <w:jc w:val="center"/>
              <w:rPr>
                <w:sz w:val="22"/>
                <w:szCs w:val="22"/>
              </w:rPr>
            </w:pPr>
            <w:r w:rsidRPr="00A7706E">
              <w:rPr>
                <w:szCs w:val="22"/>
              </w:rPr>
              <w:t xml:space="preserve">20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1731F3A2" w14:textId="77777777" w:rsidR="006B7593" w:rsidRPr="00A7706E" w:rsidRDefault="006B7593" w:rsidP="00C40142">
            <w:pPr>
              <w:ind w:right="11"/>
              <w:jc w:val="center"/>
              <w:rPr>
                <w:sz w:val="22"/>
                <w:szCs w:val="22"/>
              </w:rPr>
            </w:pPr>
            <w:r w:rsidRPr="00A7706E">
              <w:rPr>
                <w:szCs w:val="22"/>
              </w:rPr>
              <w:t xml:space="preserve">Low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725C46A5" w14:textId="77777777" w:rsidR="006B7593" w:rsidRPr="00A7706E" w:rsidRDefault="006B7593" w:rsidP="00C40142">
            <w:pPr>
              <w:spacing w:after="67"/>
              <w:ind w:left="54"/>
              <w:jc w:val="center"/>
              <w:rPr>
                <w:sz w:val="22"/>
                <w:szCs w:val="22"/>
              </w:rPr>
            </w:pPr>
            <w:r w:rsidRPr="00A7706E">
              <w:rPr>
                <w:szCs w:val="22"/>
              </w:rPr>
              <w:t xml:space="preserve"> </w:t>
            </w:r>
          </w:p>
          <w:p w14:paraId="590F1C01" w14:textId="0EE86BDD" w:rsidR="006B7593" w:rsidRPr="00A7706E" w:rsidRDefault="00D87C86" w:rsidP="00C40142">
            <w:pPr>
              <w:ind w:right="157"/>
              <w:jc w:val="right"/>
              <w:rPr>
                <w:sz w:val="22"/>
                <w:szCs w:val="22"/>
              </w:rPr>
            </w:pPr>
            <w:r>
              <w:rPr>
                <w:szCs w:val="22"/>
              </w:rPr>
              <w:t xml:space="preserve">Non </w:t>
            </w:r>
            <w:r w:rsidR="006B7593" w:rsidRPr="00A7706E">
              <w:rPr>
                <w:szCs w:val="22"/>
              </w:rPr>
              <w:t xml:space="preserve">Functional </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14:paraId="33B23A24" w14:textId="77777777" w:rsidR="006B7593" w:rsidRPr="00A7706E" w:rsidRDefault="006B7593" w:rsidP="00C40142">
            <w:pPr>
              <w:ind w:right="8"/>
              <w:jc w:val="center"/>
              <w:rPr>
                <w:sz w:val="22"/>
                <w:szCs w:val="22"/>
              </w:rPr>
            </w:pPr>
            <w:r w:rsidRPr="00A7706E">
              <w:rPr>
                <w:sz w:val="22"/>
                <w:szCs w:val="22"/>
              </w:rPr>
              <w:t>Laboratories</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576D4082" w14:textId="77777777" w:rsidR="006B7593" w:rsidRPr="00A7706E" w:rsidRDefault="006B7593" w:rsidP="00C40142">
            <w:pPr>
              <w:ind w:right="9"/>
              <w:jc w:val="center"/>
              <w:rPr>
                <w:sz w:val="22"/>
                <w:szCs w:val="22"/>
              </w:rPr>
            </w:pPr>
            <w:r w:rsidRPr="00A7706E">
              <w:rPr>
                <w:szCs w:val="22"/>
              </w:rPr>
              <w:t xml:space="preserve">U7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550955E" w14:textId="77777777" w:rsidR="006B7593" w:rsidRPr="00A7706E" w:rsidRDefault="006B7593" w:rsidP="00C40142">
            <w:pPr>
              <w:ind w:right="12"/>
              <w:jc w:val="center"/>
              <w:rPr>
                <w:sz w:val="22"/>
                <w:szCs w:val="22"/>
              </w:rPr>
            </w:pPr>
            <w:r w:rsidRPr="00A7706E">
              <w:rPr>
                <w:szCs w:val="22"/>
              </w:rPr>
              <w:t xml:space="preserve">Open Chat </w:t>
            </w:r>
          </w:p>
        </w:tc>
      </w:tr>
      <w:tr w:rsidR="006B7593" w14:paraId="603C973B" w14:textId="77777777" w:rsidTr="006C1540">
        <w:trPr>
          <w:trHeight w:val="1457"/>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55EFCBC8" w14:textId="77777777" w:rsidR="006B7593" w:rsidRPr="00A7706E" w:rsidRDefault="006B7593" w:rsidP="00C40142">
            <w:pPr>
              <w:ind w:right="9"/>
              <w:jc w:val="center"/>
              <w:rPr>
                <w:sz w:val="22"/>
                <w:szCs w:val="22"/>
              </w:rPr>
            </w:pPr>
            <w:r w:rsidRPr="00A7706E">
              <w:rPr>
                <w:szCs w:val="22"/>
              </w:rPr>
              <w:t xml:space="preserve">21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6B69ADBE" w14:textId="77777777" w:rsidR="006B7593" w:rsidRPr="00A7706E" w:rsidRDefault="006B7593" w:rsidP="00C40142">
            <w:pPr>
              <w:ind w:left="51"/>
              <w:jc w:val="center"/>
              <w:rPr>
                <w:sz w:val="22"/>
                <w:szCs w:val="22"/>
              </w:rPr>
            </w:pPr>
            <w:r w:rsidRPr="00A7706E">
              <w:rPr>
                <w:szCs w:val="22"/>
              </w:rPr>
              <w:t xml:space="preserve"> </w:t>
            </w:r>
          </w:p>
          <w:p w14:paraId="503B360D" w14:textId="77777777" w:rsidR="006B7593" w:rsidRPr="00A7706E" w:rsidRDefault="006B7593" w:rsidP="00C40142">
            <w:pPr>
              <w:ind w:right="11"/>
              <w:jc w:val="center"/>
              <w:rPr>
                <w:sz w:val="22"/>
                <w:szCs w:val="22"/>
              </w:rPr>
            </w:pPr>
            <w:r w:rsidRPr="00A7706E">
              <w:rPr>
                <w:szCs w:val="22"/>
              </w:rPr>
              <w:t xml:space="preserve">Low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0A957D72" w14:textId="77777777" w:rsidR="006B7593" w:rsidRPr="00A7706E" w:rsidRDefault="006B7593" w:rsidP="00C40142">
            <w:pPr>
              <w:spacing w:after="67"/>
              <w:ind w:left="54"/>
              <w:jc w:val="center"/>
              <w:rPr>
                <w:sz w:val="22"/>
                <w:szCs w:val="22"/>
              </w:rPr>
            </w:pPr>
            <w:r w:rsidRPr="00A7706E">
              <w:rPr>
                <w:szCs w:val="22"/>
              </w:rPr>
              <w:t xml:space="preserve"> </w:t>
            </w:r>
          </w:p>
          <w:p w14:paraId="23FA4765" w14:textId="3FA5867E" w:rsidR="006B7593" w:rsidRPr="00A7706E" w:rsidRDefault="00D87C86" w:rsidP="00C40142">
            <w:pPr>
              <w:ind w:right="157"/>
              <w:jc w:val="right"/>
              <w:rPr>
                <w:sz w:val="22"/>
                <w:szCs w:val="22"/>
              </w:rPr>
            </w:pPr>
            <w:r>
              <w:rPr>
                <w:szCs w:val="22"/>
              </w:rPr>
              <w:t xml:space="preserve">Non </w:t>
            </w:r>
            <w:r w:rsidR="006B7593" w:rsidRPr="00A7706E">
              <w:rPr>
                <w:szCs w:val="22"/>
              </w:rPr>
              <w:t xml:space="preserve">Functional </w:t>
            </w:r>
          </w:p>
        </w:tc>
        <w:tc>
          <w:tcPr>
            <w:tcW w:w="1355" w:type="dxa"/>
            <w:tcBorders>
              <w:top w:val="single" w:sz="4" w:space="0" w:color="000000"/>
              <w:left w:val="single" w:sz="4" w:space="0" w:color="000000"/>
              <w:bottom w:val="single" w:sz="4" w:space="0" w:color="auto"/>
              <w:right w:val="single" w:sz="4" w:space="0" w:color="000000"/>
            </w:tcBorders>
            <w:shd w:val="clear" w:color="auto" w:fill="auto"/>
          </w:tcPr>
          <w:p w14:paraId="5391C462" w14:textId="77777777" w:rsidR="006B7593" w:rsidRPr="00A7706E" w:rsidRDefault="006B7593" w:rsidP="00C40142">
            <w:pPr>
              <w:spacing w:after="111"/>
              <w:ind w:left="53"/>
              <w:jc w:val="center"/>
              <w:rPr>
                <w:sz w:val="22"/>
                <w:szCs w:val="22"/>
              </w:rPr>
            </w:pPr>
            <w:r w:rsidRPr="00A7706E">
              <w:rPr>
                <w:szCs w:val="22"/>
              </w:rPr>
              <w:t xml:space="preserve"> </w:t>
            </w:r>
          </w:p>
          <w:p w14:paraId="1A27C383" w14:textId="77777777" w:rsidR="006B7593" w:rsidRPr="00A7706E" w:rsidRDefault="006B7593" w:rsidP="00C40142">
            <w:pPr>
              <w:ind w:right="8"/>
              <w:jc w:val="center"/>
              <w:rPr>
                <w:sz w:val="22"/>
                <w:szCs w:val="22"/>
              </w:rPr>
            </w:pPr>
            <w:r w:rsidRPr="00A7706E">
              <w:rPr>
                <w:sz w:val="22"/>
                <w:szCs w:val="22"/>
              </w:rPr>
              <w:t>Laboratories</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02843F40" w14:textId="77777777" w:rsidR="006B7593" w:rsidRPr="00A7706E" w:rsidRDefault="006B7593" w:rsidP="00C40142">
            <w:pPr>
              <w:ind w:right="9"/>
              <w:jc w:val="center"/>
              <w:rPr>
                <w:sz w:val="22"/>
                <w:szCs w:val="22"/>
              </w:rPr>
            </w:pPr>
            <w:r w:rsidRPr="00A7706E">
              <w:rPr>
                <w:szCs w:val="22"/>
              </w:rPr>
              <w:t xml:space="preserve">U7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67B38BE" w14:textId="77777777" w:rsidR="006B7593" w:rsidRPr="00A7706E" w:rsidRDefault="006B7593" w:rsidP="00C40142">
            <w:pPr>
              <w:ind w:right="15"/>
              <w:jc w:val="center"/>
              <w:rPr>
                <w:sz w:val="22"/>
                <w:szCs w:val="22"/>
              </w:rPr>
            </w:pPr>
            <w:r w:rsidRPr="00A7706E">
              <w:rPr>
                <w:szCs w:val="22"/>
              </w:rPr>
              <w:t xml:space="preserve">Delete Chat Box </w:t>
            </w:r>
          </w:p>
        </w:tc>
      </w:tr>
      <w:tr w:rsidR="006B7593" w14:paraId="67E449F6" w14:textId="77777777" w:rsidTr="006C1540">
        <w:trPr>
          <w:trHeight w:val="1169"/>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0F82AAD9" w14:textId="77777777" w:rsidR="006B7593" w:rsidRPr="00A7706E" w:rsidRDefault="006B7593" w:rsidP="00C40142">
            <w:pPr>
              <w:ind w:right="9"/>
              <w:jc w:val="center"/>
              <w:rPr>
                <w:sz w:val="22"/>
                <w:szCs w:val="22"/>
              </w:rPr>
            </w:pPr>
            <w:r w:rsidRPr="00A7706E">
              <w:rPr>
                <w:szCs w:val="22"/>
              </w:rPr>
              <w:t xml:space="preserve">22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22E0F657" w14:textId="77777777" w:rsidR="006B7593" w:rsidRPr="00A7706E" w:rsidRDefault="006B7593" w:rsidP="00C40142">
            <w:pPr>
              <w:ind w:right="11"/>
              <w:jc w:val="center"/>
              <w:rPr>
                <w:sz w:val="22"/>
                <w:szCs w:val="22"/>
              </w:rPr>
            </w:pPr>
            <w:r w:rsidRPr="00A7706E">
              <w:rPr>
                <w:szCs w:val="22"/>
              </w:rPr>
              <w:t xml:space="preserve">Low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2B57213A" w14:textId="77777777" w:rsidR="006B7593" w:rsidRPr="00A7706E" w:rsidRDefault="006B7593" w:rsidP="00C40142">
            <w:pPr>
              <w:spacing w:after="67"/>
              <w:ind w:left="54"/>
              <w:jc w:val="center"/>
              <w:rPr>
                <w:sz w:val="22"/>
                <w:szCs w:val="22"/>
              </w:rPr>
            </w:pPr>
            <w:r w:rsidRPr="00A7706E">
              <w:rPr>
                <w:szCs w:val="22"/>
              </w:rPr>
              <w:t xml:space="preserve"> </w:t>
            </w:r>
          </w:p>
          <w:p w14:paraId="48A27BB2" w14:textId="77777777" w:rsidR="006B7593" w:rsidRPr="00A7706E" w:rsidRDefault="006B7593" w:rsidP="00C40142">
            <w:pPr>
              <w:ind w:right="157"/>
              <w:jc w:val="right"/>
              <w:rPr>
                <w:sz w:val="22"/>
                <w:szCs w:val="22"/>
              </w:rPr>
            </w:pPr>
            <w:r w:rsidRPr="00A7706E">
              <w:rPr>
                <w:szCs w:val="22"/>
              </w:rPr>
              <w:t xml:space="preserve">Functional </w:t>
            </w:r>
          </w:p>
        </w:tc>
        <w:tc>
          <w:tcPr>
            <w:tcW w:w="1355" w:type="dxa"/>
            <w:tcBorders>
              <w:top w:val="single" w:sz="4" w:space="0" w:color="auto"/>
              <w:left w:val="single" w:sz="4" w:space="0" w:color="000000"/>
              <w:bottom w:val="single" w:sz="4" w:space="0" w:color="000000"/>
              <w:right w:val="single" w:sz="4" w:space="0" w:color="000000"/>
            </w:tcBorders>
            <w:shd w:val="clear" w:color="auto" w:fill="auto"/>
          </w:tcPr>
          <w:p w14:paraId="1C703C66" w14:textId="77777777" w:rsidR="006B7593" w:rsidRPr="00A7706E" w:rsidRDefault="006B7593" w:rsidP="00C40142">
            <w:pPr>
              <w:spacing w:after="111"/>
              <w:ind w:left="53"/>
              <w:jc w:val="center"/>
              <w:rPr>
                <w:sz w:val="22"/>
                <w:szCs w:val="22"/>
              </w:rPr>
            </w:pPr>
            <w:r w:rsidRPr="00A7706E">
              <w:rPr>
                <w:szCs w:val="22"/>
              </w:rPr>
              <w:t xml:space="preserve"> </w:t>
            </w:r>
          </w:p>
          <w:p w14:paraId="18C9DBA4" w14:textId="77777777" w:rsidR="006B7593" w:rsidRPr="00A7706E" w:rsidRDefault="006B7593" w:rsidP="00C40142">
            <w:pPr>
              <w:ind w:right="8"/>
              <w:jc w:val="center"/>
              <w:rPr>
                <w:sz w:val="22"/>
                <w:szCs w:val="22"/>
              </w:rPr>
            </w:pPr>
            <w:r w:rsidRPr="00A7706E">
              <w:rPr>
                <w:sz w:val="22"/>
                <w:szCs w:val="22"/>
              </w:rPr>
              <w:t>Laboratories</w:t>
            </w:r>
            <w:r w:rsidRPr="00A7706E">
              <w:rPr>
                <w:szCs w:val="22"/>
              </w:rPr>
              <w:t xml:space="preserve"> </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2FBDA1A" w14:textId="77777777" w:rsidR="006B7593" w:rsidRPr="00A7706E" w:rsidRDefault="006B7593" w:rsidP="00C40142">
            <w:pPr>
              <w:ind w:right="9"/>
              <w:jc w:val="center"/>
              <w:rPr>
                <w:sz w:val="22"/>
                <w:szCs w:val="22"/>
              </w:rPr>
            </w:pPr>
            <w:r w:rsidRPr="00A7706E">
              <w:rPr>
                <w:szCs w:val="22"/>
              </w:rPr>
              <w:t xml:space="preserve">U8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2EAE1C6" w14:textId="77777777" w:rsidR="006B7593" w:rsidRPr="00A7706E" w:rsidRDefault="006B7593" w:rsidP="00C40142">
            <w:pPr>
              <w:ind w:right="10"/>
              <w:jc w:val="center"/>
              <w:rPr>
                <w:sz w:val="22"/>
                <w:szCs w:val="22"/>
              </w:rPr>
            </w:pPr>
            <w:r w:rsidRPr="00A7706E">
              <w:rPr>
                <w:szCs w:val="22"/>
              </w:rPr>
              <w:t xml:space="preserve">Profile Created </w:t>
            </w:r>
          </w:p>
        </w:tc>
      </w:tr>
      <w:tr w:rsidR="006B7593" w14:paraId="387434EA" w14:textId="77777777" w:rsidTr="006C1540">
        <w:trPr>
          <w:trHeight w:val="809"/>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3BF644D3" w14:textId="77777777" w:rsidR="006B7593" w:rsidRPr="00A7706E" w:rsidRDefault="006B7593" w:rsidP="00C40142">
            <w:pPr>
              <w:ind w:right="9"/>
              <w:jc w:val="center"/>
              <w:rPr>
                <w:sz w:val="22"/>
                <w:szCs w:val="22"/>
              </w:rPr>
            </w:pPr>
            <w:r w:rsidRPr="00A7706E">
              <w:rPr>
                <w:szCs w:val="22"/>
              </w:rPr>
              <w:t xml:space="preserve">23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71BB200D" w14:textId="77777777" w:rsidR="006B7593" w:rsidRPr="00A7706E" w:rsidRDefault="006B7593" w:rsidP="00C40142">
            <w:pPr>
              <w:ind w:right="11"/>
              <w:jc w:val="center"/>
              <w:rPr>
                <w:sz w:val="22"/>
                <w:szCs w:val="22"/>
              </w:rPr>
            </w:pPr>
            <w:r w:rsidRPr="00A7706E">
              <w:rPr>
                <w:szCs w:val="22"/>
              </w:rPr>
              <w:t xml:space="preserve">Low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32C984EA" w14:textId="77777777" w:rsidR="006B7593" w:rsidRPr="00A7706E" w:rsidRDefault="006B7593" w:rsidP="00C40142">
            <w:pPr>
              <w:spacing w:after="67"/>
              <w:ind w:left="54"/>
              <w:jc w:val="center"/>
              <w:rPr>
                <w:sz w:val="22"/>
                <w:szCs w:val="22"/>
              </w:rPr>
            </w:pPr>
            <w:r w:rsidRPr="00A7706E">
              <w:rPr>
                <w:szCs w:val="22"/>
              </w:rPr>
              <w:t xml:space="preserve"> </w:t>
            </w:r>
          </w:p>
          <w:p w14:paraId="77FCD7F3" w14:textId="77777777" w:rsidR="006B7593" w:rsidRPr="00A7706E" w:rsidRDefault="006B7593" w:rsidP="00C40142">
            <w:pPr>
              <w:ind w:right="157"/>
              <w:jc w:val="right"/>
              <w:rPr>
                <w:sz w:val="22"/>
                <w:szCs w:val="22"/>
              </w:rPr>
            </w:pPr>
            <w:r w:rsidRPr="00A7706E">
              <w:rPr>
                <w:szCs w:val="22"/>
              </w:rPr>
              <w:t xml:space="preserve">Functional </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14:paraId="39F58867" w14:textId="77777777" w:rsidR="006B7593" w:rsidRPr="00A7706E" w:rsidRDefault="006B7593" w:rsidP="00C40142">
            <w:pPr>
              <w:spacing w:after="111"/>
              <w:ind w:left="53"/>
              <w:jc w:val="center"/>
              <w:rPr>
                <w:sz w:val="22"/>
                <w:szCs w:val="22"/>
              </w:rPr>
            </w:pPr>
            <w:r w:rsidRPr="00A7706E">
              <w:rPr>
                <w:szCs w:val="22"/>
              </w:rPr>
              <w:t xml:space="preserve"> </w:t>
            </w:r>
          </w:p>
          <w:p w14:paraId="1B7EAC77" w14:textId="77777777" w:rsidR="006B7593" w:rsidRPr="00A7706E" w:rsidRDefault="006B7593" w:rsidP="00C40142">
            <w:pPr>
              <w:ind w:right="8"/>
              <w:jc w:val="center"/>
              <w:rPr>
                <w:sz w:val="22"/>
                <w:szCs w:val="22"/>
              </w:rPr>
            </w:pPr>
            <w:r w:rsidRPr="00A7706E">
              <w:rPr>
                <w:sz w:val="22"/>
                <w:szCs w:val="22"/>
              </w:rPr>
              <w:t>Laboratories</w:t>
            </w:r>
            <w:r w:rsidRPr="00A7706E">
              <w:rPr>
                <w:szCs w:val="22"/>
              </w:rPr>
              <w:t xml:space="preserve"> </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65AB0AEC" w14:textId="77777777" w:rsidR="006B7593" w:rsidRPr="00A7706E" w:rsidRDefault="006B7593" w:rsidP="00C40142">
            <w:pPr>
              <w:ind w:right="9"/>
              <w:jc w:val="center"/>
              <w:rPr>
                <w:sz w:val="22"/>
                <w:szCs w:val="22"/>
              </w:rPr>
            </w:pPr>
            <w:r w:rsidRPr="00A7706E">
              <w:rPr>
                <w:szCs w:val="22"/>
              </w:rPr>
              <w:t xml:space="preserve">U8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DCEFAB0" w14:textId="77777777" w:rsidR="006B7593" w:rsidRPr="00A7706E" w:rsidRDefault="006B7593" w:rsidP="00C40142">
            <w:pPr>
              <w:ind w:right="11"/>
              <w:jc w:val="center"/>
              <w:rPr>
                <w:sz w:val="22"/>
                <w:szCs w:val="22"/>
              </w:rPr>
            </w:pPr>
            <w:r w:rsidRPr="00A7706E">
              <w:rPr>
                <w:szCs w:val="22"/>
              </w:rPr>
              <w:t xml:space="preserve">Opens Profile </w:t>
            </w:r>
          </w:p>
        </w:tc>
      </w:tr>
      <w:tr w:rsidR="006B7593" w14:paraId="7A5700BF" w14:textId="77777777" w:rsidTr="006C1540">
        <w:trPr>
          <w:trHeight w:val="1334"/>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5D1EBBF7" w14:textId="77777777" w:rsidR="006B7593" w:rsidRPr="00A7706E" w:rsidRDefault="006B7593" w:rsidP="00C40142">
            <w:pPr>
              <w:ind w:right="9"/>
              <w:jc w:val="center"/>
              <w:rPr>
                <w:sz w:val="22"/>
                <w:szCs w:val="22"/>
              </w:rPr>
            </w:pPr>
            <w:r w:rsidRPr="00A7706E">
              <w:rPr>
                <w:szCs w:val="22"/>
              </w:rPr>
              <w:t xml:space="preserve">24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7F1DCD17" w14:textId="77777777" w:rsidR="006B7593" w:rsidRPr="00A7706E" w:rsidRDefault="006B7593" w:rsidP="00C40142">
            <w:pPr>
              <w:ind w:right="12"/>
              <w:jc w:val="center"/>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3551EDCE" w14:textId="77777777" w:rsidR="006B7593" w:rsidRPr="00A7706E" w:rsidRDefault="006B7593" w:rsidP="00C40142">
            <w:pPr>
              <w:spacing w:after="67"/>
              <w:ind w:left="54"/>
              <w:jc w:val="center"/>
              <w:rPr>
                <w:sz w:val="22"/>
                <w:szCs w:val="22"/>
              </w:rPr>
            </w:pPr>
            <w:r w:rsidRPr="00A7706E">
              <w:rPr>
                <w:szCs w:val="22"/>
              </w:rPr>
              <w:t xml:space="preserve"> </w:t>
            </w:r>
          </w:p>
          <w:p w14:paraId="231CDAD1" w14:textId="77777777" w:rsidR="006B7593" w:rsidRPr="00A7706E" w:rsidRDefault="006B7593" w:rsidP="00C40142">
            <w:pPr>
              <w:ind w:right="157"/>
              <w:jc w:val="right"/>
              <w:rPr>
                <w:sz w:val="22"/>
                <w:szCs w:val="22"/>
              </w:rPr>
            </w:pPr>
            <w:r w:rsidRPr="00A7706E">
              <w:rPr>
                <w:szCs w:val="22"/>
              </w:rPr>
              <w:t xml:space="preserve">Functional </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14:paraId="25035BBE" w14:textId="77777777" w:rsidR="006B7593" w:rsidRPr="00A7706E" w:rsidRDefault="006B7593" w:rsidP="00C40142">
            <w:pPr>
              <w:spacing w:after="111"/>
              <w:ind w:left="53"/>
              <w:jc w:val="center"/>
              <w:rPr>
                <w:sz w:val="22"/>
                <w:szCs w:val="22"/>
              </w:rPr>
            </w:pPr>
            <w:r w:rsidRPr="00A7706E">
              <w:rPr>
                <w:szCs w:val="22"/>
              </w:rPr>
              <w:t xml:space="preserve"> </w:t>
            </w:r>
          </w:p>
          <w:p w14:paraId="0CE35D5F" w14:textId="77777777" w:rsidR="006B7593" w:rsidRPr="00A7706E" w:rsidRDefault="006B7593" w:rsidP="00C40142">
            <w:pPr>
              <w:ind w:right="8"/>
              <w:jc w:val="center"/>
              <w:rPr>
                <w:sz w:val="22"/>
                <w:szCs w:val="22"/>
              </w:rPr>
            </w:pPr>
            <w:r w:rsidRPr="00A7706E">
              <w:rPr>
                <w:sz w:val="22"/>
                <w:szCs w:val="22"/>
              </w:rPr>
              <w:t>Laboratories</w:t>
            </w:r>
            <w:r w:rsidRPr="00A7706E">
              <w:rPr>
                <w:szCs w:val="22"/>
              </w:rPr>
              <w:t xml:space="preserve"> </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0981B4B8" w14:textId="77777777" w:rsidR="006B7593" w:rsidRPr="00A7706E" w:rsidRDefault="006B7593" w:rsidP="00C40142">
            <w:pPr>
              <w:ind w:right="9"/>
              <w:jc w:val="center"/>
              <w:rPr>
                <w:sz w:val="22"/>
                <w:szCs w:val="22"/>
              </w:rPr>
            </w:pPr>
            <w:r w:rsidRPr="00A7706E">
              <w:rPr>
                <w:szCs w:val="22"/>
              </w:rPr>
              <w:t>U4</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EBAF4" w14:textId="77777777" w:rsidR="006B7593" w:rsidRPr="00A7706E" w:rsidRDefault="006B7593" w:rsidP="00C40142">
            <w:pPr>
              <w:jc w:val="center"/>
              <w:rPr>
                <w:sz w:val="22"/>
                <w:szCs w:val="22"/>
              </w:rPr>
            </w:pPr>
            <w:r w:rsidRPr="00A7706E">
              <w:rPr>
                <w:szCs w:val="22"/>
              </w:rPr>
              <w:t xml:space="preserve">Blood Request Accepted </w:t>
            </w:r>
          </w:p>
        </w:tc>
      </w:tr>
      <w:tr w:rsidR="006B7593" w14:paraId="0AF1BE84" w14:textId="77777777" w:rsidTr="006C1540">
        <w:trPr>
          <w:trHeight w:val="2184"/>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76C4A4FB" w14:textId="77777777" w:rsidR="006B7593" w:rsidRPr="00A7706E" w:rsidRDefault="006B7593" w:rsidP="00C40142">
            <w:pPr>
              <w:ind w:right="9"/>
              <w:jc w:val="center"/>
              <w:rPr>
                <w:sz w:val="22"/>
                <w:szCs w:val="22"/>
              </w:rPr>
            </w:pPr>
            <w:r w:rsidRPr="00A7706E">
              <w:rPr>
                <w:szCs w:val="22"/>
              </w:rPr>
              <w:t xml:space="preserve">25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70FA2C4A" w14:textId="77777777" w:rsidR="006B7593" w:rsidRPr="00A7706E" w:rsidRDefault="006B7593" w:rsidP="00C40142">
            <w:pPr>
              <w:ind w:right="12"/>
              <w:jc w:val="center"/>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4881FD81" w14:textId="77777777" w:rsidR="006B7593" w:rsidRPr="00A7706E" w:rsidRDefault="006B7593" w:rsidP="00C40142">
            <w:pPr>
              <w:spacing w:after="67"/>
              <w:ind w:left="54"/>
              <w:jc w:val="center"/>
              <w:rPr>
                <w:sz w:val="22"/>
                <w:szCs w:val="22"/>
              </w:rPr>
            </w:pPr>
            <w:r w:rsidRPr="00A7706E">
              <w:rPr>
                <w:szCs w:val="22"/>
              </w:rPr>
              <w:t xml:space="preserve"> </w:t>
            </w:r>
          </w:p>
          <w:p w14:paraId="3DE729FC" w14:textId="77777777" w:rsidR="006B7593" w:rsidRPr="00A7706E" w:rsidRDefault="006B7593" w:rsidP="00C40142">
            <w:pPr>
              <w:ind w:right="157"/>
              <w:jc w:val="right"/>
              <w:rPr>
                <w:sz w:val="22"/>
                <w:szCs w:val="22"/>
              </w:rPr>
            </w:pPr>
            <w:r w:rsidRPr="00A7706E">
              <w:rPr>
                <w:szCs w:val="22"/>
              </w:rPr>
              <w:t xml:space="preserve">Functional </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14:paraId="68428681" w14:textId="77777777" w:rsidR="006B7593" w:rsidRPr="00A7706E" w:rsidRDefault="006B7593" w:rsidP="00C40142">
            <w:pPr>
              <w:spacing w:after="111"/>
              <w:ind w:left="53"/>
              <w:jc w:val="center"/>
              <w:rPr>
                <w:sz w:val="22"/>
                <w:szCs w:val="22"/>
              </w:rPr>
            </w:pPr>
            <w:r w:rsidRPr="00A7706E">
              <w:rPr>
                <w:szCs w:val="22"/>
              </w:rPr>
              <w:t xml:space="preserve"> </w:t>
            </w:r>
          </w:p>
          <w:p w14:paraId="5B2EFA86" w14:textId="77777777" w:rsidR="006B7593" w:rsidRPr="00A7706E" w:rsidRDefault="006B7593" w:rsidP="00C40142">
            <w:pPr>
              <w:ind w:right="8"/>
              <w:jc w:val="center"/>
              <w:rPr>
                <w:sz w:val="22"/>
                <w:szCs w:val="22"/>
              </w:rPr>
            </w:pPr>
            <w:r w:rsidRPr="00A7706E">
              <w:rPr>
                <w:sz w:val="22"/>
                <w:szCs w:val="22"/>
              </w:rPr>
              <w:t>Laboratories</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344DC398" w14:textId="77777777" w:rsidR="006B7593" w:rsidRPr="00A7706E" w:rsidRDefault="006B7593" w:rsidP="00C40142">
            <w:pPr>
              <w:ind w:right="9"/>
              <w:jc w:val="center"/>
              <w:rPr>
                <w:sz w:val="22"/>
                <w:szCs w:val="22"/>
              </w:rPr>
            </w:pPr>
            <w:r w:rsidRPr="00A7706E">
              <w:rPr>
                <w:szCs w:val="22"/>
              </w:rPr>
              <w:t xml:space="preserve">U4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84DBD1" w14:textId="5C50130C" w:rsidR="006B7593" w:rsidRPr="00B275DE" w:rsidRDefault="006B7593" w:rsidP="00B275DE">
            <w:r w:rsidRPr="00B275DE">
              <w:t>Blood Request rejected. Find a new Donor</w:t>
            </w:r>
            <w:r w:rsidR="00B275DE">
              <w:t>.</w:t>
            </w:r>
            <w:r w:rsidRPr="00A7706E">
              <w:t xml:space="preserve"> </w:t>
            </w:r>
          </w:p>
        </w:tc>
      </w:tr>
      <w:tr w:rsidR="006B7593" w14:paraId="7A55BE7C" w14:textId="77777777" w:rsidTr="006C1540">
        <w:trPr>
          <w:trHeight w:val="1512"/>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77267C68" w14:textId="77777777" w:rsidR="006B7593" w:rsidRPr="00A7706E" w:rsidRDefault="006B7593" w:rsidP="00C40142">
            <w:pPr>
              <w:ind w:right="9"/>
              <w:jc w:val="center"/>
              <w:rPr>
                <w:sz w:val="22"/>
                <w:szCs w:val="22"/>
              </w:rPr>
            </w:pPr>
            <w:r w:rsidRPr="00A7706E">
              <w:rPr>
                <w:szCs w:val="22"/>
              </w:rPr>
              <w:t xml:space="preserve">26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1A7F934D" w14:textId="77777777" w:rsidR="006B7593" w:rsidRPr="00A7706E" w:rsidRDefault="006B7593" w:rsidP="00C40142">
            <w:pPr>
              <w:ind w:right="12"/>
              <w:jc w:val="center"/>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2B42ABA5" w14:textId="77777777" w:rsidR="006B7593" w:rsidRPr="00A7706E" w:rsidRDefault="006B7593" w:rsidP="00C40142">
            <w:pPr>
              <w:ind w:right="6"/>
              <w:jc w:val="center"/>
              <w:rPr>
                <w:sz w:val="22"/>
                <w:szCs w:val="22"/>
              </w:rPr>
            </w:pPr>
            <w:r w:rsidRPr="00A7706E">
              <w:rPr>
                <w:szCs w:val="22"/>
              </w:rPr>
              <w:t xml:space="preserve">Non </w:t>
            </w:r>
          </w:p>
          <w:p w14:paraId="37BF9509" w14:textId="77777777" w:rsidR="006B7593" w:rsidRPr="00A7706E" w:rsidRDefault="006B7593" w:rsidP="00C40142">
            <w:pPr>
              <w:ind w:right="157"/>
              <w:jc w:val="right"/>
              <w:rPr>
                <w:sz w:val="22"/>
                <w:szCs w:val="22"/>
              </w:rPr>
            </w:pPr>
            <w:r w:rsidRPr="00A7706E">
              <w:rPr>
                <w:szCs w:val="22"/>
              </w:rPr>
              <w:t xml:space="preserve">Functional </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14:paraId="4BC547AC" w14:textId="77777777" w:rsidR="006B7593" w:rsidRPr="00A7706E" w:rsidRDefault="006B7593" w:rsidP="00C40142">
            <w:pPr>
              <w:ind w:right="8"/>
              <w:jc w:val="center"/>
              <w:rPr>
                <w:sz w:val="22"/>
                <w:szCs w:val="22"/>
              </w:rPr>
            </w:pPr>
            <w:r w:rsidRPr="00A7706E">
              <w:rPr>
                <w:sz w:val="22"/>
                <w:szCs w:val="22"/>
              </w:rPr>
              <w:t>Laboratories</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6A5B5D4F" w14:textId="77777777" w:rsidR="006B7593" w:rsidRPr="00A7706E" w:rsidRDefault="006B7593" w:rsidP="00C40142">
            <w:pPr>
              <w:ind w:right="9"/>
              <w:jc w:val="center"/>
              <w:rPr>
                <w:sz w:val="22"/>
                <w:szCs w:val="22"/>
              </w:rPr>
            </w:pPr>
            <w:r w:rsidRPr="00A7706E">
              <w:rPr>
                <w:szCs w:val="22"/>
              </w:rPr>
              <w:t xml:space="preserve">N/A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E179902" w14:textId="77777777" w:rsidR="006B7593" w:rsidRPr="00A7706E" w:rsidRDefault="006B7593" w:rsidP="00C40142">
            <w:pPr>
              <w:jc w:val="center"/>
              <w:rPr>
                <w:sz w:val="22"/>
                <w:szCs w:val="22"/>
              </w:rPr>
            </w:pPr>
            <w:r w:rsidRPr="00A7706E">
              <w:rPr>
                <w:szCs w:val="22"/>
              </w:rPr>
              <w:t xml:space="preserve">Display all content after registering the application </w:t>
            </w:r>
          </w:p>
        </w:tc>
      </w:tr>
      <w:tr w:rsidR="006B7593" w14:paraId="29DFB4C2" w14:textId="77777777" w:rsidTr="006C1540">
        <w:trPr>
          <w:trHeight w:val="1277"/>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4679964E" w14:textId="77777777" w:rsidR="006B7593" w:rsidRPr="00A7706E" w:rsidRDefault="006B7593" w:rsidP="00C40142">
            <w:pPr>
              <w:ind w:right="9"/>
              <w:jc w:val="center"/>
              <w:rPr>
                <w:sz w:val="22"/>
                <w:szCs w:val="22"/>
              </w:rPr>
            </w:pPr>
            <w:r w:rsidRPr="00A7706E">
              <w:rPr>
                <w:szCs w:val="22"/>
              </w:rPr>
              <w:t xml:space="preserve">27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41880088" w14:textId="77777777" w:rsidR="006B7593" w:rsidRPr="00A7706E" w:rsidRDefault="006B7593" w:rsidP="00C40142">
            <w:pPr>
              <w:ind w:right="12"/>
              <w:jc w:val="center"/>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19894537" w14:textId="77777777" w:rsidR="006B7593" w:rsidRPr="00A7706E" w:rsidRDefault="006B7593" w:rsidP="00C40142">
            <w:pPr>
              <w:ind w:right="6"/>
              <w:jc w:val="center"/>
              <w:rPr>
                <w:sz w:val="22"/>
                <w:szCs w:val="22"/>
              </w:rPr>
            </w:pPr>
            <w:r w:rsidRPr="00A7706E">
              <w:rPr>
                <w:szCs w:val="22"/>
              </w:rPr>
              <w:t xml:space="preserve">Non </w:t>
            </w:r>
          </w:p>
          <w:p w14:paraId="4231005C" w14:textId="77777777" w:rsidR="006B7593" w:rsidRPr="00A7706E" w:rsidRDefault="006B7593" w:rsidP="00C40142">
            <w:pPr>
              <w:ind w:right="157"/>
              <w:jc w:val="right"/>
              <w:rPr>
                <w:sz w:val="22"/>
                <w:szCs w:val="22"/>
              </w:rPr>
            </w:pPr>
            <w:r w:rsidRPr="00A7706E">
              <w:rPr>
                <w:szCs w:val="22"/>
              </w:rPr>
              <w:t xml:space="preserve">Functional </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14:paraId="6CE797CB" w14:textId="77777777" w:rsidR="006B7593" w:rsidRPr="00A7706E" w:rsidRDefault="006B7593" w:rsidP="00C40142">
            <w:pPr>
              <w:ind w:right="8"/>
              <w:jc w:val="center"/>
              <w:rPr>
                <w:sz w:val="22"/>
                <w:szCs w:val="22"/>
              </w:rPr>
            </w:pPr>
            <w:r w:rsidRPr="00A7706E">
              <w:rPr>
                <w:sz w:val="22"/>
                <w:szCs w:val="22"/>
              </w:rPr>
              <w:t>Laboratories</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0BB746CD" w14:textId="77777777" w:rsidR="006B7593" w:rsidRPr="00A7706E" w:rsidRDefault="006B7593" w:rsidP="00C40142">
            <w:pPr>
              <w:ind w:right="9"/>
              <w:jc w:val="center"/>
              <w:rPr>
                <w:sz w:val="22"/>
                <w:szCs w:val="22"/>
              </w:rPr>
            </w:pPr>
            <w:r w:rsidRPr="00A7706E">
              <w:rPr>
                <w:szCs w:val="22"/>
              </w:rPr>
              <w:t xml:space="preserve">N/A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3EA49" w14:textId="77777777" w:rsidR="006B7593" w:rsidRPr="00A7706E" w:rsidRDefault="006B7593" w:rsidP="00C40142">
            <w:pPr>
              <w:ind w:right="12"/>
              <w:jc w:val="center"/>
              <w:rPr>
                <w:sz w:val="22"/>
                <w:szCs w:val="22"/>
              </w:rPr>
            </w:pPr>
            <w:r w:rsidRPr="00A7706E">
              <w:rPr>
                <w:szCs w:val="22"/>
              </w:rPr>
              <w:t xml:space="preserve">Server Response </w:t>
            </w:r>
          </w:p>
        </w:tc>
      </w:tr>
      <w:tr w:rsidR="006B7593" w14:paraId="56DAEBA3" w14:textId="77777777" w:rsidTr="006C1540">
        <w:trPr>
          <w:trHeight w:val="1334"/>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06263FD6" w14:textId="77777777" w:rsidR="006B7593" w:rsidRPr="00A7706E" w:rsidRDefault="006B7593" w:rsidP="00C40142">
            <w:pPr>
              <w:ind w:right="9"/>
              <w:jc w:val="center"/>
              <w:rPr>
                <w:sz w:val="22"/>
                <w:szCs w:val="22"/>
              </w:rPr>
            </w:pPr>
            <w:r w:rsidRPr="00A7706E">
              <w:rPr>
                <w:szCs w:val="22"/>
              </w:rPr>
              <w:lastRenderedPageBreak/>
              <w:t xml:space="preserve">28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046BA18E" w14:textId="77777777" w:rsidR="006B7593" w:rsidRPr="00A7706E" w:rsidRDefault="006B7593" w:rsidP="00C40142">
            <w:pPr>
              <w:ind w:right="12"/>
              <w:jc w:val="center"/>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30216987" w14:textId="77777777" w:rsidR="006B7593" w:rsidRPr="00A7706E" w:rsidRDefault="006B7593" w:rsidP="00C40142">
            <w:pPr>
              <w:ind w:right="6"/>
              <w:jc w:val="center"/>
              <w:rPr>
                <w:sz w:val="22"/>
                <w:szCs w:val="22"/>
              </w:rPr>
            </w:pPr>
            <w:r w:rsidRPr="00A7706E">
              <w:rPr>
                <w:szCs w:val="22"/>
              </w:rPr>
              <w:t xml:space="preserve">Non </w:t>
            </w:r>
          </w:p>
          <w:p w14:paraId="0CDA2894" w14:textId="77777777" w:rsidR="006B7593" w:rsidRPr="00A7706E" w:rsidRDefault="006B7593" w:rsidP="00C40142">
            <w:pPr>
              <w:ind w:right="157"/>
              <w:jc w:val="right"/>
              <w:rPr>
                <w:sz w:val="22"/>
                <w:szCs w:val="22"/>
              </w:rPr>
            </w:pPr>
            <w:r w:rsidRPr="00A7706E">
              <w:rPr>
                <w:szCs w:val="22"/>
              </w:rPr>
              <w:t xml:space="preserve">Functional </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14:paraId="285362A6" w14:textId="77777777" w:rsidR="006B7593" w:rsidRPr="00A7706E" w:rsidRDefault="006B7593" w:rsidP="00C40142">
            <w:pPr>
              <w:ind w:right="8"/>
              <w:jc w:val="center"/>
              <w:rPr>
                <w:sz w:val="22"/>
                <w:szCs w:val="22"/>
              </w:rPr>
            </w:pPr>
            <w:r w:rsidRPr="00A7706E">
              <w:rPr>
                <w:sz w:val="22"/>
                <w:szCs w:val="22"/>
              </w:rPr>
              <w:t>Laboratories</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21FC4C94" w14:textId="77777777" w:rsidR="006B7593" w:rsidRPr="00A7706E" w:rsidRDefault="006B7593" w:rsidP="00C40142">
            <w:pPr>
              <w:ind w:right="9"/>
              <w:jc w:val="center"/>
              <w:rPr>
                <w:sz w:val="22"/>
                <w:szCs w:val="22"/>
              </w:rPr>
            </w:pPr>
            <w:r w:rsidRPr="00A7706E">
              <w:rPr>
                <w:szCs w:val="22"/>
              </w:rPr>
              <w:t xml:space="preserve">N/A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128E2C" w14:textId="77777777" w:rsidR="006B7593" w:rsidRPr="00A7706E" w:rsidRDefault="006B7593" w:rsidP="00C40142">
            <w:pPr>
              <w:spacing w:after="132"/>
              <w:ind w:right="10"/>
              <w:jc w:val="center"/>
              <w:rPr>
                <w:sz w:val="22"/>
                <w:szCs w:val="22"/>
              </w:rPr>
            </w:pPr>
            <w:r w:rsidRPr="00A7706E">
              <w:rPr>
                <w:szCs w:val="22"/>
              </w:rPr>
              <w:t xml:space="preserve">Make a check if </w:t>
            </w:r>
          </w:p>
          <w:p w14:paraId="4DE527F8" w14:textId="77777777" w:rsidR="006B7593" w:rsidRPr="00A7706E" w:rsidRDefault="006B7593" w:rsidP="00C40142">
            <w:pPr>
              <w:spacing w:after="132"/>
              <w:ind w:right="13"/>
              <w:jc w:val="center"/>
              <w:rPr>
                <w:sz w:val="22"/>
                <w:szCs w:val="22"/>
              </w:rPr>
            </w:pPr>
            <w:r w:rsidRPr="00A7706E">
              <w:rPr>
                <w:szCs w:val="22"/>
              </w:rPr>
              <w:t xml:space="preserve">Receiver is in the </w:t>
            </w:r>
          </w:p>
          <w:p w14:paraId="6B3B23D7" w14:textId="77777777" w:rsidR="006B7593" w:rsidRPr="00A7706E" w:rsidRDefault="006B7593" w:rsidP="00C40142">
            <w:pPr>
              <w:ind w:right="10"/>
              <w:jc w:val="center"/>
              <w:rPr>
                <w:sz w:val="22"/>
                <w:szCs w:val="22"/>
              </w:rPr>
            </w:pPr>
            <w:r w:rsidRPr="00A7706E">
              <w:rPr>
                <w:szCs w:val="22"/>
              </w:rPr>
              <w:t xml:space="preserve">Hospital </w:t>
            </w:r>
          </w:p>
        </w:tc>
      </w:tr>
      <w:tr w:rsidR="006B7593" w14:paraId="777A0A99" w14:textId="77777777" w:rsidTr="006C1540">
        <w:trPr>
          <w:trHeight w:val="1335"/>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278EA1DC" w14:textId="77777777" w:rsidR="006B7593" w:rsidRPr="00A7706E" w:rsidRDefault="006B7593" w:rsidP="00C40142">
            <w:pPr>
              <w:ind w:right="26"/>
              <w:jc w:val="center"/>
              <w:rPr>
                <w:sz w:val="22"/>
                <w:szCs w:val="22"/>
              </w:rPr>
            </w:pPr>
            <w:r w:rsidRPr="00A7706E">
              <w:rPr>
                <w:szCs w:val="22"/>
              </w:rPr>
              <w:t xml:space="preserve">29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25E44000" w14:textId="77777777" w:rsidR="006B7593" w:rsidRPr="00A7706E" w:rsidRDefault="006B7593" w:rsidP="00C40142">
            <w:pPr>
              <w:ind w:right="29"/>
              <w:jc w:val="center"/>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407819FD" w14:textId="77777777" w:rsidR="006B7593" w:rsidRPr="00A7706E" w:rsidRDefault="006B7593" w:rsidP="00C40142">
            <w:pPr>
              <w:ind w:right="23"/>
              <w:jc w:val="center"/>
              <w:rPr>
                <w:sz w:val="22"/>
                <w:szCs w:val="22"/>
              </w:rPr>
            </w:pPr>
            <w:r w:rsidRPr="00A7706E">
              <w:rPr>
                <w:szCs w:val="22"/>
              </w:rPr>
              <w:t xml:space="preserve">Non </w:t>
            </w:r>
          </w:p>
          <w:p w14:paraId="5A89DE84" w14:textId="77777777" w:rsidR="006B7593" w:rsidRPr="00A7706E" w:rsidRDefault="006B7593" w:rsidP="00C40142">
            <w:pPr>
              <w:ind w:right="157"/>
              <w:jc w:val="right"/>
              <w:rPr>
                <w:sz w:val="22"/>
                <w:szCs w:val="22"/>
              </w:rPr>
            </w:pPr>
            <w:r w:rsidRPr="00A7706E">
              <w:rPr>
                <w:szCs w:val="22"/>
              </w:rPr>
              <w:t xml:space="preserve">Functional </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14:paraId="762A6576" w14:textId="77777777" w:rsidR="006B7593" w:rsidRPr="00A7706E" w:rsidRDefault="006B7593" w:rsidP="00C40142">
            <w:pPr>
              <w:ind w:right="25"/>
              <w:jc w:val="center"/>
              <w:rPr>
                <w:sz w:val="22"/>
                <w:szCs w:val="22"/>
              </w:rPr>
            </w:pPr>
            <w:r w:rsidRPr="00A7706E">
              <w:rPr>
                <w:sz w:val="22"/>
                <w:szCs w:val="22"/>
              </w:rPr>
              <w:t>Laboratories</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53835534" w14:textId="77777777" w:rsidR="006B7593" w:rsidRPr="00A7706E" w:rsidRDefault="006B7593" w:rsidP="00C40142">
            <w:pPr>
              <w:ind w:right="26"/>
              <w:jc w:val="center"/>
              <w:rPr>
                <w:sz w:val="22"/>
                <w:szCs w:val="22"/>
              </w:rPr>
            </w:pPr>
            <w:r w:rsidRPr="00A7706E">
              <w:rPr>
                <w:szCs w:val="22"/>
              </w:rPr>
              <w:t xml:space="preserve">N/A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068971C" w14:textId="77777777" w:rsidR="006B7593" w:rsidRPr="00A7706E" w:rsidRDefault="006B7593" w:rsidP="00C40142">
            <w:pPr>
              <w:jc w:val="center"/>
              <w:rPr>
                <w:sz w:val="22"/>
                <w:szCs w:val="22"/>
              </w:rPr>
            </w:pPr>
            <w:r w:rsidRPr="00A7706E">
              <w:rPr>
                <w:szCs w:val="22"/>
              </w:rPr>
              <w:t xml:space="preserve">All the passwords should be in encrypted form </w:t>
            </w:r>
          </w:p>
        </w:tc>
      </w:tr>
      <w:tr w:rsidR="006B7593" w14:paraId="6289617B" w14:textId="77777777" w:rsidTr="006C1540">
        <w:trPr>
          <w:trHeight w:val="1277"/>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1FF5927C" w14:textId="77777777" w:rsidR="006B7593" w:rsidRPr="00A7706E" w:rsidRDefault="006B7593" w:rsidP="00C40142">
            <w:pPr>
              <w:ind w:right="26"/>
              <w:jc w:val="center"/>
              <w:rPr>
                <w:sz w:val="22"/>
                <w:szCs w:val="22"/>
              </w:rPr>
            </w:pPr>
            <w:r w:rsidRPr="00A7706E">
              <w:rPr>
                <w:szCs w:val="22"/>
              </w:rPr>
              <w:t xml:space="preserve">30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2B015F1D" w14:textId="77777777" w:rsidR="006B7593" w:rsidRPr="00A7706E" w:rsidRDefault="006B7593" w:rsidP="00C40142">
            <w:pPr>
              <w:ind w:right="29"/>
              <w:jc w:val="center"/>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6EAA9A9F" w14:textId="77777777" w:rsidR="006B7593" w:rsidRPr="00A7706E" w:rsidRDefault="006B7593" w:rsidP="00C40142">
            <w:pPr>
              <w:ind w:right="23"/>
              <w:jc w:val="center"/>
              <w:rPr>
                <w:sz w:val="22"/>
                <w:szCs w:val="22"/>
              </w:rPr>
            </w:pPr>
            <w:r w:rsidRPr="00A7706E">
              <w:rPr>
                <w:szCs w:val="22"/>
              </w:rPr>
              <w:t xml:space="preserve">Non </w:t>
            </w:r>
          </w:p>
          <w:p w14:paraId="21FAC3B8" w14:textId="77777777" w:rsidR="006B7593" w:rsidRPr="00A7706E" w:rsidRDefault="006B7593" w:rsidP="00C40142">
            <w:pPr>
              <w:ind w:right="157"/>
              <w:jc w:val="right"/>
              <w:rPr>
                <w:sz w:val="22"/>
                <w:szCs w:val="22"/>
              </w:rPr>
            </w:pPr>
            <w:r w:rsidRPr="00A7706E">
              <w:rPr>
                <w:szCs w:val="22"/>
              </w:rPr>
              <w:t xml:space="preserve">Functional </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14:paraId="2C332A5C" w14:textId="77777777" w:rsidR="006B7593" w:rsidRPr="00A7706E" w:rsidRDefault="006B7593" w:rsidP="00C40142">
            <w:pPr>
              <w:ind w:right="25"/>
              <w:jc w:val="center"/>
              <w:rPr>
                <w:sz w:val="22"/>
                <w:szCs w:val="22"/>
              </w:rPr>
            </w:pPr>
            <w:r w:rsidRPr="00A7706E">
              <w:rPr>
                <w:sz w:val="22"/>
                <w:szCs w:val="22"/>
              </w:rPr>
              <w:t>Laboratories</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41ECCDF5" w14:textId="77777777" w:rsidR="006B7593" w:rsidRPr="00A7706E" w:rsidRDefault="006B7593" w:rsidP="00C40142">
            <w:pPr>
              <w:ind w:right="26"/>
              <w:jc w:val="center"/>
              <w:rPr>
                <w:sz w:val="22"/>
                <w:szCs w:val="22"/>
              </w:rPr>
            </w:pPr>
            <w:r w:rsidRPr="00A7706E">
              <w:rPr>
                <w:szCs w:val="22"/>
              </w:rPr>
              <w:t xml:space="preserve">N/A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4A6153C" w14:textId="77777777" w:rsidR="006B7593" w:rsidRPr="00A7706E" w:rsidRDefault="006B7593" w:rsidP="00C40142">
            <w:pPr>
              <w:jc w:val="center"/>
              <w:rPr>
                <w:sz w:val="22"/>
                <w:szCs w:val="22"/>
              </w:rPr>
            </w:pPr>
            <w:r w:rsidRPr="00A7706E">
              <w:rPr>
                <w:szCs w:val="22"/>
              </w:rPr>
              <w:t xml:space="preserve">Only Related People can access </w:t>
            </w:r>
          </w:p>
        </w:tc>
      </w:tr>
      <w:tr w:rsidR="006B7593" w14:paraId="18F51514" w14:textId="77777777" w:rsidTr="006C1540">
        <w:trPr>
          <w:trHeight w:val="2673"/>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4B6D9ED9" w14:textId="77777777" w:rsidR="006B7593" w:rsidRPr="00A7706E" w:rsidRDefault="006B7593" w:rsidP="00C40142">
            <w:pPr>
              <w:ind w:right="26"/>
              <w:jc w:val="center"/>
              <w:rPr>
                <w:sz w:val="22"/>
                <w:szCs w:val="22"/>
              </w:rPr>
            </w:pPr>
            <w:r w:rsidRPr="00A7706E">
              <w:rPr>
                <w:szCs w:val="22"/>
              </w:rPr>
              <w:t xml:space="preserve">31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4773CBA4" w14:textId="77777777" w:rsidR="006B7593" w:rsidRPr="00A7706E" w:rsidRDefault="006B7593" w:rsidP="00C40142">
            <w:pPr>
              <w:ind w:right="29"/>
              <w:jc w:val="center"/>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40582021" w14:textId="77777777" w:rsidR="006B7593" w:rsidRPr="00A7706E" w:rsidRDefault="006B7593" w:rsidP="00C40142">
            <w:pPr>
              <w:ind w:right="23"/>
              <w:jc w:val="center"/>
              <w:rPr>
                <w:sz w:val="22"/>
                <w:szCs w:val="22"/>
              </w:rPr>
            </w:pPr>
            <w:r w:rsidRPr="00A7706E">
              <w:rPr>
                <w:szCs w:val="22"/>
              </w:rPr>
              <w:t xml:space="preserve">Non </w:t>
            </w:r>
          </w:p>
          <w:p w14:paraId="0FD56BC1" w14:textId="77777777" w:rsidR="006B7593" w:rsidRPr="00A7706E" w:rsidRDefault="006B7593" w:rsidP="00C40142">
            <w:pPr>
              <w:ind w:right="157"/>
              <w:jc w:val="right"/>
              <w:rPr>
                <w:sz w:val="22"/>
                <w:szCs w:val="22"/>
              </w:rPr>
            </w:pPr>
            <w:r w:rsidRPr="00A7706E">
              <w:rPr>
                <w:szCs w:val="22"/>
              </w:rPr>
              <w:t xml:space="preserve">Functional </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14:paraId="099395D2" w14:textId="77777777" w:rsidR="006B7593" w:rsidRPr="00A7706E" w:rsidRDefault="006B7593" w:rsidP="00C40142">
            <w:pPr>
              <w:ind w:right="25"/>
              <w:jc w:val="center"/>
              <w:rPr>
                <w:sz w:val="22"/>
                <w:szCs w:val="22"/>
              </w:rPr>
            </w:pPr>
            <w:r w:rsidRPr="00A7706E">
              <w:rPr>
                <w:sz w:val="22"/>
                <w:szCs w:val="22"/>
              </w:rPr>
              <w:t>Laboratories</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7DE7506F" w14:textId="77777777" w:rsidR="006B7593" w:rsidRPr="00A7706E" w:rsidRDefault="006B7593" w:rsidP="00C40142">
            <w:pPr>
              <w:ind w:right="26"/>
              <w:jc w:val="center"/>
              <w:rPr>
                <w:sz w:val="22"/>
                <w:szCs w:val="22"/>
              </w:rPr>
            </w:pPr>
            <w:r w:rsidRPr="00A7706E">
              <w:rPr>
                <w:szCs w:val="22"/>
              </w:rPr>
              <w:t xml:space="preserve">N/A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6D5153D" w14:textId="72A611EB" w:rsidR="006B7593" w:rsidRPr="00B275DE" w:rsidRDefault="006B7593" w:rsidP="00B275DE">
            <w:r w:rsidRPr="00B275DE">
              <w:t>Components of the</w:t>
            </w:r>
            <w:r w:rsidR="00B275DE">
              <w:t xml:space="preserve"> </w:t>
            </w:r>
            <w:r w:rsidRPr="00B275DE">
              <w:t>project code will be</w:t>
            </w:r>
            <w:r w:rsidR="00B275DE">
              <w:t xml:space="preserve"> tested alongside </w:t>
            </w:r>
            <w:r w:rsidRPr="00B275DE">
              <w:t>the implementation</w:t>
            </w:r>
          </w:p>
          <w:p w14:paraId="079C79B0" w14:textId="5CB953AF" w:rsidR="006B7593" w:rsidRPr="00A7706E" w:rsidRDefault="006B7593" w:rsidP="00B275DE">
            <w:pPr>
              <w:rPr>
                <w:sz w:val="22"/>
              </w:rPr>
            </w:pPr>
            <w:r w:rsidRPr="00B275DE">
              <w:t>Phase to ensure that they are functional.</w:t>
            </w:r>
          </w:p>
        </w:tc>
      </w:tr>
      <w:tr w:rsidR="006B7593" w14:paraId="510ADE81" w14:textId="77777777" w:rsidTr="006C1540">
        <w:trPr>
          <w:trHeight w:val="1980"/>
        </w:trPr>
        <w:tc>
          <w:tcPr>
            <w:tcW w:w="2034" w:type="dxa"/>
            <w:tcBorders>
              <w:top w:val="single" w:sz="4" w:space="0" w:color="000000"/>
              <w:left w:val="single" w:sz="4" w:space="0" w:color="000000"/>
              <w:bottom w:val="single" w:sz="4" w:space="0" w:color="000000"/>
              <w:right w:val="single" w:sz="4" w:space="0" w:color="000000"/>
            </w:tcBorders>
            <w:shd w:val="clear" w:color="auto" w:fill="auto"/>
          </w:tcPr>
          <w:p w14:paraId="0D366654" w14:textId="77777777" w:rsidR="006B7593" w:rsidRPr="00A7706E" w:rsidRDefault="006B7593" w:rsidP="00C40142">
            <w:pPr>
              <w:ind w:right="26"/>
              <w:jc w:val="center"/>
              <w:rPr>
                <w:sz w:val="22"/>
                <w:szCs w:val="22"/>
              </w:rPr>
            </w:pPr>
            <w:r w:rsidRPr="00A7706E">
              <w:rPr>
                <w:szCs w:val="22"/>
              </w:rPr>
              <w:t xml:space="preserve">32 </w:t>
            </w:r>
          </w:p>
        </w:tc>
        <w:tc>
          <w:tcPr>
            <w:tcW w:w="1270" w:type="dxa"/>
            <w:tcBorders>
              <w:top w:val="single" w:sz="4" w:space="0" w:color="000000"/>
              <w:left w:val="single" w:sz="4" w:space="0" w:color="000000"/>
              <w:bottom w:val="single" w:sz="4" w:space="0" w:color="000000"/>
              <w:right w:val="single" w:sz="4" w:space="0" w:color="000000"/>
            </w:tcBorders>
            <w:shd w:val="clear" w:color="auto" w:fill="auto"/>
          </w:tcPr>
          <w:p w14:paraId="7B00519F" w14:textId="77777777" w:rsidR="006B7593" w:rsidRPr="00A7706E" w:rsidRDefault="006B7593" w:rsidP="00C40142">
            <w:pPr>
              <w:ind w:right="29"/>
              <w:jc w:val="center"/>
              <w:rPr>
                <w:sz w:val="22"/>
                <w:szCs w:val="22"/>
              </w:rPr>
            </w:pPr>
            <w:r w:rsidRPr="00A7706E">
              <w:rPr>
                <w:szCs w:val="22"/>
              </w:rPr>
              <w:t xml:space="preserve">High </w:t>
            </w:r>
          </w:p>
        </w:tc>
        <w:tc>
          <w:tcPr>
            <w:tcW w:w="1340" w:type="dxa"/>
            <w:tcBorders>
              <w:top w:val="single" w:sz="4" w:space="0" w:color="000000"/>
              <w:left w:val="single" w:sz="4" w:space="0" w:color="000000"/>
              <w:bottom w:val="single" w:sz="4" w:space="0" w:color="000000"/>
              <w:right w:val="single" w:sz="4" w:space="0" w:color="000000"/>
            </w:tcBorders>
            <w:shd w:val="clear" w:color="auto" w:fill="auto"/>
          </w:tcPr>
          <w:p w14:paraId="564827F0" w14:textId="77777777" w:rsidR="006B7593" w:rsidRPr="00A7706E" w:rsidRDefault="006B7593" w:rsidP="00C40142">
            <w:pPr>
              <w:ind w:right="23"/>
              <w:jc w:val="center"/>
              <w:rPr>
                <w:sz w:val="22"/>
                <w:szCs w:val="22"/>
              </w:rPr>
            </w:pPr>
            <w:r w:rsidRPr="00A7706E">
              <w:rPr>
                <w:szCs w:val="22"/>
              </w:rPr>
              <w:t xml:space="preserve">Non </w:t>
            </w:r>
          </w:p>
          <w:p w14:paraId="293100AC" w14:textId="77777777" w:rsidR="006B7593" w:rsidRPr="00A7706E" w:rsidRDefault="006B7593" w:rsidP="00C40142">
            <w:pPr>
              <w:ind w:right="157"/>
              <w:jc w:val="right"/>
              <w:rPr>
                <w:sz w:val="22"/>
                <w:szCs w:val="22"/>
              </w:rPr>
            </w:pPr>
            <w:r w:rsidRPr="00A7706E">
              <w:rPr>
                <w:szCs w:val="22"/>
              </w:rPr>
              <w:t xml:space="preserve">Functional </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14:paraId="57F3A232" w14:textId="77777777" w:rsidR="006B7593" w:rsidRPr="00A7706E" w:rsidRDefault="006B7593" w:rsidP="00C40142">
            <w:pPr>
              <w:ind w:right="25"/>
              <w:jc w:val="center"/>
              <w:rPr>
                <w:sz w:val="22"/>
                <w:szCs w:val="22"/>
              </w:rPr>
            </w:pPr>
            <w:r w:rsidRPr="00A7706E">
              <w:rPr>
                <w:sz w:val="22"/>
                <w:szCs w:val="22"/>
              </w:rPr>
              <w:t>Laboratories</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38A23E98" w14:textId="77777777" w:rsidR="006B7593" w:rsidRPr="00A7706E" w:rsidRDefault="006B7593" w:rsidP="00C40142">
            <w:pPr>
              <w:ind w:right="26"/>
              <w:jc w:val="center"/>
              <w:rPr>
                <w:sz w:val="22"/>
                <w:szCs w:val="22"/>
              </w:rPr>
            </w:pPr>
            <w:r w:rsidRPr="00A7706E">
              <w:rPr>
                <w:szCs w:val="22"/>
              </w:rPr>
              <w:t xml:space="preserve">N/A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3480C4F" w14:textId="77777777" w:rsidR="006B7593" w:rsidRPr="00B275DE" w:rsidRDefault="006B7593" w:rsidP="00B275DE">
            <w:r w:rsidRPr="00B275DE">
              <w:t xml:space="preserve">Final, integrated </w:t>
            </w:r>
          </w:p>
          <w:p w14:paraId="15509FB0" w14:textId="390CA262" w:rsidR="006B7593" w:rsidRPr="00B275DE" w:rsidRDefault="006B7593" w:rsidP="00B275DE">
            <w:r w:rsidRPr="00B275DE">
              <w:t>project code will test to ensure that complete project is integrated well and functioning Properly</w:t>
            </w:r>
          </w:p>
        </w:tc>
      </w:tr>
      <w:bookmarkEnd w:id="100"/>
      <w:bookmarkEnd w:id="101"/>
    </w:tbl>
    <w:p w14:paraId="58E831A0" w14:textId="4F6CB16C" w:rsidR="00B33551" w:rsidRDefault="00B33551" w:rsidP="00C50117">
      <w:pPr>
        <w:pStyle w:val="template"/>
        <w:jc w:val="both"/>
      </w:pPr>
    </w:p>
    <w:p w14:paraId="21F59C4F" w14:textId="5C94C5D4" w:rsidR="00B54E17" w:rsidRDefault="00C50117" w:rsidP="0094304C">
      <w:pPr>
        <w:pStyle w:val="Caption"/>
        <w:ind w:left="2160" w:firstLine="720"/>
        <w:sectPr w:rsidR="00B54E17">
          <w:pgSz w:w="11909" w:h="16834" w:code="9"/>
          <w:pgMar w:top="1418" w:right="1418" w:bottom="1418" w:left="2268" w:header="851" w:footer="851" w:gutter="0"/>
          <w:cols w:space="720"/>
          <w:docGrid w:linePitch="360"/>
        </w:sectPr>
      </w:pPr>
      <w:bookmarkStart w:id="102" w:name="_Toc31070119"/>
      <w:r>
        <w:t>T</w:t>
      </w:r>
      <w:r w:rsidR="000E2F21">
        <w:t>able 2-</w:t>
      </w:r>
      <w:r w:rsidR="00B40BC0">
        <w:fldChar w:fldCharType="begin"/>
      </w:r>
      <w:r w:rsidR="00B40BC0">
        <w:instrText xml:space="preserve"> SEQ Table \* ARABIC \s 1 </w:instrText>
      </w:r>
      <w:r w:rsidR="00B40BC0">
        <w:fldChar w:fldCharType="separate"/>
      </w:r>
      <w:r w:rsidR="00A05B55">
        <w:rPr>
          <w:noProof/>
        </w:rPr>
        <w:t>1</w:t>
      </w:r>
      <w:r w:rsidR="00B40BC0">
        <w:fldChar w:fldCharType="end"/>
      </w:r>
      <w:r w:rsidR="00AA0EF9">
        <w:t xml:space="preserve">  </w:t>
      </w:r>
      <w:r w:rsidRPr="00410DF2">
        <w:t>System Requirement Chart</w:t>
      </w:r>
      <w:bookmarkEnd w:id="102"/>
    </w:p>
    <w:p w14:paraId="7B9FF39C" w14:textId="6B14EBBB" w:rsidR="00BA791F" w:rsidRDefault="00BA791F" w:rsidP="00BA791F">
      <w:pPr>
        <w:jc w:val="center"/>
        <w:rPr>
          <w:b/>
        </w:rPr>
      </w:pPr>
      <w:bookmarkStart w:id="103" w:name="_Toc23464950"/>
      <w:bookmarkStart w:id="104" w:name="_Toc23466148"/>
      <w:bookmarkEnd w:id="103"/>
      <w:bookmarkEnd w:id="104"/>
      <w:r>
        <w:rPr>
          <w:b/>
        </w:rPr>
        <w:lastRenderedPageBreak/>
        <w:t>CHAPTER 3</w:t>
      </w:r>
    </w:p>
    <w:p w14:paraId="56552B8F" w14:textId="089DC016" w:rsidR="00B54E17" w:rsidRDefault="00B54E17" w:rsidP="00650B64">
      <w:pPr>
        <w:pStyle w:val="Heading1"/>
        <w:numPr>
          <w:ilvl w:val="0"/>
          <w:numId w:val="0"/>
        </w:numPr>
        <w:jc w:val="both"/>
      </w:pPr>
    </w:p>
    <w:p w14:paraId="1C74F507" w14:textId="77777777" w:rsidR="00B54E17" w:rsidRDefault="00B54E17"/>
    <w:p w14:paraId="4DE8CC7B" w14:textId="77777777" w:rsidR="00B54E17" w:rsidRDefault="00B54E17"/>
    <w:p w14:paraId="5B2AF726" w14:textId="1BAB15F0" w:rsidR="001B4A2C" w:rsidRDefault="00F267B1" w:rsidP="00A253F0">
      <w:pPr>
        <w:pStyle w:val="Heading2"/>
      </w:pPr>
      <w:bookmarkStart w:id="105" w:name="_Toc515271755"/>
      <w:bookmarkStart w:id="106" w:name="_Toc31293524"/>
      <w:r>
        <w:t>DESIGN AND METHODOLOGY</w:t>
      </w:r>
      <w:bookmarkEnd w:id="105"/>
      <w:bookmarkEnd w:id="106"/>
    </w:p>
    <w:p w14:paraId="4DB517FA" w14:textId="77777777" w:rsidR="00A253F0" w:rsidRPr="00A253F0" w:rsidRDefault="00A253F0" w:rsidP="00A253F0"/>
    <w:p w14:paraId="6B388F88" w14:textId="485DF653" w:rsidR="00B54E17" w:rsidRDefault="007E4C79" w:rsidP="00AD315E">
      <w:pPr>
        <w:pStyle w:val="Heading1"/>
        <w:numPr>
          <w:ilvl w:val="1"/>
          <w:numId w:val="10"/>
        </w:numPr>
        <w:jc w:val="both"/>
      </w:pPr>
      <w:bookmarkStart w:id="107" w:name="_Toc31293525"/>
      <w:r>
        <w:t>Design</w:t>
      </w:r>
      <w:bookmarkEnd w:id="107"/>
    </w:p>
    <w:p w14:paraId="63A1CE81" w14:textId="1672DF19" w:rsidR="001B4A2C" w:rsidRDefault="00CF58BB" w:rsidP="00CF58BB">
      <w:pPr>
        <w:pStyle w:val="BodyText"/>
        <w:spacing w:line="360" w:lineRule="auto"/>
        <w:ind w:left="360" w:right="1332"/>
      </w:pPr>
      <w:r>
        <w:t>This chapter overviews the design of Blood Share. The system architecture design gives the total perspective of the system. This will enable developers and clients to see and check the design plan in detail. Following artefacts incorporated in this Chapter</w:t>
      </w:r>
    </w:p>
    <w:p w14:paraId="517C0AEC" w14:textId="77777777" w:rsidR="001B4A2C" w:rsidRPr="00A320F6" w:rsidRDefault="001B4A2C" w:rsidP="00AD315E">
      <w:pPr>
        <w:pStyle w:val="ListParagraph"/>
        <w:numPr>
          <w:ilvl w:val="0"/>
          <w:numId w:val="9"/>
        </w:numPr>
      </w:pPr>
      <w:r w:rsidRPr="00A320F6">
        <w:t>Use-case description</w:t>
      </w:r>
    </w:p>
    <w:p w14:paraId="1EBBD455" w14:textId="77777777" w:rsidR="001B4A2C" w:rsidRPr="00A320F6" w:rsidRDefault="001B4A2C" w:rsidP="00AD315E">
      <w:pPr>
        <w:pStyle w:val="ListParagraph"/>
        <w:numPr>
          <w:ilvl w:val="0"/>
          <w:numId w:val="9"/>
        </w:numPr>
      </w:pPr>
      <w:r w:rsidRPr="00A320F6">
        <w:t>Use-case diagram refined</w:t>
      </w:r>
    </w:p>
    <w:p w14:paraId="26CD7721" w14:textId="77777777" w:rsidR="001B4A2C" w:rsidRPr="00A320F6" w:rsidRDefault="001B4A2C" w:rsidP="00AD315E">
      <w:pPr>
        <w:pStyle w:val="ListParagraph"/>
        <w:numPr>
          <w:ilvl w:val="0"/>
          <w:numId w:val="9"/>
        </w:numPr>
      </w:pPr>
      <w:r w:rsidRPr="00A320F6">
        <w:t>Domain Model</w:t>
      </w:r>
    </w:p>
    <w:p w14:paraId="335FF3F2" w14:textId="77777777" w:rsidR="001B4A2C" w:rsidRPr="00A320F6" w:rsidRDefault="001B4A2C" w:rsidP="00AD315E">
      <w:pPr>
        <w:pStyle w:val="ListParagraph"/>
        <w:numPr>
          <w:ilvl w:val="0"/>
          <w:numId w:val="9"/>
        </w:numPr>
      </w:pPr>
      <w:r w:rsidRPr="00A320F6">
        <w:t>Sequence Diagram</w:t>
      </w:r>
    </w:p>
    <w:p w14:paraId="031E6548" w14:textId="77777777" w:rsidR="001B4A2C" w:rsidRPr="00A320F6" w:rsidRDefault="001B4A2C" w:rsidP="00AD315E">
      <w:pPr>
        <w:pStyle w:val="ListParagraph"/>
        <w:numPr>
          <w:ilvl w:val="0"/>
          <w:numId w:val="9"/>
        </w:numPr>
      </w:pPr>
      <w:r w:rsidRPr="00A320F6">
        <w:t>Collaboration Diagram</w:t>
      </w:r>
    </w:p>
    <w:p w14:paraId="402030E1" w14:textId="17E5347B" w:rsidR="001B4A2C" w:rsidRPr="00A320F6" w:rsidRDefault="001B4A2C" w:rsidP="00AD315E">
      <w:pPr>
        <w:pStyle w:val="ListParagraph"/>
        <w:numPr>
          <w:ilvl w:val="0"/>
          <w:numId w:val="9"/>
        </w:numPr>
      </w:pPr>
      <w:r w:rsidRPr="00A320F6">
        <w:t>Operation Contracts</w:t>
      </w:r>
    </w:p>
    <w:p w14:paraId="2E000AA6" w14:textId="7E578D60" w:rsidR="001B4A2C" w:rsidRPr="00A320F6" w:rsidRDefault="001B4A2C" w:rsidP="00AD315E">
      <w:pPr>
        <w:pStyle w:val="ListParagraph"/>
        <w:numPr>
          <w:ilvl w:val="0"/>
          <w:numId w:val="9"/>
        </w:numPr>
      </w:pPr>
      <w:r w:rsidRPr="00A320F6">
        <w:t>Design Class Diagram</w:t>
      </w:r>
    </w:p>
    <w:p w14:paraId="7C8833E3" w14:textId="62331F79" w:rsidR="00CF58BB" w:rsidRDefault="001B4A2C" w:rsidP="00AD315E">
      <w:pPr>
        <w:pStyle w:val="ListParagraph"/>
        <w:numPr>
          <w:ilvl w:val="0"/>
          <w:numId w:val="9"/>
        </w:numPr>
      </w:pPr>
      <w:r w:rsidRPr="00A320F6">
        <w:t>Data Model</w:t>
      </w:r>
    </w:p>
    <w:p w14:paraId="64FDD638" w14:textId="5EE1123D" w:rsidR="00F13F9A" w:rsidRPr="00F13F9A" w:rsidRDefault="00AF483B" w:rsidP="00AD315E">
      <w:pPr>
        <w:pStyle w:val="Heading1"/>
        <w:numPr>
          <w:ilvl w:val="1"/>
          <w:numId w:val="10"/>
        </w:numPr>
        <w:jc w:val="both"/>
      </w:pPr>
      <w:bookmarkStart w:id="108" w:name="_Toc31293526"/>
      <w:r w:rsidRPr="0094304C">
        <w:rPr>
          <w:noProof/>
          <w:lang w:val="en-US" w:eastAsia="en-US"/>
        </w:rPr>
        <w:drawing>
          <wp:anchor distT="0" distB="0" distL="114300" distR="114300" simplePos="0" relativeHeight="251658240" behindDoc="0" locked="0" layoutInCell="1" allowOverlap="1" wp14:anchorId="0DC414B1" wp14:editId="6039F032">
            <wp:simplePos x="0" y="0"/>
            <wp:positionH relativeFrom="margin">
              <wp:align>left</wp:align>
            </wp:positionH>
            <wp:positionV relativeFrom="margin">
              <wp:posOffset>5328920</wp:posOffset>
            </wp:positionV>
            <wp:extent cx="4495800" cy="3209925"/>
            <wp:effectExtent l="114300" t="114300" r="114300" b="1428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 case.png"/>
                    <pic:cNvPicPr/>
                  </pic:nvPicPr>
                  <pic:blipFill rotWithShape="1">
                    <a:blip r:embed="rId10">
                      <a:extLst>
                        <a:ext uri="{28A0092B-C50C-407E-A947-70E740481C1C}">
                          <a14:useLocalDpi xmlns:a14="http://schemas.microsoft.com/office/drawing/2010/main" val="0"/>
                        </a:ext>
                      </a:extLst>
                    </a:blip>
                    <a:srcRect r="-12" b="3168"/>
                    <a:stretch/>
                  </pic:blipFill>
                  <pic:spPr bwMode="auto">
                    <a:xfrm>
                      <a:off x="0" y="0"/>
                      <a:ext cx="4495800" cy="3209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5AEE" w:rsidRPr="00025AEE">
        <w:t>Use Case Diagram</w:t>
      </w:r>
      <w:bookmarkEnd w:id="108"/>
    </w:p>
    <w:p w14:paraId="7151DCA6" w14:textId="564C5950" w:rsidR="00DD487B" w:rsidRDefault="00647955" w:rsidP="0075784B">
      <w:pPr>
        <w:pStyle w:val="Caption"/>
        <w:ind w:left="1440" w:firstLine="720"/>
      </w:pPr>
      <w:bookmarkStart w:id="109" w:name="_Toc31070858"/>
      <w:r>
        <w:t xml:space="preserve">Figure </w:t>
      </w:r>
      <w:r w:rsidR="00071597">
        <w:t>3-</w:t>
      </w:r>
      <w:r>
        <w:fldChar w:fldCharType="begin"/>
      </w:r>
      <w:r>
        <w:instrText xml:space="preserve"> SEQ Figure \* ARABIC </w:instrText>
      </w:r>
      <w:r>
        <w:fldChar w:fldCharType="separate"/>
      </w:r>
      <w:r w:rsidR="00A05B55">
        <w:rPr>
          <w:noProof/>
        </w:rPr>
        <w:t>1</w:t>
      </w:r>
      <w:r>
        <w:fldChar w:fldCharType="end"/>
      </w:r>
      <w:r>
        <w:t xml:space="preserve"> </w:t>
      </w:r>
      <w:r w:rsidRPr="00EC4C55">
        <w:t>System use-case diagram</w:t>
      </w:r>
      <w:bookmarkEnd w:id="109"/>
    </w:p>
    <w:p w14:paraId="7D5AEAFE" w14:textId="123E30D6" w:rsidR="00CF58BB" w:rsidRPr="00CF58BB" w:rsidRDefault="00CF58BB" w:rsidP="00CF58BB"/>
    <w:p w14:paraId="16305749" w14:textId="259CB8E9" w:rsidR="003B4718" w:rsidRDefault="0094304C" w:rsidP="0094304C">
      <w:pPr>
        <w:pStyle w:val="Heading1"/>
        <w:numPr>
          <w:ilvl w:val="0"/>
          <w:numId w:val="0"/>
        </w:numPr>
        <w:tabs>
          <w:tab w:val="left" w:pos="0"/>
        </w:tabs>
        <w:ind w:left="216"/>
        <w:jc w:val="both"/>
      </w:pPr>
      <w:bookmarkStart w:id="110" w:name="_Toc31293527"/>
      <w:r>
        <w:t xml:space="preserve">3.3 </w:t>
      </w:r>
      <w:r w:rsidR="009536B7">
        <w:t>Use Case Description</w:t>
      </w:r>
      <w:bookmarkEnd w:id="110"/>
    </w:p>
    <w:p w14:paraId="24094028" w14:textId="40F5D139" w:rsidR="00C21F09" w:rsidRPr="00C21F09" w:rsidRDefault="00401F07" w:rsidP="00401F07">
      <w:pPr>
        <w:pStyle w:val="BodyText"/>
        <w:spacing w:before="137" w:line="360" w:lineRule="auto"/>
        <w:ind w:left="360" w:right="1113"/>
      </w:pPr>
      <w:r>
        <w:t>A use-case description is a text that captures the detailed functionality of a use-case. Description of all use-cases are written down in this section.</w:t>
      </w:r>
    </w:p>
    <w:p w14:paraId="48765878" w14:textId="4D71A97C" w:rsidR="00DE6CEB" w:rsidRDefault="00DE6CEB" w:rsidP="00AD315E">
      <w:pPr>
        <w:pStyle w:val="Heading3"/>
        <w:numPr>
          <w:ilvl w:val="2"/>
          <w:numId w:val="30"/>
        </w:numPr>
      </w:pPr>
      <w:bookmarkStart w:id="111" w:name="_Toc31293528"/>
      <w:r>
        <w:t>Signup</w:t>
      </w:r>
      <w:bookmarkEnd w:id="111"/>
    </w:p>
    <w:p w14:paraId="6F5B7AA4" w14:textId="452D0A7C" w:rsidR="0032141B" w:rsidRDefault="0032141B" w:rsidP="00685386">
      <w:pPr>
        <w:ind w:firstLine="720"/>
      </w:pPr>
      <w:r>
        <w:t>Use-case description typically contains the following parts:</w:t>
      </w:r>
    </w:p>
    <w:p w14:paraId="6BF822A4" w14:textId="77777777" w:rsidR="00AF483B" w:rsidRDefault="00AF483B" w:rsidP="0032141B"/>
    <w:tbl>
      <w:tblPr>
        <w:tblStyle w:val="TableGrid"/>
        <w:tblW w:w="0" w:type="auto"/>
        <w:tblLook w:val="04A0" w:firstRow="1" w:lastRow="0" w:firstColumn="1" w:lastColumn="0" w:noHBand="0" w:noVBand="1"/>
      </w:tblPr>
      <w:tblGrid>
        <w:gridCol w:w="1699"/>
        <w:gridCol w:w="6514"/>
      </w:tblGrid>
      <w:tr w:rsidR="0032141B" w14:paraId="71E81EA1" w14:textId="77777777" w:rsidTr="0032141B">
        <w:tc>
          <w:tcPr>
            <w:tcW w:w="1699" w:type="dxa"/>
          </w:tcPr>
          <w:p w14:paraId="237CE9E7" w14:textId="77777777" w:rsidR="0032141B" w:rsidRDefault="0032141B" w:rsidP="00C40142">
            <w:r>
              <w:rPr>
                <w:b/>
                <w:bCs/>
              </w:rPr>
              <w:t>Name and ID</w:t>
            </w:r>
          </w:p>
        </w:tc>
        <w:tc>
          <w:tcPr>
            <w:tcW w:w="6514" w:type="dxa"/>
          </w:tcPr>
          <w:p w14:paraId="0A26145E" w14:textId="77777777" w:rsidR="0032141B" w:rsidRPr="00B96160" w:rsidRDefault="0032141B" w:rsidP="00C40142">
            <w:r>
              <w:t>Signup U1</w:t>
            </w:r>
          </w:p>
        </w:tc>
      </w:tr>
      <w:tr w:rsidR="0032141B" w14:paraId="01E87DB4" w14:textId="77777777" w:rsidTr="0032141B">
        <w:tc>
          <w:tcPr>
            <w:tcW w:w="1699" w:type="dxa"/>
          </w:tcPr>
          <w:p w14:paraId="70EC0770" w14:textId="77777777" w:rsidR="0032141B" w:rsidRDefault="0032141B" w:rsidP="00C40142">
            <w:pPr>
              <w:rPr>
                <w:b/>
                <w:bCs/>
              </w:rPr>
            </w:pPr>
            <w:r w:rsidRPr="00870D96">
              <w:rPr>
                <w:b/>
                <w:bCs/>
              </w:rPr>
              <w:t>Brief description</w:t>
            </w:r>
          </w:p>
        </w:tc>
        <w:tc>
          <w:tcPr>
            <w:tcW w:w="6514" w:type="dxa"/>
          </w:tcPr>
          <w:p w14:paraId="29E644C2" w14:textId="77777777" w:rsidR="0032141B" w:rsidRPr="00B96160" w:rsidRDefault="0032141B" w:rsidP="00C40142">
            <w:r>
              <w:t>Users need to Sign up to save their record and to interact with this application.</w:t>
            </w:r>
          </w:p>
        </w:tc>
      </w:tr>
      <w:tr w:rsidR="0032141B" w14:paraId="1801FE83" w14:textId="77777777" w:rsidTr="0032141B">
        <w:tc>
          <w:tcPr>
            <w:tcW w:w="1699" w:type="dxa"/>
          </w:tcPr>
          <w:p w14:paraId="4F2B10D8" w14:textId="77777777" w:rsidR="0032141B" w:rsidRPr="00870D96" w:rsidRDefault="0032141B" w:rsidP="00C40142">
            <w:pPr>
              <w:rPr>
                <w:b/>
                <w:bCs/>
              </w:rPr>
            </w:pPr>
            <w:r w:rsidRPr="00870D96">
              <w:rPr>
                <w:b/>
                <w:bCs/>
              </w:rPr>
              <w:t>Preconditions</w:t>
            </w:r>
          </w:p>
        </w:tc>
        <w:tc>
          <w:tcPr>
            <w:tcW w:w="6514" w:type="dxa"/>
          </w:tcPr>
          <w:p w14:paraId="42321FFD" w14:textId="77777777" w:rsidR="0032141B" w:rsidRPr="00AE66B1" w:rsidRDefault="0032141B" w:rsidP="00C40142">
            <w:pPr>
              <w:spacing w:after="3" w:line="260" w:lineRule="auto"/>
            </w:pPr>
            <w:r>
              <w:t xml:space="preserve">User must be not already register. </w:t>
            </w:r>
          </w:p>
        </w:tc>
      </w:tr>
      <w:tr w:rsidR="0032141B" w14:paraId="48572001" w14:textId="77777777" w:rsidTr="0032141B">
        <w:tc>
          <w:tcPr>
            <w:tcW w:w="1699" w:type="dxa"/>
          </w:tcPr>
          <w:p w14:paraId="1F8D93A6" w14:textId="77777777" w:rsidR="0032141B" w:rsidRPr="00870D96" w:rsidRDefault="0032141B" w:rsidP="00C40142">
            <w:pPr>
              <w:rPr>
                <w:b/>
                <w:bCs/>
              </w:rPr>
            </w:pPr>
            <w:r w:rsidRPr="00870D96">
              <w:rPr>
                <w:b/>
                <w:bCs/>
              </w:rPr>
              <w:t>Basic flow</w:t>
            </w:r>
            <w:r>
              <w:rPr>
                <w:b/>
                <w:bCs/>
              </w:rPr>
              <w:t xml:space="preserve"> or Happy path</w:t>
            </w:r>
          </w:p>
        </w:tc>
        <w:tc>
          <w:tcPr>
            <w:tcW w:w="6514" w:type="dxa"/>
          </w:tcPr>
          <w:p w14:paraId="156619A7" w14:textId="77777777" w:rsidR="0032141B" w:rsidRDefault="0032141B" w:rsidP="00AD315E">
            <w:pPr>
              <w:pStyle w:val="ListParagraph"/>
              <w:numPr>
                <w:ilvl w:val="0"/>
                <w:numId w:val="11"/>
              </w:numPr>
            </w:pPr>
            <w:r>
              <w:t>User opens the application.</w:t>
            </w:r>
          </w:p>
          <w:p w14:paraId="08F2E70D" w14:textId="77777777" w:rsidR="0032141B" w:rsidRDefault="0032141B" w:rsidP="00AD315E">
            <w:pPr>
              <w:pStyle w:val="ListParagraph"/>
              <w:numPr>
                <w:ilvl w:val="0"/>
                <w:numId w:val="11"/>
              </w:numPr>
            </w:pPr>
            <w:r>
              <w:t xml:space="preserve">Clicks on Signup Button. </w:t>
            </w:r>
          </w:p>
          <w:p w14:paraId="699686DB" w14:textId="77777777" w:rsidR="0032141B" w:rsidRDefault="0032141B" w:rsidP="00AD315E">
            <w:pPr>
              <w:pStyle w:val="ListParagraph"/>
              <w:numPr>
                <w:ilvl w:val="0"/>
                <w:numId w:val="11"/>
              </w:numPr>
            </w:pPr>
            <w:r>
              <w:t xml:space="preserve">Enters Required Data. </w:t>
            </w:r>
          </w:p>
          <w:p w14:paraId="4EC0750C" w14:textId="77777777" w:rsidR="0032141B" w:rsidRPr="00AE66B1" w:rsidRDefault="0032141B" w:rsidP="00AD315E">
            <w:pPr>
              <w:pStyle w:val="ListParagraph"/>
              <w:numPr>
                <w:ilvl w:val="0"/>
                <w:numId w:val="11"/>
              </w:numPr>
            </w:pPr>
            <w:r>
              <w:t>Press Register Button</w:t>
            </w:r>
          </w:p>
        </w:tc>
      </w:tr>
      <w:tr w:rsidR="0032141B" w14:paraId="4CEBC421" w14:textId="77777777" w:rsidTr="0032141B">
        <w:tc>
          <w:tcPr>
            <w:tcW w:w="1699" w:type="dxa"/>
          </w:tcPr>
          <w:p w14:paraId="5173AD9D" w14:textId="77777777" w:rsidR="0032141B" w:rsidRPr="00870D96" w:rsidRDefault="0032141B" w:rsidP="00C40142">
            <w:pPr>
              <w:rPr>
                <w:b/>
                <w:bCs/>
              </w:rPr>
            </w:pPr>
            <w:r>
              <w:rPr>
                <w:b/>
                <w:bCs/>
              </w:rPr>
              <w:t>Trigger</w:t>
            </w:r>
          </w:p>
        </w:tc>
        <w:tc>
          <w:tcPr>
            <w:tcW w:w="6514" w:type="dxa"/>
          </w:tcPr>
          <w:p w14:paraId="5DD84569" w14:textId="77777777" w:rsidR="0032141B" w:rsidRPr="00B96160" w:rsidRDefault="0032141B" w:rsidP="00C40142">
            <w:r>
              <w:t>This use case is initiated when a donor or receiver is going to register himself</w:t>
            </w:r>
          </w:p>
        </w:tc>
      </w:tr>
      <w:tr w:rsidR="0032141B" w14:paraId="4A9E672A" w14:textId="77777777" w:rsidTr="0032141B">
        <w:tc>
          <w:tcPr>
            <w:tcW w:w="1699" w:type="dxa"/>
          </w:tcPr>
          <w:p w14:paraId="0BD010EA" w14:textId="77777777" w:rsidR="0032141B" w:rsidRDefault="0032141B" w:rsidP="00C40142">
            <w:pPr>
              <w:rPr>
                <w:b/>
                <w:bCs/>
              </w:rPr>
            </w:pPr>
            <w:r w:rsidRPr="00870D96">
              <w:rPr>
                <w:b/>
                <w:bCs/>
              </w:rPr>
              <w:t>Alternate flows</w:t>
            </w:r>
          </w:p>
        </w:tc>
        <w:tc>
          <w:tcPr>
            <w:tcW w:w="6514" w:type="dxa"/>
          </w:tcPr>
          <w:p w14:paraId="48259C33" w14:textId="77777777" w:rsidR="0032141B" w:rsidRDefault="0032141B" w:rsidP="00AD315E">
            <w:pPr>
              <w:pStyle w:val="ListParagraph"/>
              <w:numPr>
                <w:ilvl w:val="0"/>
                <w:numId w:val="12"/>
              </w:numPr>
            </w:pPr>
            <w:r>
              <w:t xml:space="preserve">At 4 if CNIC already exists in the database </w:t>
            </w:r>
          </w:p>
          <w:p w14:paraId="65E63D65" w14:textId="77777777" w:rsidR="0032141B" w:rsidRDefault="0032141B" w:rsidP="00AD315E">
            <w:pPr>
              <w:pStyle w:val="ListParagraph"/>
              <w:numPr>
                <w:ilvl w:val="1"/>
                <w:numId w:val="12"/>
              </w:numPr>
            </w:pPr>
            <w:r>
              <w:t>User will be asked to login if his record already exists.</w:t>
            </w:r>
          </w:p>
          <w:p w14:paraId="4CCE48F9" w14:textId="77777777" w:rsidR="0032141B" w:rsidRDefault="0032141B" w:rsidP="00AD315E">
            <w:pPr>
              <w:pStyle w:val="ListParagraph"/>
              <w:numPr>
                <w:ilvl w:val="0"/>
                <w:numId w:val="12"/>
              </w:numPr>
            </w:pPr>
            <w:r>
              <w:t>At 4 if all required fields are not filled properly</w:t>
            </w:r>
          </w:p>
          <w:p w14:paraId="20D246E9" w14:textId="77777777" w:rsidR="0032141B" w:rsidRDefault="0032141B" w:rsidP="00AD315E">
            <w:pPr>
              <w:pStyle w:val="ListParagraph"/>
              <w:numPr>
                <w:ilvl w:val="1"/>
                <w:numId w:val="12"/>
              </w:numPr>
            </w:pPr>
            <w:r>
              <w:t>Error message is displayed to fill all the fields.</w:t>
            </w:r>
          </w:p>
          <w:p w14:paraId="3DF712F0" w14:textId="77777777" w:rsidR="0032141B" w:rsidRPr="002749F8" w:rsidRDefault="0032141B" w:rsidP="00AD315E">
            <w:pPr>
              <w:pStyle w:val="ListParagraph"/>
              <w:numPr>
                <w:ilvl w:val="1"/>
                <w:numId w:val="12"/>
              </w:numPr>
            </w:pPr>
            <w:r>
              <w:t>Return to step 3</w:t>
            </w:r>
          </w:p>
        </w:tc>
      </w:tr>
      <w:tr w:rsidR="0032141B" w14:paraId="0064BA32" w14:textId="77777777" w:rsidTr="0032141B">
        <w:tc>
          <w:tcPr>
            <w:tcW w:w="1699" w:type="dxa"/>
          </w:tcPr>
          <w:p w14:paraId="39E89844" w14:textId="77777777" w:rsidR="0032141B" w:rsidRPr="00870D96" w:rsidRDefault="0032141B" w:rsidP="00C40142">
            <w:pPr>
              <w:rPr>
                <w:b/>
                <w:bCs/>
              </w:rPr>
            </w:pPr>
            <w:r w:rsidRPr="00870D96">
              <w:rPr>
                <w:b/>
                <w:bCs/>
              </w:rPr>
              <w:t>Post conditions</w:t>
            </w:r>
          </w:p>
        </w:tc>
        <w:tc>
          <w:tcPr>
            <w:tcW w:w="6514" w:type="dxa"/>
          </w:tcPr>
          <w:p w14:paraId="2B2632A9" w14:textId="77777777" w:rsidR="0032141B" w:rsidRDefault="0032141B" w:rsidP="00C40142">
            <w:pPr>
              <w:spacing w:after="3" w:line="260" w:lineRule="auto"/>
            </w:pPr>
            <w:r>
              <w:t xml:space="preserve">User gets registered. </w:t>
            </w:r>
          </w:p>
          <w:p w14:paraId="73723B95" w14:textId="77777777" w:rsidR="0032141B" w:rsidRPr="00B96160" w:rsidRDefault="0032141B" w:rsidP="00C40142"/>
        </w:tc>
      </w:tr>
    </w:tbl>
    <w:p w14:paraId="2864B985" w14:textId="77777777" w:rsidR="00AA0EF9" w:rsidRDefault="00C50117" w:rsidP="00C50117">
      <w:pPr>
        <w:pStyle w:val="Caption"/>
        <w:rPr>
          <w:rFonts w:eastAsia="Times New Roman"/>
          <w:bCs w:val="0"/>
          <w:szCs w:val="24"/>
          <w:lang w:val="en-US" w:eastAsia="en-US" w:bidi="en-US"/>
        </w:rPr>
      </w:pPr>
      <w:r>
        <w:rPr>
          <w:rFonts w:eastAsia="Times New Roman"/>
          <w:bCs w:val="0"/>
          <w:szCs w:val="24"/>
          <w:lang w:val="en-US" w:eastAsia="en-US" w:bidi="en-US"/>
        </w:rPr>
        <w:t xml:space="preserve">                    </w:t>
      </w:r>
      <w:r w:rsidR="00AA0EF9">
        <w:rPr>
          <w:rFonts w:eastAsia="Times New Roman"/>
          <w:bCs w:val="0"/>
          <w:szCs w:val="24"/>
          <w:lang w:val="en-US" w:eastAsia="en-US" w:bidi="en-US"/>
        </w:rPr>
        <w:tab/>
      </w:r>
      <w:r w:rsidR="00AA0EF9">
        <w:rPr>
          <w:rFonts w:eastAsia="Times New Roman"/>
          <w:bCs w:val="0"/>
          <w:szCs w:val="24"/>
          <w:lang w:val="en-US" w:eastAsia="en-US" w:bidi="en-US"/>
        </w:rPr>
        <w:tab/>
      </w:r>
      <w:r w:rsidR="00AA0EF9">
        <w:rPr>
          <w:rFonts w:eastAsia="Times New Roman"/>
          <w:bCs w:val="0"/>
          <w:szCs w:val="24"/>
          <w:lang w:val="en-US" w:eastAsia="en-US" w:bidi="en-US"/>
        </w:rPr>
        <w:tab/>
      </w:r>
    </w:p>
    <w:p w14:paraId="135CF868" w14:textId="5A488708" w:rsidR="0032141B" w:rsidRPr="0032141B" w:rsidRDefault="00C50117" w:rsidP="00AA0EF9">
      <w:pPr>
        <w:pStyle w:val="Caption"/>
        <w:ind w:left="2160"/>
      </w:pPr>
      <w:r>
        <w:rPr>
          <w:rFonts w:eastAsia="Times New Roman"/>
          <w:bCs w:val="0"/>
          <w:szCs w:val="24"/>
          <w:lang w:val="en-US" w:eastAsia="en-US" w:bidi="en-US"/>
        </w:rPr>
        <w:t xml:space="preserve"> </w:t>
      </w:r>
      <w:r w:rsidR="007C25EF">
        <w:rPr>
          <w:rFonts w:eastAsia="Times New Roman"/>
          <w:bCs w:val="0"/>
          <w:szCs w:val="24"/>
          <w:lang w:val="en-US" w:eastAsia="en-US" w:bidi="en-US"/>
        </w:rPr>
        <w:tab/>
      </w:r>
      <w:bookmarkStart w:id="112" w:name="_Toc31070120"/>
      <w:r>
        <w:t xml:space="preserve">Table </w:t>
      </w:r>
      <w:r w:rsidR="00617F1A">
        <w:t>3-</w:t>
      </w:r>
      <w:r w:rsidR="00B40BC0">
        <w:fldChar w:fldCharType="begin"/>
      </w:r>
      <w:r w:rsidR="00B40BC0">
        <w:instrText xml:space="preserve"> SEQ Table \* ARABIC \s 1 </w:instrText>
      </w:r>
      <w:r w:rsidR="00B40BC0">
        <w:fldChar w:fldCharType="separate"/>
      </w:r>
      <w:r w:rsidR="00A05B55">
        <w:rPr>
          <w:noProof/>
        </w:rPr>
        <w:t>1</w:t>
      </w:r>
      <w:r w:rsidR="00B40BC0">
        <w:fldChar w:fldCharType="end"/>
      </w:r>
      <w:r w:rsidR="00AA0EF9">
        <w:t xml:space="preserve">  </w:t>
      </w:r>
      <w:r>
        <w:t>Signup</w:t>
      </w:r>
      <w:r w:rsidRPr="00DC6611">
        <w:t xml:space="preserve"> U1</w:t>
      </w:r>
      <w:bookmarkEnd w:id="112"/>
    </w:p>
    <w:p w14:paraId="4FA3189F" w14:textId="6A27A488" w:rsidR="00885E0C" w:rsidRDefault="008B3F76" w:rsidP="008B3F76">
      <w:pPr>
        <w:pStyle w:val="Heading3"/>
        <w:numPr>
          <w:ilvl w:val="0"/>
          <w:numId w:val="0"/>
        </w:numPr>
        <w:ind w:left="432"/>
      </w:pPr>
      <w:bookmarkStart w:id="113" w:name="_Toc31293529"/>
      <w:r>
        <w:t xml:space="preserve">3.3.2    </w:t>
      </w:r>
      <w:r w:rsidR="00885E0C">
        <w:t>Login</w:t>
      </w:r>
      <w:bookmarkEnd w:id="113"/>
    </w:p>
    <w:p w14:paraId="36EBF301" w14:textId="6D8E356D" w:rsidR="0032141B" w:rsidRDefault="0032141B" w:rsidP="007001E8">
      <w:pPr>
        <w:ind w:firstLine="720"/>
      </w:pPr>
      <w:r>
        <w:t>Use-case description typically contains the following parts:</w:t>
      </w:r>
    </w:p>
    <w:p w14:paraId="3C32B5D2" w14:textId="580113E5" w:rsidR="00BD537C" w:rsidRDefault="00BD537C" w:rsidP="0032141B"/>
    <w:tbl>
      <w:tblPr>
        <w:tblStyle w:val="TableGrid"/>
        <w:tblW w:w="0" w:type="auto"/>
        <w:tblLook w:val="04A0" w:firstRow="1" w:lastRow="0" w:firstColumn="1" w:lastColumn="0" w:noHBand="0" w:noVBand="1"/>
      </w:tblPr>
      <w:tblGrid>
        <w:gridCol w:w="1699"/>
        <w:gridCol w:w="6514"/>
      </w:tblGrid>
      <w:tr w:rsidR="0032141B" w14:paraId="5335B92A" w14:textId="77777777" w:rsidTr="0032141B">
        <w:tc>
          <w:tcPr>
            <w:tcW w:w="1699" w:type="dxa"/>
          </w:tcPr>
          <w:p w14:paraId="79544022" w14:textId="77777777" w:rsidR="0032141B" w:rsidRDefault="0032141B" w:rsidP="00C40142">
            <w:r>
              <w:rPr>
                <w:b/>
                <w:bCs/>
              </w:rPr>
              <w:t>Name and ID</w:t>
            </w:r>
          </w:p>
        </w:tc>
        <w:tc>
          <w:tcPr>
            <w:tcW w:w="6514" w:type="dxa"/>
          </w:tcPr>
          <w:p w14:paraId="302D417A" w14:textId="77777777" w:rsidR="0032141B" w:rsidRPr="00E361A2" w:rsidRDefault="0032141B" w:rsidP="00C40142">
            <w:r>
              <w:t>Login U2</w:t>
            </w:r>
          </w:p>
        </w:tc>
      </w:tr>
      <w:tr w:rsidR="0032141B" w14:paraId="6683EF2D" w14:textId="77777777" w:rsidTr="0032141B">
        <w:tc>
          <w:tcPr>
            <w:tcW w:w="1699" w:type="dxa"/>
          </w:tcPr>
          <w:p w14:paraId="4F0D63E9" w14:textId="77777777" w:rsidR="0032141B" w:rsidRDefault="0032141B" w:rsidP="00C40142">
            <w:pPr>
              <w:rPr>
                <w:b/>
                <w:bCs/>
              </w:rPr>
            </w:pPr>
            <w:r w:rsidRPr="00870D96">
              <w:rPr>
                <w:b/>
                <w:bCs/>
              </w:rPr>
              <w:t>Brief description</w:t>
            </w:r>
          </w:p>
        </w:tc>
        <w:tc>
          <w:tcPr>
            <w:tcW w:w="6514" w:type="dxa"/>
          </w:tcPr>
          <w:p w14:paraId="4FBED1D0" w14:textId="77777777" w:rsidR="0032141B" w:rsidRPr="00B5253E" w:rsidRDefault="0032141B" w:rsidP="00C40142">
            <w:r>
              <w:t>Registered users can login.</w:t>
            </w:r>
          </w:p>
        </w:tc>
      </w:tr>
      <w:tr w:rsidR="0032141B" w14:paraId="7D34F70A" w14:textId="77777777" w:rsidTr="0032141B">
        <w:tc>
          <w:tcPr>
            <w:tcW w:w="1699" w:type="dxa"/>
          </w:tcPr>
          <w:p w14:paraId="6E7B90A6" w14:textId="77777777" w:rsidR="0032141B" w:rsidRPr="00870D96" w:rsidRDefault="0032141B" w:rsidP="00C40142">
            <w:pPr>
              <w:rPr>
                <w:b/>
                <w:bCs/>
              </w:rPr>
            </w:pPr>
            <w:r w:rsidRPr="00870D96">
              <w:rPr>
                <w:b/>
                <w:bCs/>
              </w:rPr>
              <w:lastRenderedPageBreak/>
              <w:t>Preconditions</w:t>
            </w:r>
          </w:p>
        </w:tc>
        <w:tc>
          <w:tcPr>
            <w:tcW w:w="6514" w:type="dxa"/>
          </w:tcPr>
          <w:p w14:paraId="15692173" w14:textId="77777777" w:rsidR="0032141B" w:rsidRPr="00AE66B1" w:rsidRDefault="0032141B" w:rsidP="00C40142">
            <w:r>
              <w:t>User should be Signup</w:t>
            </w:r>
          </w:p>
        </w:tc>
      </w:tr>
      <w:tr w:rsidR="0032141B" w14:paraId="3BF1FFDA" w14:textId="77777777" w:rsidTr="0032141B">
        <w:tc>
          <w:tcPr>
            <w:tcW w:w="1699" w:type="dxa"/>
          </w:tcPr>
          <w:p w14:paraId="73F638A9" w14:textId="77777777" w:rsidR="0032141B" w:rsidRPr="00870D96" w:rsidRDefault="0032141B" w:rsidP="00C40142">
            <w:pPr>
              <w:rPr>
                <w:b/>
                <w:bCs/>
              </w:rPr>
            </w:pPr>
            <w:r w:rsidRPr="00870D96">
              <w:rPr>
                <w:b/>
                <w:bCs/>
              </w:rPr>
              <w:t>Basic flow</w:t>
            </w:r>
            <w:r>
              <w:rPr>
                <w:b/>
                <w:bCs/>
              </w:rPr>
              <w:t xml:space="preserve"> or Happy path</w:t>
            </w:r>
          </w:p>
        </w:tc>
        <w:tc>
          <w:tcPr>
            <w:tcW w:w="6514" w:type="dxa"/>
          </w:tcPr>
          <w:p w14:paraId="47E89950" w14:textId="77777777" w:rsidR="0032141B" w:rsidRDefault="0032141B" w:rsidP="00C40142">
            <w:r>
              <w:t>1. User opens the application.</w:t>
            </w:r>
          </w:p>
          <w:p w14:paraId="414E7DE2" w14:textId="77777777" w:rsidR="0032141B" w:rsidRDefault="0032141B" w:rsidP="00C40142">
            <w:r>
              <w:t>2. Clicks on Donor/Receiver Button.</w:t>
            </w:r>
          </w:p>
          <w:p w14:paraId="7B402F8C" w14:textId="77777777" w:rsidR="0032141B" w:rsidRDefault="0032141B" w:rsidP="00C40142">
            <w:r>
              <w:t>3. Enters username and password.</w:t>
            </w:r>
          </w:p>
          <w:p w14:paraId="686D1600" w14:textId="77777777" w:rsidR="0032141B" w:rsidRPr="00AE66B1" w:rsidRDefault="0032141B" w:rsidP="00C40142">
            <w:r>
              <w:t>4. Press Login Button.</w:t>
            </w:r>
          </w:p>
        </w:tc>
      </w:tr>
      <w:tr w:rsidR="0032141B" w14:paraId="4DEAB713" w14:textId="77777777" w:rsidTr="0032141B">
        <w:tc>
          <w:tcPr>
            <w:tcW w:w="1699" w:type="dxa"/>
          </w:tcPr>
          <w:p w14:paraId="4DF11FB7" w14:textId="77777777" w:rsidR="0032141B" w:rsidRPr="00870D96" w:rsidRDefault="0032141B" w:rsidP="00C40142">
            <w:pPr>
              <w:rPr>
                <w:b/>
                <w:bCs/>
              </w:rPr>
            </w:pPr>
            <w:r>
              <w:rPr>
                <w:b/>
                <w:bCs/>
              </w:rPr>
              <w:t>Trigger</w:t>
            </w:r>
          </w:p>
        </w:tc>
        <w:tc>
          <w:tcPr>
            <w:tcW w:w="6514" w:type="dxa"/>
          </w:tcPr>
          <w:p w14:paraId="365AA14C" w14:textId="77777777" w:rsidR="0032141B" w:rsidRPr="00B5253E" w:rsidRDefault="0032141B" w:rsidP="00C40142">
            <w:r>
              <w:t>This use case is initiated when donors and receivers are going to login.</w:t>
            </w:r>
          </w:p>
        </w:tc>
      </w:tr>
      <w:tr w:rsidR="0032141B" w14:paraId="3EFDB56F" w14:textId="77777777" w:rsidTr="0032141B">
        <w:tc>
          <w:tcPr>
            <w:tcW w:w="1699" w:type="dxa"/>
          </w:tcPr>
          <w:p w14:paraId="407E4545" w14:textId="77777777" w:rsidR="0032141B" w:rsidRDefault="0032141B" w:rsidP="00C40142">
            <w:pPr>
              <w:rPr>
                <w:b/>
                <w:bCs/>
              </w:rPr>
            </w:pPr>
            <w:r w:rsidRPr="00870D96">
              <w:rPr>
                <w:b/>
                <w:bCs/>
              </w:rPr>
              <w:t>Alternate flows</w:t>
            </w:r>
          </w:p>
        </w:tc>
        <w:tc>
          <w:tcPr>
            <w:tcW w:w="6514" w:type="dxa"/>
          </w:tcPr>
          <w:p w14:paraId="47343B16" w14:textId="77777777" w:rsidR="0032141B" w:rsidRDefault="0032141B" w:rsidP="00AD315E">
            <w:pPr>
              <w:pStyle w:val="ListParagraph"/>
              <w:numPr>
                <w:ilvl w:val="0"/>
                <w:numId w:val="13"/>
              </w:numPr>
              <w:spacing w:line="240" w:lineRule="auto"/>
              <w:jc w:val="left"/>
            </w:pPr>
            <w:r>
              <w:t>At 4 if the user record does not exist</w:t>
            </w:r>
          </w:p>
          <w:p w14:paraId="39CB9EB9" w14:textId="77777777" w:rsidR="0032141B" w:rsidRDefault="0032141B" w:rsidP="00AD315E">
            <w:pPr>
              <w:pStyle w:val="ListParagraph"/>
              <w:numPr>
                <w:ilvl w:val="1"/>
                <w:numId w:val="13"/>
              </w:numPr>
              <w:spacing w:line="240" w:lineRule="auto"/>
              <w:jc w:val="left"/>
            </w:pPr>
            <w:r>
              <w:t>User will be asked to register on the application first.</w:t>
            </w:r>
          </w:p>
          <w:p w14:paraId="5394EFFB" w14:textId="77777777" w:rsidR="0032141B" w:rsidRDefault="0032141B" w:rsidP="00AD315E">
            <w:pPr>
              <w:pStyle w:val="ListParagraph"/>
              <w:numPr>
                <w:ilvl w:val="0"/>
                <w:numId w:val="13"/>
              </w:numPr>
              <w:spacing w:line="240" w:lineRule="auto"/>
              <w:jc w:val="left"/>
            </w:pPr>
            <w:r>
              <w:t>At 4 if the user enters wrong username or password</w:t>
            </w:r>
          </w:p>
          <w:p w14:paraId="13C742AF" w14:textId="77777777" w:rsidR="0032141B" w:rsidRDefault="0032141B" w:rsidP="00AD315E">
            <w:pPr>
              <w:pStyle w:val="ListParagraph"/>
              <w:numPr>
                <w:ilvl w:val="1"/>
                <w:numId w:val="13"/>
              </w:numPr>
              <w:spacing w:line="240" w:lineRule="auto"/>
              <w:jc w:val="left"/>
            </w:pPr>
            <w:r>
              <w:t>User will be asked to enter correct username or password.</w:t>
            </w:r>
          </w:p>
          <w:p w14:paraId="5E55E686" w14:textId="77777777" w:rsidR="0032141B" w:rsidRDefault="0032141B" w:rsidP="00AD315E">
            <w:pPr>
              <w:pStyle w:val="ListParagraph"/>
              <w:numPr>
                <w:ilvl w:val="0"/>
                <w:numId w:val="13"/>
              </w:numPr>
              <w:spacing w:line="240" w:lineRule="auto"/>
              <w:jc w:val="left"/>
            </w:pPr>
            <w:r>
              <w:t>At 4 user enters wrong password press forgot password</w:t>
            </w:r>
          </w:p>
          <w:p w14:paraId="2079904D" w14:textId="77777777" w:rsidR="0032141B" w:rsidRDefault="0032141B" w:rsidP="00AD315E">
            <w:pPr>
              <w:pStyle w:val="ListParagraph"/>
              <w:numPr>
                <w:ilvl w:val="1"/>
                <w:numId w:val="13"/>
              </w:numPr>
              <w:spacing w:line="240" w:lineRule="auto"/>
              <w:jc w:val="left"/>
            </w:pPr>
            <w:r>
              <w:t>Send PIN to phone. No or email</w:t>
            </w:r>
          </w:p>
          <w:p w14:paraId="72A1A9D8" w14:textId="77777777" w:rsidR="0032141B" w:rsidRPr="002749F8" w:rsidRDefault="0032141B" w:rsidP="00AD315E">
            <w:pPr>
              <w:pStyle w:val="ListParagraph"/>
              <w:numPr>
                <w:ilvl w:val="1"/>
                <w:numId w:val="13"/>
              </w:numPr>
              <w:spacing w:line="240" w:lineRule="auto"/>
              <w:jc w:val="left"/>
            </w:pPr>
            <w:r>
              <w:t>User will reset the password using PIN</w:t>
            </w:r>
          </w:p>
        </w:tc>
      </w:tr>
      <w:tr w:rsidR="0032141B" w14:paraId="24675154" w14:textId="77777777" w:rsidTr="0032141B">
        <w:tc>
          <w:tcPr>
            <w:tcW w:w="1699" w:type="dxa"/>
          </w:tcPr>
          <w:p w14:paraId="262647CE" w14:textId="77777777" w:rsidR="0032141B" w:rsidRPr="00870D96" w:rsidRDefault="0032141B" w:rsidP="00C40142">
            <w:pPr>
              <w:rPr>
                <w:b/>
                <w:bCs/>
              </w:rPr>
            </w:pPr>
            <w:r w:rsidRPr="00870D96">
              <w:rPr>
                <w:b/>
                <w:bCs/>
              </w:rPr>
              <w:t>Post conditions</w:t>
            </w:r>
          </w:p>
        </w:tc>
        <w:tc>
          <w:tcPr>
            <w:tcW w:w="6514" w:type="dxa"/>
          </w:tcPr>
          <w:p w14:paraId="259D7391" w14:textId="77777777" w:rsidR="0032141B" w:rsidRPr="00B96160" w:rsidRDefault="0032141B" w:rsidP="00C40142">
            <w:pPr>
              <w:spacing w:after="3" w:line="260" w:lineRule="auto"/>
            </w:pPr>
            <w:r>
              <w:t>Successful login.</w:t>
            </w:r>
          </w:p>
        </w:tc>
      </w:tr>
    </w:tbl>
    <w:p w14:paraId="555327F0" w14:textId="77777777" w:rsidR="00AA0EF9" w:rsidRDefault="00AA0EF9" w:rsidP="00C50117">
      <w:pPr>
        <w:pStyle w:val="Caption"/>
        <w:ind w:left="720" w:firstLine="720"/>
      </w:pPr>
    </w:p>
    <w:p w14:paraId="7695D227" w14:textId="52287BFD" w:rsidR="00C50117" w:rsidRDefault="00C50117" w:rsidP="00AA0EF9">
      <w:pPr>
        <w:pStyle w:val="Caption"/>
        <w:ind w:left="2160" w:firstLine="720"/>
      </w:pPr>
      <w:bookmarkStart w:id="114" w:name="_Toc31070121"/>
      <w:r>
        <w:t xml:space="preserve">Table </w:t>
      </w:r>
      <w:r w:rsidR="00C37C13">
        <w:t>3-</w:t>
      </w:r>
      <w:r w:rsidR="00B40BC0">
        <w:fldChar w:fldCharType="begin"/>
      </w:r>
      <w:r w:rsidR="00B40BC0">
        <w:instrText xml:space="preserve"> SEQ Table \* ARABIC \s 1 </w:instrText>
      </w:r>
      <w:r w:rsidR="00B40BC0">
        <w:fldChar w:fldCharType="separate"/>
      </w:r>
      <w:r w:rsidR="00A05B55">
        <w:rPr>
          <w:noProof/>
        </w:rPr>
        <w:t>2</w:t>
      </w:r>
      <w:r w:rsidR="00B40BC0">
        <w:fldChar w:fldCharType="end"/>
      </w:r>
      <w:r w:rsidR="00AA0EF9">
        <w:t xml:space="preserve">  </w:t>
      </w:r>
      <w:r>
        <w:t>Login</w:t>
      </w:r>
      <w:r w:rsidRPr="00384576">
        <w:t xml:space="preserve"> U2</w:t>
      </w:r>
      <w:bookmarkEnd w:id="114"/>
    </w:p>
    <w:p w14:paraId="5E6EC468" w14:textId="44953DF6" w:rsidR="00885E0C" w:rsidRDefault="008B3F76" w:rsidP="008B3F76">
      <w:pPr>
        <w:pStyle w:val="Heading3"/>
        <w:numPr>
          <w:ilvl w:val="0"/>
          <w:numId w:val="0"/>
        </w:numPr>
        <w:ind w:left="864" w:hanging="648"/>
      </w:pPr>
      <w:bookmarkStart w:id="115" w:name="_Toc31293530"/>
      <w:r>
        <w:t>3.3.3</w:t>
      </w:r>
      <w:r>
        <w:tab/>
      </w:r>
      <w:r w:rsidR="00885E0C">
        <w:t>Search for Blood</w:t>
      </w:r>
      <w:bookmarkEnd w:id="115"/>
    </w:p>
    <w:p w14:paraId="43707886" w14:textId="77777777" w:rsidR="004C3739" w:rsidRDefault="004C3739" w:rsidP="004C3739">
      <w:r>
        <w:t>Use-case description typically contains the following parts:</w:t>
      </w:r>
    </w:p>
    <w:p w14:paraId="4CCC86BE" w14:textId="77777777" w:rsidR="004C3739" w:rsidRDefault="004C3739" w:rsidP="004C3739"/>
    <w:tbl>
      <w:tblPr>
        <w:tblStyle w:val="TableGrid"/>
        <w:tblW w:w="0" w:type="auto"/>
        <w:tblLook w:val="04A0" w:firstRow="1" w:lastRow="0" w:firstColumn="1" w:lastColumn="0" w:noHBand="0" w:noVBand="1"/>
      </w:tblPr>
      <w:tblGrid>
        <w:gridCol w:w="1699"/>
        <w:gridCol w:w="6514"/>
      </w:tblGrid>
      <w:tr w:rsidR="004C3739" w14:paraId="44C7B4CE" w14:textId="77777777" w:rsidTr="00184875">
        <w:tc>
          <w:tcPr>
            <w:tcW w:w="1705" w:type="dxa"/>
          </w:tcPr>
          <w:p w14:paraId="5D5A0D99" w14:textId="77777777" w:rsidR="004C3739" w:rsidRDefault="004C3739" w:rsidP="00184875">
            <w:r>
              <w:rPr>
                <w:b/>
                <w:bCs/>
              </w:rPr>
              <w:t>Name and ID</w:t>
            </w:r>
          </w:p>
        </w:tc>
        <w:tc>
          <w:tcPr>
            <w:tcW w:w="6925" w:type="dxa"/>
          </w:tcPr>
          <w:p w14:paraId="62C899F8" w14:textId="77777777" w:rsidR="004C3739" w:rsidRPr="00B96160" w:rsidRDefault="004C3739" w:rsidP="00184875">
            <w:r>
              <w:t>Search for Blood U3</w:t>
            </w:r>
          </w:p>
        </w:tc>
      </w:tr>
      <w:tr w:rsidR="004C3739" w14:paraId="296F7BB3" w14:textId="77777777" w:rsidTr="00184875">
        <w:tc>
          <w:tcPr>
            <w:tcW w:w="1705" w:type="dxa"/>
          </w:tcPr>
          <w:p w14:paraId="3C702A63" w14:textId="77777777" w:rsidR="004C3739" w:rsidRDefault="004C3739" w:rsidP="00184875">
            <w:pPr>
              <w:rPr>
                <w:b/>
                <w:bCs/>
              </w:rPr>
            </w:pPr>
            <w:r w:rsidRPr="00870D96">
              <w:rPr>
                <w:b/>
                <w:bCs/>
              </w:rPr>
              <w:t>Brief description</w:t>
            </w:r>
          </w:p>
        </w:tc>
        <w:tc>
          <w:tcPr>
            <w:tcW w:w="6925" w:type="dxa"/>
          </w:tcPr>
          <w:p w14:paraId="3616F2DB" w14:textId="77777777" w:rsidR="004C3739" w:rsidRPr="00B96160" w:rsidRDefault="004C3739" w:rsidP="00184875">
            <w:r>
              <w:t>Receivers will search required blood donor through blood group.</w:t>
            </w:r>
          </w:p>
        </w:tc>
      </w:tr>
      <w:tr w:rsidR="004C3739" w14:paraId="51E5610B" w14:textId="77777777" w:rsidTr="00184875">
        <w:tc>
          <w:tcPr>
            <w:tcW w:w="1705" w:type="dxa"/>
          </w:tcPr>
          <w:p w14:paraId="34E94816" w14:textId="77777777" w:rsidR="004C3739" w:rsidRPr="00870D96" w:rsidRDefault="004C3739" w:rsidP="00184875">
            <w:pPr>
              <w:rPr>
                <w:b/>
                <w:bCs/>
              </w:rPr>
            </w:pPr>
            <w:r w:rsidRPr="00870D96">
              <w:rPr>
                <w:b/>
                <w:bCs/>
              </w:rPr>
              <w:t>Preconditions</w:t>
            </w:r>
          </w:p>
        </w:tc>
        <w:tc>
          <w:tcPr>
            <w:tcW w:w="6925" w:type="dxa"/>
          </w:tcPr>
          <w:p w14:paraId="747F4776" w14:textId="77777777" w:rsidR="004C3739" w:rsidRPr="00AE66B1" w:rsidRDefault="004C3739" w:rsidP="00184875">
            <w:pPr>
              <w:spacing w:after="3" w:line="260" w:lineRule="auto"/>
            </w:pPr>
            <w:r>
              <w:t>User should be logged in</w:t>
            </w:r>
          </w:p>
        </w:tc>
      </w:tr>
      <w:tr w:rsidR="004C3739" w14:paraId="15182353" w14:textId="77777777" w:rsidTr="00184875">
        <w:tc>
          <w:tcPr>
            <w:tcW w:w="1705" w:type="dxa"/>
          </w:tcPr>
          <w:p w14:paraId="67C8C17B" w14:textId="77777777" w:rsidR="004C3739" w:rsidRPr="00870D96" w:rsidRDefault="004C3739" w:rsidP="00184875">
            <w:pPr>
              <w:rPr>
                <w:b/>
                <w:bCs/>
              </w:rPr>
            </w:pPr>
            <w:r w:rsidRPr="00870D96">
              <w:rPr>
                <w:b/>
                <w:bCs/>
              </w:rPr>
              <w:t>Basic flow</w:t>
            </w:r>
            <w:r>
              <w:rPr>
                <w:b/>
                <w:bCs/>
              </w:rPr>
              <w:t xml:space="preserve"> or Happy path</w:t>
            </w:r>
          </w:p>
        </w:tc>
        <w:tc>
          <w:tcPr>
            <w:tcW w:w="6925" w:type="dxa"/>
          </w:tcPr>
          <w:p w14:paraId="1BB36766" w14:textId="77777777" w:rsidR="004C3739" w:rsidRPr="00A51E6F" w:rsidRDefault="004C3739" w:rsidP="00AD315E">
            <w:pPr>
              <w:pStyle w:val="ListParagraph"/>
              <w:numPr>
                <w:ilvl w:val="0"/>
                <w:numId w:val="15"/>
              </w:numPr>
            </w:pPr>
            <w:r w:rsidRPr="00A51E6F">
              <w:t>User opens the application.</w:t>
            </w:r>
          </w:p>
          <w:p w14:paraId="4C92741E" w14:textId="77777777" w:rsidR="004C3739" w:rsidRPr="00A51E6F" w:rsidRDefault="004C3739" w:rsidP="00AD315E">
            <w:pPr>
              <w:pStyle w:val="ListParagraph"/>
              <w:numPr>
                <w:ilvl w:val="0"/>
                <w:numId w:val="15"/>
              </w:numPr>
            </w:pPr>
            <w:r w:rsidRPr="00A51E6F">
              <w:t>Receiver registers/login.</w:t>
            </w:r>
          </w:p>
          <w:p w14:paraId="297D885A" w14:textId="77777777" w:rsidR="004C3739" w:rsidRPr="00A51E6F" w:rsidRDefault="004C3739" w:rsidP="00AD315E">
            <w:pPr>
              <w:pStyle w:val="ListParagraph"/>
              <w:numPr>
                <w:ilvl w:val="0"/>
                <w:numId w:val="15"/>
              </w:numPr>
            </w:pPr>
            <w:r w:rsidRPr="00A51E6F">
              <w:t>From the drop-down menu receiver select the required blood group</w:t>
            </w:r>
          </w:p>
          <w:p w14:paraId="4FE4BC49" w14:textId="77777777" w:rsidR="004C3739" w:rsidRPr="00AE66B1" w:rsidRDefault="004C3739" w:rsidP="00184875"/>
        </w:tc>
      </w:tr>
      <w:tr w:rsidR="004C3739" w14:paraId="0983BE7B" w14:textId="77777777" w:rsidTr="00184875">
        <w:tc>
          <w:tcPr>
            <w:tcW w:w="1705" w:type="dxa"/>
          </w:tcPr>
          <w:p w14:paraId="5A0FE2B8" w14:textId="77777777" w:rsidR="004C3739" w:rsidRPr="00870D96" w:rsidRDefault="004C3739" w:rsidP="00184875">
            <w:pPr>
              <w:rPr>
                <w:b/>
                <w:bCs/>
              </w:rPr>
            </w:pPr>
            <w:r>
              <w:rPr>
                <w:b/>
                <w:bCs/>
              </w:rPr>
              <w:t>Trigger</w:t>
            </w:r>
          </w:p>
        </w:tc>
        <w:tc>
          <w:tcPr>
            <w:tcW w:w="6925" w:type="dxa"/>
            <w:vAlign w:val="bottom"/>
          </w:tcPr>
          <w:p w14:paraId="2E799632" w14:textId="77777777" w:rsidR="004C3739" w:rsidRPr="00B96160" w:rsidRDefault="004C3739" w:rsidP="00184875">
            <w:r>
              <w:t>This use case is initiated when receiver is going to search the blood.</w:t>
            </w:r>
          </w:p>
        </w:tc>
      </w:tr>
      <w:tr w:rsidR="004C3739" w14:paraId="0AC09DE4" w14:textId="77777777" w:rsidTr="00184875">
        <w:tc>
          <w:tcPr>
            <w:tcW w:w="1705" w:type="dxa"/>
          </w:tcPr>
          <w:p w14:paraId="1E2F1EA5" w14:textId="77777777" w:rsidR="004C3739" w:rsidRDefault="004C3739" w:rsidP="00184875">
            <w:pPr>
              <w:rPr>
                <w:b/>
                <w:bCs/>
              </w:rPr>
            </w:pPr>
            <w:r w:rsidRPr="00870D96">
              <w:rPr>
                <w:b/>
                <w:bCs/>
              </w:rPr>
              <w:t>Alternate flows</w:t>
            </w:r>
          </w:p>
        </w:tc>
        <w:tc>
          <w:tcPr>
            <w:tcW w:w="6925" w:type="dxa"/>
          </w:tcPr>
          <w:p w14:paraId="10B76EFE" w14:textId="77777777" w:rsidR="004C3739" w:rsidRDefault="004C3739" w:rsidP="00AD315E">
            <w:pPr>
              <w:pStyle w:val="ListParagraph"/>
              <w:numPr>
                <w:ilvl w:val="0"/>
                <w:numId w:val="14"/>
              </w:numPr>
            </w:pPr>
            <w:r>
              <w:t>At 2 If the user record does not exist in database</w:t>
            </w:r>
          </w:p>
          <w:p w14:paraId="6829D1F3" w14:textId="77777777" w:rsidR="004C3739" w:rsidRDefault="004C3739" w:rsidP="00AD315E">
            <w:pPr>
              <w:pStyle w:val="ListParagraph"/>
              <w:numPr>
                <w:ilvl w:val="1"/>
                <w:numId w:val="14"/>
              </w:numPr>
            </w:pPr>
            <w:r>
              <w:t>User will be asked to sign up on the application first</w:t>
            </w:r>
          </w:p>
          <w:p w14:paraId="276842A7" w14:textId="77777777" w:rsidR="004C3739" w:rsidRDefault="004C3739" w:rsidP="00AD315E">
            <w:pPr>
              <w:pStyle w:val="ListParagraph"/>
              <w:numPr>
                <w:ilvl w:val="0"/>
                <w:numId w:val="14"/>
              </w:numPr>
            </w:pPr>
            <w:r>
              <w:t>At 2 if user enters wrong username or password</w:t>
            </w:r>
          </w:p>
          <w:p w14:paraId="65D1BF4E" w14:textId="77777777" w:rsidR="004C3739" w:rsidRDefault="004C3739" w:rsidP="00AD315E">
            <w:pPr>
              <w:pStyle w:val="ListParagraph"/>
              <w:numPr>
                <w:ilvl w:val="1"/>
                <w:numId w:val="14"/>
              </w:numPr>
            </w:pPr>
            <w:r>
              <w:lastRenderedPageBreak/>
              <w:t>User will be requested to correct username or password.</w:t>
            </w:r>
          </w:p>
          <w:p w14:paraId="3AA50DD8" w14:textId="77777777" w:rsidR="004C3739" w:rsidRDefault="004C3739" w:rsidP="00AD315E">
            <w:pPr>
              <w:pStyle w:val="ListParagraph"/>
              <w:numPr>
                <w:ilvl w:val="0"/>
                <w:numId w:val="14"/>
              </w:numPr>
            </w:pPr>
            <w:r>
              <w:t xml:space="preserve">At 2 </w:t>
            </w:r>
            <w:r w:rsidRPr="00F032FF">
              <w:t>if user enters wrong password press forgot</w:t>
            </w:r>
            <w:r>
              <w:t xml:space="preserve"> password</w:t>
            </w:r>
          </w:p>
          <w:p w14:paraId="6910F0A2" w14:textId="77777777" w:rsidR="004C3739" w:rsidRDefault="004C3739" w:rsidP="00AD315E">
            <w:pPr>
              <w:pStyle w:val="ListParagraph"/>
              <w:numPr>
                <w:ilvl w:val="1"/>
                <w:numId w:val="14"/>
              </w:numPr>
              <w:spacing w:line="240" w:lineRule="auto"/>
              <w:jc w:val="left"/>
            </w:pPr>
            <w:r>
              <w:t>Send PIN to phone. No or email</w:t>
            </w:r>
          </w:p>
          <w:p w14:paraId="49EC5689" w14:textId="77777777" w:rsidR="004C3739" w:rsidRPr="002749F8" w:rsidRDefault="004C3739" w:rsidP="00AD315E">
            <w:pPr>
              <w:pStyle w:val="ListParagraph"/>
              <w:numPr>
                <w:ilvl w:val="1"/>
                <w:numId w:val="14"/>
              </w:numPr>
              <w:spacing w:line="240" w:lineRule="auto"/>
              <w:jc w:val="left"/>
            </w:pPr>
            <w:r>
              <w:t>User will reset the password using PIN</w:t>
            </w:r>
          </w:p>
        </w:tc>
      </w:tr>
      <w:tr w:rsidR="004C3739" w14:paraId="1A5B04FC" w14:textId="77777777" w:rsidTr="00184875">
        <w:tc>
          <w:tcPr>
            <w:tcW w:w="1705" w:type="dxa"/>
          </w:tcPr>
          <w:p w14:paraId="1A75D852" w14:textId="77777777" w:rsidR="004C3739" w:rsidRPr="00870D96" w:rsidRDefault="004C3739" w:rsidP="00184875">
            <w:pPr>
              <w:rPr>
                <w:b/>
                <w:bCs/>
              </w:rPr>
            </w:pPr>
            <w:r w:rsidRPr="00870D96">
              <w:rPr>
                <w:b/>
                <w:bCs/>
              </w:rPr>
              <w:lastRenderedPageBreak/>
              <w:t>Post conditions</w:t>
            </w:r>
          </w:p>
        </w:tc>
        <w:tc>
          <w:tcPr>
            <w:tcW w:w="6925" w:type="dxa"/>
          </w:tcPr>
          <w:p w14:paraId="35F886E0" w14:textId="77777777" w:rsidR="004C3739" w:rsidRPr="00B96160" w:rsidRDefault="004C3739" w:rsidP="00184875">
            <w:r>
              <w:t>Blood group gets selected.</w:t>
            </w:r>
          </w:p>
        </w:tc>
      </w:tr>
    </w:tbl>
    <w:p w14:paraId="7BDE8242" w14:textId="4EA277C2" w:rsidR="00C40142" w:rsidRDefault="00C40142" w:rsidP="00C40142"/>
    <w:p w14:paraId="49D93660" w14:textId="4C45B730" w:rsidR="004C3739" w:rsidRPr="004C3739" w:rsidRDefault="00AA0EF9" w:rsidP="00AA0EF9">
      <w:pPr>
        <w:pStyle w:val="Caption"/>
        <w:ind w:left="1440" w:firstLine="720"/>
        <w:rPr>
          <w:b/>
        </w:rPr>
      </w:pPr>
      <w:bookmarkStart w:id="116" w:name="_Toc31070122"/>
      <w:r>
        <w:t xml:space="preserve">Table </w:t>
      </w:r>
      <w:r w:rsidR="00C37C13">
        <w:t>3-</w:t>
      </w:r>
      <w:r w:rsidR="00B40BC0">
        <w:fldChar w:fldCharType="begin"/>
      </w:r>
      <w:r w:rsidR="00B40BC0">
        <w:instrText xml:space="preserve"> SEQ Table \* ARABIC \s 1 </w:instrText>
      </w:r>
      <w:r w:rsidR="00B40BC0">
        <w:fldChar w:fldCharType="separate"/>
      </w:r>
      <w:r w:rsidR="00A05B55">
        <w:rPr>
          <w:noProof/>
        </w:rPr>
        <w:t>3</w:t>
      </w:r>
      <w:r w:rsidR="00B40BC0">
        <w:fldChar w:fldCharType="end"/>
      </w:r>
      <w:r>
        <w:t xml:space="preserve">  Search for Blood U3</w:t>
      </w:r>
      <w:bookmarkEnd w:id="116"/>
    </w:p>
    <w:p w14:paraId="75845E03" w14:textId="73E59BA7" w:rsidR="00885E0C" w:rsidRDefault="008B3F76" w:rsidP="008B3F76">
      <w:pPr>
        <w:pStyle w:val="Heading3"/>
        <w:numPr>
          <w:ilvl w:val="0"/>
          <w:numId w:val="0"/>
        </w:numPr>
        <w:ind w:left="864" w:hanging="648"/>
      </w:pPr>
      <w:bookmarkStart w:id="117" w:name="_Toc31293531"/>
      <w:r>
        <w:t>3.3.4</w:t>
      </w:r>
      <w:r>
        <w:tab/>
      </w:r>
      <w:r w:rsidR="00885E0C">
        <w:t>Request</w:t>
      </w:r>
      <w:bookmarkEnd w:id="117"/>
    </w:p>
    <w:p w14:paraId="64849C30" w14:textId="77777777" w:rsidR="00B07981" w:rsidRDefault="00B07981" w:rsidP="00B07981">
      <w:r>
        <w:t>Use-case description typically contains the following parts:</w:t>
      </w:r>
    </w:p>
    <w:p w14:paraId="4E68BB19" w14:textId="77777777" w:rsidR="00B07981" w:rsidRDefault="00B07981" w:rsidP="00B07981"/>
    <w:tbl>
      <w:tblPr>
        <w:tblStyle w:val="TableGrid"/>
        <w:tblW w:w="0" w:type="auto"/>
        <w:tblLook w:val="04A0" w:firstRow="1" w:lastRow="0" w:firstColumn="1" w:lastColumn="0" w:noHBand="0" w:noVBand="1"/>
      </w:tblPr>
      <w:tblGrid>
        <w:gridCol w:w="1698"/>
        <w:gridCol w:w="6515"/>
      </w:tblGrid>
      <w:tr w:rsidR="00B07981" w14:paraId="39214254" w14:textId="77777777" w:rsidTr="00184875">
        <w:tc>
          <w:tcPr>
            <w:tcW w:w="1705" w:type="dxa"/>
          </w:tcPr>
          <w:p w14:paraId="22DE89DF" w14:textId="77777777" w:rsidR="00B07981" w:rsidRDefault="00B07981" w:rsidP="00184875">
            <w:r>
              <w:rPr>
                <w:b/>
                <w:bCs/>
              </w:rPr>
              <w:t>Name and ID</w:t>
            </w:r>
          </w:p>
        </w:tc>
        <w:tc>
          <w:tcPr>
            <w:tcW w:w="6925" w:type="dxa"/>
          </w:tcPr>
          <w:p w14:paraId="4E5BF70B" w14:textId="77777777" w:rsidR="00B07981" w:rsidRPr="00B96160" w:rsidRDefault="00B07981" w:rsidP="00184875">
            <w:r>
              <w:t>Request U4</w:t>
            </w:r>
          </w:p>
        </w:tc>
      </w:tr>
      <w:tr w:rsidR="00B07981" w14:paraId="39FBE60F" w14:textId="77777777" w:rsidTr="00184875">
        <w:tc>
          <w:tcPr>
            <w:tcW w:w="1705" w:type="dxa"/>
          </w:tcPr>
          <w:p w14:paraId="4BFA687B" w14:textId="77777777" w:rsidR="00B07981" w:rsidRDefault="00B07981" w:rsidP="00184875">
            <w:pPr>
              <w:rPr>
                <w:b/>
                <w:bCs/>
              </w:rPr>
            </w:pPr>
            <w:r w:rsidRPr="00870D96">
              <w:rPr>
                <w:b/>
                <w:bCs/>
              </w:rPr>
              <w:t>Brief description</w:t>
            </w:r>
          </w:p>
        </w:tc>
        <w:tc>
          <w:tcPr>
            <w:tcW w:w="6925" w:type="dxa"/>
          </w:tcPr>
          <w:p w14:paraId="608719F6" w14:textId="77777777" w:rsidR="00B07981" w:rsidRPr="00B96160" w:rsidRDefault="00B07981" w:rsidP="00184875">
            <w:r>
              <w:t>Receiver can request donor.</w:t>
            </w:r>
          </w:p>
        </w:tc>
      </w:tr>
      <w:tr w:rsidR="00B07981" w14:paraId="4DF19745" w14:textId="77777777" w:rsidTr="00184875">
        <w:tc>
          <w:tcPr>
            <w:tcW w:w="1705" w:type="dxa"/>
          </w:tcPr>
          <w:p w14:paraId="0FB59250" w14:textId="77777777" w:rsidR="00B07981" w:rsidRPr="00870D96" w:rsidRDefault="00B07981" w:rsidP="00184875">
            <w:pPr>
              <w:rPr>
                <w:b/>
                <w:bCs/>
              </w:rPr>
            </w:pPr>
            <w:r w:rsidRPr="00870D96">
              <w:rPr>
                <w:b/>
                <w:bCs/>
              </w:rPr>
              <w:t>Preconditions</w:t>
            </w:r>
          </w:p>
        </w:tc>
        <w:tc>
          <w:tcPr>
            <w:tcW w:w="6925" w:type="dxa"/>
          </w:tcPr>
          <w:p w14:paraId="43BAB7C4" w14:textId="77777777" w:rsidR="00B07981" w:rsidRDefault="00B07981" w:rsidP="00184875">
            <w:pPr>
              <w:spacing w:after="3" w:line="260" w:lineRule="auto"/>
            </w:pPr>
            <w:r>
              <w:t xml:space="preserve">User should be logged in. </w:t>
            </w:r>
          </w:p>
          <w:p w14:paraId="6D28B696" w14:textId="77777777" w:rsidR="00B07981" w:rsidRPr="00AE66B1" w:rsidRDefault="00B07981" w:rsidP="00184875">
            <w:pPr>
              <w:spacing w:after="3" w:line="260" w:lineRule="auto"/>
            </w:pPr>
            <w:r>
              <w:t xml:space="preserve">Blood group needs to be selected. </w:t>
            </w:r>
          </w:p>
        </w:tc>
      </w:tr>
      <w:tr w:rsidR="00B07981" w14:paraId="1E6B4EB2" w14:textId="77777777" w:rsidTr="00184875">
        <w:tc>
          <w:tcPr>
            <w:tcW w:w="1705" w:type="dxa"/>
          </w:tcPr>
          <w:p w14:paraId="484518CB" w14:textId="77777777" w:rsidR="00B07981" w:rsidRPr="00870D96" w:rsidRDefault="00B07981" w:rsidP="00184875">
            <w:pPr>
              <w:rPr>
                <w:b/>
                <w:bCs/>
              </w:rPr>
            </w:pPr>
            <w:r w:rsidRPr="00870D96">
              <w:rPr>
                <w:b/>
                <w:bCs/>
              </w:rPr>
              <w:t>Basic flow</w:t>
            </w:r>
            <w:r>
              <w:rPr>
                <w:b/>
                <w:bCs/>
              </w:rPr>
              <w:t xml:space="preserve"> or Happy path</w:t>
            </w:r>
          </w:p>
        </w:tc>
        <w:tc>
          <w:tcPr>
            <w:tcW w:w="6925" w:type="dxa"/>
          </w:tcPr>
          <w:p w14:paraId="1DD4FEB6" w14:textId="77777777" w:rsidR="00B07981" w:rsidRDefault="00B07981" w:rsidP="00AD315E">
            <w:pPr>
              <w:pStyle w:val="ListParagraph"/>
              <w:numPr>
                <w:ilvl w:val="0"/>
                <w:numId w:val="16"/>
              </w:numPr>
              <w:spacing w:after="3" w:line="260" w:lineRule="auto"/>
              <w:jc w:val="left"/>
            </w:pPr>
            <w:r>
              <w:t xml:space="preserve">User opens the application. </w:t>
            </w:r>
          </w:p>
          <w:p w14:paraId="0F3C533A" w14:textId="77777777" w:rsidR="00B07981" w:rsidRDefault="00B07981" w:rsidP="00AD315E">
            <w:pPr>
              <w:pStyle w:val="ListParagraph"/>
              <w:numPr>
                <w:ilvl w:val="0"/>
                <w:numId w:val="16"/>
              </w:numPr>
              <w:spacing w:after="3" w:line="260" w:lineRule="auto"/>
              <w:jc w:val="left"/>
            </w:pPr>
            <w:r>
              <w:t xml:space="preserve">Registers/login. </w:t>
            </w:r>
          </w:p>
          <w:p w14:paraId="18519A03" w14:textId="77777777" w:rsidR="00B07981" w:rsidRDefault="00B07981" w:rsidP="00AD315E">
            <w:pPr>
              <w:pStyle w:val="ListParagraph"/>
              <w:numPr>
                <w:ilvl w:val="0"/>
                <w:numId w:val="16"/>
              </w:numPr>
              <w:spacing w:after="3" w:line="260" w:lineRule="auto"/>
              <w:jc w:val="left"/>
            </w:pPr>
            <w:r>
              <w:t xml:space="preserve">Selects Blood Group. </w:t>
            </w:r>
          </w:p>
          <w:p w14:paraId="0D8E1293" w14:textId="77777777" w:rsidR="00B07981" w:rsidRPr="00AE66B1" w:rsidRDefault="00B07981" w:rsidP="00AD315E">
            <w:pPr>
              <w:pStyle w:val="ListParagraph"/>
              <w:numPr>
                <w:ilvl w:val="0"/>
                <w:numId w:val="16"/>
              </w:numPr>
              <w:spacing w:after="3" w:line="260" w:lineRule="auto"/>
              <w:jc w:val="left"/>
            </w:pPr>
            <w:r>
              <w:t xml:space="preserve">Donors matched in the defined radius.  </w:t>
            </w:r>
          </w:p>
        </w:tc>
      </w:tr>
      <w:tr w:rsidR="00B07981" w14:paraId="3D95668F" w14:textId="77777777" w:rsidTr="00184875">
        <w:tc>
          <w:tcPr>
            <w:tcW w:w="1705" w:type="dxa"/>
          </w:tcPr>
          <w:p w14:paraId="15B6CC79" w14:textId="77777777" w:rsidR="00B07981" w:rsidRPr="00870D96" w:rsidRDefault="00B07981" w:rsidP="00184875">
            <w:pPr>
              <w:rPr>
                <w:b/>
                <w:bCs/>
              </w:rPr>
            </w:pPr>
            <w:r>
              <w:rPr>
                <w:b/>
                <w:bCs/>
              </w:rPr>
              <w:t>Trigger</w:t>
            </w:r>
          </w:p>
        </w:tc>
        <w:tc>
          <w:tcPr>
            <w:tcW w:w="6925" w:type="dxa"/>
          </w:tcPr>
          <w:p w14:paraId="20CEEE37" w14:textId="77777777" w:rsidR="00B07981" w:rsidRPr="00B96160" w:rsidRDefault="00B07981" w:rsidP="00184875">
            <w:r>
              <w:t>This use case is initiated when receiver is going to request for a donation of blood to donor.</w:t>
            </w:r>
          </w:p>
        </w:tc>
      </w:tr>
      <w:tr w:rsidR="00B07981" w14:paraId="364A32F3" w14:textId="77777777" w:rsidTr="00184875">
        <w:tc>
          <w:tcPr>
            <w:tcW w:w="1705" w:type="dxa"/>
          </w:tcPr>
          <w:p w14:paraId="278C46BB" w14:textId="77777777" w:rsidR="00B07981" w:rsidRDefault="00B07981" w:rsidP="00184875">
            <w:pPr>
              <w:rPr>
                <w:b/>
                <w:bCs/>
              </w:rPr>
            </w:pPr>
            <w:r w:rsidRPr="00870D96">
              <w:rPr>
                <w:b/>
                <w:bCs/>
              </w:rPr>
              <w:t>Alternate flows</w:t>
            </w:r>
          </w:p>
        </w:tc>
        <w:tc>
          <w:tcPr>
            <w:tcW w:w="6925" w:type="dxa"/>
          </w:tcPr>
          <w:p w14:paraId="4B82320C" w14:textId="77777777" w:rsidR="00B07981" w:rsidRDefault="00B07981" w:rsidP="00AD315E">
            <w:pPr>
              <w:pStyle w:val="ListParagraph"/>
              <w:numPr>
                <w:ilvl w:val="0"/>
                <w:numId w:val="17"/>
              </w:numPr>
              <w:spacing w:after="3" w:line="260" w:lineRule="auto"/>
              <w:jc w:val="left"/>
            </w:pPr>
            <w:r>
              <w:t xml:space="preserve">At 2 if user record does not exist </w:t>
            </w:r>
          </w:p>
          <w:p w14:paraId="5CC6E673" w14:textId="77777777" w:rsidR="00B07981" w:rsidRDefault="00B07981" w:rsidP="00AD315E">
            <w:pPr>
              <w:pStyle w:val="ListParagraph"/>
              <w:numPr>
                <w:ilvl w:val="1"/>
                <w:numId w:val="17"/>
              </w:numPr>
              <w:spacing w:after="3" w:line="260" w:lineRule="auto"/>
              <w:jc w:val="left"/>
            </w:pPr>
            <w:r>
              <w:t>User will be asked to register on the application first.</w:t>
            </w:r>
          </w:p>
          <w:p w14:paraId="5583BFCA" w14:textId="77777777" w:rsidR="00B07981" w:rsidRDefault="00B07981" w:rsidP="00AD315E">
            <w:pPr>
              <w:pStyle w:val="ListParagraph"/>
              <w:numPr>
                <w:ilvl w:val="0"/>
                <w:numId w:val="17"/>
              </w:numPr>
              <w:spacing w:after="3" w:line="260" w:lineRule="auto"/>
              <w:jc w:val="left"/>
            </w:pPr>
            <w:r>
              <w:t xml:space="preserve">At 2 if user enters wrong username or password </w:t>
            </w:r>
          </w:p>
          <w:p w14:paraId="3A618572" w14:textId="77777777" w:rsidR="00B07981" w:rsidRDefault="00B07981" w:rsidP="00AD315E">
            <w:pPr>
              <w:pStyle w:val="ListParagraph"/>
              <w:numPr>
                <w:ilvl w:val="1"/>
                <w:numId w:val="17"/>
              </w:numPr>
              <w:spacing w:after="3" w:line="260" w:lineRule="auto"/>
              <w:jc w:val="left"/>
            </w:pPr>
            <w:r>
              <w:t>User will be asked to enter correct username or password.</w:t>
            </w:r>
          </w:p>
          <w:p w14:paraId="4A4930D1" w14:textId="77777777" w:rsidR="00B07981" w:rsidRPr="00F032FF" w:rsidRDefault="00B07981" w:rsidP="00AD315E">
            <w:pPr>
              <w:pStyle w:val="ListParagraph"/>
              <w:numPr>
                <w:ilvl w:val="0"/>
                <w:numId w:val="17"/>
              </w:numPr>
              <w:spacing w:after="3" w:line="260" w:lineRule="auto"/>
              <w:jc w:val="left"/>
            </w:pPr>
            <w:r w:rsidRPr="00F032FF">
              <w:t xml:space="preserve">At </w:t>
            </w:r>
            <w:r>
              <w:t>2</w:t>
            </w:r>
            <w:r w:rsidRPr="00F032FF">
              <w:t xml:space="preserve"> if user enters wrong password press forgot password</w:t>
            </w:r>
          </w:p>
          <w:p w14:paraId="74E2A9EC" w14:textId="77777777" w:rsidR="00B07981" w:rsidRDefault="00B07981" w:rsidP="00AD315E">
            <w:pPr>
              <w:pStyle w:val="ListParagraph"/>
              <w:numPr>
                <w:ilvl w:val="1"/>
                <w:numId w:val="17"/>
              </w:numPr>
              <w:spacing w:after="3" w:line="260" w:lineRule="auto"/>
              <w:jc w:val="left"/>
            </w:pPr>
            <w:r>
              <w:t xml:space="preserve">Send PIN to phone. No or email </w:t>
            </w:r>
          </w:p>
          <w:p w14:paraId="369DC76F" w14:textId="77777777" w:rsidR="00B07981" w:rsidRDefault="00B07981" w:rsidP="00AD315E">
            <w:pPr>
              <w:pStyle w:val="ListParagraph"/>
              <w:numPr>
                <w:ilvl w:val="1"/>
                <w:numId w:val="17"/>
              </w:numPr>
              <w:spacing w:after="3" w:line="260" w:lineRule="auto"/>
              <w:jc w:val="left"/>
            </w:pPr>
            <w:r>
              <w:t>User will reset the password using PIN</w:t>
            </w:r>
          </w:p>
          <w:p w14:paraId="5DF8BB2C" w14:textId="77777777" w:rsidR="00B07981" w:rsidRDefault="00B07981" w:rsidP="00AD315E">
            <w:pPr>
              <w:pStyle w:val="ListParagraph"/>
              <w:numPr>
                <w:ilvl w:val="0"/>
                <w:numId w:val="17"/>
              </w:numPr>
              <w:spacing w:after="3" w:line="260" w:lineRule="auto"/>
              <w:jc w:val="left"/>
            </w:pPr>
            <w:r>
              <w:t xml:space="preserve">At 4 if receiver is not in the predefined locations </w:t>
            </w:r>
          </w:p>
          <w:p w14:paraId="2A317CA0" w14:textId="77777777" w:rsidR="00B07981" w:rsidRDefault="00B07981" w:rsidP="00AD315E">
            <w:pPr>
              <w:pStyle w:val="ListParagraph"/>
              <w:numPr>
                <w:ilvl w:val="1"/>
                <w:numId w:val="17"/>
              </w:numPr>
              <w:spacing w:after="3" w:line="260" w:lineRule="auto"/>
              <w:jc w:val="left"/>
            </w:pPr>
            <w:r>
              <w:t>Request will not be processed unless he is in some govt. hospital.</w:t>
            </w:r>
          </w:p>
          <w:p w14:paraId="4786C058" w14:textId="77777777" w:rsidR="00B07981" w:rsidRDefault="00B07981" w:rsidP="00AD315E">
            <w:pPr>
              <w:pStyle w:val="ListParagraph"/>
              <w:numPr>
                <w:ilvl w:val="0"/>
                <w:numId w:val="17"/>
              </w:numPr>
              <w:spacing w:after="3" w:line="260" w:lineRule="auto"/>
              <w:jc w:val="left"/>
            </w:pPr>
            <w:r>
              <w:t xml:space="preserve">At 4 if no donor gets popped up in the defined radius </w:t>
            </w:r>
          </w:p>
          <w:p w14:paraId="178DCEFB" w14:textId="77777777" w:rsidR="00B07981" w:rsidRPr="002749F8" w:rsidRDefault="00B07981" w:rsidP="00AD315E">
            <w:pPr>
              <w:pStyle w:val="ListParagraph"/>
              <w:numPr>
                <w:ilvl w:val="1"/>
                <w:numId w:val="17"/>
              </w:numPr>
              <w:spacing w:after="3" w:line="260" w:lineRule="auto"/>
              <w:jc w:val="left"/>
            </w:pPr>
            <w:r>
              <w:t xml:space="preserve">Radius will be expanded to make sure the availability of donor. </w:t>
            </w:r>
          </w:p>
        </w:tc>
      </w:tr>
      <w:tr w:rsidR="00B07981" w14:paraId="3A026628" w14:textId="77777777" w:rsidTr="00184875">
        <w:tc>
          <w:tcPr>
            <w:tcW w:w="1705" w:type="dxa"/>
          </w:tcPr>
          <w:p w14:paraId="57915DDB" w14:textId="77777777" w:rsidR="00B07981" w:rsidRPr="00870D96" w:rsidRDefault="00B07981" w:rsidP="00184875">
            <w:pPr>
              <w:rPr>
                <w:b/>
                <w:bCs/>
              </w:rPr>
            </w:pPr>
            <w:r w:rsidRPr="00870D96">
              <w:rPr>
                <w:b/>
                <w:bCs/>
              </w:rPr>
              <w:t>Post conditions</w:t>
            </w:r>
          </w:p>
        </w:tc>
        <w:tc>
          <w:tcPr>
            <w:tcW w:w="6925" w:type="dxa"/>
          </w:tcPr>
          <w:p w14:paraId="7ECA82A1" w14:textId="77777777" w:rsidR="00B07981" w:rsidRPr="00B96160" w:rsidRDefault="00B07981" w:rsidP="00184875">
            <w:r>
              <w:t xml:space="preserve">Donor is arranged. </w:t>
            </w:r>
          </w:p>
        </w:tc>
      </w:tr>
    </w:tbl>
    <w:p w14:paraId="0C6AC315" w14:textId="77777777" w:rsidR="00B07981" w:rsidRDefault="00B07981" w:rsidP="00B07981">
      <w:pPr>
        <w:ind w:left="432" w:firstLine="720"/>
      </w:pPr>
    </w:p>
    <w:p w14:paraId="5B15B2B0" w14:textId="2F9C0CD6" w:rsidR="00B07981" w:rsidRPr="00B07981" w:rsidRDefault="007C25EF" w:rsidP="007C25EF">
      <w:pPr>
        <w:pStyle w:val="Caption"/>
        <w:ind w:left="2160" w:firstLine="720"/>
      </w:pPr>
      <w:bookmarkStart w:id="118" w:name="_Toc31070123"/>
      <w:r>
        <w:t xml:space="preserve">Table </w:t>
      </w:r>
      <w:r w:rsidR="00C37C13">
        <w:t>3-</w:t>
      </w:r>
      <w:r w:rsidR="00B40BC0">
        <w:fldChar w:fldCharType="begin"/>
      </w:r>
      <w:r w:rsidR="00B40BC0">
        <w:instrText xml:space="preserve"> SEQ Table \* ARABIC \s 1 </w:instrText>
      </w:r>
      <w:r w:rsidR="00B40BC0">
        <w:fldChar w:fldCharType="separate"/>
      </w:r>
      <w:r w:rsidR="00A05B55">
        <w:rPr>
          <w:noProof/>
        </w:rPr>
        <w:t>4</w:t>
      </w:r>
      <w:r w:rsidR="00B40BC0">
        <w:fldChar w:fldCharType="end"/>
      </w:r>
      <w:r>
        <w:t xml:space="preserve">  Request </w:t>
      </w:r>
      <w:r w:rsidRPr="007C25EF">
        <w:t>U4</w:t>
      </w:r>
      <w:bookmarkEnd w:id="118"/>
    </w:p>
    <w:p w14:paraId="4FECFC86" w14:textId="70B984B9" w:rsidR="00885E0C" w:rsidRDefault="008B3F76" w:rsidP="008B3F76">
      <w:pPr>
        <w:pStyle w:val="Heading3"/>
        <w:numPr>
          <w:ilvl w:val="0"/>
          <w:numId w:val="0"/>
        </w:numPr>
        <w:ind w:left="864" w:hanging="648"/>
      </w:pPr>
      <w:bookmarkStart w:id="119" w:name="_Toc31293532"/>
      <w:r>
        <w:lastRenderedPageBreak/>
        <w:t>3.3.5</w:t>
      </w:r>
      <w:r>
        <w:tab/>
      </w:r>
      <w:r w:rsidR="00885E0C">
        <w:t>Reward Base System</w:t>
      </w:r>
      <w:bookmarkEnd w:id="119"/>
    </w:p>
    <w:p w14:paraId="530CDBF0" w14:textId="77777777" w:rsidR="00B07981" w:rsidRDefault="00B07981" w:rsidP="00B07981">
      <w:r>
        <w:t>Use-case description typically contains the following parts:</w:t>
      </w:r>
    </w:p>
    <w:p w14:paraId="2F5E6BA4" w14:textId="77777777" w:rsidR="00B07981" w:rsidRDefault="00B07981" w:rsidP="00B07981"/>
    <w:tbl>
      <w:tblPr>
        <w:tblStyle w:val="TableGrid"/>
        <w:tblW w:w="0" w:type="auto"/>
        <w:tblLook w:val="04A0" w:firstRow="1" w:lastRow="0" w:firstColumn="1" w:lastColumn="0" w:noHBand="0" w:noVBand="1"/>
      </w:tblPr>
      <w:tblGrid>
        <w:gridCol w:w="1698"/>
        <w:gridCol w:w="6515"/>
      </w:tblGrid>
      <w:tr w:rsidR="00B07981" w14:paraId="7704232A" w14:textId="77777777" w:rsidTr="00184875">
        <w:tc>
          <w:tcPr>
            <w:tcW w:w="1705" w:type="dxa"/>
          </w:tcPr>
          <w:p w14:paraId="54544A2B" w14:textId="77777777" w:rsidR="00B07981" w:rsidRDefault="00B07981" w:rsidP="00184875">
            <w:r>
              <w:rPr>
                <w:b/>
                <w:bCs/>
              </w:rPr>
              <w:t>Name and ID</w:t>
            </w:r>
          </w:p>
        </w:tc>
        <w:tc>
          <w:tcPr>
            <w:tcW w:w="6925" w:type="dxa"/>
          </w:tcPr>
          <w:p w14:paraId="40AE3A6C" w14:textId="77777777" w:rsidR="00B07981" w:rsidRPr="00E361A2" w:rsidRDefault="00B07981" w:rsidP="00184875">
            <w:r>
              <w:t>Reward Base System U5</w:t>
            </w:r>
          </w:p>
        </w:tc>
      </w:tr>
      <w:tr w:rsidR="00B07981" w14:paraId="774930AF" w14:textId="77777777" w:rsidTr="00184875">
        <w:tc>
          <w:tcPr>
            <w:tcW w:w="1705" w:type="dxa"/>
          </w:tcPr>
          <w:p w14:paraId="74C5EB9B" w14:textId="77777777" w:rsidR="00B07981" w:rsidRDefault="00B07981" w:rsidP="00184875">
            <w:pPr>
              <w:rPr>
                <w:b/>
                <w:bCs/>
              </w:rPr>
            </w:pPr>
            <w:r w:rsidRPr="00870D96">
              <w:rPr>
                <w:b/>
                <w:bCs/>
              </w:rPr>
              <w:t>Brief description</w:t>
            </w:r>
          </w:p>
        </w:tc>
        <w:tc>
          <w:tcPr>
            <w:tcW w:w="6925" w:type="dxa"/>
          </w:tcPr>
          <w:p w14:paraId="67EC8222" w14:textId="77777777" w:rsidR="00B07981" w:rsidRPr="00B5253E" w:rsidRDefault="00B07981" w:rsidP="00184875">
            <w:r>
              <w:t>After the donor’s donation receiver will be required to rate him for reward.</w:t>
            </w:r>
          </w:p>
        </w:tc>
      </w:tr>
      <w:tr w:rsidR="00B07981" w14:paraId="016C292A" w14:textId="77777777" w:rsidTr="00184875">
        <w:tc>
          <w:tcPr>
            <w:tcW w:w="1705" w:type="dxa"/>
          </w:tcPr>
          <w:p w14:paraId="4DDD9DB6" w14:textId="77777777" w:rsidR="00B07981" w:rsidRPr="00870D96" w:rsidRDefault="00B07981" w:rsidP="00184875">
            <w:pPr>
              <w:rPr>
                <w:b/>
                <w:bCs/>
              </w:rPr>
            </w:pPr>
            <w:r w:rsidRPr="00870D96">
              <w:rPr>
                <w:b/>
                <w:bCs/>
              </w:rPr>
              <w:t>Preconditions</w:t>
            </w:r>
          </w:p>
        </w:tc>
        <w:tc>
          <w:tcPr>
            <w:tcW w:w="6925" w:type="dxa"/>
          </w:tcPr>
          <w:p w14:paraId="49F83DF0" w14:textId="77777777" w:rsidR="00B07981" w:rsidRDefault="00B07981" w:rsidP="00AD315E">
            <w:pPr>
              <w:pStyle w:val="ListParagraph"/>
              <w:numPr>
                <w:ilvl w:val="0"/>
                <w:numId w:val="18"/>
              </w:numPr>
              <w:spacing w:after="160" w:line="256" w:lineRule="auto"/>
              <w:jc w:val="left"/>
            </w:pPr>
            <w:r>
              <w:t>User should be logged in.</w:t>
            </w:r>
          </w:p>
          <w:p w14:paraId="536CEC77" w14:textId="77777777" w:rsidR="00B07981" w:rsidRDefault="00B07981" w:rsidP="00AD315E">
            <w:pPr>
              <w:pStyle w:val="ListParagraph"/>
              <w:numPr>
                <w:ilvl w:val="0"/>
                <w:numId w:val="18"/>
              </w:numPr>
              <w:spacing w:after="160" w:line="256" w:lineRule="auto"/>
              <w:jc w:val="left"/>
            </w:pPr>
            <w:r>
              <w:t>User should donate blood.</w:t>
            </w:r>
          </w:p>
          <w:p w14:paraId="14B867A0" w14:textId="77777777" w:rsidR="00B07981" w:rsidRPr="00AE66B1" w:rsidRDefault="00B07981" w:rsidP="00AD315E">
            <w:pPr>
              <w:pStyle w:val="ListParagraph"/>
              <w:numPr>
                <w:ilvl w:val="0"/>
                <w:numId w:val="18"/>
              </w:numPr>
              <w:spacing w:after="160" w:line="256" w:lineRule="auto"/>
              <w:jc w:val="left"/>
            </w:pPr>
            <w:r>
              <w:t>User should be rated.</w:t>
            </w:r>
          </w:p>
        </w:tc>
      </w:tr>
      <w:tr w:rsidR="00B07981" w14:paraId="52054B4A" w14:textId="77777777" w:rsidTr="00184875">
        <w:tc>
          <w:tcPr>
            <w:tcW w:w="1705" w:type="dxa"/>
          </w:tcPr>
          <w:p w14:paraId="2D73E10A" w14:textId="77777777" w:rsidR="00B07981" w:rsidRPr="00870D96" w:rsidRDefault="00B07981" w:rsidP="00184875">
            <w:pPr>
              <w:rPr>
                <w:b/>
                <w:bCs/>
              </w:rPr>
            </w:pPr>
            <w:r w:rsidRPr="00870D96">
              <w:rPr>
                <w:b/>
                <w:bCs/>
              </w:rPr>
              <w:t>Basic flow</w:t>
            </w:r>
            <w:r>
              <w:rPr>
                <w:b/>
                <w:bCs/>
              </w:rPr>
              <w:t xml:space="preserve"> or Happy path</w:t>
            </w:r>
          </w:p>
        </w:tc>
        <w:tc>
          <w:tcPr>
            <w:tcW w:w="6925" w:type="dxa"/>
          </w:tcPr>
          <w:p w14:paraId="518CF9A0" w14:textId="77777777" w:rsidR="00B07981" w:rsidRDefault="00B07981" w:rsidP="00AD315E">
            <w:pPr>
              <w:pStyle w:val="ListParagraph"/>
              <w:numPr>
                <w:ilvl w:val="0"/>
                <w:numId w:val="19"/>
              </w:numPr>
              <w:spacing w:after="160" w:line="256" w:lineRule="auto"/>
              <w:jc w:val="left"/>
            </w:pPr>
            <w:r>
              <w:t>User opens the application.</w:t>
            </w:r>
          </w:p>
          <w:p w14:paraId="28514EEC" w14:textId="77777777" w:rsidR="00B07981" w:rsidRDefault="00B07981" w:rsidP="00AD315E">
            <w:pPr>
              <w:pStyle w:val="ListParagraph"/>
              <w:numPr>
                <w:ilvl w:val="0"/>
                <w:numId w:val="19"/>
              </w:numPr>
              <w:spacing w:after="160" w:line="256" w:lineRule="auto"/>
              <w:jc w:val="left"/>
            </w:pPr>
            <w:r>
              <w:t>Registers/login.</w:t>
            </w:r>
          </w:p>
          <w:p w14:paraId="524D8328" w14:textId="77777777" w:rsidR="00B07981" w:rsidRDefault="00B07981" w:rsidP="00AD315E">
            <w:pPr>
              <w:pStyle w:val="ListParagraph"/>
              <w:numPr>
                <w:ilvl w:val="0"/>
                <w:numId w:val="19"/>
              </w:numPr>
              <w:spacing w:after="160" w:line="256" w:lineRule="auto"/>
              <w:jc w:val="left"/>
            </w:pPr>
            <w:r>
              <w:t>Selects Laboratory.</w:t>
            </w:r>
          </w:p>
          <w:p w14:paraId="02AD840E" w14:textId="77777777" w:rsidR="00B07981" w:rsidRDefault="00B07981" w:rsidP="00AD315E">
            <w:pPr>
              <w:pStyle w:val="ListParagraph"/>
              <w:numPr>
                <w:ilvl w:val="0"/>
                <w:numId w:val="19"/>
              </w:numPr>
              <w:spacing w:after="160" w:line="256" w:lineRule="auto"/>
              <w:jc w:val="left"/>
            </w:pPr>
            <w:r>
              <w:t>Donors are then matched in the defined Test points.</w:t>
            </w:r>
          </w:p>
          <w:p w14:paraId="55AFBD7D" w14:textId="77777777" w:rsidR="00B07981" w:rsidRPr="00AE66B1" w:rsidRDefault="00B07981" w:rsidP="00AD315E">
            <w:pPr>
              <w:pStyle w:val="ListParagraph"/>
              <w:numPr>
                <w:ilvl w:val="0"/>
                <w:numId w:val="19"/>
              </w:numPr>
              <w:spacing w:after="160" w:line="256" w:lineRule="auto"/>
              <w:jc w:val="left"/>
            </w:pPr>
            <w:r>
              <w:t>Select Test option will allow the donor to get discount rate in Test from selected.</w:t>
            </w:r>
          </w:p>
        </w:tc>
      </w:tr>
      <w:tr w:rsidR="00B07981" w14:paraId="53F8F290" w14:textId="77777777" w:rsidTr="00184875">
        <w:tc>
          <w:tcPr>
            <w:tcW w:w="1705" w:type="dxa"/>
          </w:tcPr>
          <w:p w14:paraId="30262F6C" w14:textId="77777777" w:rsidR="00B07981" w:rsidRPr="00870D96" w:rsidRDefault="00B07981" w:rsidP="00184875">
            <w:pPr>
              <w:rPr>
                <w:b/>
                <w:bCs/>
              </w:rPr>
            </w:pPr>
            <w:r>
              <w:rPr>
                <w:b/>
                <w:bCs/>
              </w:rPr>
              <w:t>Trigger</w:t>
            </w:r>
          </w:p>
        </w:tc>
        <w:tc>
          <w:tcPr>
            <w:tcW w:w="6925" w:type="dxa"/>
          </w:tcPr>
          <w:p w14:paraId="43F61E65" w14:textId="77777777" w:rsidR="00B07981" w:rsidRPr="00B5253E" w:rsidRDefault="00B07981" w:rsidP="00184875">
            <w:r>
              <w:t>This use case is initiated when donors donates blood and receivers rate him for the reward.</w:t>
            </w:r>
          </w:p>
        </w:tc>
      </w:tr>
      <w:tr w:rsidR="00B07981" w14:paraId="53A414B1" w14:textId="77777777" w:rsidTr="00184875">
        <w:tc>
          <w:tcPr>
            <w:tcW w:w="1705" w:type="dxa"/>
          </w:tcPr>
          <w:p w14:paraId="107E7168" w14:textId="77777777" w:rsidR="00B07981" w:rsidRDefault="00B07981" w:rsidP="00184875">
            <w:pPr>
              <w:rPr>
                <w:b/>
                <w:bCs/>
              </w:rPr>
            </w:pPr>
            <w:r w:rsidRPr="00870D96">
              <w:rPr>
                <w:b/>
                <w:bCs/>
              </w:rPr>
              <w:t>Alternate flows</w:t>
            </w:r>
          </w:p>
        </w:tc>
        <w:tc>
          <w:tcPr>
            <w:tcW w:w="6925" w:type="dxa"/>
          </w:tcPr>
          <w:p w14:paraId="5DD15641" w14:textId="77777777" w:rsidR="00B07981" w:rsidRDefault="00B07981" w:rsidP="00AD315E">
            <w:pPr>
              <w:pStyle w:val="ListParagraph"/>
              <w:numPr>
                <w:ilvl w:val="0"/>
                <w:numId w:val="20"/>
              </w:numPr>
              <w:spacing w:after="160" w:line="256" w:lineRule="auto"/>
              <w:jc w:val="left"/>
            </w:pPr>
            <w:r>
              <w:t>At 2 if the user record does not exist</w:t>
            </w:r>
          </w:p>
          <w:p w14:paraId="42E6F3A6" w14:textId="77777777" w:rsidR="00B07981" w:rsidRDefault="00B07981" w:rsidP="00AD315E">
            <w:pPr>
              <w:pStyle w:val="ListParagraph"/>
              <w:numPr>
                <w:ilvl w:val="1"/>
                <w:numId w:val="20"/>
              </w:numPr>
              <w:spacing w:after="160" w:line="256" w:lineRule="auto"/>
              <w:jc w:val="left"/>
            </w:pPr>
            <w:r>
              <w:t>User will be asked to register on the application first.</w:t>
            </w:r>
          </w:p>
          <w:p w14:paraId="311E00B2" w14:textId="77777777" w:rsidR="00B07981" w:rsidRDefault="00B07981" w:rsidP="00AD315E">
            <w:pPr>
              <w:pStyle w:val="ListParagraph"/>
              <w:numPr>
                <w:ilvl w:val="0"/>
                <w:numId w:val="20"/>
              </w:numPr>
              <w:spacing w:after="160" w:line="256" w:lineRule="auto"/>
              <w:jc w:val="left"/>
            </w:pPr>
            <w:r>
              <w:t>At 2 if user enters the wrong username or password</w:t>
            </w:r>
          </w:p>
          <w:p w14:paraId="670D7AE3" w14:textId="77777777" w:rsidR="00B07981" w:rsidRDefault="00B07981" w:rsidP="00AD315E">
            <w:pPr>
              <w:pStyle w:val="ListParagraph"/>
              <w:numPr>
                <w:ilvl w:val="1"/>
                <w:numId w:val="20"/>
              </w:numPr>
              <w:spacing w:after="160" w:line="256" w:lineRule="auto"/>
              <w:jc w:val="left"/>
            </w:pPr>
            <w:r>
              <w:t>User will be asked to correct the username or password.</w:t>
            </w:r>
          </w:p>
          <w:p w14:paraId="0B304896" w14:textId="77777777" w:rsidR="00B07981" w:rsidRDefault="00B07981" w:rsidP="00AD315E">
            <w:pPr>
              <w:pStyle w:val="ListParagraph"/>
              <w:numPr>
                <w:ilvl w:val="0"/>
                <w:numId w:val="20"/>
              </w:numPr>
              <w:spacing w:after="160" w:line="256" w:lineRule="auto"/>
              <w:jc w:val="left"/>
            </w:pPr>
            <w:r>
              <w:t>At 4 if the receiver is not in the predefined criteria</w:t>
            </w:r>
          </w:p>
          <w:p w14:paraId="565D481B" w14:textId="77777777" w:rsidR="00B07981" w:rsidRPr="00C86E9A" w:rsidRDefault="00B07981" w:rsidP="00AD315E">
            <w:pPr>
              <w:pStyle w:val="ListParagraph"/>
              <w:numPr>
                <w:ilvl w:val="1"/>
                <w:numId w:val="20"/>
              </w:numPr>
              <w:spacing w:after="160" w:line="256" w:lineRule="auto"/>
              <w:jc w:val="left"/>
              <w:rPr>
                <w:rFonts w:asciiTheme="minorHAnsi" w:eastAsiaTheme="minorHAnsi" w:hAnsiTheme="minorHAnsi" w:cstheme="minorBidi"/>
              </w:rPr>
            </w:pPr>
            <w:r>
              <w:t>Request will not be processed unless he/she has significant points.</w:t>
            </w:r>
          </w:p>
        </w:tc>
      </w:tr>
      <w:tr w:rsidR="00B07981" w14:paraId="60E2A2E7" w14:textId="77777777" w:rsidTr="00184875">
        <w:tc>
          <w:tcPr>
            <w:tcW w:w="1705" w:type="dxa"/>
          </w:tcPr>
          <w:p w14:paraId="58BA9ED2" w14:textId="77777777" w:rsidR="00B07981" w:rsidRPr="00870D96" w:rsidRDefault="00B07981" w:rsidP="00184875">
            <w:pPr>
              <w:rPr>
                <w:b/>
                <w:bCs/>
              </w:rPr>
            </w:pPr>
            <w:r w:rsidRPr="00870D96">
              <w:rPr>
                <w:b/>
                <w:bCs/>
              </w:rPr>
              <w:t>Post conditions</w:t>
            </w:r>
          </w:p>
        </w:tc>
        <w:tc>
          <w:tcPr>
            <w:tcW w:w="6925" w:type="dxa"/>
          </w:tcPr>
          <w:p w14:paraId="0A6BB3F0" w14:textId="77777777" w:rsidR="00B07981" w:rsidRPr="00B96160" w:rsidRDefault="00B07981" w:rsidP="00184875">
            <w:pPr>
              <w:spacing w:after="3" w:line="260" w:lineRule="auto"/>
            </w:pPr>
            <w:r>
              <w:t>Donor get reward.</w:t>
            </w:r>
          </w:p>
        </w:tc>
      </w:tr>
    </w:tbl>
    <w:p w14:paraId="6B28CB24" w14:textId="2FD5E41A" w:rsidR="00B07981" w:rsidRDefault="00B07981" w:rsidP="00B07981"/>
    <w:p w14:paraId="593C1369" w14:textId="78E94CE0" w:rsidR="00B07981" w:rsidRPr="0032141B" w:rsidRDefault="007C25EF" w:rsidP="007C25EF">
      <w:pPr>
        <w:pStyle w:val="Caption"/>
        <w:ind w:left="1440" w:firstLine="720"/>
      </w:pPr>
      <w:bookmarkStart w:id="120" w:name="_Toc31070124"/>
      <w:r>
        <w:t xml:space="preserve">Table </w:t>
      </w:r>
      <w:r w:rsidR="00C37C13">
        <w:t>3-</w:t>
      </w:r>
      <w:r w:rsidR="00B40BC0">
        <w:fldChar w:fldCharType="begin"/>
      </w:r>
      <w:r w:rsidR="00B40BC0">
        <w:instrText xml:space="preserve"> SEQ Table \* ARABIC \s 1 </w:instrText>
      </w:r>
      <w:r w:rsidR="00B40BC0">
        <w:fldChar w:fldCharType="separate"/>
      </w:r>
      <w:r w:rsidR="00A05B55">
        <w:rPr>
          <w:noProof/>
        </w:rPr>
        <w:t>5</w:t>
      </w:r>
      <w:r w:rsidR="00B40BC0">
        <w:fldChar w:fldCharType="end"/>
      </w:r>
      <w:r>
        <w:t xml:space="preserve">  Reward Based System U5</w:t>
      </w:r>
      <w:bookmarkEnd w:id="120"/>
    </w:p>
    <w:p w14:paraId="3B9C9263" w14:textId="77777777" w:rsidR="00B07981" w:rsidRPr="00B07981" w:rsidRDefault="00B07981" w:rsidP="00B07981"/>
    <w:p w14:paraId="4C752B20" w14:textId="52775030" w:rsidR="00885E0C" w:rsidRDefault="008B3F76" w:rsidP="008B3F76">
      <w:pPr>
        <w:pStyle w:val="Heading3"/>
        <w:numPr>
          <w:ilvl w:val="0"/>
          <w:numId w:val="0"/>
        </w:numPr>
        <w:ind w:left="864" w:hanging="648"/>
      </w:pPr>
      <w:bookmarkStart w:id="121" w:name="_Toc31293533"/>
      <w:r>
        <w:t>3.3.6</w:t>
      </w:r>
      <w:r>
        <w:tab/>
      </w:r>
      <w:r w:rsidR="00885E0C">
        <w:t>View Reward Status</w:t>
      </w:r>
      <w:bookmarkEnd w:id="121"/>
    </w:p>
    <w:p w14:paraId="399A6E4C" w14:textId="77777777" w:rsidR="00B07981" w:rsidRDefault="00B07981" w:rsidP="00B07981">
      <w:r>
        <w:t>Use-case description typically contains the following parts:</w:t>
      </w:r>
    </w:p>
    <w:p w14:paraId="7486377E" w14:textId="77777777" w:rsidR="00B07981" w:rsidRDefault="00B07981" w:rsidP="00B07981"/>
    <w:tbl>
      <w:tblPr>
        <w:tblStyle w:val="TableGrid"/>
        <w:tblW w:w="0" w:type="auto"/>
        <w:tblLook w:val="04A0" w:firstRow="1" w:lastRow="0" w:firstColumn="1" w:lastColumn="0" w:noHBand="0" w:noVBand="1"/>
      </w:tblPr>
      <w:tblGrid>
        <w:gridCol w:w="1699"/>
        <w:gridCol w:w="6514"/>
      </w:tblGrid>
      <w:tr w:rsidR="00B07981" w14:paraId="72DFFFCB" w14:textId="77777777" w:rsidTr="00184875">
        <w:tc>
          <w:tcPr>
            <w:tcW w:w="1705" w:type="dxa"/>
          </w:tcPr>
          <w:p w14:paraId="5C0BCD77" w14:textId="77777777" w:rsidR="00B07981" w:rsidRDefault="00B07981" w:rsidP="00184875">
            <w:r>
              <w:rPr>
                <w:b/>
                <w:bCs/>
              </w:rPr>
              <w:t>Name and ID</w:t>
            </w:r>
          </w:p>
        </w:tc>
        <w:tc>
          <w:tcPr>
            <w:tcW w:w="6925" w:type="dxa"/>
          </w:tcPr>
          <w:p w14:paraId="4BD62F43" w14:textId="77777777" w:rsidR="00B07981" w:rsidRPr="00B96160" w:rsidRDefault="00B07981" w:rsidP="00184875">
            <w:r>
              <w:t>View reward status U6</w:t>
            </w:r>
          </w:p>
        </w:tc>
      </w:tr>
      <w:tr w:rsidR="00B07981" w14:paraId="6BDDE6AF" w14:textId="77777777" w:rsidTr="00184875">
        <w:tc>
          <w:tcPr>
            <w:tcW w:w="1705" w:type="dxa"/>
          </w:tcPr>
          <w:p w14:paraId="16650283" w14:textId="77777777" w:rsidR="00B07981" w:rsidRDefault="00B07981" w:rsidP="00184875">
            <w:pPr>
              <w:rPr>
                <w:b/>
                <w:bCs/>
              </w:rPr>
            </w:pPr>
            <w:r w:rsidRPr="00870D96">
              <w:rPr>
                <w:b/>
                <w:bCs/>
              </w:rPr>
              <w:t>Brief description</w:t>
            </w:r>
          </w:p>
        </w:tc>
        <w:tc>
          <w:tcPr>
            <w:tcW w:w="6925" w:type="dxa"/>
          </w:tcPr>
          <w:p w14:paraId="3C1E277E" w14:textId="77777777" w:rsidR="00B07981" w:rsidRPr="00B96160" w:rsidRDefault="00B07981" w:rsidP="00184875">
            <w:r>
              <w:t>After get rewarded, donor can view reward status.</w:t>
            </w:r>
          </w:p>
        </w:tc>
      </w:tr>
      <w:tr w:rsidR="00B07981" w14:paraId="406394BE" w14:textId="77777777" w:rsidTr="00184875">
        <w:tc>
          <w:tcPr>
            <w:tcW w:w="1705" w:type="dxa"/>
          </w:tcPr>
          <w:p w14:paraId="3AE7C694" w14:textId="77777777" w:rsidR="00B07981" w:rsidRPr="00870D96" w:rsidRDefault="00B07981" w:rsidP="00184875">
            <w:pPr>
              <w:rPr>
                <w:b/>
                <w:bCs/>
              </w:rPr>
            </w:pPr>
            <w:r w:rsidRPr="00870D96">
              <w:rPr>
                <w:b/>
                <w:bCs/>
              </w:rPr>
              <w:t>Preconditions</w:t>
            </w:r>
          </w:p>
        </w:tc>
        <w:tc>
          <w:tcPr>
            <w:tcW w:w="6925" w:type="dxa"/>
          </w:tcPr>
          <w:p w14:paraId="68B9F11B" w14:textId="77777777" w:rsidR="00B07981" w:rsidRPr="00AE66B1" w:rsidRDefault="00B07981" w:rsidP="00184875">
            <w:pPr>
              <w:spacing w:after="3" w:line="260" w:lineRule="auto"/>
            </w:pPr>
            <w:r>
              <w:t>User should be logged in</w:t>
            </w:r>
          </w:p>
        </w:tc>
      </w:tr>
      <w:tr w:rsidR="00B07981" w14:paraId="4233EB44" w14:textId="77777777" w:rsidTr="00184875">
        <w:tc>
          <w:tcPr>
            <w:tcW w:w="1705" w:type="dxa"/>
          </w:tcPr>
          <w:p w14:paraId="474E0122" w14:textId="77777777" w:rsidR="00B07981" w:rsidRPr="00870D96" w:rsidRDefault="00B07981" w:rsidP="00184875">
            <w:pPr>
              <w:rPr>
                <w:b/>
                <w:bCs/>
              </w:rPr>
            </w:pPr>
            <w:r w:rsidRPr="00870D96">
              <w:rPr>
                <w:b/>
                <w:bCs/>
              </w:rPr>
              <w:lastRenderedPageBreak/>
              <w:t>Basic flow</w:t>
            </w:r>
            <w:r>
              <w:rPr>
                <w:b/>
                <w:bCs/>
              </w:rPr>
              <w:t xml:space="preserve"> or Happy path</w:t>
            </w:r>
          </w:p>
        </w:tc>
        <w:tc>
          <w:tcPr>
            <w:tcW w:w="6925" w:type="dxa"/>
          </w:tcPr>
          <w:p w14:paraId="168E5377" w14:textId="77777777" w:rsidR="00B07981" w:rsidRPr="00A51E6F" w:rsidRDefault="00B07981" w:rsidP="00AD315E">
            <w:pPr>
              <w:pStyle w:val="ListParagraph"/>
              <w:numPr>
                <w:ilvl w:val="0"/>
                <w:numId w:val="21"/>
              </w:numPr>
            </w:pPr>
            <w:r>
              <w:t>User opens the application</w:t>
            </w:r>
            <w:r w:rsidRPr="00A51E6F">
              <w:t>.</w:t>
            </w:r>
          </w:p>
          <w:p w14:paraId="6D24B519" w14:textId="77777777" w:rsidR="00B07981" w:rsidRPr="00A51E6F" w:rsidRDefault="00B07981" w:rsidP="00AD315E">
            <w:pPr>
              <w:pStyle w:val="ListParagraph"/>
              <w:numPr>
                <w:ilvl w:val="0"/>
                <w:numId w:val="21"/>
              </w:numPr>
            </w:pPr>
            <w:r>
              <w:t>Registers/login</w:t>
            </w:r>
            <w:r w:rsidRPr="00A51E6F">
              <w:t>.</w:t>
            </w:r>
          </w:p>
          <w:p w14:paraId="34447B1E" w14:textId="77777777" w:rsidR="00B07981" w:rsidRPr="00AE66B1" w:rsidRDefault="00B07981" w:rsidP="00AD315E">
            <w:pPr>
              <w:pStyle w:val="ListParagraph"/>
              <w:numPr>
                <w:ilvl w:val="0"/>
                <w:numId w:val="21"/>
              </w:numPr>
            </w:pPr>
            <w:r>
              <w:t>Donor view reward status</w:t>
            </w:r>
          </w:p>
        </w:tc>
      </w:tr>
      <w:tr w:rsidR="00B07981" w14:paraId="1EBCFD3E" w14:textId="77777777" w:rsidTr="00184875">
        <w:tc>
          <w:tcPr>
            <w:tcW w:w="1705" w:type="dxa"/>
          </w:tcPr>
          <w:p w14:paraId="5CD56079" w14:textId="77777777" w:rsidR="00B07981" w:rsidRPr="00870D96" w:rsidRDefault="00B07981" w:rsidP="00184875">
            <w:pPr>
              <w:rPr>
                <w:b/>
                <w:bCs/>
              </w:rPr>
            </w:pPr>
            <w:r>
              <w:rPr>
                <w:b/>
                <w:bCs/>
              </w:rPr>
              <w:t>Trigger</w:t>
            </w:r>
          </w:p>
        </w:tc>
        <w:tc>
          <w:tcPr>
            <w:tcW w:w="6925" w:type="dxa"/>
            <w:vAlign w:val="bottom"/>
          </w:tcPr>
          <w:p w14:paraId="00E2FAD2" w14:textId="77777777" w:rsidR="00B07981" w:rsidRPr="00B96160" w:rsidRDefault="00B07981" w:rsidP="00184875">
            <w:r>
              <w:t>This use case is initiated when donor is going to view reward status.</w:t>
            </w:r>
          </w:p>
        </w:tc>
      </w:tr>
      <w:tr w:rsidR="00B07981" w14:paraId="2E0A826A" w14:textId="77777777" w:rsidTr="00184875">
        <w:tc>
          <w:tcPr>
            <w:tcW w:w="1705" w:type="dxa"/>
          </w:tcPr>
          <w:p w14:paraId="534BFAC8" w14:textId="77777777" w:rsidR="00B07981" w:rsidRDefault="00B07981" w:rsidP="00184875">
            <w:pPr>
              <w:rPr>
                <w:b/>
                <w:bCs/>
              </w:rPr>
            </w:pPr>
            <w:r w:rsidRPr="00870D96">
              <w:rPr>
                <w:b/>
                <w:bCs/>
              </w:rPr>
              <w:t>Alternate flows</w:t>
            </w:r>
          </w:p>
        </w:tc>
        <w:tc>
          <w:tcPr>
            <w:tcW w:w="6925" w:type="dxa"/>
          </w:tcPr>
          <w:p w14:paraId="24E0A609" w14:textId="77777777" w:rsidR="00B07981" w:rsidRDefault="00B07981" w:rsidP="00AD315E">
            <w:pPr>
              <w:pStyle w:val="ListParagraph"/>
              <w:numPr>
                <w:ilvl w:val="0"/>
                <w:numId w:val="22"/>
              </w:numPr>
            </w:pPr>
            <w:r>
              <w:t xml:space="preserve"> At 2 if user enters wrong username or password</w:t>
            </w:r>
          </w:p>
          <w:p w14:paraId="594E5B1E" w14:textId="77777777" w:rsidR="00B07981" w:rsidRPr="002749F8" w:rsidRDefault="00B07981" w:rsidP="00AD315E">
            <w:pPr>
              <w:pStyle w:val="ListParagraph"/>
              <w:numPr>
                <w:ilvl w:val="1"/>
                <w:numId w:val="22"/>
              </w:numPr>
            </w:pPr>
            <w:r>
              <w:t>User will be asked to correct username or password</w:t>
            </w:r>
          </w:p>
        </w:tc>
      </w:tr>
      <w:tr w:rsidR="00B07981" w14:paraId="5053727A" w14:textId="77777777" w:rsidTr="00184875">
        <w:tc>
          <w:tcPr>
            <w:tcW w:w="1705" w:type="dxa"/>
          </w:tcPr>
          <w:p w14:paraId="6439E14A" w14:textId="77777777" w:rsidR="00B07981" w:rsidRPr="00870D96" w:rsidRDefault="00B07981" w:rsidP="00184875">
            <w:pPr>
              <w:rPr>
                <w:b/>
                <w:bCs/>
              </w:rPr>
            </w:pPr>
            <w:r w:rsidRPr="00870D96">
              <w:rPr>
                <w:b/>
                <w:bCs/>
              </w:rPr>
              <w:t>Post conditions</w:t>
            </w:r>
          </w:p>
        </w:tc>
        <w:tc>
          <w:tcPr>
            <w:tcW w:w="6925" w:type="dxa"/>
          </w:tcPr>
          <w:p w14:paraId="1B84CA59" w14:textId="77777777" w:rsidR="00B07981" w:rsidRPr="00B96160" w:rsidRDefault="00B07981" w:rsidP="00184875">
            <w:r>
              <w:t>N/A</w:t>
            </w:r>
          </w:p>
        </w:tc>
      </w:tr>
    </w:tbl>
    <w:p w14:paraId="12C9BF89" w14:textId="0724D32A" w:rsidR="00B07981" w:rsidRDefault="00B07981" w:rsidP="00B07981"/>
    <w:p w14:paraId="2AC59D6B" w14:textId="1502D26B" w:rsidR="00B07981" w:rsidRPr="00B07981" w:rsidRDefault="002D291B" w:rsidP="002D291B">
      <w:pPr>
        <w:pStyle w:val="Caption"/>
        <w:ind w:left="2160"/>
      </w:pPr>
      <w:bookmarkStart w:id="122" w:name="_Toc31070125"/>
      <w:r>
        <w:t xml:space="preserve">Table </w:t>
      </w:r>
      <w:r w:rsidR="00C37C13">
        <w:t>3-</w:t>
      </w:r>
      <w:r w:rsidR="00B40BC0">
        <w:fldChar w:fldCharType="begin"/>
      </w:r>
      <w:r w:rsidR="00B40BC0">
        <w:instrText xml:space="preserve"> SEQ Table \* ARABIC \s 1 </w:instrText>
      </w:r>
      <w:r w:rsidR="00B40BC0">
        <w:fldChar w:fldCharType="separate"/>
      </w:r>
      <w:r w:rsidR="00A05B55">
        <w:rPr>
          <w:noProof/>
        </w:rPr>
        <w:t>6</w:t>
      </w:r>
      <w:r w:rsidR="00B40BC0">
        <w:fldChar w:fldCharType="end"/>
      </w:r>
      <w:r>
        <w:t xml:space="preserve">  View Reward Status U6</w:t>
      </w:r>
      <w:bookmarkEnd w:id="122"/>
    </w:p>
    <w:p w14:paraId="6D6779EF" w14:textId="04F68CDE" w:rsidR="00885E0C" w:rsidRDefault="008B3F76" w:rsidP="008B3F76">
      <w:pPr>
        <w:pStyle w:val="Heading3"/>
        <w:numPr>
          <w:ilvl w:val="0"/>
          <w:numId w:val="0"/>
        </w:numPr>
        <w:ind w:left="864" w:hanging="648"/>
      </w:pPr>
      <w:bookmarkStart w:id="123" w:name="_Toc31293534"/>
      <w:r>
        <w:t>3.3.7</w:t>
      </w:r>
      <w:r>
        <w:tab/>
      </w:r>
      <w:r w:rsidR="00885E0C">
        <w:t>Chat Room</w:t>
      </w:r>
      <w:bookmarkEnd w:id="123"/>
    </w:p>
    <w:p w14:paraId="3959D6A1" w14:textId="77777777" w:rsidR="00B07981" w:rsidRDefault="00B07981" w:rsidP="00B07981">
      <w:r>
        <w:t>Use-case description typically contains the following parts:</w:t>
      </w:r>
    </w:p>
    <w:p w14:paraId="468BB781" w14:textId="77777777" w:rsidR="00B07981" w:rsidRDefault="00B07981" w:rsidP="00B07981"/>
    <w:tbl>
      <w:tblPr>
        <w:tblStyle w:val="TableGrid"/>
        <w:tblW w:w="0" w:type="auto"/>
        <w:tblLook w:val="04A0" w:firstRow="1" w:lastRow="0" w:firstColumn="1" w:lastColumn="0" w:noHBand="0" w:noVBand="1"/>
      </w:tblPr>
      <w:tblGrid>
        <w:gridCol w:w="1698"/>
        <w:gridCol w:w="6515"/>
      </w:tblGrid>
      <w:tr w:rsidR="00B07981" w14:paraId="17DE032A" w14:textId="77777777" w:rsidTr="00184875">
        <w:tc>
          <w:tcPr>
            <w:tcW w:w="1705" w:type="dxa"/>
          </w:tcPr>
          <w:p w14:paraId="790BA19B" w14:textId="77777777" w:rsidR="00B07981" w:rsidRDefault="00B07981" w:rsidP="00184875">
            <w:r>
              <w:rPr>
                <w:b/>
                <w:bCs/>
              </w:rPr>
              <w:t>Name and ID</w:t>
            </w:r>
          </w:p>
        </w:tc>
        <w:tc>
          <w:tcPr>
            <w:tcW w:w="6925" w:type="dxa"/>
          </w:tcPr>
          <w:p w14:paraId="4E43BE07" w14:textId="77777777" w:rsidR="00B07981" w:rsidRPr="00B96160" w:rsidRDefault="00B07981" w:rsidP="00184875">
            <w:r>
              <w:t>Chat Room U7</w:t>
            </w:r>
          </w:p>
        </w:tc>
      </w:tr>
      <w:tr w:rsidR="00B07981" w14:paraId="0594A729" w14:textId="77777777" w:rsidTr="00184875">
        <w:tc>
          <w:tcPr>
            <w:tcW w:w="1705" w:type="dxa"/>
          </w:tcPr>
          <w:p w14:paraId="3B2C15F5" w14:textId="77777777" w:rsidR="00B07981" w:rsidRDefault="00B07981" w:rsidP="00184875">
            <w:pPr>
              <w:rPr>
                <w:b/>
                <w:bCs/>
              </w:rPr>
            </w:pPr>
            <w:r w:rsidRPr="00870D96">
              <w:rPr>
                <w:b/>
                <w:bCs/>
              </w:rPr>
              <w:t>Brief description</w:t>
            </w:r>
          </w:p>
        </w:tc>
        <w:tc>
          <w:tcPr>
            <w:tcW w:w="6925" w:type="dxa"/>
          </w:tcPr>
          <w:p w14:paraId="25533E95" w14:textId="77777777" w:rsidR="00B07981" w:rsidRPr="00B96160" w:rsidRDefault="00B07981" w:rsidP="00184875">
            <w:r>
              <w:t>Receiver and donors can chat with each other.</w:t>
            </w:r>
          </w:p>
        </w:tc>
      </w:tr>
      <w:tr w:rsidR="00B07981" w14:paraId="50B42824" w14:textId="77777777" w:rsidTr="00184875">
        <w:tc>
          <w:tcPr>
            <w:tcW w:w="1705" w:type="dxa"/>
          </w:tcPr>
          <w:p w14:paraId="32DD78E2" w14:textId="77777777" w:rsidR="00B07981" w:rsidRPr="00870D96" w:rsidRDefault="00B07981" w:rsidP="00184875">
            <w:pPr>
              <w:rPr>
                <w:b/>
                <w:bCs/>
              </w:rPr>
            </w:pPr>
            <w:r w:rsidRPr="00870D96">
              <w:rPr>
                <w:b/>
                <w:bCs/>
              </w:rPr>
              <w:t>Preconditions</w:t>
            </w:r>
          </w:p>
        </w:tc>
        <w:tc>
          <w:tcPr>
            <w:tcW w:w="6925" w:type="dxa"/>
          </w:tcPr>
          <w:p w14:paraId="75733749" w14:textId="77777777" w:rsidR="00B07981" w:rsidRDefault="00B07981" w:rsidP="00184875">
            <w:pPr>
              <w:spacing w:after="3" w:line="260" w:lineRule="auto"/>
            </w:pPr>
            <w:r>
              <w:t xml:space="preserve">Users should be logged in. </w:t>
            </w:r>
          </w:p>
          <w:p w14:paraId="601CECC5" w14:textId="77777777" w:rsidR="00B07981" w:rsidRPr="00AE66B1" w:rsidRDefault="00B07981" w:rsidP="00184875">
            <w:pPr>
              <w:spacing w:after="3" w:line="260" w:lineRule="auto"/>
            </w:pPr>
            <w:r>
              <w:t xml:space="preserve">Request needs to be processed. </w:t>
            </w:r>
          </w:p>
        </w:tc>
      </w:tr>
      <w:tr w:rsidR="00B07981" w14:paraId="734B3A54" w14:textId="77777777" w:rsidTr="00184875">
        <w:tc>
          <w:tcPr>
            <w:tcW w:w="1705" w:type="dxa"/>
          </w:tcPr>
          <w:p w14:paraId="2A74E078" w14:textId="77777777" w:rsidR="00B07981" w:rsidRPr="00870D96" w:rsidRDefault="00B07981" w:rsidP="00184875">
            <w:pPr>
              <w:rPr>
                <w:b/>
                <w:bCs/>
              </w:rPr>
            </w:pPr>
            <w:r w:rsidRPr="00870D96">
              <w:rPr>
                <w:b/>
                <w:bCs/>
              </w:rPr>
              <w:t>Basic flow</w:t>
            </w:r>
            <w:r>
              <w:rPr>
                <w:b/>
                <w:bCs/>
              </w:rPr>
              <w:t xml:space="preserve"> or Happy path</w:t>
            </w:r>
          </w:p>
        </w:tc>
        <w:tc>
          <w:tcPr>
            <w:tcW w:w="6925" w:type="dxa"/>
          </w:tcPr>
          <w:p w14:paraId="60D42AF1" w14:textId="77777777" w:rsidR="00B07981" w:rsidRDefault="00B07981" w:rsidP="00AD315E">
            <w:pPr>
              <w:pStyle w:val="ListParagraph"/>
              <w:numPr>
                <w:ilvl w:val="0"/>
                <w:numId w:val="23"/>
              </w:numPr>
              <w:spacing w:after="3" w:line="260" w:lineRule="auto"/>
              <w:jc w:val="left"/>
            </w:pPr>
            <w:r>
              <w:t xml:space="preserve">User opens the application. </w:t>
            </w:r>
          </w:p>
          <w:p w14:paraId="4680471A" w14:textId="77777777" w:rsidR="00B07981" w:rsidRDefault="00B07981" w:rsidP="00AD315E">
            <w:pPr>
              <w:pStyle w:val="ListParagraph"/>
              <w:numPr>
                <w:ilvl w:val="0"/>
                <w:numId w:val="23"/>
              </w:numPr>
              <w:spacing w:after="3" w:line="260" w:lineRule="auto"/>
              <w:jc w:val="left"/>
            </w:pPr>
            <w:r>
              <w:t xml:space="preserve">Registers/login. </w:t>
            </w:r>
          </w:p>
          <w:p w14:paraId="42348B55" w14:textId="77777777" w:rsidR="00B07981" w:rsidRDefault="00B07981" w:rsidP="00AD315E">
            <w:pPr>
              <w:pStyle w:val="ListParagraph"/>
              <w:numPr>
                <w:ilvl w:val="0"/>
                <w:numId w:val="23"/>
              </w:numPr>
              <w:spacing w:after="3" w:line="260" w:lineRule="auto"/>
              <w:jc w:val="left"/>
            </w:pPr>
            <w:r>
              <w:t xml:space="preserve">Receiver requests the blood. </w:t>
            </w:r>
          </w:p>
          <w:p w14:paraId="74D22261" w14:textId="77777777" w:rsidR="00B07981" w:rsidRDefault="00B07981" w:rsidP="00AD315E">
            <w:pPr>
              <w:pStyle w:val="ListParagraph"/>
              <w:numPr>
                <w:ilvl w:val="0"/>
                <w:numId w:val="23"/>
              </w:numPr>
              <w:spacing w:after="3" w:line="260" w:lineRule="auto"/>
              <w:jc w:val="left"/>
            </w:pPr>
            <w:r>
              <w:t xml:space="preserve">Donor accepts the request. </w:t>
            </w:r>
          </w:p>
          <w:p w14:paraId="3C7DCFA9" w14:textId="77777777" w:rsidR="00B07981" w:rsidRDefault="00B07981" w:rsidP="00AD315E">
            <w:pPr>
              <w:pStyle w:val="ListParagraph"/>
              <w:numPr>
                <w:ilvl w:val="0"/>
                <w:numId w:val="23"/>
              </w:numPr>
              <w:spacing w:after="3" w:line="260" w:lineRule="auto"/>
              <w:jc w:val="left"/>
            </w:pPr>
            <w:r>
              <w:t xml:space="preserve">When request is accepted, a connection will be established between donor and receivers. </w:t>
            </w:r>
          </w:p>
          <w:p w14:paraId="419459F1" w14:textId="77777777" w:rsidR="00B07981" w:rsidRPr="00AE66B1" w:rsidRDefault="00B07981" w:rsidP="00AD315E">
            <w:pPr>
              <w:pStyle w:val="ListParagraph"/>
              <w:numPr>
                <w:ilvl w:val="0"/>
                <w:numId w:val="23"/>
              </w:numPr>
              <w:spacing w:after="3" w:line="260" w:lineRule="auto"/>
              <w:jc w:val="left"/>
            </w:pPr>
            <w:r>
              <w:t xml:space="preserve">Both users can then chat with each other. </w:t>
            </w:r>
          </w:p>
        </w:tc>
      </w:tr>
      <w:tr w:rsidR="00B07981" w14:paraId="75EB388E" w14:textId="77777777" w:rsidTr="00184875">
        <w:tc>
          <w:tcPr>
            <w:tcW w:w="1705" w:type="dxa"/>
          </w:tcPr>
          <w:p w14:paraId="2809A92B" w14:textId="77777777" w:rsidR="00B07981" w:rsidRPr="00870D96" w:rsidRDefault="00B07981" w:rsidP="00184875">
            <w:pPr>
              <w:rPr>
                <w:b/>
                <w:bCs/>
              </w:rPr>
            </w:pPr>
            <w:r>
              <w:rPr>
                <w:b/>
                <w:bCs/>
              </w:rPr>
              <w:t>Trigger</w:t>
            </w:r>
          </w:p>
        </w:tc>
        <w:tc>
          <w:tcPr>
            <w:tcW w:w="6925" w:type="dxa"/>
          </w:tcPr>
          <w:p w14:paraId="15ABABD1" w14:textId="77777777" w:rsidR="00B07981" w:rsidRPr="00B96160" w:rsidRDefault="00B07981" w:rsidP="00184875">
            <w:r>
              <w:t>This use case is initiated when a donor and a receiver chat with each other</w:t>
            </w:r>
          </w:p>
        </w:tc>
      </w:tr>
      <w:tr w:rsidR="00B07981" w14:paraId="6DB3C5B8" w14:textId="77777777" w:rsidTr="00184875">
        <w:tc>
          <w:tcPr>
            <w:tcW w:w="1705" w:type="dxa"/>
          </w:tcPr>
          <w:p w14:paraId="5BE5924D" w14:textId="77777777" w:rsidR="00B07981" w:rsidRDefault="00B07981" w:rsidP="00184875">
            <w:pPr>
              <w:rPr>
                <w:b/>
                <w:bCs/>
              </w:rPr>
            </w:pPr>
            <w:r w:rsidRPr="00870D96">
              <w:rPr>
                <w:b/>
                <w:bCs/>
              </w:rPr>
              <w:t>Alternate flows</w:t>
            </w:r>
          </w:p>
        </w:tc>
        <w:tc>
          <w:tcPr>
            <w:tcW w:w="6925" w:type="dxa"/>
          </w:tcPr>
          <w:p w14:paraId="112A7169" w14:textId="77777777" w:rsidR="00B07981" w:rsidRDefault="00B07981" w:rsidP="00AD315E">
            <w:pPr>
              <w:pStyle w:val="ListParagraph"/>
              <w:numPr>
                <w:ilvl w:val="0"/>
                <w:numId w:val="6"/>
              </w:numPr>
              <w:spacing w:after="3" w:line="260" w:lineRule="auto"/>
              <w:jc w:val="left"/>
            </w:pPr>
            <w:r>
              <w:t xml:space="preserve">At 2 if user record does not exist </w:t>
            </w:r>
          </w:p>
          <w:p w14:paraId="244D9007" w14:textId="77777777" w:rsidR="00B07981" w:rsidRDefault="00B07981" w:rsidP="00AD315E">
            <w:pPr>
              <w:pStyle w:val="ListParagraph"/>
              <w:numPr>
                <w:ilvl w:val="1"/>
                <w:numId w:val="6"/>
              </w:numPr>
              <w:spacing w:after="3" w:line="260" w:lineRule="auto"/>
              <w:jc w:val="left"/>
            </w:pPr>
            <w:r>
              <w:t>User will be asked to register on the application first.</w:t>
            </w:r>
          </w:p>
          <w:p w14:paraId="4E9B2FF0" w14:textId="77777777" w:rsidR="00B07981" w:rsidRDefault="00B07981" w:rsidP="00AD315E">
            <w:pPr>
              <w:pStyle w:val="ListParagraph"/>
              <w:numPr>
                <w:ilvl w:val="0"/>
                <w:numId w:val="6"/>
              </w:numPr>
              <w:spacing w:after="3" w:line="260" w:lineRule="auto"/>
              <w:jc w:val="left"/>
            </w:pPr>
            <w:r>
              <w:t xml:space="preserve">At 2 if user enters wrong username or password </w:t>
            </w:r>
          </w:p>
          <w:p w14:paraId="328AEA66" w14:textId="77777777" w:rsidR="00B07981" w:rsidRDefault="00B07981" w:rsidP="00AD315E">
            <w:pPr>
              <w:pStyle w:val="ListParagraph"/>
              <w:numPr>
                <w:ilvl w:val="1"/>
                <w:numId w:val="6"/>
              </w:numPr>
              <w:spacing w:after="3" w:line="260" w:lineRule="auto"/>
              <w:jc w:val="left"/>
            </w:pPr>
            <w:r>
              <w:t>User will be asked to enter correct username or password.</w:t>
            </w:r>
          </w:p>
          <w:p w14:paraId="164F073A" w14:textId="77777777" w:rsidR="00B07981" w:rsidRDefault="00B07981" w:rsidP="00AD315E">
            <w:pPr>
              <w:pStyle w:val="ListParagraph"/>
              <w:numPr>
                <w:ilvl w:val="0"/>
                <w:numId w:val="6"/>
              </w:numPr>
              <w:spacing w:after="3" w:line="260" w:lineRule="auto"/>
              <w:jc w:val="left"/>
            </w:pPr>
            <w:r>
              <w:t xml:space="preserve">At 3 if receiver is not in the predefined location </w:t>
            </w:r>
          </w:p>
          <w:p w14:paraId="70D4EA13" w14:textId="77777777" w:rsidR="00B07981" w:rsidRDefault="00B07981" w:rsidP="00AD315E">
            <w:pPr>
              <w:pStyle w:val="ListParagraph"/>
              <w:numPr>
                <w:ilvl w:val="1"/>
                <w:numId w:val="6"/>
              </w:numPr>
              <w:spacing w:after="3" w:line="260" w:lineRule="auto"/>
              <w:jc w:val="left"/>
            </w:pPr>
            <w:r>
              <w:t>Request will not be processed unless he is in some govt. hospital.</w:t>
            </w:r>
          </w:p>
          <w:p w14:paraId="3324C8F9" w14:textId="77777777" w:rsidR="00B07981" w:rsidRDefault="00B07981" w:rsidP="00AD315E">
            <w:pPr>
              <w:pStyle w:val="ListParagraph"/>
              <w:numPr>
                <w:ilvl w:val="0"/>
                <w:numId w:val="6"/>
              </w:numPr>
              <w:spacing w:after="3" w:line="260" w:lineRule="auto"/>
              <w:jc w:val="left"/>
            </w:pPr>
            <w:r>
              <w:t xml:space="preserve">At 4 if donor rejects </w:t>
            </w:r>
          </w:p>
          <w:p w14:paraId="253ECBDB" w14:textId="77777777" w:rsidR="00B07981" w:rsidRDefault="00B07981" w:rsidP="00AD315E">
            <w:pPr>
              <w:pStyle w:val="ListParagraph"/>
              <w:numPr>
                <w:ilvl w:val="1"/>
                <w:numId w:val="6"/>
              </w:numPr>
              <w:spacing w:after="3" w:line="260" w:lineRule="auto"/>
              <w:jc w:val="left"/>
            </w:pPr>
            <w:r>
              <w:t>Return to 3.</w:t>
            </w:r>
          </w:p>
          <w:p w14:paraId="751F4A66" w14:textId="77777777" w:rsidR="00B07981" w:rsidRDefault="00B07981" w:rsidP="00AD315E">
            <w:pPr>
              <w:pStyle w:val="ListParagraph"/>
              <w:numPr>
                <w:ilvl w:val="0"/>
                <w:numId w:val="6"/>
              </w:numPr>
              <w:spacing w:after="3" w:line="260" w:lineRule="auto"/>
              <w:jc w:val="left"/>
            </w:pPr>
            <w:r>
              <w:t xml:space="preserve">At 5 if no donor gets popped up in the defined radius </w:t>
            </w:r>
          </w:p>
          <w:p w14:paraId="4C7633F3" w14:textId="77777777" w:rsidR="00B07981" w:rsidRPr="002749F8" w:rsidRDefault="00B07981" w:rsidP="00AD315E">
            <w:pPr>
              <w:pStyle w:val="ListParagraph"/>
              <w:numPr>
                <w:ilvl w:val="1"/>
                <w:numId w:val="6"/>
              </w:numPr>
              <w:spacing w:after="3" w:line="260" w:lineRule="auto"/>
              <w:jc w:val="left"/>
            </w:pPr>
            <w:r>
              <w:lastRenderedPageBreak/>
              <w:t>Radius will be expanded to make sure the availability of donor.</w:t>
            </w:r>
          </w:p>
        </w:tc>
      </w:tr>
      <w:tr w:rsidR="00B07981" w14:paraId="55A8D454" w14:textId="77777777" w:rsidTr="00184875">
        <w:tc>
          <w:tcPr>
            <w:tcW w:w="1705" w:type="dxa"/>
          </w:tcPr>
          <w:p w14:paraId="24B518E2" w14:textId="77777777" w:rsidR="00B07981" w:rsidRPr="00870D96" w:rsidRDefault="00B07981" w:rsidP="00184875">
            <w:pPr>
              <w:rPr>
                <w:b/>
                <w:bCs/>
              </w:rPr>
            </w:pPr>
            <w:r w:rsidRPr="00870D96">
              <w:rPr>
                <w:b/>
                <w:bCs/>
              </w:rPr>
              <w:lastRenderedPageBreak/>
              <w:t>Post conditions</w:t>
            </w:r>
          </w:p>
        </w:tc>
        <w:tc>
          <w:tcPr>
            <w:tcW w:w="6925" w:type="dxa"/>
          </w:tcPr>
          <w:p w14:paraId="52886573" w14:textId="77777777" w:rsidR="00B07981" w:rsidRPr="00B96160" w:rsidRDefault="00B07981" w:rsidP="00184875">
            <w:r>
              <w:t>Availability of donor and receiver.</w:t>
            </w:r>
          </w:p>
        </w:tc>
      </w:tr>
    </w:tbl>
    <w:p w14:paraId="2B95CA95" w14:textId="09A99720" w:rsidR="00B07981" w:rsidRDefault="00B07981" w:rsidP="00B07981"/>
    <w:p w14:paraId="4A17536F" w14:textId="3AB0AF1F" w:rsidR="00B07981" w:rsidRPr="00B07981" w:rsidRDefault="00B40BC0" w:rsidP="00B40BC0">
      <w:pPr>
        <w:pStyle w:val="Caption"/>
        <w:ind w:left="2160" w:firstLine="720"/>
      </w:pPr>
      <w:bookmarkStart w:id="124" w:name="_Toc31070126"/>
      <w:r>
        <w:t xml:space="preserve">Table </w:t>
      </w:r>
      <w:r w:rsidR="00C37C13">
        <w:t>3-</w:t>
      </w:r>
      <w:r>
        <w:fldChar w:fldCharType="begin"/>
      </w:r>
      <w:r>
        <w:instrText xml:space="preserve"> SEQ Table \* ARABIC \s 1 </w:instrText>
      </w:r>
      <w:r>
        <w:fldChar w:fldCharType="separate"/>
      </w:r>
      <w:r w:rsidR="00A05B55">
        <w:rPr>
          <w:noProof/>
        </w:rPr>
        <w:t>7</w:t>
      </w:r>
      <w:r>
        <w:fldChar w:fldCharType="end"/>
      </w:r>
      <w:r>
        <w:t xml:space="preserve">  Chat Room U7</w:t>
      </w:r>
      <w:bookmarkEnd w:id="124"/>
    </w:p>
    <w:p w14:paraId="2EFFDD96" w14:textId="26960955" w:rsidR="00885E0C" w:rsidRDefault="008B3F76" w:rsidP="008B3F76">
      <w:pPr>
        <w:pStyle w:val="Heading3"/>
        <w:numPr>
          <w:ilvl w:val="0"/>
          <w:numId w:val="0"/>
        </w:numPr>
        <w:ind w:left="864" w:hanging="648"/>
      </w:pPr>
      <w:bookmarkStart w:id="125" w:name="_Toc31293535"/>
      <w:r>
        <w:t>3.3.8</w:t>
      </w:r>
      <w:r>
        <w:tab/>
      </w:r>
      <w:r w:rsidR="00885E0C">
        <w:t>View Profile</w:t>
      </w:r>
      <w:bookmarkEnd w:id="125"/>
      <w:r w:rsidR="00885E0C">
        <w:t xml:space="preserve"> </w:t>
      </w:r>
    </w:p>
    <w:p w14:paraId="2E1AA68A" w14:textId="77777777" w:rsidR="00B07981" w:rsidRDefault="00B07981" w:rsidP="00B07981">
      <w:r>
        <w:t>Use-case description typically contains the following parts:</w:t>
      </w:r>
    </w:p>
    <w:p w14:paraId="4F73C257" w14:textId="77777777" w:rsidR="00B07981" w:rsidRDefault="00B07981" w:rsidP="00B07981"/>
    <w:tbl>
      <w:tblPr>
        <w:tblStyle w:val="TableGrid"/>
        <w:tblW w:w="0" w:type="auto"/>
        <w:tblLook w:val="04A0" w:firstRow="1" w:lastRow="0" w:firstColumn="1" w:lastColumn="0" w:noHBand="0" w:noVBand="1"/>
      </w:tblPr>
      <w:tblGrid>
        <w:gridCol w:w="1698"/>
        <w:gridCol w:w="6515"/>
      </w:tblGrid>
      <w:tr w:rsidR="00B07981" w14:paraId="0ABBDC58" w14:textId="77777777" w:rsidTr="00184875">
        <w:tc>
          <w:tcPr>
            <w:tcW w:w="1705" w:type="dxa"/>
          </w:tcPr>
          <w:p w14:paraId="26F36504" w14:textId="77777777" w:rsidR="00B07981" w:rsidRDefault="00B07981" w:rsidP="00184875">
            <w:r>
              <w:rPr>
                <w:b/>
                <w:bCs/>
              </w:rPr>
              <w:t>Name and ID</w:t>
            </w:r>
          </w:p>
        </w:tc>
        <w:tc>
          <w:tcPr>
            <w:tcW w:w="6925" w:type="dxa"/>
          </w:tcPr>
          <w:p w14:paraId="62770306" w14:textId="77777777" w:rsidR="00B07981" w:rsidRPr="00E361A2" w:rsidRDefault="00B07981" w:rsidP="00184875">
            <w:r>
              <w:t>View Profile U8</w:t>
            </w:r>
          </w:p>
        </w:tc>
      </w:tr>
      <w:tr w:rsidR="00B07981" w14:paraId="2B1D9519" w14:textId="77777777" w:rsidTr="00184875">
        <w:tc>
          <w:tcPr>
            <w:tcW w:w="1705" w:type="dxa"/>
          </w:tcPr>
          <w:p w14:paraId="6400C34E" w14:textId="77777777" w:rsidR="00B07981" w:rsidRDefault="00B07981" w:rsidP="00184875">
            <w:pPr>
              <w:rPr>
                <w:b/>
                <w:bCs/>
              </w:rPr>
            </w:pPr>
            <w:r w:rsidRPr="00870D96">
              <w:rPr>
                <w:b/>
                <w:bCs/>
              </w:rPr>
              <w:t>Brief description</w:t>
            </w:r>
          </w:p>
        </w:tc>
        <w:tc>
          <w:tcPr>
            <w:tcW w:w="6925" w:type="dxa"/>
          </w:tcPr>
          <w:p w14:paraId="0C516F0A" w14:textId="77777777" w:rsidR="00B07981" w:rsidRPr="00B5253E" w:rsidRDefault="00B07981" w:rsidP="00184875">
            <w:r>
              <w:t>Receiver and donors can view their own profiles.</w:t>
            </w:r>
          </w:p>
        </w:tc>
      </w:tr>
      <w:tr w:rsidR="00B07981" w14:paraId="2B3962B4" w14:textId="77777777" w:rsidTr="00184875">
        <w:tc>
          <w:tcPr>
            <w:tcW w:w="1705" w:type="dxa"/>
          </w:tcPr>
          <w:p w14:paraId="28ED97FB" w14:textId="77777777" w:rsidR="00B07981" w:rsidRPr="00870D96" w:rsidRDefault="00B07981" w:rsidP="00184875">
            <w:pPr>
              <w:rPr>
                <w:b/>
                <w:bCs/>
              </w:rPr>
            </w:pPr>
            <w:r w:rsidRPr="00870D96">
              <w:rPr>
                <w:b/>
                <w:bCs/>
              </w:rPr>
              <w:t>Preconditions</w:t>
            </w:r>
          </w:p>
        </w:tc>
        <w:tc>
          <w:tcPr>
            <w:tcW w:w="6925" w:type="dxa"/>
          </w:tcPr>
          <w:p w14:paraId="3DEC3EFE" w14:textId="77777777" w:rsidR="00B07981" w:rsidRPr="00AE66B1" w:rsidRDefault="00B07981" w:rsidP="00184875">
            <w:r>
              <w:t>Users should be logged in.</w:t>
            </w:r>
          </w:p>
        </w:tc>
      </w:tr>
      <w:tr w:rsidR="00B07981" w14:paraId="0113439B" w14:textId="77777777" w:rsidTr="00184875">
        <w:tc>
          <w:tcPr>
            <w:tcW w:w="1705" w:type="dxa"/>
          </w:tcPr>
          <w:p w14:paraId="538C515B" w14:textId="77777777" w:rsidR="00B07981" w:rsidRPr="00870D96" w:rsidRDefault="00B07981" w:rsidP="00184875">
            <w:pPr>
              <w:rPr>
                <w:b/>
                <w:bCs/>
              </w:rPr>
            </w:pPr>
            <w:r w:rsidRPr="00870D96">
              <w:rPr>
                <w:b/>
                <w:bCs/>
              </w:rPr>
              <w:t>Basic flow</w:t>
            </w:r>
            <w:r>
              <w:rPr>
                <w:b/>
                <w:bCs/>
              </w:rPr>
              <w:t xml:space="preserve"> or Happy path</w:t>
            </w:r>
          </w:p>
        </w:tc>
        <w:tc>
          <w:tcPr>
            <w:tcW w:w="6925" w:type="dxa"/>
          </w:tcPr>
          <w:p w14:paraId="4919F237" w14:textId="77777777" w:rsidR="00B07981" w:rsidRDefault="00B07981" w:rsidP="00AD315E">
            <w:pPr>
              <w:pStyle w:val="ListParagraph"/>
              <w:numPr>
                <w:ilvl w:val="0"/>
                <w:numId w:val="24"/>
              </w:numPr>
              <w:spacing w:line="240" w:lineRule="auto"/>
              <w:jc w:val="left"/>
            </w:pPr>
            <w:r>
              <w:t>User opens the application.</w:t>
            </w:r>
          </w:p>
          <w:p w14:paraId="036DFFE0" w14:textId="77777777" w:rsidR="00B07981" w:rsidRDefault="00B07981" w:rsidP="00AD315E">
            <w:pPr>
              <w:pStyle w:val="ListParagraph"/>
              <w:numPr>
                <w:ilvl w:val="0"/>
                <w:numId w:val="24"/>
              </w:numPr>
              <w:spacing w:line="240" w:lineRule="auto"/>
              <w:jc w:val="left"/>
            </w:pPr>
            <w:r>
              <w:t>Register/Login.</w:t>
            </w:r>
          </w:p>
          <w:p w14:paraId="2DFDEA53" w14:textId="77777777" w:rsidR="00B07981" w:rsidRPr="00AE66B1" w:rsidRDefault="00B07981" w:rsidP="00AD315E">
            <w:pPr>
              <w:pStyle w:val="ListParagraph"/>
              <w:numPr>
                <w:ilvl w:val="0"/>
                <w:numId w:val="24"/>
              </w:numPr>
              <w:spacing w:after="160" w:line="256" w:lineRule="auto"/>
              <w:jc w:val="left"/>
            </w:pPr>
            <w:r>
              <w:t>Clicks the profile button from the swipe tray</w:t>
            </w:r>
          </w:p>
        </w:tc>
      </w:tr>
      <w:tr w:rsidR="00B07981" w14:paraId="07E31C52" w14:textId="77777777" w:rsidTr="00184875">
        <w:tc>
          <w:tcPr>
            <w:tcW w:w="1705" w:type="dxa"/>
          </w:tcPr>
          <w:p w14:paraId="5B152F6E" w14:textId="77777777" w:rsidR="00B07981" w:rsidRPr="00870D96" w:rsidRDefault="00B07981" w:rsidP="00184875">
            <w:pPr>
              <w:rPr>
                <w:b/>
                <w:bCs/>
              </w:rPr>
            </w:pPr>
            <w:r>
              <w:rPr>
                <w:b/>
                <w:bCs/>
              </w:rPr>
              <w:t>Trigger</w:t>
            </w:r>
          </w:p>
        </w:tc>
        <w:tc>
          <w:tcPr>
            <w:tcW w:w="6925" w:type="dxa"/>
          </w:tcPr>
          <w:p w14:paraId="56C9698D" w14:textId="77777777" w:rsidR="00B07981" w:rsidRPr="00B5253E" w:rsidRDefault="00B07981" w:rsidP="00184875">
            <w:r>
              <w:t>This use case is initiated when receiver and donors view their profile.</w:t>
            </w:r>
          </w:p>
        </w:tc>
      </w:tr>
      <w:tr w:rsidR="00B07981" w14:paraId="595381F4" w14:textId="77777777" w:rsidTr="00184875">
        <w:tc>
          <w:tcPr>
            <w:tcW w:w="1705" w:type="dxa"/>
          </w:tcPr>
          <w:p w14:paraId="2EC21DF4" w14:textId="77777777" w:rsidR="00B07981" w:rsidRDefault="00B07981" w:rsidP="00184875">
            <w:pPr>
              <w:rPr>
                <w:b/>
                <w:bCs/>
              </w:rPr>
            </w:pPr>
            <w:r w:rsidRPr="00870D96">
              <w:rPr>
                <w:b/>
                <w:bCs/>
              </w:rPr>
              <w:t>Alternate flows</w:t>
            </w:r>
          </w:p>
        </w:tc>
        <w:tc>
          <w:tcPr>
            <w:tcW w:w="6925" w:type="dxa"/>
          </w:tcPr>
          <w:p w14:paraId="6803DAE7" w14:textId="77777777" w:rsidR="00B07981" w:rsidRDefault="00B07981" w:rsidP="00AD315E">
            <w:pPr>
              <w:pStyle w:val="ListParagraph"/>
              <w:numPr>
                <w:ilvl w:val="0"/>
                <w:numId w:val="25"/>
              </w:numPr>
              <w:spacing w:line="240" w:lineRule="auto"/>
              <w:jc w:val="left"/>
            </w:pPr>
            <w:r>
              <w:t>At 2 if user record does not exist</w:t>
            </w:r>
          </w:p>
          <w:p w14:paraId="76F1B1C5" w14:textId="77777777" w:rsidR="00B07981" w:rsidRDefault="00B07981" w:rsidP="00AD315E">
            <w:pPr>
              <w:pStyle w:val="ListParagraph"/>
              <w:numPr>
                <w:ilvl w:val="1"/>
                <w:numId w:val="25"/>
              </w:numPr>
              <w:spacing w:line="240" w:lineRule="auto"/>
              <w:jc w:val="left"/>
            </w:pPr>
            <w:r>
              <w:t>User will be asked to register on the application first.</w:t>
            </w:r>
          </w:p>
          <w:p w14:paraId="313DDB50" w14:textId="77777777" w:rsidR="00B07981" w:rsidRDefault="00B07981" w:rsidP="00AD315E">
            <w:pPr>
              <w:pStyle w:val="ListParagraph"/>
              <w:numPr>
                <w:ilvl w:val="0"/>
                <w:numId w:val="25"/>
              </w:numPr>
              <w:spacing w:line="240" w:lineRule="auto"/>
              <w:jc w:val="left"/>
            </w:pPr>
            <w:r>
              <w:t>At 2 if user enters wrong username or password</w:t>
            </w:r>
          </w:p>
          <w:p w14:paraId="2D135292" w14:textId="77777777" w:rsidR="00B07981" w:rsidRPr="00A929B4" w:rsidRDefault="00B07981" w:rsidP="00AD315E">
            <w:pPr>
              <w:pStyle w:val="ListParagraph"/>
              <w:numPr>
                <w:ilvl w:val="1"/>
                <w:numId w:val="25"/>
              </w:numPr>
              <w:spacing w:line="240" w:lineRule="auto"/>
              <w:jc w:val="left"/>
            </w:pPr>
            <w:r>
              <w:t>User will be asked to correct username or password.</w:t>
            </w:r>
          </w:p>
        </w:tc>
      </w:tr>
      <w:tr w:rsidR="00B07981" w14:paraId="6571643C" w14:textId="77777777" w:rsidTr="00184875">
        <w:tc>
          <w:tcPr>
            <w:tcW w:w="1705" w:type="dxa"/>
          </w:tcPr>
          <w:p w14:paraId="73AD6273" w14:textId="77777777" w:rsidR="00B07981" w:rsidRPr="00870D96" w:rsidRDefault="00B07981" w:rsidP="00184875">
            <w:pPr>
              <w:rPr>
                <w:b/>
                <w:bCs/>
              </w:rPr>
            </w:pPr>
            <w:r w:rsidRPr="00870D96">
              <w:rPr>
                <w:b/>
                <w:bCs/>
              </w:rPr>
              <w:t>Post conditions</w:t>
            </w:r>
          </w:p>
        </w:tc>
        <w:tc>
          <w:tcPr>
            <w:tcW w:w="6925" w:type="dxa"/>
          </w:tcPr>
          <w:p w14:paraId="5DA6DCCC" w14:textId="77777777" w:rsidR="00B07981" w:rsidRPr="00B96160" w:rsidRDefault="00B07981" w:rsidP="00184875">
            <w:pPr>
              <w:spacing w:after="3" w:line="260" w:lineRule="auto"/>
            </w:pPr>
            <w:r>
              <w:t>None</w:t>
            </w:r>
          </w:p>
        </w:tc>
      </w:tr>
    </w:tbl>
    <w:p w14:paraId="45136A62" w14:textId="6B2DBB79" w:rsidR="00B07981" w:rsidRDefault="00B07981" w:rsidP="00B07981"/>
    <w:p w14:paraId="200DAE3D" w14:textId="325D2982" w:rsidR="00B07981" w:rsidRPr="00B07981" w:rsidRDefault="00B40BC0" w:rsidP="00B40BC0">
      <w:pPr>
        <w:pStyle w:val="Caption"/>
        <w:ind w:left="2160" w:firstLine="720"/>
      </w:pPr>
      <w:bookmarkStart w:id="126" w:name="_Toc31070127"/>
      <w:r>
        <w:t xml:space="preserve">Table </w:t>
      </w:r>
      <w:r w:rsidR="00C37C13">
        <w:t>3-</w:t>
      </w:r>
      <w:r>
        <w:fldChar w:fldCharType="begin"/>
      </w:r>
      <w:r>
        <w:instrText xml:space="preserve"> SEQ Table \* ARABIC \s 1 </w:instrText>
      </w:r>
      <w:r>
        <w:fldChar w:fldCharType="separate"/>
      </w:r>
      <w:r w:rsidR="00A05B55">
        <w:rPr>
          <w:noProof/>
        </w:rPr>
        <w:t>8</w:t>
      </w:r>
      <w:r>
        <w:fldChar w:fldCharType="end"/>
      </w:r>
      <w:r>
        <w:t xml:space="preserve">  View Profile U8</w:t>
      </w:r>
      <w:bookmarkEnd w:id="126"/>
    </w:p>
    <w:p w14:paraId="547DEEB1" w14:textId="77777777" w:rsidR="00B07981" w:rsidRPr="00B07981" w:rsidRDefault="00B07981" w:rsidP="00B07981"/>
    <w:p w14:paraId="3F0DF87F" w14:textId="0186D5C7" w:rsidR="00885E0C" w:rsidRDefault="008B3F76" w:rsidP="008B3F76">
      <w:pPr>
        <w:pStyle w:val="Heading3"/>
        <w:numPr>
          <w:ilvl w:val="0"/>
          <w:numId w:val="0"/>
        </w:numPr>
        <w:ind w:left="864" w:hanging="648"/>
      </w:pPr>
      <w:bookmarkStart w:id="127" w:name="_Toc31293536"/>
      <w:r>
        <w:t>3.3.9</w:t>
      </w:r>
      <w:r>
        <w:tab/>
      </w:r>
      <w:r w:rsidR="00885E0C">
        <w:t>Accept/Reject Request</w:t>
      </w:r>
      <w:bookmarkEnd w:id="127"/>
    </w:p>
    <w:p w14:paraId="0479CD49" w14:textId="77777777" w:rsidR="00B07981" w:rsidRDefault="00B07981" w:rsidP="00B07981">
      <w:r>
        <w:t>Use-case description typically contains the following parts:</w:t>
      </w:r>
    </w:p>
    <w:p w14:paraId="4FC5223D" w14:textId="77777777" w:rsidR="00B07981" w:rsidRDefault="00B07981" w:rsidP="00B07981"/>
    <w:tbl>
      <w:tblPr>
        <w:tblStyle w:val="TableGrid"/>
        <w:tblW w:w="0" w:type="auto"/>
        <w:tblLook w:val="04A0" w:firstRow="1" w:lastRow="0" w:firstColumn="1" w:lastColumn="0" w:noHBand="0" w:noVBand="1"/>
      </w:tblPr>
      <w:tblGrid>
        <w:gridCol w:w="1698"/>
        <w:gridCol w:w="6515"/>
      </w:tblGrid>
      <w:tr w:rsidR="00B07981" w14:paraId="24B8F2C7" w14:textId="77777777" w:rsidTr="00184875">
        <w:tc>
          <w:tcPr>
            <w:tcW w:w="1705" w:type="dxa"/>
          </w:tcPr>
          <w:p w14:paraId="58BF6B41" w14:textId="77777777" w:rsidR="00B07981" w:rsidRDefault="00B07981" w:rsidP="00184875">
            <w:r>
              <w:rPr>
                <w:b/>
                <w:bCs/>
              </w:rPr>
              <w:t>Name and ID</w:t>
            </w:r>
          </w:p>
        </w:tc>
        <w:tc>
          <w:tcPr>
            <w:tcW w:w="6925" w:type="dxa"/>
          </w:tcPr>
          <w:p w14:paraId="4282886F" w14:textId="77777777" w:rsidR="00B07981" w:rsidRPr="00B96160" w:rsidRDefault="00B07981" w:rsidP="00184875">
            <w:r>
              <w:t>Accept/Reject Requests U9</w:t>
            </w:r>
          </w:p>
        </w:tc>
      </w:tr>
      <w:tr w:rsidR="00B07981" w14:paraId="09C997F7" w14:textId="77777777" w:rsidTr="00184875">
        <w:tc>
          <w:tcPr>
            <w:tcW w:w="1705" w:type="dxa"/>
          </w:tcPr>
          <w:p w14:paraId="664677B6" w14:textId="77777777" w:rsidR="00B07981" w:rsidRDefault="00B07981" w:rsidP="00184875">
            <w:pPr>
              <w:rPr>
                <w:b/>
                <w:bCs/>
              </w:rPr>
            </w:pPr>
            <w:r w:rsidRPr="00870D96">
              <w:rPr>
                <w:b/>
                <w:bCs/>
              </w:rPr>
              <w:t>Brief description</w:t>
            </w:r>
          </w:p>
        </w:tc>
        <w:tc>
          <w:tcPr>
            <w:tcW w:w="6925" w:type="dxa"/>
          </w:tcPr>
          <w:p w14:paraId="386B5C88" w14:textId="77777777" w:rsidR="00B07981" w:rsidRPr="00B96160" w:rsidRDefault="00B07981" w:rsidP="00184875">
            <w:r>
              <w:t>Donors can accept or reject requests.</w:t>
            </w:r>
          </w:p>
        </w:tc>
      </w:tr>
      <w:tr w:rsidR="00B07981" w14:paraId="3DE3CE77" w14:textId="77777777" w:rsidTr="00184875">
        <w:tc>
          <w:tcPr>
            <w:tcW w:w="1705" w:type="dxa"/>
          </w:tcPr>
          <w:p w14:paraId="15D787F2" w14:textId="77777777" w:rsidR="00B07981" w:rsidRPr="00870D96" w:rsidRDefault="00B07981" w:rsidP="00184875">
            <w:pPr>
              <w:rPr>
                <w:b/>
                <w:bCs/>
              </w:rPr>
            </w:pPr>
            <w:r w:rsidRPr="00870D96">
              <w:rPr>
                <w:b/>
                <w:bCs/>
              </w:rPr>
              <w:t>Preconditions</w:t>
            </w:r>
          </w:p>
        </w:tc>
        <w:tc>
          <w:tcPr>
            <w:tcW w:w="6925" w:type="dxa"/>
          </w:tcPr>
          <w:p w14:paraId="0886FEA6" w14:textId="77777777" w:rsidR="00B07981" w:rsidRPr="00AE66B1" w:rsidRDefault="00B07981" w:rsidP="00184875">
            <w:pPr>
              <w:spacing w:after="3" w:line="260" w:lineRule="auto"/>
            </w:pPr>
            <w:r>
              <w:t xml:space="preserve">Users should be logged in. </w:t>
            </w:r>
          </w:p>
        </w:tc>
      </w:tr>
      <w:tr w:rsidR="00B07981" w14:paraId="31F9BF37" w14:textId="77777777" w:rsidTr="00184875">
        <w:tc>
          <w:tcPr>
            <w:tcW w:w="1705" w:type="dxa"/>
          </w:tcPr>
          <w:p w14:paraId="677492DB" w14:textId="77777777" w:rsidR="00B07981" w:rsidRPr="00870D96" w:rsidRDefault="00B07981" w:rsidP="00184875">
            <w:pPr>
              <w:rPr>
                <w:b/>
                <w:bCs/>
              </w:rPr>
            </w:pPr>
            <w:r w:rsidRPr="00870D96">
              <w:rPr>
                <w:b/>
                <w:bCs/>
              </w:rPr>
              <w:lastRenderedPageBreak/>
              <w:t>Basic flow</w:t>
            </w:r>
            <w:r>
              <w:rPr>
                <w:b/>
                <w:bCs/>
              </w:rPr>
              <w:t xml:space="preserve"> or Happy path</w:t>
            </w:r>
          </w:p>
        </w:tc>
        <w:tc>
          <w:tcPr>
            <w:tcW w:w="6925" w:type="dxa"/>
          </w:tcPr>
          <w:p w14:paraId="7E32BD69" w14:textId="77777777" w:rsidR="00B07981" w:rsidRDefault="00B07981" w:rsidP="00AD315E">
            <w:pPr>
              <w:pStyle w:val="ListParagraph"/>
              <w:numPr>
                <w:ilvl w:val="0"/>
                <w:numId w:val="23"/>
              </w:numPr>
              <w:spacing w:after="3" w:line="260" w:lineRule="auto"/>
              <w:jc w:val="left"/>
            </w:pPr>
            <w:r>
              <w:t xml:space="preserve">User opens the application. </w:t>
            </w:r>
          </w:p>
          <w:p w14:paraId="7B996DE3" w14:textId="77777777" w:rsidR="00B07981" w:rsidRDefault="00B07981" w:rsidP="00AD315E">
            <w:pPr>
              <w:pStyle w:val="ListParagraph"/>
              <w:numPr>
                <w:ilvl w:val="0"/>
                <w:numId w:val="23"/>
              </w:numPr>
              <w:spacing w:after="3" w:line="260" w:lineRule="auto"/>
              <w:jc w:val="left"/>
            </w:pPr>
            <w:r>
              <w:t xml:space="preserve">Registers/login. </w:t>
            </w:r>
          </w:p>
          <w:p w14:paraId="48198A56" w14:textId="77777777" w:rsidR="00B07981" w:rsidRDefault="00B07981" w:rsidP="00AD315E">
            <w:pPr>
              <w:pStyle w:val="ListParagraph"/>
              <w:numPr>
                <w:ilvl w:val="0"/>
                <w:numId w:val="23"/>
              </w:numPr>
              <w:spacing w:after="3" w:line="260" w:lineRule="auto"/>
              <w:jc w:val="left"/>
            </w:pPr>
            <w:r>
              <w:t>Gets blood request</w:t>
            </w:r>
          </w:p>
          <w:p w14:paraId="16DCDC3D" w14:textId="77777777" w:rsidR="00B07981" w:rsidRPr="00AE66B1" w:rsidRDefault="00B07981" w:rsidP="00AD315E">
            <w:pPr>
              <w:pStyle w:val="ListParagraph"/>
              <w:numPr>
                <w:ilvl w:val="0"/>
                <w:numId w:val="23"/>
              </w:numPr>
              <w:spacing w:after="3" w:line="260" w:lineRule="auto"/>
              <w:jc w:val="left"/>
            </w:pPr>
            <w:r>
              <w:t>Accepts/rejects the request</w:t>
            </w:r>
          </w:p>
        </w:tc>
      </w:tr>
      <w:tr w:rsidR="00B07981" w14:paraId="11A7E9D3" w14:textId="77777777" w:rsidTr="00184875">
        <w:tc>
          <w:tcPr>
            <w:tcW w:w="1705" w:type="dxa"/>
          </w:tcPr>
          <w:p w14:paraId="55297D84" w14:textId="77777777" w:rsidR="00B07981" w:rsidRPr="00870D96" w:rsidRDefault="00B07981" w:rsidP="00184875">
            <w:pPr>
              <w:rPr>
                <w:b/>
                <w:bCs/>
              </w:rPr>
            </w:pPr>
            <w:r>
              <w:rPr>
                <w:b/>
                <w:bCs/>
              </w:rPr>
              <w:t>Trigger</w:t>
            </w:r>
          </w:p>
        </w:tc>
        <w:tc>
          <w:tcPr>
            <w:tcW w:w="6925" w:type="dxa"/>
          </w:tcPr>
          <w:p w14:paraId="33C1174E" w14:textId="77777777" w:rsidR="00B07981" w:rsidRPr="00B96160" w:rsidRDefault="00B07981" w:rsidP="00184875">
            <w:r>
              <w:t>This use case is initiated when a donor receive request and they can accept or reject the request</w:t>
            </w:r>
          </w:p>
        </w:tc>
      </w:tr>
      <w:tr w:rsidR="00B07981" w14:paraId="1C5B95B3" w14:textId="77777777" w:rsidTr="00184875">
        <w:tc>
          <w:tcPr>
            <w:tcW w:w="1705" w:type="dxa"/>
          </w:tcPr>
          <w:p w14:paraId="71C1F900" w14:textId="77777777" w:rsidR="00B07981" w:rsidRDefault="00B07981" w:rsidP="00184875">
            <w:pPr>
              <w:rPr>
                <w:b/>
                <w:bCs/>
              </w:rPr>
            </w:pPr>
            <w:r w:rsidRPr="00870D96">
              <w:rPr>
                <w:b/>
                <w:bCs/>
              </w:rPr>
              <w:t>Alternate flows</w:t>
            </w:r>
          </w:p>
        </w:tc>
        <w:tc>
          <w:tcPr>
            <w:tcW w:w="6925" w:type="dxa"/>
          </w:tcPr>
          <w:p w14:paraId="397A5B6D" w14:textId="77777777" w:rsidR="00B07981" w:rsidRDefault="00B07981" w:rsidP="00AD315E">
            <w:pPr>
              <w:pStyle w:val="ListParagraph"/>
              <w:numPr>
                <w:ilvl w:val="0"/>
                <w:numId w:val="6"/>
              </w:numPr>
              <w:spacing w:after="3" w:line="260" w:lineRule="auto"/>
              <w:jc w:val="left"/>
            </w:pPr>
            <w:r>
              <w:t xml:space="preserve">At 2 if user record does not exist </w:t>
            </w:r>
          </w:p>
          <w:p w14:paraId="26124A21" w14:textId="77777777" w:rsidR="00B07981" w:rsidRDefault="00B07981" w:rsidP="00AD315E">
            <w:pPr>
              <w:pStyle w:val="ListParagraph"/>
              <w:numPr>
                <w:ilvl w:val="1"/>
                <w:numId w:val="6"/>
              </w:numPr>
              <w:spacing w:after="3" w:line="260" w:lineRule="auto"/>
              <w:jc w:val="left"/>
            </w:pPr>
            <w:r>
              <w:t>User will be asked to register on the application first.</w:t>
            </w:r>
          </w:p>
          <w:p w14:paraId="26B28C30" w14:textId="77777777" w:rsidR="00B07981" w:rsidRDefault="00B07981" w:rsidP="00AD315E">
            <w:pPr>
              <w:pStyle w:val="ListParagraph"/>
              <w:numPr>
                <w:ilvl w:val="0"/>
                <w:numId w:val="6"/>
              </w:numPr>
              <w:spacing w:after="3" w:line="260" w:lineRule="auto"/>
              <w:jc w:val="left"/>
            </w:pPr>
            <w:r>
              <w:t xml:space="preserve">At 2 if user enters wrong username or password </w:t>
            </w:r>
          </w:p>
          <w:p w14:paraId="2AB8C9C2" w14:textId="77777777" w:rsidR="00B07981" w:rsidRDefault="00B07981" w:rsidP="00AD315E">
            <w:pPr>
              <w:pStyle w:val="ListParagraph"/>
              <w:numPr>
                <w:ilvl w:val="1"/>
                <w:numId w:val="6"/>
              </w:numPr>
              <w:spacing w:after="3" w:line="260" w:lineRule="auto"/>
              <w:jc w:val="left"/>
            </w:pPr>
            <w:r>
              <w:t>User will be asked to enter correct username or password.</w:t>
            </w:r>
          </w:p>
          <w:p w14:paraId="0E20D36C" w14:textId="77777777" w:rsidR="00B07981" w:rsidRPr="002749F8" w:rsidRDefault="00B07981" w:rsidP="00184875">
            <w:pPr>
              <w:pStyle w:val="ListParagraph"/>
              <w:spacing w:after="3" w:line="260" w:lineRule="auto"/>
              <w:ind w:left="792"/>
            </w:pPr>
          </w:p>
        </w:tc>
      </w:tr>
      <w:tr w:rsidR="00B07981" w14:paraId="00413C9A" w14:textId="77777777" w:rsidTr="00184875">
        <w:tc>
          <w:tcPr>
            <w:tcW w:w="1705" w:type="dxa"/>
          </w:tcPr>
          <w:p w14:paraId="008AC81A" w14:textId="77777777" w:rsidR="00B07981" w:rsidRPr="00870D96" w:rsidRDefault="00B07981" w:rsidP="00184875">
            <w:pPr>
              <w:rPr>
                <w:b/>
                <w:bCs/>
              </w:rPr>
            </w:pPr>
            <w:r w:rsidRPr="00870D96">
              <w:rPr>
                <w:b/>
                <w:bCs/>
              </w:rPr>
              <w:t>Post conditions</w:t>
            </w:r>
          </w:p>
        </w:tc>
        <w:tc>
          <w:tcPr>
            <w:tcW w:w="6925" w:type="dxa"/>
          </w:tcPr>
          <w:p w14:paraId="672B3947" w14:textId="77777777" w:rsidR="00B07981" w:rsidRPr="00B96160" w:rsidRDefault="00B07981" w:rsidP="00184875">
            <w:r>
              <w:t>N/A</w:t>
            </w:r>
          </w:p>
        </w:tc>
      </w:tr>
    </w:tbl>
    <w:p w14:paraId="25788EED" w14:textId="6570C3E4" w:rsidR="00B07981" w:rsidRDefault="00B07981" w:rsidP="00B07981"/>
    <w:p w14:paraId="3217E928" w14:textId="45C9A242" w:rsidR="00B07981" w:rsidRPr="00B07981" w:rsidRDefault="00B40BC0" w:rsidP="00B40BC0">
      <w:pPr>
        <w:pStyle w:val="Caption"/>
        <w:ind w:left="2160"/>
      </w:pPr>
      <w:bookmarkStart w:id="128" w:name="_Toc31070128"/>
      <w:r>
        <w:t xml:space="preserve">Table </w:t>
      </w:r>
      <w:r w:rsidR="00C37C13">
        <w:t>3-</w:t>
      </w:r>
      <w:r>
        <w:fldChar w:fldCharType="begin"/>
      </w:r>
      <w:r>
        <w:instrText xml:space="preserve"> SEQ Table \* ARABIC \s 1 </w:instrText>
      </w:r>
      <w:r>
        <w:fldChar w:fldCharType="separate"/>
      </w:r>
      <w:r w:rsidR="00A05B55">
        <w:rPr>
          <w:noProof/>
        </w:rPr>
        <w:t>9</w:t>
      </w:r>
      <w:r>
        <w:fldChar w:fldCharType="end"/>
      </w:r>
      <w:r>
        <w:t xml:space="preserve">  Accept/Reject Request U9</w:t>
      </w:r>
      <w:bookmarkEnd w:id="128"/>
    </w:p>
    <w:p w14:paraId="5523F91B" w14:textId="2CC3DE74" w:rsidR="00885E0C" w:rsidRDefault="008B3F76" w:rsidP="008B3F76">
      <w:pPr>
        <w:pStyle w:val="Heading3"/>
        <w:numPr>
          <w:ilvl w:val="0"/>
          <w:numId w:val="0"/>
        </w:numPr>
        <w:ind w:left="864" w:hanging="648"/>
      </w:pPr>
      <w:bookmarkStart w:id="129" w:name="_Toc31293537"/>
      <w:r>
        <w:t>3.3.10</w:t>
      </w:r>
      <w:r>
        <w:tab/>
        <w:t xml:space="preserve"> </w:t>
      </w:r>
      <w:r w:rsidR="00885E0C">
        <w:t>Logout</w:t>
      </w:r>
      <w:bookmarkEnd w:id="129"/>
    </w:p>
    <w:p w14:paraId="3AC8FBF6" w14:textId="77777777" w:rsidR="00B07981" w:rsidRDefault="00B07981" w:rsidP="00B07981">
      <w:r>
        <w:t>Use-case description typically contains the following parts:</w:t>
      </w:r>
    </w:p>
    <w:p w14:paraId="4B76CEE7" w14:textId="77777777" w:rsidR="00B07981" w:rsidRDefault="00B07981" w:rsidP="00B07981"/>
    <w:tbl>
      <w:tblPr>
        <w:tblStyle w:val="TableGrid"/>
        <w:tblW w:w="0" w:type="auto"/>
        <w:tblLook w:val="04A0" w:firstRow="1" w:lastRow="0" w:firstColumn="1" w:lastColumn="0" w:noHBand="0" w:noVBand="1"/>
      </w:tblPr>
      <w:tblGrid>
        <w:gridCol w:w="1699"/>
        <w:gridCol w:w="6514"/>
      </w:tblGrid>
      <w:tr w:rsidR="00B07981" w14:paraId="6B52B393" w14:textId="77777777" w:rsidTr="00184875">
        <w:tc>
          <w:tcPr>
            <w:tcW w:w="1705" w:type="dxa"/>
          </w:tcPr>
          <w:p w14:paraId="27EC5926" w14:textId="77777777" w:rsidR="00B07981" w:rsidRDefault="00B07981" w:rsidP="00184875">
            <w:r>
              <w:rPr>
                <w:b/>
                <w:bCs/>
              </w:rPr>
              <w:t>Name and ID</w:t>
            </w:r>
          </w:p>
        </w:tc>
        <w:tc>
          <w:tcPr>
            <w:tcW w:w="6925" w:type="dxa"/>
          </w:tcPr>
          <w:p w14:paraId="3124C97E" w14:textId="77777777" w:rsidR="00B07981" w:rsidRPr="00B96160" w:rsidRDefault="00B07981" w:rsidP="00184875">
            <w:r>
              <w:t>Logout U10</w:t>
            </w:r>
          </w:p>
        </w:tc>
      </w:tr>
      <w:tr w:rsidR="00B07981" w14:paraId="74CE2362" w14:textId="77777777" w:rsidTr="00184875">
        <w:tc>
          <w:tcPr>
            <w:tcW w:w="1705" w:type="dxa"/>
          </w:tcPr>
          <w:p w14:paraId="5EBFEF35" w14:textId="77777777" w:rsidR="00B07981" w:rsidRDefault="00B07981" w:rsidP="00184875">
            <w:pPr>
              <w:rPr>
                <w:b/>
                <w:bCs/>
              </w:rPr>
            </w:pPr>
            <w:r w:rsidRPr="00870D96">
              <w:rPr>
                <w:b/>
                <w:bCs/>
              </w:rPr>
              <w:t>Brief description</w:t>
            </w:r>
          </w:p>
        </w:tc>
        <w:tc>
          <w:tcPr>
            <w:tcW w:w="6925" w:type="dxa"/>
          </w:tcPr>
          <w:p w14:paraId="0448B82C" w14:textId="77777777" w:rsidR="00B07981" w:rsidRPr="00B96160" w:rsidRDefault="00B07981" w:rsidP="00184875">
            <w:r>
              <w:t>Receiver and donors can logout.</w:t>
            </w:r>
          </w:p>
        </w:tc>
      </w:tr>
      <w:tr w:rsidR="00B07981" w14:paraId="68E0AC92" w14:textId="77777777" w:rsidTr="00184875">
        <w:tc>
          <w:tcPr>
            <w:tcW w:w="1705" w:type="dxa"/>
          </w:tcPr>
          <w:p w14:paraId="233057AC" w14:textId="77777777" w:rsidR="00B07981" w:rsidRPr="00870D96" w:rsidRDefault="00B07981" w:rsidP="00184875">
            <w:pPr>
              <w:rPr>
                <w:b/>
                <w:bCs/>
              </w:rPr>
            </w:pPr>
            <w:r w:rsidRPr="00870D96">
              <w:rPr>
                <w:b/>
                <w:bCs/>
              </w:rPr>
              <w:t>Preconditions</w:t>
            </w:r>
          </w:p>
        </w:tc>
        <w:tc>
          <w:tcPr>
            <w:tcW w:w="6925" w:type="dxa"/>
          </w:tcPr>
          <w:p w14:paraId="10A018B6" w14:textId="77777777" w:rsidR="00B07981" w:rsidRPr="00AE66B1" w:rsidRDefault="00B07981" w:rsidP="00184875">
            <w:pPr>
              <w:spacing w:after="3" w:line="260" w:lineRule="auto"/>
            </w:pPr>
            <w:r>
              <w:t>User must be logged in</w:t>
            </w:r>
          </w:p>
        </w:tc>
      </w:tr>
      <w:tr w:rsidR="00B07981" w14:paraId="279995BE" w14:textId="77777777" w:rsidTr="00184875">
        <w:tc>
          <w:tcPr>
            <w:tcW w:w="1705" w:type="dxa"/>
          </w:tcPr>
          <w:p w14:paraId="0E494E8F" w14:textId="77777777" w:rsidR="00B07981" w:rsidRPr="00870D96" w:rsidRDefault="00B07981" w:rsidP="00184875">
            <w:pPr>
              <w:rPr>
                <w:b/>
                <w:bCs/>
              </w:rPr>
            </w:pPr>
            <w:r w:rsidRPr="00870D96">
              <w:rPr>
                <w:b/>
                <w:bCs/>
              </w:rPr>
              <w:t>Basic flow</w:t>
            </w:r>
            <w:r>
              <w:rPr>
                <w:b/>
                <w:bCs/>
              </w:rPr>
              <w:t xml:space="preserve"> or Happy path</w:t>
            </w:r>
          </w:p>
        </w:tc>
        <w:tc>
          <w:tcPr>
            <w:tcW w:w="6925" w:type="dxa"/>
          </w:tcPr>
          <w:p w14:paraId="2D577E8B" w14:textId="77777777" w:rsidR="00B07981" w:rsidRPr="00A51E6F" w:rsidRDefault="00B07981" w:rsidP="00AD315E">
            <w:pPr>
              <w:pStyle w:val="ListParagraph"/>
              <w:numPr>
                <w:ilvl w:val="0"/>
                <w:numId w:val="26"/>
              </w:numPr>
            </w:pPr>
            <w:r w:rsidRPr="00A51E6F">
              <w:t>User opens the application.</w:t>
            </w:r>
          </w:p>
          <w:p w14:paraId="109E75FD" w14:textId="77777777" w:rsidR="00B07981" w:rsidRPr="00A51E6F" w:rsidRDefault="00B07981" w:rsidP="00AD315E">
            <w:pPr>
              <w:pStyle w:val="ListParagraph"/>
              <w:numPr>
                <w:ilvl w:val="0"/>
                <w:numId w:val="26"/>
              </w:numPr>
            </w:pPr>
            <w:r w:rsidRPr="00A51E6F">
              <w:t>Receiver registers/login.</w:t>
            </w:r>
          </w:p>
          <w:p w14:paraId="2A211612" w14:textId="77777777" w:rsidR="00B07981" w:rsidRPr="00A51E6F" w:rsidRDefault="00B07981" w:rsidP="00AD315E">
            <w:pPr>
              <w:pStyle w:val="ListParagraph"/>
              <w:numPr>
                <w:ilvl w:val="0"/>
                <w:numId w:val="26"/>
              </w:numPr>
            </w:pPr>
            <w:r w:rsidRPr="00A51E6F">
              <w:t>From the drop-down menu receiver select the required blood group</w:t>
            </w:r>
          </w:p>
          <w:p w14:paraId="52587BFE" w14:textId="77777777" w:rsidR="00B07981" w:rsidRPr="00AE66B1" w:rsidRDefault="00B07981" w:rsidP="00184875"/>
        </w:tc>
      </w:tr>
      <w:tr w:rsidR="00B07981" w14:paraId="1648C80C" w14:textId="77777777" w:rsidTr="00184875">
        <w:tc>
          <w:tcPr>
            <w:tcW w:w="1705" w:type="dxa"/>
          </w:tcPr>
          <w:p w14:paraId="4A126507" w14:textId="77777777" w:rsidR="00B07981" w:rsidRPr="00870D96" w:rsidRDefault="00B07981" w:rsidP="00184875">
            <w:pPr>
              <w:rPr>
                <w:b/>
                <w:bCs/>
              </w:rPr>
            </w:pPr>
            <w:r>
              <w:rPr>
                <w:b/>
                <w:bCs/>
              </w:rPr>
              <w:t>Trigger</w:t>
            </w:r>
          </w:p>
        </w:tc>
        <w:tc>
          <w:tcPr>
            <w:tcW w:w="6925" w:type="dxa"/>
            <w:vAlign w:val="bottom"/>
          </w:tcPr>
          <w:p w14:paraId="3EBA9090" w14:textId="77777777" w:rsidR="00B07981" w:rsidRPr="00B96160" w:rsidRDefault="00B07981" w:rsidP="00184875">
            <w:r>
              <w:t>This use case is initiated when user is going to logout from the application</w:t>
            </w:r>
          </w:p>
        </w:tc>
      </w:tr>
      <w:tr w:rsidR="00B07981" w14:paraId="189050FE" w14:textId="77777777" w:rsidTr="00184875">
        <w:tc>
          <w:tcPr>
            <w:tcW w:w="1705" w:type="dxa"/>
          </w:tcPr>
          <w:p w14:paraId="012F1EC6" w14:textId="77777777" w:rsidR="00B07981" w:rsidRDefault="00B07981" w:rsidP="00184875">
            <w:pPr>
              <w:rPr>
                <w:b/>
                <w:bCs/>
              </w:rPr>
            </w:pPr>
            <w:r w:rsidRPr="00870D96">
              <w:rPr>
                <w:b/>
                <w:bCs/>
              </w:rPr>
              <w:t>Alternate flows</w:t>
            </w:r>
          </w:p>
        </w:tc>
        <w:tc>
          <w:tcPr>
            <w:tcW w:w="6925" w:type="dxa"/>
          </w:tcPr>
          <w:p w14:paraId="07BC3E11" w14:textId="77777777" w:rsidR="00B07981" w:rsidRDefault="00B07981" w:rsidP="00AD315E">
            <w:pPr>
              <w:pStyle w:val="ListParagraph"/>
              <w:numPr>
                <w:ilvl w:val="0"/>
                <w:numId w:val="27"/>
              </w:numPr>
            </w:pPr>
            <w:r>
              <w:t>At 2 if user record does not exist in database</w:t>
            </w:r>
          </w:p>
          <w:p w14:paraId="5BA5C520" w14:textId="77777777" w:rsidR="00B07981" w:rsidRDefault="00B07981" w:rsidP="00AD315E">
            <w:pPr>
              <w:pStyle w:val="ListParagraph"/>
              <w:numPr>
                <w:ilvl w:val="1"/>
                <w:numId w:val="27"/>
              </w:numPr>
            </w:pPr>
            <w:r>
              <w:t>User will be requested to register on the application first</w:t>
            </w:r>
          </w:p>
          <w:p w14:paraId="018855C0" w14:textId="77777777" w:rsidR="00B07981" w:rsidRDefault="00B07981" w:rsidP="00AD315E">
            <w:pPr>
              <w:pStyle w:val="ListParagraph"/>
              <w:numPr>
                <w:ilvl w:val="0"/>
                <w:numId w:val="27"/>
              </w:numPr>
            </w:pPr>
            <w:r>
              <w:t>At 2 if user enters wrong username or password</w:t>
            </w:r>
          </w:p>
          <w:p w14:paraId="664E5EF2" w14:textId="77777777" w:rsidR="00B07981" w:rsidRDefault="00B07981" w:rsidP="00AD315E">
            <w:pPr>
              <w:pStyle w:val="ListParagraph"/>
              <w:numPr>
                <w:ilvl w:val="1"/>
                <w:numId w:val="27"/>
              </w:numPr>
            </w:pPr>
            <w:r>
              <w:t>User will be requested to correct username or password.</w:t>
            </w:r>
          </w:p>
          <w:p w14:paraId="679D4C98" w14:textId="77777777" w:rsidR="00B07981" w:rsidRPr="002749F8" w:rsidRDefault="00B07981" w:rsidP="00184875">
            <w:pPr>
              <w:pStyle w:val="ListParagraph"/>
              <w:ind w:left="792"/>
            </w:pPr>
          </w:p>
        </w:tc>
      </w:tr>
      <w:tr w:rsidR="00B07981" w14:paraId="755A7AE7" w14:textId="77777777" w:rsidTr="00184875">
        <w:tc>
          <w:tcPr>
            <w:tcW w:w="1705" w:type="dxa"/>
          </w:tcPr>
          <w:p w14:paraId="737FD7B8" w14:textId="77777777" w:rsidR="00B07981" w:rsidRPr="00870D96" w:rsidRDefault="00B07981" w:rsidP="00184875">
            <w:pPr>
              <w:rPr>
                <w:b/>
                <w:bCs/>
              </w:rPr>
            </w:pPr>
            <w:r w:rsidRPr="00870D96">
              <w:rPr>
                <w:b/>
                <w:bCs/>
              </w:rPr>
              <w:lastRenderedPageBreak/>
              <w:t>Post conditions</w:t>
            </w:r>
          </w:p>
        </w:tc>
        <w:tc>
          <w:tcPr>
            <w:tcW w:w="6925" w:type="dxa"/>
          </w:tcPr>
          <w:p w14:paraId="0A839792" w14:textId="77777777" w:rsidR="00B07981" w:rsidRPr="00B96160" w:rsidRDefault="00B07981" w:rsidP="00184875">
            <w:r>
              <w:t>N/A</w:t>
            </w:r>
          </w:p>
        </w:tc>
      </w:tr>
    </w:tbl>
    <w:p w14:paraId="4FF2D2EC" w14:textId="1148A71C" w:rsidR="00B07981" w:rsidRDefault="00B07981" w:rsidP="00B40BC0"/>
    <w:p w14:paraId="2B3F894E" w14:textId="7236C26C" w:rsidR="00B40BC0" w:rsidRPr="00B07981" w:rsidRDefault="00B40BC0" w:rsidP="00B40BC0">
      <w:pPr>
        <w:pStyle w:val="Caption"/>
        <w:ind w:left="2160" w:firstLine="720"/>
      </w:pPr>
      <w:bookmarkStart w:id="130" w:name="_Toc31070129"/>
      <w:r>
        <w:t xml:space="preserve">Table </w:t>
      </w:r>
      <w:r w:rsidR="00C37C13">
        <w:t>3-</w:t>
      </w:r>
      <w:r>
        <w:fldChar w:fldCharType="begin"/>
      </w:r>
      <w:r>
        <w:instrText xml:space="preserve"> SEQ Table \* ARABIC \s 1 </w:instrText>
      </w:r>
      <w:r>
        <w:fldChar w:fldCharType="separate"/>
      </w:r>
      <w:r w:rsidR="00A05B55">
        <w:rPr>
          <w:noProof/>
        </w:rPr>
        <w:t>10</w:t>
      </w:r>
      <w:r>
        <w:fldChar w:fldCharType="end"/>
      </w:r>
      <w:r>
        <w:t xml:space="preserve">  Logout U10</w:t>
      </w:r>
      <w:bookmarkEnd w:id="130"/>
    </w:p>
    <w:p w14:paraId="22504C98" w14:textId="77777777" w:rsidR="00B07981" w:rsidRPr="00B07981" w:rsidRDefault="00B07981" w:rsidP="00B07981"/>
    <w:p w14:paraId="3BF2DF2D" w14:textId="3AB2C1F5" w:rsidR="00E76F31" w:rsidRDefault="0094304C" w:rsidP="0094304C">
      <w:pPr>
        <w:pStyle w:val="Heading1"/>
        <w:numPr>
          <w:ilvl w:val="0"/>
          <w:numId w:val="0"/>
        </w:numPr>
        <w:tabs>
          <w:tab w:val="left" w:pos="0"/>
        </w:tabs>
        <w:jc w:val="both"/>
      </w:pPr>
      <w:r>
        <w:t xml:space="preserve">   </w:t>
      </w:r>
      <w:bookmarkStart w:id="131" w:name="_Toc31293538"/>
      <w:r>
        <w:t xml:space="preserve">3.4 </w:t>
      </w:r>
      <w:r w:rsidR="00E76F31">
        <w:t>Sequence Diagram</w:t>
      </w:r>
      <w:bookmarkEnd w:id="131"/>
    </w:p>
    <w:p w14:paraId="3090F75E" w14:textId="7326A1CB" w:rsidR="004218E4" w:rsidRDefault="004218E4" w:rsidP="004218E4">
      <w:pPr>
        <w:pStyle w:val="BodyText"/>
        <w:spacing w:before="137"/>
        <w:ind w:left="360"/>
      </w:pPr>
      <w:r>
        <w:t>Following are the sequence diagrams</w:t>
      </w:r>
    </w:p>
    <w:p w14:paraId="2C19DA7D" w14:textId="77777777" w:rsidR="004218E4" w:rsidRPr="004218E4" w:rsidRDefault="004218E4" w:rsidP="004218E4">
      <w:pPr>
        <w:pStyle w:val="BodyText"/>
        <w:spacing w:before="137"/>
        <w:ind w:left="360"/>
      </w:pPr>
    </w:p>
    <w:p w14:paraId="3831428D" w14:textId="2FEB3754" w:rsidR="003F517F" w:rsidRDefault="003F517F" w:rsidP="00AD315E">
      <w:pPr>
        <w:pStyle w:val="Heading3"/>
        <w:numPr>
          <w:ilvl w:val="2"/>
          <w:numId w:val="29"/>
        </w:numPr>
      </w:pPr>
      <w:bookmarkStart w:id="132" w:name="_Toc31293539"/>
      <w:r>
        <w:t>Signup Sequence Diagram</w:t>
      </w:r>
      <w:bookmarkEnd w:id="132"/>
    </w:p>
    <w:p w14:paraId="6A149BB3" w14:textId="62D514EA" w:rsidR="004218E4" w:rsidRDefault="00E65A0D" w:rsidP="00511CCE">
      <w:r>
        <w:rPr>
          <w:noProof/>
          <w:lang w:val="en-US" w:eastAsia="en-US"/>
        </w:rPr>
        <w:drawing>
          <wp:anchor distT="0" distB="0" distL="114300" distR="114300" simplePos="0" relativeHeight="251661312" behindDoc="0" locked="0" layoutInCell="1" allowOverlap="1" wp14:anchorId="247259B3" wp14:editId="3E8685AD">
            <wp:simplePos x="0" y="0"/>
            <wp:positionH relativeFrom="page">
              <wp:posOffset>1574165</wp:posOffset>
            </wp:positionH>
            <wp:positionV relativeFrom="margin">
              <wp:posOffset>2788285</wp:posOffset>
            </wp:positionV>
            <wp:extent cx="4869815" cy="3330575"/>
            <wp:effectExtent l="171450" t="171450" r="197485" b="193675"/>
            <wp:wrapSquare wrapText="bothSides"/>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869815" cy="33305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anchor>
        </w:drawing>
      </w:r>
    </w:p>
    <w:p w14:paraId="3DB817C3" w14:textId="45A71BDF" w:rsidR="004218E4" w:rsidRPr="004218E4" w:rsidRDefault="00647955" w:rsidP="00647955">
      <w:pPr>
        <w:pStyle w:val="Caption"/>
        <w:ind w:left="1440" w:firstLine="720"/>
      </w:pPr>
      <w:bookmarkStart w:id="133" w:name="_Toc31070859"/>
      <w:r>
        <w:t xml:space="preserve">Figure </w:t>
      </w:r>
      <w:r w:rsidR="00071597">
        <w:t>3-</w:t>
      </w:r>
      <w:r>
        <w:fldChar w:fldCharType="begin"/>
      </w:r>
      <w:r>
        <w:instrText xml:space="preserve"> SEQ Figure \* ARABIC </w:instrText>
      </w:r>
      <w:r>
        <w:fldChar w:fldCharType="separate"/>
      </w:r>
      <w:r w:rsidR="00A05B55">
        <w:rPr>
          <w:noProof/>
        </w:rPr>
        <w:t>2</w:t>
      </w:r>
      <w:r>
        <w:fldChar w:fldCharType="end"/>
      </w:r>
      <w:r>
        <w:t xml:space="preserve"> </w:t>
      </w:r>
      <w:r w:rsidRPr="003152E8">
        <w:t>Signup Sequence Diagram</w:t>
      </w:r>
      <w:bookmarkEnd w:id="133"/>
    </w:p>
    <w:p w14:paraId="0945A19D" w14:textId="2ACF6E54" w:rsidR="00B25860" w:rsidRDefault="003F517F" w:rsidP="00AD315E">
      <w:pPr>
        <w:pStyle w:val="Heading3"/>
        <w:numPr>
          <w:ilvl w:val="2"/>
          <w:numId w:val="29"/>
        </w:numPr>
      </w:pPr>
      <w:bookmarkStart w:id="134" w:name="_Toc31293540"/>
      <w:r w:rsidRPr="003F517F">
        <w:lastRenderedPageBreak/>
        <w:t>Login Sequence Diagram</w:t>
      </w:r>
      <w:bookmarkEnd w:id="134"/>
    </w:p>
    <w:p w14:paraId="7FC5CD54" w14:textId="77777777" w:rsidR="00B25860" w:rsidRPr="00B25860" w:rsidRDefault="00B25860" w:rsidP="00B25860">
      <w:pPr>
        <w:rPr>
          <w:b/>
        </w:rPr>
      </w:pPr>
      <w:r>
        <w:rPr>
          <w:noProof/>
          <w:lang w:val="en-US" w:eastAsia="en-US"/>
        </w:rPr>
        <w:drawing>
          <wp:inline distT="0" distB="0" distL="0" distR="0" wp14:anchorId="0B426FE8" wp14:editId="38596151">
            <wp:extent cx="4933950" cy="3190875"/>
            <wp:effectExtent l="171450" t="171450" r="190500" b="2000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3950" cy="31908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26301A1" w14:textId="1F2D1798" w:rsidR="00B25860" w:rsidRPr="00B25860" w:rsidRDefault="00647955" w:rsidP="00E65A0D">
      <w:pPr>
        <w:pStyle w:val="Caption"/>
        <w:ind w:left="1440" w:firstLine="720"/>
      </w:pPr>
      <w:bookmarkStart w:id="135" w:name="_Toc31070860"/>
      <w:r>
        <w:t xml:space="preserve">Figure </w:t>
      </w:r>
      <w:r w:rsidR="00071597">
        <w:t>3-</w:t>
      </w:r>
      <w:r>
        <w:fldChar w:fldCharType="begin"/>
      </w:r>
      <w:r>
        <w:instrText xml:space="preserve"> SEQ Figure \* ARABIC </w:instrText>
      </w:r>
      <w:r>
        <w:fldChar w:fldCharType="separate"/>
      </w:r>
      <w:r w:rsidR="00A05B55">
        <w:rPr>
          <w:noProof/>
        </w:rPr>
        <w:t>3</w:t>
      </w:r>
      <w:r>
        <w:fldChar w:fldCharType="end"/>
      </w:r>
      <w:r>
        <w:t xml:space="preserve"> </w:t>
      </w:r>
      <w:r w:rsidRPr="00DB4B61">
        <w:t>Login Sequence Diagram</w:t>
      </w:r>
      <w:bookmarkEnd w:id="135"/>
    </w:p>
    <w:p w14:paraId="2FB9E938" w14:textId="77777777" w:rsidR="00B25860" w:rsidRPr="00B25860" w:rsidRDefault="00B25860" w:rsidP="00B25860"/>
    <w:p w14:paraId="381314A6" w14:textId="0CA941B1" w:rsidR="00B25860" w:rsidRDefault="00511CCE" w:rsidP="00AD315E">
      <w:pPr>
        <w:pStyle w:val="Heading3"/>
        <w:numPr>
          <w:ilvl w:val="2"/>
          <w:numId w:val="29"/>
        </w:numPr>
      </w:pPr>
      <w:bookmarkStart w:id="136" w:name="_Toc31293541"/>
      <w:r>
        <w:rPr>
          <w:noProof/>
          <w:lang w:val="en-US" w:eastAsia="en-US"/>
        </w:rPr>
        <w:drawing>
          <wp:anchor distT="0" distB="0" distL="114300" distR="114300" simplePos="0" relativeHeight="251662336" behindDoc="0" locked="0" layoutInCell="1" allowOverlap="1" wp14:anchorId="029BF56F" wp14:editId="18C196EB">
            <wp:simplePos x="0" y="0"/>
            <wp:positionH relativeFrom="column">
              <wp:posOffset>135255</wp:posOffset>
            </wp:positionH>
            <wp:positionV relativeFrom="paragraph">
              <wp:posOffset>370840</wp:posOffset>
            </wp:positionV>
            <wp:extent cx="4999990" cy="3067685"/>
            <wp:effectExtent l="171450" t="171450" r="200660" b="1708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arch.PNG"/>
                    <pic:cNvPicPr/>
                  </pic:nvPicPr>
                  <pic:blipFill>
                    <a:blip r:embed="rId13">
                      <a:extLst>
                        <a:ext uri="{28A0092B-C50C-407E-A947-70E740481C1C}">
                          <a14:useLocalDpi xmlns:a14="http://schemas.microsoft.com/office/drawing/2010/main" val="0"/>
                        </a:ext>
                      </a:extLst>
                    </a:blip>
                    <a:stretch>
                      <a:fillRect/>
                    </a:stretch>
                  </pic:blipFill>
                  <pic:spPr>
                    <a:xfrm>
                      <a:off x="0" y="0"/>
                      <a:ext cx="4999990" cy="306768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anchor>
        </w:drawing>
      </w:r>
      <w:r w:rsidR="003F517F">
        <w:t xml:space="preserve">Search Donor </w:t>
      </w:r>
      <w:r w:rsidR="003F517F" w:rsidRPr="00B11C58">
        <w:t>Sequence Diagram</w:t>
      </w:r>
      <w:bookmarkEnd w:id="136"/>
    </w:p>
    <w:p w14:paraId="634B16FA" w14:textId="09FE2257" w:rsidR="00B25860" w:rsidRPr="00B25860" w:rsidRDefault="00B25860" w:rsidP="00E65A0D">
      <w:pPr>
        <w:pStyle w:val="ListParagraph"/>
        <w:ind w:left="360"/>
        <w:jc w:val="center"/>
        <w:rPr>
          <w:b/>
        </w:rPr>
      </w:pPr>
    </w:p>
    <w:p w14:paraId="52BD63F0" w14:textId="4EA31CD4" w:rsidR="00B25860" w:rsidRPr="00B25860" w:rsidRDefault="00647955" w:rsidP="00E65A0D">
      <w:pPr>
        <w:pStyle w:val="Caption"/>
        <w:ind w:left="720" w:firstLine="720"/>
        <w:jc w:val="center"/>
        <w:rPr>
          <w:b/>
        </w:rPr>
      </w:pPr>
      <w:bookmarkStart w:id="137" w:name="_Toc31070861"/>
      <w:r>
        <w:t xml:space="preserve">Figure </w:t>
      </w:r>
      <w:r w:rsidR="00071597">
        <w:t>3-</w:t>
      </w:r>
      <w:r>
        <w:fldChar w:fldCharType="begin"/>
      </w:r>
      <w:r>
        <w:instrText xml:space="preserve"> SEQ Figure \* ARABIC </w:instrText>
      </w:r>
      <w:r>
        <w:fldChar w:fldCharType="separate"/>
      </w:r>
      <w:r w:rsidR="00A05B55">
        <w:rPr>
          <w:noProof/>
        </w:rPr>
        <w:t>4</w:t>
      </w:r>
      <w:r>
        <w:fldChar w:fldCharType="end"/>
      </w:r>
      <w:r>
        <w:t xml:space="preserve"> </w:t>
      </w:r>
      <w:r w:rsidRPr="008D1856">
        <w:t>Search Donor Sequence Diagram</w:t>
      </w:r>
      <w:bookmarkEnd w:id="137"/>
    </w:p>
    <w:p w14:paraId="3EBE12EA" w14:textId="77777777" w:rsidR="00B25860" w:rsidRPr="00B25860" w:rsidRDefault="00B25860" w:rsidP="00B25860"/>
    <w:p w14:paraId="6A08D858" w14:textId="22D1B918" w:rsidR="00B25860" w:rsidRDefault="00511CCE" w:rsidP="00AD315E">
      <w:pPr>
        <w:pStyle w:val="Heading3"/>
        <w:numPr>
          <w:ilvl w:val="2"/>
          <w:numId w:val="29"/>
        </w:numPr>
      </w:pPr>
      <w:bookmarkStart w:id="138" w:name="_Toc31293542"/>
      <w:r>
        <w:rPr>
          <w:noProof/>
          <w:lang w:val="en-US" w:eastAsia="en-US"/>
        </w:rPr>
        <w:lastRenderedPageBreak/>
        <w:drawing>
          <wp:anchor distT="0" distB="0" distL="114300" distR="114300" simplePos="0" relativeHeight="251663360" behindDoc="0" locked="0" layoutInCell="1" allowOverlap="1" wp14:anchorId="4388034F" wp14:editId="1C4388DA">
            <wp:simplePos x="0" y="0"/>
            <wp:positionH relativeFrom="margin">
              <wp:posOffset>171450</wp:posOffset>
            </wp:positionH>
            <wp:positionV relativeFrom="paragraph">
              <wp:posOffset>381838</wp:posOffset>
            </wp:positionV>
            <wp:extent cx="4912360" cy="3216910"/>
            <wp:effectExtent l="171450" t="171450" r="193040" b="193040"/>
            <wp:wrapSquare wrapText="bothSides"/>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912360" cy="321691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anchor>
        </w:drawing>
      </w:r>
      <w:r w:rsidR="003F517F" w:rsidRPr="003F517F">
        <w:t>Request Sequence Diagram (Recipient)</w:t>
      </w:r>
      <w:bookmarkEnd w:id="138"/>
    </w:p>
    <w:p w14:paraId="2137EE0C" w14:textId="7C56C73C" w:rsidR="000A494E" w:rsidRPr="000A494E" w:rsidRDefault="000A494E" w:rsidP="000A494E">
      <w:pPr>
        <w:pStyle w:val="ListParagraph"/>
        <w:ind w:left="360"/>
        <w:rPr>
          <w:b/>
        </w:rPr>
      </w:pPr>
      <w:r w:rsidRPr="000A494E">
        <w:rPr>
          <w:b/>
        </w:rPr>
        <w:t xml:space="preserve"> </w:t>
      </w:r>
    </w:p>
    <w:p w14:paraId="57C1605D" w14:textId="029EF3E0" w:rsidR="000A494E" w:rsidRDefault="00647955" w:rsidP="00E65A0D">
      <w:pPr>
        <w:pStyle w:val="Caption"/>
        <w:ind w:left="432" w:firstLine="720"/>
        <w:jc w:val="center"/>
      </w:pPr>
      <w:bookmarkStart w:id="139" w:name="_Toc31070862"/>
      <w:r>
        <w:t xml:space="preserve">Figure </w:t>
      </w:r>
      <w:r w:rsidR="00071597">
        <w:t>3-</w:t>
      </w:r>
      <w:r>
        <w:fldChar w:fldCharType="begin"/>
      </w:r>
      <w:r>
        <w:instrText xml:space="preserve"> SEQ Figure \* ARABIC </w:instrText>
      </w:r>
      <w:r>
        <w:fldChar w:fldCharType="separate"/>
      </w:r>
      <w:r w:rsidR="00A05B55">
        <w:rPr>
          <w:noProof/>
        </w:rPr>
        <w:t>5</w:t>
      </w:r>
      <w:r>
        <w:fldChar w:fldCharType="end"/>
      </w:r>
      <w:r>
        <w:t xml:space="preserve"> </w:t>
      </w:r>
      <w:r w:rsidRPr="00F60318">
        <w:t>Request Sequence Diagram (Recipient)</w:t>
      </w:r>
      <w:bookmarkEnd w:id="139"/>
    </w:p>
    <w:p w14:paraId="7971175F" w14:textId="35F65D21" w:rsidR="00387AAD" w:rsidRPr="000A494E" w:rsidRDefault="00387AAD" w:rsidP="00511CCE">
      <w:pPr>
        <w:ind w:left="1440" w:firstLine="720"/>
        <w:jc w:val="center"/>
      </w:pPr>
    </w:p>
    <w:p w14:paraId="62F7688F" w14:textId="128413AB" w:rsidR="00D10E82" w:rsidRPr="00D10E82" w:rsidRDefault="00D10E82" w:rsidP="00AD315E">
      <w:pPr>
        <w:pStyle w:val="Heading3"/>
        <w:numPr>
          <w:ilvl w:val="2"/>
          <w:numId w:val="29"/>
        </w:numPr>
      </w:pPr>
      <w:bookmarkStart w:id="140" w:name="_Toc31293543"/>
      <w:r>
        <w:rPr>
          <w:noProof/>
          <w:lang w:val="en-US" w:eastAsia="en-US"/>
        </w:rPr>
        <w:drawing>
          <wp:anchor distT="0" distB="0" distL="114300" distR="114300" simplePos="0" relativeHeight="251664384" behindDoc="0" locked="0" layoutInCell="1" allowOverlap="1" wp14:anchorId="111D072A" wp14:editId="1FC5819A">
            <wp:simplePos x="0" y="0"/>
            <wp:positionH relativeFrom="margin">
              <wp:align>left</wp:align>
            </wp:positionH>
            <wp:positionV relativeFrom="paragraph">
              <wp:posOffset>401955</wp:posOffset>
            </wp:positionV>
            <wp:extent cx="4930140" cy="3305175"/>
            <wp:effectExtent l="171450" t="171450" r="194310" b="200025"/>
            <wp:wrapSquare wrapText="bothSides"/>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930140" cy="33051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3F517F" w:rsidRPr="003F517F">
        <w:t>Request Sequence Diagram (Donor)</w:t>
      </w:r>
      <w:bookmarkEnd w:id="140"/>
    </w:p>
    <w:p w14:paraId="24CF9F72" w14:textId="36BFB054" w:rsidR="000A494E" w:rsidRPr="000A494E" w:rsidRDefault="00647955" w:rsidP="009B718C">
      <w:pPr>
        <w:pStyle w:val="Caption"/>
        <w:ind w:left="432" w:firstLine="720"/>
        <w:jc w:val="center"/>
      </w:pPr>
      <w:bookmarkStart w:id="141" w:name="_Toc31070863"/>
      <w:r>
        <w:t xml:space="preserve">Figure </w:t>
      </w:r>
      <w:r w:rsidR="00071597">
        <w:t>3-</w:t>
      </w:r>
      <w:r>
        <w:fldChar w:fldCharType="begin"/>
      </w:r>
      <w:r>
        <w:instrText xml:space="preserve"> SEQ Figure \* ARABIC </w:instrText>
      </w:r>
      <w:r>
        <w:fldChar w:fldCharType="separate"/>
      </w:r>
      <w:r w:rsidR="00A05B55">
        <w:rPr>
          <w:noProof/>
        </w:rPr>
        <w:t>6</w:t>
      </w:r>
      <w:r>
        <w:fldChar w:fldCharType="end"/>
      </w:r>
      <w:r>
        <w:t xml:space="preserve"> </w:t>
      </w:r>
      <w:r w:rsidRPr="008417C2">
        <w:t>Request Sequence Diagram (Donor)</w:t>
      </w:r>
      <w:bookmarkEnd w:id="141"/>
    </w:p>
    <w:p w14:paraId="5AD0527D" w14:textId="77777777" w:rsidR="000A494E" w:rsidRPr="000A494E" w:rsidRDefault="000A494E" w:rsidP="000A494E"/>
    <w:p w14:paraId="7C1CEA74" w14:textId="119E39CE" w:rsidR="00B25860" w:rsidRDefault="006F6044" w:rsidP="00AD315E">
      <w:pPr>
        <w:pStyle w:val="Heading3"/>
        <w:numPr>
          <w:ilvl w:val="2"/>
          <w:numId w:val="29"/>
        </w:numPr>
      </w:pPr>
      <w:bookmarkStart w:id="142" w:name="_Toc31293544"/>
      <w:r>
        <w:rPr>
          <w:noProof/>
          <w:lang w:val="en-US" w:eastAsia="en-US"/>
        </w:rPr>
        <w:drawing>
          <wp:anchor distT="0" distB="0" distL="114300" distR="114300" simplePos="0" relativeHeight="251665408" behindDoc="0" locked="0" layoutInCell="1" allowOverlap="1" wp14:anchorId="5633FD96" wp14:editId="521D08DA">
            <wp:simplePos x="0" y="0"/>
            <wp:positionH relativeFrom="margin">
              <wp:align>right</wp:align>
            </wp:positionH>
            <wp:positionV relativeFrom="paragraph">
              <wp:posOffset>461010</wp:posOffset>
            </wp:positionV>
            <wp:extent cx="4853940" cy="3044190"/>
            <wp:effectExtent l="171450" t="171450" r="194310" b="17526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3940" cy="304419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3F517F" w:rsidRPr="00B11C58">
        <w:t>Re</w:t>
      </w:r>
      <w:r w:rsidR="003F517F">
        <w:t>ward</w:t>
      </w:r>
      <w:r w:rsidR="003F517F" w:rsidRPr="00B11C58">
        <w:t xml:space="preserve"> Sequence Diagram</w:t>
      </w:r>
      <w:bookmarkEnd w:id="142"/>
    </w:p>
    <w:p w14:paraId="053010E8" w14:textId="625B7395" w:rsidR="000A494E" w:rsidRPr="00421309" w:rsidRDefault="00647955" w:rsidP="00421309">
      <w:pPr>
        <w:pStyle w:val="ListParagraph"/>
        <w:ind w:left="1512" w:firstLine="648"/>
        <w:rPr>
          <w:b/>
        </w:rPr>
      </w:pPr>
      <w:bookmarkStart w:id="143" w:name="_Toc31070864"/>
      <w:r>
        <w:t xml:space="preserve">Figure </w:t>
      </w:r>
      <w:r w:rsidR="00071597">
        <w:t>3-</w:t>
      </w:r>
      <w:r>
        <w:fldChar w:fldCharType="begin"/>
      </w:r>
      <w:r>
        <w:instrText xml:space="preserve"> SEQ Figure \* ARABIC </w:instrText>
      </w:r>
      <w:r>
        <w:fldChar w:fldCharType="separate"/>
      </w:r>
      <w:r w:rsidR="00A05B55">
        <w:rPr>
          <w:noProof/>
        </w:rPr>
        <w:t>7</w:t>
      </w:r>
      <w:r>
        <w:fldChar w:fldCharType="end"/>
      </w:r>
      <w:r>
        <w:t xml:space="preserve"> </w:t>
      </w:r>
      <w:r w:rsidRPr="00346007">
        <w:t>Reward Sequence Diagram</w:t>
      </w:r>
      <w:bookmarkEnd w:id="143"/>
    </w:p>
    <w:p w14:paraId="0A83C77D" w14:textId="36E201D3" w:rsidR="00421309" w:rsidRDefault="000C2CAB" w:rsidP="00AD315E">
      <w:pPr>
        <w:pStyle w:val="Heading3"/>
        <w:numPr>
          <w:ilvl w:val="2"/>
          <w:numId w:val="29"/>
        </w:numPr>
      </w:pPr>
      <w:bookmarkStart w:id="144" w:name="_Toc31293545"/>
      <w:r>
        <w:rPr>
          <w:noProof/>
          <w:lang w:val="en-US" w:eastAsia="en-US"/>
        </w:rPr>
        <w:drawing>
          <wp:anchor distT="0" distB="0" distL="114300" distR="114300" simplePos="0" relativeHeight="251666432" behindDoc="0" locked="0" layoutInCell="1" allowOverlap="1" wp14:anchorId="28546985" wp14:editId="66849462">
            <wp:simplePos x="0" y="0"/>
            <wp:positionH relativeFrom="margin">
              <wp:posOffset>38100</wp:posOffset>
            </wp:positionH>
            <wp:positionV relativeFrom="paragraph">
              <wp:posOffset>525145</wp:posOffset>
            </wp:positionV>
            <wp:extent cx="5262245" cy="3429000"/>
            <wp:effectExtent l="190500" t="190500" r="186055" b="19050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ward status.PNG"/>
                    <pic:cNvPicPr/>
                  </pic:nvPicPr>
                  <pic:blipFill>
                    <a:blip r:embed="rId17">
                      <a:extLst>
                        <a:ext uri="{28A0092B-C50C-407E-A947-70E740481C1C}">
                          <a14:useLocalDpi xmlns:a14="http://schemas.microsoft.com/office/drawing/2010/main" val="0"/>
                        </a:ext>
                      </a:extLst>
                    </a:blip>
                    <a:stretch>
                      <a:fillRect/>
                    </a:stretch>
                  </pic:blipFill>
                  <pic:spPr>
                    <a:xfrm>
                      <a:off x="0" y="0"/>
                      <a:ext cx="5262245" cy="342900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anchor>
        </w:drawing>
      </w:r>
      <w:r w:rsidR="000A494E">
        <w:t>Reward Status Diagram</w:t>
      </w:r>
      <w:bookmarkEnd w:id="144"/>
    </w:p>
    <w:p w14:paraId="3AF04D07" w14:textId="3BD90AD8" w:rsidR="000A494E" w:rsidRPr="000A494E" w:rsidRDefault="00647955" w:rsidP="00E65A0D">
      <w:pPr>
        <w:pStyle w:val="Caption"/>
        <w:ind w:left="432" w:firstLine="720"/>
        <w:jc w:val="center"/>
      </w:pPr>
      <w:bookmarkStart w:id="145" w:name="_Toc31070865"/>
      <w:r>
        <w:t xml:space="preserve">Figure </w:t>
      </w:r>
      <w:r w:rsidR="00071597">
        <w:t>3-</w:t>
      </w:r>
      <w:r>
        <w:fldChar w:fldCharType="begin"/>
      </w:r>
      <w:r>
        <w:instrText xml:space="preserve"> SEQ Figure \* ARABIC </w:instrText>
      </w:r>
      <w:r>
        <w:fldChar w:fldCharType="separate"/>
      </w:r>
      <w:r w:rsidR="00A05B55">
        <w:rPr>
          <w:noProof/>
        </w:rPr>
        <w:t>8</w:t>
      </w:r>
      <w:r>
        <w:fldChar w:fldCharType="end"/>
      </w:r>
      <w:r>
        <w:t xml:space="preserve"> </w:t>
      </w:r>
      <w:r w:rsidRPr="00FD2DED">
        <w:t>Reward Status Sequence Diagram (Donor)</w:t>
      </w:r>
      <w:bookmarkEnd w:id="145"/>
    </w:p>
    <w:p w14:paraId="1A8F7F24" w14:textId="77777777" w:rsidR="000A494E" w:rsidRPr="000A494E" w:rsidRDefault="000A494E" w:rsidP="000A494E"/>
    <w:p w14:paraId="33BAE19A" w14:textId="16E0AACE" w:rsidR="00421309" w:rsidRDefault="00421309" w:rsidP="00AD315E">
      <w:pPr>
        <w:pStyle w:val="Heading3"/>
        <w:numPr>
          <w:ilvl w:val="2"/>
          <w:numId w:val="29"/>
        </w:numPr>
      </w:pPr>
      <w:bookmarkStart w:id="146" w:name="_Toc31293546"/>
      <w:r>
        <w:rPr>
          <w:noProof/>
          <w:lang w:val="en-US" w:eastAsia="en-US"/>
        </w:rPr>
        <w:lastRenderedPageBreak/>
        <w:drawing>
          <wp:anchor distT="0" distB="0" distL="114300" distR="114300" simplePos="0" relativeHeight="251667456" behindDoc="0" locked="0" layoutInCell="1" allowOverlap="1" wp14:anchorId="7B1AE425" wp14:editId="14925598">
            <wp:simplePos x="0" y="0"/>
            <wp:positionH relativeFrom="margin">
              <wp:align>right</wp:align>
            </wp:positionH>
            <wp:positionV relativeFrom="paragraph">
              <wp:posOffset>383540</wp:posOffset>
            </wp:positionV>
            <wp:extent cx="4875530" cy="3336290"/>
            <wp:effectExtent l="171450" t="171450" r="191770" b="18796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min seq.PNG"/>
                    <pic:cNvPicPr/>
                  </pic:nvPicPr>
                  <pic:blipFill>
                    <a:blip r:embed="rId18">
                      <a:extLst>
                        <a:ext uri="{28A0092B-C50C-407E-A947-70E740481C1C}">
                          <a14:useLocalDpi xmlns:a14="http://schemas.microsoft.com/office/drawing/2010/main" val="0"/>
                        </a:ext>
                      </a:extLst>
                    </a:blip>
                    <a:stretch>
                      <a:fillRect/>
                    </a:stretch>
                  </pic:blipFill>
                  <pic:spPr>
                    <a:xfrm>
                      <a:off x="0" y="0"/>
                      <a:ext cx="4875530" cy="333629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F15579">
        <w:t>Admin Sequence D</w:t>
      </w:r>
      <w:r w:rsidR="003F517F">
        <w:t>iagram</w:t>
      </w:r>
      <w:bookmarkEnd w:id="146"/>
    </w:p>
    <w:p w14:paraId="67C439F7" w14:textId="28208A11" w:rsidR="000A494E" w:rsidRPr="000A494E" w:rsidRDefault="00647955" w:rsidP="00647955">
      <w:pPr>
        <w:pStyle w:val="Caption"/>
        <w:ind w:left="2160"/>
      </w:pPr>
      <w:bookmarkStart w:id="147" w:name="_Toc31070866"/>
      <w:r>
        <w:t xml:space="preserve">Figure </w:t>
      </w:r>
      <w:r w:rsidR="00071597">
        <w:t>3-</w:t>
      </w:r>
      <w:r>
        <w:fldChar w:fldCharType="begin"/>
      </w:r>
      <w:r>
        <w:instrText xml:space="preserve"> SEQ Figure \* ARABIC </w:instrText>
      </w:r>
      <w:r>
        <w:fldChar w:fldCharType="separate"/>
      </w:r>
      <w:r w:rsidR="00A05B55">
        <w:rPr>
          <w:noProof/>
        </w:rPr>
        <w:t>9</w:t>
      </w:r>
      <w:r>
        <w:fldChar w:fldCharType="end"/>
      </w:r>
      <w:r>
        <w:t xml:space="preserve"> </w:t>
      </w:r>
      <w:r w:rsidRPr="00C039DE">
        <w:t>Admin Sequence diagram</w:t>
      </w:r>
      <w:bookmarkEnd w:id="147"/>
    </w:p>
    <w:p w14:paraId="219BF5FB" w14:textId="5202C866" w:rsidR="000A494E" w:rsidRPr="000A494E" w:rsidRDefault="000A494E" w:rsidP="000A494E"/>
    <w:p w14:paraId="4C6AC5EE" w14:textId="5F583B00" w:rsidR="00F15579" w:rsidRDefault="006F6044" w:rsidP="00AD315E">
      <w:pPr>
        <w:pStyle w:val="Heading3"/>
        <w:numPr>
          <w:ilvl w:val="2"/>
          <w:numId w:val="29"/>
        </w:numPr>
      </w:pPr>
      <w:bookmarkStart w:id="148" w:name="_Toc31293547"/>
      <w:r>
        <w:rPr>
          <w:noProof/>
          <w:lang w:val="en-US" w:eastAsia="en-US"/>
        </w:rPr>
        <w:drawing>
          <wp:anchor distT="0" distB="0" distL="114300" distR="114300" simplePos="0" relativeHeight="251675648" behindDoc="0" locked="0" layoutInCell="1" allowOverlap="1" wp14:anchorId="70983506" wp14:editId="2165D916">
            <wp:simplePos x="0" y="0"/>
            <wp:positionH relativeFrom="margin">
              <wp:align>right</wp:align>
            </wp:positionH>
            <wp:positionV relativeFrom="margin">
              <wp:posOffset>4867910</wp:posOffset>
            </wp:positionV>
            <wp:extent cx="4853940" cy="3467100"/>
            <wp:effectExtent l="171450" t="171450" r="194310" b="19050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utt.PNG"/>
                    <pic:cNvPicPr/>
                  </pic:nvPicPr>
                  <pic:blipFill>
                    <a:blip r:embed="rId19">
                      <a:extLst>
                        <a:ext uri="{28A0092B-C50C-407E-A947-70E740481C1C}">
                          <a14:useLocalDpi xmlns:a14="http://schemas.microsoft.com/office/drawing/2010/main" val="0"/>
                        </a:ext>
                      </a:extLst>
                    </a:blip>
                    <a:stretch>
                      <a:fillRect/>
                    </a:stretch>
                  </pic:blipFill>
                  <pic:spPr>
                    <a:xfrm>
                      <a:off x="0" y="0"/>
                      <a:ext cx="4853940" cy="34671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anchor>
        </w:drawing>
      </w:r>
      <w:r w:rsidR="00F15579">
        <w:t>Logout Sequence Diagram</w:t>
      </w:r>
      <w:bookmarkEnd w:id="148"/>
    </w:p>
    <w:p w14:paraId="52DFFCC0" w14:textId="7BC58C46" w:rsidR="000A494E" w:rsidRPr="00421309" w:rsidRDefault="00421309" w:rsidP="00421309">
      <w:pPr>
        <w:rPr>
          <w:b/>
        </w:rPr>
      </w:pPr>
      <w:r>
        <w:t xml:space="preserve">                                       </w:t>
      </w:r>
      <w:bookmarkStart w:id="149" w:name="_Toc31070867"/>
      <w:r w:rsidR="00647955">
        <w:t xml:space="preserve">Figure </w:t>
      </w:r>
      <w:r w:rsidR="00071597">
        <w:t>3-</w:t>
      </w:r>
      <w:r w:rsidR="00647955">
        <w:fldChar w:fldCharType="begin"/>
      </w:r>
      <w:r w:rsidR="00647955">
        <w:instrText xml:space="preserve"> SEQ Figure \* ARABIC </w:instrText>
      </w:r>
      <w:r w:rsidR="00647955">
        <w:fldChar w:fldCharType="separate"/>
      </w:r>
      <w:r w:rsidR="00A05B55">
        <w:rPr>
          <w:noProof/>
        </w:rPr>
        <w:t>10</w:t>
      </w:r>
      <w:r w:rsidR="00647955">
        <w:fldChar w:fldCharType="end"/>
      </w:r>
      <w:r w:rsidR="00647955">
        <w:t xml:space="preserve"> </w:t>
      </w:r>
      <w:r w:rsidR="00647955" w:rsidRPr="003860BD">
        <w:t>Logout Sequence diagram</w:t>
      </w:r>
      <w:bookmarkEnd w:id="149"/>
    </w:p>
    <w:p w14:paraId="013F29A3" w14:textId="2DD796F1" w:rsidR="00F15579" w:rsidRPr="00F15579" w:rsidRDefault="00F15579" w:rsidP="00F15579"/>
    <w:p w14:paraId="48406FAD" w14:textId="6451158E" w:rsidR="00F15579" w:rsidRDefault="0094304C" w:rsidP="0094304C">
      <w:pPr>
        <w:pStyle w:val="Heading1"/>
        <w:numPr>
          <w:ilvl w:val="0"/>
          <w:numId w:val="0"/>
        </w:numPr>
        <w:tabs>
          <w:tab w:val="left" w:pos="0"/>
        </w:tabs>
        <w:ind w:left="216"/>
        <w:jc w:val="both"/>
      </w:pPr>
      <w:bookmarkStart w:id="150" w:name="_Toc31293548"/>
      <w:r>
        <w:t xml:space="preserve">3.5 </w:t>
      </w:r>
      <w:r w:rsidR="00F15579">
        <w:t>Domain Model</w:t>
      </w:r>
      <w:bookmarkEnd w:id="150"/>
    </w:p>
    <w:p w14:paraId="2D8AF438" w14:textId="2D9A8917" w:rsidR="00184875" w:rsidRDefault="00184875" w:rsidP="00184875">
      <w:pPr>
        <w:pStyle w:val="ListParagraph"/>
        <w:ind w:left="360"/>
        <w:rPr>
          <w:b/>
        </w:rPr>
      </w:pPr>
    </w:p>
    <w:p w14:paraId="6A1585E3" w14:textId="2CA8E5E6" w:rsidR="00CE2508" w:rsidRDefault="006F6044" w:rsidP="00184875">
      <w:pPr>
        <w:pStyle w:val="ListParagraph"/>
        <w:ind w:left="360"/>
        <w:rPr>
          <w:b/>
        </w:rPr>
      </w:pPr>
      <w:r>
        <w:rPr>
          <w:noProof/>
          <w:lang w:val="en-US" w:eastAsia="en-US"/>
        </w:rPr>
        <w:drawing>
          <wp:anchor distT="0" distB="0" distL="114300" distR="114300" simplePos="0" relativeHeight="251674624" behindDoc="0" locked="0" layoutInCell="1" allowOverlap="1" wp14:anchorId="4AD48FDE" wp14:editId="1DE12EA2">
            <wp:simplePos x="0" y="0"/>
            <wp:positionH relativeFrom="margin">
              <wp:posOffset>379393</wp:posOffset>
            </wp:positionH>
            <wp:positionV relativeFrom="margin">
              <wp:posOffset>976522</wp:posOffset>
            </wp:positionV>
            <wp:extent cx="4229100" cy="4286250"/>
            <wp:effectExtent l="152400" t="171450" r="171450" b="17145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29100" cy="428625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p>
    <w:p w14:paraId="719E5161" w14:textId="3619153D" w:rsidR="00CE2508" w:rsidRDefault="00CE2508" w:rsidP="00184875">
      <w:pPr>
        <w:pStyle w:val="ListParagraph"/>
        <w:ind w:left="360"/>
        <w:rPr>
          <w:b/>
        </w:rPr>
      </w:pPr>
    </w:p>
    <w:p w14:paraId="4DF90BDD" w14:textId="6A35D3F8" w:rsidR="00CE2508" w:rsidRDefault="00CE2508" w:rsidP="00184875">
      <w:pPr>
        <w:pStyle w:val="ListParagraph"/>
        <w:ind w:left="360"/>
        <w:rPr>
          <w:b/>
        </w:rPr>
      </w:pPr>
    </w:p>
    <w:p w14:paraId="26B96A30" w14:textId="7AD0F978" w:rsidR="00CE2508" w:rsidRDefault="00CE2508" w:rsidP="00184875">
      <w:pPr>
        <w:pStyle w:val="ListParagraph"/>
        <w:ind w:left="360"/>
        <w:rPr>
          <w:b/>
        </w:rPr>
      </w:pPr>
    </w:p>
    <w:p w14:paraId="04EE42C2" w14:textId="5F70A767" w:rsidR="00CE2508" w:rsidRDefault="00CE2508" w:rsidP="00184875">
      <w:pPr>
        <w:pStyle w:val="ListParagraph"/>
        <w:ind w:left="360"/>
        <w:rPr>
          <w:b/>
        </w:rPr>
      </w:pPr>
    </w:p>
    <w:p w14:paraId="6B5A0968" w14:textId="141C8679" w:rsidR="00CE2508" w:rsidRDefault="00CE2508" w:rsidP="00184875">
      <w:pPr>
        <w:pStyle w:val="ListParagraph"/>
        <w:ind w:left="360"/>
        <w:rPr>
          <w:b/>
        </w:rPr>
      </w:pPr>
    </w:p>
    <w:p w14:paraId="1B5039ED" w14:textId="50A983B5" w:rsidR="00CE2508" w:rsidRDefault="00CE2508" w:rsidP="00184875">
      <w:pPr>
        <w:pStyle w:val="ListParagraph"/>
        <w:ind w:left="360"/>
        <w:rPr>
          <w:b/>
        </w:rPr>
      </w:pPr>
    </w:p>
    <w:p w14:paraId="2E08497C" w14:textId="760804B1" w:rsidR="00CE2508" w:rsidRDefault="00CE2508" w:rsidP="00184875">
      <w:pPr>
        <w:pStyle w:val="ListParagraph"/>
        <w:ind w:left="360"/>
        <w:rPr>
          <w:b/>
        </w:rPr>
      </w:pPr>
    </w:p>
    <w:p w14:paraId="37C94739" w14:textId="49908BFD" w:rsidR="00CE2508" w:rsidRDefault="00CE2508" w:rsidP="00184875">
      <w:pPr>
        <w:pStyle w:val="ListParagraph"/>
        <w:ind w:left="360"/>
        <w:rPr>
          <w:b/>
        </w:rPr>
      </w:pPr>
    </w:p>
    <w:p w14:paraId="05EB4CCB" w14:textId="4A547DC0" w:rsidR="00CE2508" w:rsidRDefault="00CE2508" w:rsidP="00184875">
      <w:pPr>
        <w:pStyle w:val="ListParagraph"/>
        <w:ind w:left="360"/>
        <w:rPr>
          <w:b/>
        </w:rPr>
      </w:pPr>
    </w:p>
    <w:p w14:paraId="42EFFF8C" w14:textId="6516514E" w:rsidR="00CE2508" w:rsidRDefault="00CE2508" w:rsidP="00184875">
      <w:pPr>
        <w:pStyle w:val="ListParagraph"/>
        <w:ind w:left="360"/>
        <w:rPr>
          <w:b/>
        </w:rPr>
      </w:pPr>
    </w:p>
    <w:p w14:paraId="3E4AACBC" w14:textId="0F074CD4" w:rsidR="00CE2508" w:rsidRDefault="00CE2508" w:rsidP="00184875">
      <w:pPr>
        <w:pStyle w:val="ListParagraph"/>
        <w:ind w:left="360"/>
        <w:rPr>
          <w:b/>
        </w:rPr>
      </w:pPr>
    </w:p>
    <w:p w14:paraId="46FAA972" w14:textId="4E0BF251" w:rsidR="00CE2508" w:rsidRDefault="00CE2508" w:rsidP="00184875">
      <w:pPr>
        <w:pStyle w:val="ListParagraph"/>
        <w:ind w:left="360"/>
        <w:rPr>
          <w:b/>
        </w:rPr>
      </w:pPr>
    </w:p>
    <w:p w14:paraId="23A9BD8D" w14:textId="166E7435" w:rsidR="00CE2508" w:rsidRDefault="00CE2508" w:rsidP="00184875">
      <w:pPr>
        <w:pStyle w:val="ListParagraph"/>
        <w:ind w:left="360"/>
        <w:rPr>
          <w:b/>
        </w:rPr>
      </w:pPr>
    </w:p>
    <w:p w14:paraId="6BE03FF7" w14:textId="77777777" w:rsidR="00CE2508" w:rsidRDefault="00CE2508" w:rsidP="00184875">
      <w:pPr>
        <w:pStyle w:val="ListParagraph"/>
        <w:ind w:left="360"/>
        <w:rPr>
          <w:b/>
        </w:rPr>
      </w:pPr>
    </w:p>
    <w:p w14:paraId="09640AF2" w14:textId="77777777" w:rsidR="000E5AE2" w:rsidRDefault="000E5AE2" w:rsidP="00647955">
      <w:pPr>
        <w:pStyle w:val="Caption"/>
        <w:ind w:left="1440" w:firstLine="720"/>
      </w:pPr>
    </w:p>
    <w:p w14:paraId="7295C143" w14:textId="14B05FAF" w:rsidR="00AD4A0F" w:rsidRDefault="00647955" w:rsidP="006F6044">
      <w:pPr>
        <w:pStyle w:val="Caption"/>
        <w:ind w:left="2160" w:firstLine="720"/>
      </w:pPr>
      <w:bookmarkStart w:id="151" w:name="_Toc31070868"/>
      <w:r>
        <w:t xml:space="preserve">Figure </w:t>
      </w:r>
      <w:r w:rsidR="00071597">
        <w:t>3-</w:t>
      </w:r>
      <w:r>
        <w:fldChar w:fldCharType="begin"/>
      </w:r>
      <w:r>
        <w:instrText xml:space="preserve"> SEQ Figure \* ARABIC </w:instrText>
      </w:r>
      <w:r>
        <w:fldChar w:fldCharType="separate"/>
      </w:r>
      <w:r w:rsidR="00A05B55">
        <w:rPr>
          <w:noProof/>
        </w:rPr>
        <w:t>11</w:t>
      </w:r>
      <w:r>
        <w:fldChar w:fldCharType="end"/>
      </w:r>
      <w:r>
        <w:t xml:space="preserve"> </w:t>
      </w:r>
      <w:r w:rsidRPr="002616D2">
        <w:t>Domain Model</w:t>
      </w:r>
      <w:bookmarkEnd w:id="151"/>
    </w:p>
    <w:p w14:paraId="245B7C12" w14:textId="4085957E" w:rsidR="00AD4A0F" w:rsidRDefault="00AD4A0F" w:rsidP="00184875">
      <w:pPr>
        <w:jc w:val="center"/>
      </w:pPr>
    </w:p>
    <w:p w14:paraId="5FC4E9CC" w14:textId="3BBD47C9" w:rsidR="000C2CAB" w:rsidRDefault="000C2CAB" w:rsidP="00184875">
      <w:pPr>
        <w:jc w:val="center"/>
      </w:pPr>
    </w:p>
    <w:p w14:paraId="6777B060" w14:textId="7D072DC3" w:rsidR="000C2CAB" w:rsidRDefault="000C2CAB" w:rsidP="00184875">
      <w:pPr>
        <w:jc w:val="center"/>
      </w:pPr>
    </w:p>
    <w:p w14:paraId="17737AAB" w14:textId="205E90B3" w:rsidR="000C2CAB" w:rsidRDefault="000C2CAB" w:rsidP="00184875">
      <w:pPr>
        <w:jc w:val="center"/>
      </w:pPr>
    </w:p>
    <w:p w14:paraId="66E1E470" w14:textId="2062FF58" w:rsidR="000C2CAB" w:rsidRDefault="000C2CAB" w:rsidP="00184875">
      <w:pPr>
        <w:jc w:val="center"/>
      </w:pPr>
    </w:p>
    <w:p w14:paraId="10EA96C8" w14:textId="3BC71E26" w:rsidR="000C2CAB" w:rsidRDefault="000C2CAB" w:rsidP="00184875">
      <w:pPr>
        <w:jc w:val="center"/>
      </w:pPr>
    </w:p>
    <w:p w14:paraId="60DC6B0C" w14:textId="3057CF4A" w:rsidR="000C2CAB" w:rsidRDefault="000C2CAB" w:rsidP="00184875">
      <w:pPr>
        <w:jc w:val="center"/>
      </w:pPr>
    </w:p>
    <w:p w14:paraId="33B82034" w14:textId="6F089AAB" w:rsidR="000C2CAB" w:rsidRDefault="000C2CAB" w:rsidP="00184875">
      <w:pPr>
        <w:jc w:val="center"/>
      </w:pPr>
    </w:p>
    <w:p w14:paraId="38228E0E" w14:textId="2EB928EB" w:rsidR="000C2CAB" w:rsidRDefault="000C2CAB" w:rsidP="00184875">
      <w:pPr>
        <w:jc w:val="center"/>
      </w:pPr>
    </w:p>
    <w:p w14:paraId="10637F5D" w14:textId="0AF9BE0E" w:rsidR="000C2CAB" w:rsidRDefault="000C2CAB" w:rsidP="00184875">
      <w:pPr>
        <w:jc w:val="center"/>
      </w:pPr>
    </w:p>
    <w:p w14:paraId="65E606DF" w14:textId="3C00A43E" w:rsidR="000C2CAB" w:rsidRDefault="000C2CAB" w:rsidP="000C2CAB"/>
    <w:p w14:paraId="7FA9B4D6" w14:textId="57D1F2B2" w:rsidR="000C2CAB" w:rsidRDefault="000C2CAB" w:rsidP="000C2CAB"/>
    <w:p w14:paraId="2C5873E0" w14:textId="77777777" w:rsidR="000C2CAB" w:rsidRPr="00F15579" w:rsidRDefault="000C2CAB" w:rsidP="000C2CAB"/>
    <w:p w14:paraId="09E7892E" w14:textId="54540D18" w:rsidR="00AD4A0F" w:rsidRDefault="00F15579" w:rsidP="00AD315E">
      <w:pPr>
        <w:pStyle w:val="Heading1"/>
        <w:numPr>
          <w:ilvl w:val="1"/>
          <w:numId w:val="18"/>
        </w:numPr>
        <w:jc w:val="both"/>
      </w:pPr>
      <w:bookmarkStart w:id="152" w:name="_Toc31293549"/>
      <w:r>
        <w:t>Entity Relationship Diagram</w:t>
      </w:r>
      <w:bookmarkEnd w:id="152"/>
    </w:p>
    <w:p w14:paraId="32C7BD54" w14:textId="1BE2349F" w:rsidR="000C2CAB" w:rsidRDefault="000C2CAB" w:rsidP="000C2CAB">
      <w:pPr>
        <w:pStyle w:val="Caption"/>
      </w:pPr>
      <w:r>
        <w:rPr>
          <w:noProof/>
          <w:lang w:val="en-US" w:eastAsia="en-US"/>
        </w:rPr>
        <w:drawing>
          <wp:anchor distT="0" distB="0" distL="114300" distR="114300" simplePos="0" relativeHeight="251660288" behindDoc="0" locked="0" layoutInCell="1" allowOverlap="1" wp14:anchorId="1940FB9D" wp14:editId="6C0F766B">
            <wp:simplePos x="0" y="0"/>
            <wp:positionH relativeFrom="page">
              <wp:align>center</wp:align>
            </wp:positionH>
            <wp:positionV relativeFrom="margin">
              <wp:posOffset>1136731</wp:posOffset>
            </wp:positionV>
            <wp:extent cx="6137275" cy="6035040"/>
            <wp:effectExtent l="19050" t="19050" r="15875" b="2286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d2.jpg"/>
                    <pic:cNvPicPr/>
                  </pic:nvPicPr>
                  <pic:blipFill>
                    <a:blip r:embed="rId21">
                      <a:extLst>
                        <a:ext uri="{28A0092B-C50C-407E-A947-70E740481C1C}">
                          <a14:useLocalDpi xmlns:a14="http://schemas.microsoft.com/office/drawing/2010/main" val="0"/>
                        </a:ext>
                      </a:extLst>
                    </a:blip>
                    <a:stretch>
                      <a:fillRect/>
                    </a:stretch>
                  </pic:blipFill>
                  <pic:spPr>
                    <a:xfrm>
                      <a:off x="0" y="0"/>
                      <a:ext cx="6137275" cy="60350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14572A7" w14:textId="072B26F7" w:rsidR="000C2CAB" w:rsidRDefault="000C2CAB" w:rsidP="000C2CAB"/>
    <w:p w14:paraId="76A5424E" w14:textId="2ECF2565" w:rsidR="00F15579" w:rsidRDefault="00647955" w:rsidP="000C2CAB">
      <w:pPr>
        <w:pStyle w:val="Caption"/>
        <w:ind w:left="1440" w:firstLine="720"/>
      </w:pPr>
      <w:bookmarkStart w:id="153" w:name="_Toc31070869"/>
      <w:r>
        <w:t xml:space="preserve">Figure </w:t>
      </w:r>
      <w:r w:rsidR="00071597">
        <w:t>3-</w:t>
      </w:r>
      <w:r>
        <w:fldChar w:fldCharType="begin"/>
      </w:r>
      <w:r>
        <w:instrText xml:space="preserve"> SEQ Figure \* ARABIC </w:instrText>
      </w:r>
      <w:r>
        <w:fldChar w:fldCharType="separate"/>
      </w:r>
      <w:r w:rsidR="00A05B55">
        <w:rPr>
          <w:noProof/>
        </w:rPr>
        <w:t>12</w:t>
      </w:r>
      <w:r>
        <w:fldChar w:fldCharType="end"/>
      </w:r>
      <w:r>
        <w:t xml:space="preserve"> </w:t>
      </w:r>
      <w:r w:rsidRPr="001C4314">
        <w:t>Entity Relationship Diagram</w:t>
      </w:r>
      <w:bookmarkEnd w:id="153"/>
    </w:p>
    <w:p w14:paraId="0248D4A6" w14:textId="3FC055B6" w:rsidR="00AD4A0F" w:rsidRDefault="00AD4A0F" w:rsidP="00F15579"/>
    <w:p w14:paraId="50A50AB2" w14:textId="4960BFBC" w:rsidR="00AD4A0F" w:rsidRDefault="00AD4A0F" w:rsidP="00F15579"/>
    <w:p w14:paraId="1FA862B2" w14:textId="65F49D1F" w:rsidR="00AD4A0F" w:rsidRDefault="00AD4A0F" w:rsidP="00F15579"/>
    <w:p w14:paraId="13B48503" w14:textId="4B994E4D" w:rsidR="00AD4A0F" w:rsidRPr="00F15579" w:rsidRDefault="00AD4A0F" w:rsidP="00F15579"/>
    <w:p w14:paraId="0FB13C0F" w14:textId="25E2C552" w:rsidR="00AD4A0F" w:rsidRDefault="0094304C" w:rsidP="0094304C">
      <w:pPr>
        <w:pStyle w:val="Heading1"/>
        <w:numPr>
          <w:ilvl w:val="0"/>
          <w:numId w:val="0"/>
        </w:numPr>
        <w:tabs>
          <w:tab w:val="left" w:pos="0"/>
        </w:tabs>
        <w:ind w:left="216"/>
        <w:jc w:val="both"/>
      </w:pPr>
      <w:bookmarkStart w:id="154" w:name="_Toc31293550"/>
      <w:r>
        <w:lastRenderedPageBreak/>
        <w:t xml:space="preserve">3.7 </w:t>
      </w:r>
      <w:r w:rsidR="00F15579">
        <w:t>Class Diagram</w:t>
      </w:r>
      <w:bookmarkEnd w:id="154"/>
    </w:p>
    <w:p w14:paraId="7F55913B" w14:textId="4C2603E4" w:rsidR="00DE268C" w:rsidRDefault="00647955" w:rsidP="00DE268C">
      <w:pPr>
        <w:pStyle w:val="Caption"/>
        <w:ind w:left="2160" w:firstLine="720"/>
      </w:pPr>
      <w:bookmarkStart w:id="155" w:name="_Toc31070870"/>
      <w:r>
        <w:t xml:space="preserve">Figure </w:t>
      </w:r>
      <w:r w:rsidR="00071597">
        <w:t>3-</w:t>
      </w:r>
      <w:r>
        <w:fldChar w:fldCharType="begin"/>
      </w:r>
      <w:r>
        <w:instrText xml:space="preserve"> SEQ Figure \* ARABIC </w:instrText>
      </w:r>
      <w:r>
        <w:fldChar w:fldCharType="separate"/>
      </w:r>
      <w:r w:rsidR="00A05B55">
        <w:rPr>
          <w:noProof/>
        </w:rPr>
        <w:t>13</w:t>
      </w:r>
      <w:r>
        <w:fldChar w:fldCharType="end"/>
      </w:r>
      <w:r>
        <w:t xml:space="preserve"> </w:t>
      </w:r>
      <w:r w:rsidRPr="00676D20">
        <w:t>Class Diagram</w:t>
      </w:r>
      <w:bookmarkEnd w:id="155"/>
    </w:p>
    <w:p w14:paraId="24DA2F58" w14:textId="77777777" w:rsidR="00DE268C" w:rsidRDefault="00DE268C" w:rsidP="00DE268C">
      <w:pPr>
        <w:pStyle w:val="Caption"/>
        <w:ind w:left="2160" w:firstLine="720"/>
      </w:pPr>
    </w:p>
    <w:p w14:paraId="1AA11AFE" w14:textId="07495F50" w:rsidR="00AD4A0F" w:rsidRDefault="00AD4A0F" w:rsidP="00DE268C">
      <w:pPr>
        <w:pStyle w:val="Caption"/>
        <w:ind w:left="2160" w:firstLine="720"/>
      </w:pPr>
      <w:r>
        <w:rPr>
          <w:noProof/>
          <w:lang w:val="en-US" w:eastAsia="en-US"/>
        </w:rPr>
        <w:drawing>
          <wp:anchor distT="0" distB="0" distL="114300" distR="114300" simplePos="0" relativeHeight="251659264" behindDoc="0" locked="0" layoutInCell="1" allowOverlap="1" wp14:anchorId="08E0606F" wp14:editId="3A419949">
            <wp:simplePos x="0" y="0"/>
            <wp:positionH relativeFrom="margin">
              <wp:posOffset>-855345</wp:posOffset>
            </wp:positionH>
            <wp:positionV relativeFrom="margin">
              <wp:posOffset>461645</wp:posOffset>
            </wp:positionV>
            <wp:extent cx="6200775" cy="4283710"/>
            <wp:effectExtent l="114300" t="114300" r="104775" b="15494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a:extLst>
                        <a:ext uri="{28A0092B-C50C-407E-A947-70E740481C1C}">
                          <a14:useLocalDpi xmlns:a14="http://schemas.microsoft.com/office/drawing/2010/main" val="0"/>
                        </a:ext>
                      </a:extLst>
                    </a:blip>
                    <a:srcRect l="3125"/>
                    <a:stretch/>
                  </pic:blipFill>
                  <pic:spPr bwMode="auto">
                    <a:xfrm>
                      <a:off x="0" y="0"/>
                      <a:ext cx="6200775" cy="42837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p>
    <w:p w14:paraId="101E7DBB" w14:textId="52D1235A" w:rsidR="00F15579" w:rsidRPr="00F15579" w:rsidRDefault="0094304C" w:rsidP="0094304C">
      <w:pPr>
        <w:pStyle w:val="Heading1"/>
        <w:numPr>
          <w:ilvl w:val="0"/>
          <w:numId w:val="0"/>
        </w:numPr>
        <w:tabs>
          <w:tab w:val="left" w:pos="0"/>
        </w:tabs>
        <w:ind w:left="216"/>
        <w:jc w:val="both"/>
      </w:pPr>
      <w:bookmarkStart w:id="156" w:name="_Toc31293551"/>
      <w:r>
        <w:t xml:space="preserve">3.8 </w:t>
      </w:r>
      <w:r w:rsidR="00F15579">
        <w:t>Operation Contracts</w:t>
      </w:r>
      <w:bookmarkEnd w:id="156"/>
    </w:p>
    <w:p w14:paraId="4853974C" w14:textId="37926C0F" w:rsidR="00AD4A0F" w:rsidRPr="000F6130" w:rsidRDefault="00AD4A0F" w:rsidP="000F6130">
      <w:pPr>
        <w:rPr>
          <w:b/>
        </w:rPr>
      </w:pPr>
      <w:r w:rsidRPr="00794DED">
        <w:rPr>
          <w:b/>
        </w:rPr>
        <w:t>Operation Contract Signup</w:t>
      </w:r>
    </w:p>
    <w:p w14:paraId="49E02124" w14:textId="77777777" w:rsidR="00AD4A0F" w:rsidRDefault="00AD4A0F" w:rsidP="00AD4A0F">
      <w:pPr>
        <w:ind w:firstLine="720"/>
      </w:pPr>
      <w:r w:rsidRPr="00794DED">
        <w:rPr>
          <w:b/>
        </w:rPr>
        <w:t>Name:</w:t>
      </w:r>
      <w:r>
        <w:t xml:space="preserve"> Signup</w:t>
      </w:r>
    </w:p>
    <w:p w14:paraId="2AE02064" w14:textId="6639DC11" w:rsidR="00AD4A0F" w:rsidRDefault="00AD4A0F" w:rsidP="000F6130">
      <w:pPr>
        <w:ind w:left="720"/>
      </w:pPr>
      <w:r w:rsidRPr="00794DED">
        <w:rPr>
          <w:b/>
        </w:rPr>
        <w:t>Responsibilities:</w:t>
      </w:r>
      <w:r>
        <w:t xml:space="preserve"> Users need to Signup to have their record saved and to </w:t>
      </w:r>
      <w:r w:rsidR="000F6130">
        <w:t xml:space="preserve">                </w:t>
      </w:r>
      <w:r>
        <w:t>interact</w:t>
      </w:r>
      <w:r w:rsidR="000F6130">
        <w:t xml:space="preserve"> </w:t>
      </w:r>
      <w:r>
        <w:t>with this app</w:t>
      </w:r>
    </w:p>
    <w:p w14:paraId="13B8ED65" w14:textId="4358C4EA" w:rsidR="00AD4A0F" w:rsidRDefault="00AD4A0F" w:rsidP="000F6130">
      <w:pPr>
        <w:ind w:firstLine="720"/>
      </w:pPr>
      <w:r w:rsidRPr="00794DED">
        <w:rPr>
          <w:b/>
        </w:rPr>
        <w:t>Cross References:</w:t>
      </w:r>
      <w:r>
        <w:t xml:space="preserve"> U1</w:t>
      </w:r>
    </w:p>
    <w:p w14:paraId="6FB12D2A" w14:textId="59B35B06" w:rsidR="00AD4A0F" w:rsidRDefault="00AD4A0F" w:rsidP="000F6130">
      <w:pPr>
        <w:ind w:firstLine="720"/>
      </w:pPr>
      <w:r w:rsidRPr="00794DED">
        <w:rPr>
          <w:b/>
        </w:rPr>
        <w:t>Exceptions:</w:t>
      </w:r>
      <w:r>
        <w:t xml:space="preserve"> None</w:t>
      </w:r>
    </w:p>
    <w:p w14:paraId="609B1FFE" w14:textId="477C57F2" w:rsidR="00AD4A0F" w:rsidRDefault="00AD4A0F" w:rsidP="000F6130">
      <w:pPr>
        <w:ind w:firstLine="720"/>
      </w:pPr>
      <w:r w:rsidRPr="00794DED">
        <w:rPr>
          <w:b/>
        </w:rPr>
        <w:t>Preconditions:</w:t>
      </w:r>
      <w:r>
        <w:t xml:space="preserve"> User in not already registered.</w:t>
      </w:r>
    </w:p>
    <w:p w14:paraId="3A274517" w14:textId="77777777" w:rsidR="00AD4A0F" w:rsidRDefault="00AD4A0F" w:rsidP="00AD4A0F">
      <w:pPr>
        <w:ind w:firstLine="720"/>
      </w:pPr>
      <w:r w:rsidRPr="00794DED">
        <w:rPr>
          <w:b/>
        </w:rPr>
        <w:t>Post conditions:</w:t>
      </w:r>
      <w:r>
        <w:t xml:space="preserve"> User was registered.</w:t>
      </w:r>
    </w:p>
    <w:p w14:paraId="0F9259D3" w14:textId="77777777" w:rsidR="00AD4A0F" w:rsidRDefault="00AD4A0F" w:rsidP="00AD4A0F">
      <w:pPr>
        <w:spacing w:after="228"/>
        <w:ind w:left="24" w:right="3103" w:hanging="10"/>
        <w:rPr>
          <w:sz w:val="22"/>
          <w:szCs w:val="22"/>
        </w:rPr>
      </w:pPr>
      <w:r>
        <w:rPr>
          <w:b/>
        </w:rPr>
        <w:t xml:space="preserve">Operation Contract Login   </w:t>
      </w:r>
    </w:p>
    <w:p w14:paraId="7C8CBEA7" w14:textId="77777777" w:rsidR="00AD4A0F" w:rsidRPr="00D4578D" w:rsidRDefault="00AD4A0F" w:rsidP="00D4578D">
      <w:pPr>
        <w:ind w:firstLine="720"/>
        <w:rPr>
          <w:b/>
        </w:rPr>
      </w:pPr>
      <w:r>
        <w:rPr>
          <w:b/>
        </w:rPr>
        <w:t>Name:</w:t>
      </w:r>
      <w:r w:rsidRPr="00D4578D">
        <w:rPr>
          <w:b/>
        </w:rPr>
        <w:t xml:space="preserve"> </w:t>
      </w:r>
      <w:r w:rsidRPr="00D4578D">
        <w:t xml:space="preserve">Login </w:t>
      </w:r>
    </w:p>
    <w:p w14:paraId="3E7B060D" w14:textId="77777777" w:rsidR="00AD4A0F" w:rsidRPr="00D4578D" w:rsidRDefault="00AD4A0F" w:rsidP="00D4578D">
      <w:pPr>
        <w:ind w:firstLine="720"/>
        <w:rPr>
          <w:b/>
        </w:rPr>
      </w:pPr>
      <w:r>
        <w:rPr>
          <w:b/>
        </w:rPr>
        <w:lastRenderedPageBreak/>
        <w:t>Responsibilities:</w:t>
      </w:r>
      <w:r w:rsidRPr="00D4578D">
        <w:rPr>
          <w:b/>
        </w:rPr>
        <w:t xml:space="preserve"> </w:t>
      </w:r>
      <w:r w:rsidRPr="00D4578D">
        <w:t>Registered users can login</w:t>
      </w:r>
      <w:r w:rsidRPr="00D4578D">
        <w:rPr>
          <w:b/>
        </w:rPr>
        <w:t xml:space="preserve">  </w:t>
      </w:r>
    </w:p>
    <w:p w14:paraId="10A40475" w14:textId="77777777" w:rsidR="00AD4A0F" w:rsidRPr="00D4578D" w:rsidRDefault="00AD4A0F" w:rsidP="00D4578D">
      <w:pPr>
        <w:ind w:firstLine="720"/>
        <w:rPr>
          <w:b/>
        </w:rPr>
      </w:pPr>
      <w:r>
        <w:rPr>
          <w:b/>
        </w:rPr>
        <w:t>Cross References:</w:t>
      </w:r>
      <w:r w:rsidRPr="00D4578D">
        <w:rPr>
          <w:b/>
        </w:rPr>
        <w:t xml:space="preserve"> </w:t>
      </w:r>
      <w:r w:rsidRPr="00D4578D">
        <w:t xml:space="preserve">U2  </w:t>
      </w:r>
    </w:p>
    <w:p w14:paraId="7F4BA6E9" w14:textId="77777777" w:rsidR="00AD4A0F" w:rsidRPr="00D4578D" w:rsidRDefault="00AD4A0F" w:rsidP="00D4578D">
      <w:pPr>
        <w:ind w:firstLine="720"/>
        <w:rPr>
          <w:b/>
        </w:rPr>
      </w:pPr>
      <w:r>
        <w:rPr>
          <w:b/>
        </w:rPr>
        <w:t xml:space="preserve">Exceptions: </w:t>
      </w:r>
      <w:r w:rsidRPr="00D4578D">
        <w:t>User entered wrong credentials</w:t>
      </w:r>
      <w:r>
        <w:rPr>
          <w:b/>
        </w:rPr>
        <w:t xml:space="preserve">  </w:t>
      </w:r>
    </w:p>
    <w:p w14:paraId="144F3182" w14:textId="6C62B5D6" w:rsidR="00AD4A0F" w:rsidRPr="00D4578D" w:rsidRDefault="00AD4A0F" w:rsidP="00D4578D">
      <w:pPr>
        <w:ind w:firstLine="720"/>
        <w:rPr>
          <w:b/>
        </w:rPr>
      </w:pPr>
      <w:r>
        <w:rPr>
          <w:b/>
        </w:rPr>
        <w:t>Preconditions:</w:t>
      </w:r>
      <w:r w:rsidRPr="00D4578D">
        <w:rPr>
          <w:b/>
        </w:rPr>
        <w:t xml:space="preserve"> </w:t>
      </w:r>
      <w:r w:rsidRPr="00D4578D">
        <w:t>User should be registered.</w:t>
      </w:r>
      <w:r w:rsidRPr="00D4578D">
        <w:rPr>
          <w:b/>
        </w:rPr>
        <w:t xml:space="preserve">  </w:t>
      </w:r>
    </w:p>
    <w:p w14:paraId="34F5BAD7" w14:textId="6F5E3388" w:rsidR="00AD4A0F" w:rsidRPr="00D4578D" w:rsidRDefault="00AD4A0F" w:rsidP="00D4578D">
      <w:pPr>
        <w:ind w:firstLine="720"/>
        <w:rPr>
          <w:b/>
        </w:rPr>
      </w:pPr>
      <w:r>
        <w:rPr>
          <w:b/>
        </w:rPr>
        <w:t xml:space="preserve">Post conditions: </w:t>
      </w:r>
      <w:r w:rsidRPr="00D4578D">
        <w:t>User was logged in.</w:t>
      </w:r>
      <w:r w:rsidRPr="00D4578D">
        <w:rPr>
          <w:b/>
        </w:rPr>
        <w:t xml:space="preserve"> </w:t>
      </w:r>
    </w:p>
    <w:p w14:paraId="6E3AE4E6" w14:textId="7E4F4CFB" w:rsidR="00AD4A0F" w:rsidRPr="00794DED" w:rsidRDefault="00AD4A0F" w:rsidP="000F6130">
      <w:pPr>
        <w:rPr>
          <w:b/>
        </w:rPr>
      </w:pPr>
      <w:r w:rsidRPr="00794DED">
        <w:rPr>
          <w:b/>
        </w:rPr>
        <w:t>Operation Contract Request</w:t>
      </w:r>
    </w:p>
    <w:p w14:paraId="24F19949" w14:textId="1637FEE2" w:rsidR="00AD4A0F" w:rsidRPr="000F6130" w:rsidRDefault="00AD4A0F" w:rsidP="000F6130">
      <w:pPr>
        <w:ind w:firstLine="720"/>
      </w:pPr>
      <w:r w:rsidRPr="00794DED">
        <w:rPr>
          <w:b/>
        </w:rPr>
        <w:t xml:space="preserve">Name: </w:t>
      </w:r>
      <w:r w:rsidRPr="00794DED">
        <w:t>Request</w:t>
      </w:r>
    </w:p>
    <w:p w14:paraId="7C0BBB85" w14:textId="7165D58F" w:rsidR="00AD4A0F" w:rsidRPr="00794DED" w:rsidRDefault="00AD4A0F" w:rsidP="000F6130">
      <w:pPr>
        <w:ind w:firstLine="720"/>
        <w:rPr>
          <w:b/>
        </w:rPr>
      </w:pPr>
      <w:r w:rsidRPr="00794DED">
        <w:rPr>
          <w:b/>
        </w:rPr>
        <w:t xml:space="preserve">Responsibilities: </w:t>
      </w:r>
      <w:r w:rsidRPr="00794DED">
        <w:t>Receiver can request donor</w:t>
      </w:r>
      <w:r w:rsidRPr="00794DED">
        <w:rPr>
          <w:b/>
        </w:rPr>
        <w:t>.</w:t>
      </w:r>
    </w:p>
    <w:p w14:paraId="6CC4283B" w14:textId="09B8194D" w:rsidR="00AD4A0F" w:rsidRPr="00794DED" w:rsidRDefault="00AD4A0F" w:rsidP="000F6130">
      <w:pPr>
        <w:ind w:firstLine="720"/>
        <w:rPr>
          <w:b/>
        </w:rPr>
      </w:pPr>
      <w:r w:rsidRPr="00794DED">
        <w:rPr>
          <w:b/>
        </w:rPr>
        <w:t xml:space="preserve">Cross References: </w:t>
      </w:r>
      <w:r w:rsidRPr="00794DED">
        <w:t>U4</w:t>
      </w:r>
    </w:p>
    <w:p w14:paraId="3D3C7C8D" w14:textId="6309AEF1" w:rsidR="00AD4A0F" w:rsidRPr="00794DED" w:rsidRDefault="00AD4A0F" w:rsidP="000F6130">
      <w:pPr>
        <w:ind w:firstLine="720"/>
        <w:rPr>
          <w:b/>
        </w:rPr>
      </w:pPr>
      <w:r w:rsidRPr="00794DED">
        <w:rPr>
          <w:b/>
        </w:rPr>
        <w:t xml:space="preserve">Exceptions: </w:t>
      </w:r>
      <w:r>
        <w:t>N</w:t>
      </w:r>
      <w:r w:rsidRPr="00794DED">
        <w:t>one</w:t>
      </w:r>
    </w:p>
    <w:p w14:paraId="3E180C00" w14:textId="31CA04F4" w:rsidR="00AD4A0F" w:rsidRPr="00794DED" w:rsidRDefault="00AD4A0F" w:rsidP="000F6130">
      <w:pPr>
        <w:ind w:firstLine="720"/>
        <w:rPr>
          <w:b/>
        </w:rPr>
      </w:pPr>
      <w:r w:rsidRPr="00794DED">
        <w:rPr>
          <w:b/>
        </w:rPr>
        <w:t xml:space="preserve">Preconditions: </w:t>
      </w:r>
      <w:r w:rsidRPr="00794DED">
        <w:t>User needs to be in one of the pre-selected hospitals.</w:t>
      </w:r>
    </w:p>
    <w:p w14:paraId="7176754F" w14:textId="1E89F899" w:rsidR="00AD4A0F" w:rsidRDefault="00AD4A0F" w:rsidP="000F6130">
      <w:pPr>
        <w:ind w:firstLine="720"/>
      </w:pPr>
      <w:r w:rsidRPr="00794DED">
        <w:rPr>
          <w:b/>
        </w:rPr>
        <w:t xml:space="preserve">Post conditions: </w:t>
      </w:r>
      <w:r w:rsidRPr="00794DED">
        <w:t>Donor was arranged.</w:t>
      </w:r>
    </w:p>
    <w:p w14:paraId="78A6C74D" w14:textId="1D359978" w:rsidR="00AD4A0F" w:rsidRPr="000F6130" w:rsidRDefault="00AD4A0F" w:rsidP="000F6130">
      <w:r>
        <w:rPr>
          <w:b/>
          <w:bCs/>
        </w:rPr>
        <w:t xml:space="preserve">Operation Contract </w:t>
      </w:r>
      <w:bookmarkStart w:id="157" w:name="_Hlk9646122"/>
      <w:r>
        <w:rPr>
          <w:b/>
          <w:bCs/>
        </w:rPr>
        <w:t>Search for blood</w:t>
      </w:r>
      <w:bookmarkEnd w:id="157"/>
    </w:p>
    <w:p w14:paraId="68C1FA46" w14:textId="1D07693D" w:rsidR="00AD4A0F" w:rsidRDefault="00AD4A0F" w:rsidP="000F6130">
      <w:pPr>
        <w:ind w:left="340" w:firstLine="380"/>
        <w:rPr>
          <w:sz w:val="20"/>
          <w:szCs w:val="20"/>
        </w:rPr>
      </w:pPr>
      <w:r>
        <w:rPr>
          <w:b/>
          <w:bCs/>
        </w:rPr>
        <w:t xml:space="preserve">Name: </w:t>
      </w:r>
      <w:r w:rsidRPr="00FA4CD6">
        <w:rPr>
          <w:bCs/>
        </w:rPr>
        <w:t>Search</w:t>
      </w:r>
      <w:r>
        <w:rPr>
          <w:bCs/>
        </w:rPr>
        <w:t xml:space="preserve"> </w:t>
      </w:r>
      <w:r w:rsidRPr="00FA4CD6">
        <w:rPr>
          <w:bCs/>
        </w:rPr>
        <w:t>blood</w:t>
      </w:r>
    </w:p>
    <w:p w14:paraId="66D39CCB" w14:textId="1CDA988C" w:rsidR="00AD4A0F" w:rsidRDefault="00AD4A0F" w:rsidP="000F6130">
      <w:pPr>
        <w:ind w:firstLine="720"/>
        <w:rPr>
          <w:sz w:val="20"/>
          <w:szCs w:val="20"/>
        </w:rPr>
      </w:pPr>
      <w:r>
        <w:rPr>
          <w:b/>
          <w:bCs/>
        </w:rPr>
        <w:t xml:space="preserve">Responsibilities: </w:t>
      </w:r>
      <w:r>
        <w:t>To search required blood group.</w:t>
      </w:r>
    </w:p>
    <w:p w14:paraId="45B1DC61" w14:textId="182B86E3" w:rsidR="00AD4A0F" w:rsidRDefault="00AD4A0F" w:rsidP="000F6130">
      <w:pPr>
        <w:ind w:firstLine="720"/>
        <w:rPr>
          <w:sz w:val="20"/>
          <w:szCs w:val="20"/>
        </w:rPr>
      </w:pPr>
      <w:r>
        <w:rPr>
          <w:b/>
          <w:bCs/>
        </w:rPr>
        <w:t xml:space="preserve">Cross References: </w:t>
      </w:r>
      <w:r>
        <w:t>U3</w:t>
      </w:r>
    </w:p>
    <w:p w14:paraId="33A662D5" w14:textId="35FA411B" w:rsidR="00AD4A0F" w:rsidRDefault="00AD4A0F" w:rsidP="000F6130">
      <w:pPr>
        <w:ind w:firstLine="720"/>
        <w:rPr>
          <w:sz w:val="20"/>
          <w:szCs w:val="20"/>
        </w:rPr>
      </w:pPr>
      <w:r>
        <w:rPr>
          <w:b/>
          <w:bCs/>
        </w:rPr>
        <w:t xml:space="preserve">Exceptions: </w:t>
      </w:r>
      <w:r>
        <w:t>none</w:t>
      </w:r>
    </w:p>
    <w:p w14:paraId="1EA29AE7" w14:textId="663E1EE3" w:rsidR="00AD4A0F" w:rsidRDefault="00AD4A0F" w:rsidP="000F6130">
      <w:pPr>
        <w:ind w:firstLine="720"/>
        <w:rPr>
          <w:sz w:val="20"/>
          <w:szCs w:val="20"/>
        </w:rPr>
      </w:pPr>
      <w:r>
        <w:rPr>
          <w:b/>
          <w:bCs/>
        </w:rPr>
        <w:t xml:space="preserve">Preconditions: </w:t>
      </w:r>
      <w:r>
        <w:t>User should be logged in.</w:t>
      </w:r>
    </w:p>
    <w:p w14:paraId="188E8340" w14:textId="319BD7F5" w:rsidR="000F6130" w:rsidRPr="000F6130" w:rsidRDefault="00AD4A0F" w:rsidP="000F6130">
      <w:pPr>
        <w:ind w:firstLine="720"/>
        <w:rPr>
          <w:sz w:val="20"/>
          <w:szCs w:val="20"/>
        </w:rPr>
      </w:pPr>
      <w:r>
        <w:rPr>
          <w:b/>
          <w:bCs/>
        </w:rPr>
        <w:t xml:space="preserve">Post conditions: </w:t>
      </w:r>
      <w:r>
        <w:t>Blood group gets selected.</w:t>
      </w:r>
    </w:p>
    <w:p w14:paraId="36EAC25D" w14:textId="77777777" w:rsidR="00AD4A0F" w:rsidRDefault="00AD4A0F" w:rsidP="00AD4A0F">
      <w:pPr>
        <w:rPr>
          <w:b/>
          <w:szCs w:val="22"/>
        </w:rPr>
      </w:pPr>
      <w:r>
        <w:rPr>
          <w:b/>
        </w:rPr>
        <w:t xml:space="preserve">Operation Contract Reward Base System: </w:t>
      </w:r>
    </w:p>
    <w:p w14:paraId="672F37BF" w14:textId="77777777" w:rsidR="00AD4A0F" w:rsidRPr="00D4578D" w:rsidRDefault="00AD4A0F" w:rsidP="00D4578D">
      <w:pPr>
        <w:ind w:left="340" w:firstLine="380"/>
        <w:rPr>
          <w:b/>
          <w:bCs/>
        </w:rPr>
      </w:pPr>
      <w:r w:rsidRPr="00D4578D">
        <w:rPr>
          <w:b/>
          <w:bCs/>
        </w:rPr>
        <w:t xml:space="preserve">Name: </w:t>
      </w:r>
      <w:r w:rsidRPr="00D4578D">
        <w:t>Reward</w:t>
      </w:r>
      <w:r w:rsidRPr="00D4578D">
        <w:rPr>
          <w:b/>
          <w:bCs/>
        </w:rPr>
        <w:t xml:space="preserve"> </w:t>
      </w:r>
    </w:p>
    <w:p w14:paraId="197A8756" w14:textId="50699B8E" w:rsidR="00AD4A0F" w:rsidRPr="00D4578D" w:rsidRDefault="00AD4A0F" w:rsidP="00D4578D">
      <w:pPr>
        <w:ind w:left="340" w:firstLine="380"/>
      </w:pPr>
      <w:r w:rsidRPr="00D4578D">
        <w:rPr>
          <w:b/>
          <w:bCs/>
        </w:rPr>
        <w:t xml:space="preserve">Responsibilities: </w:t>
      </w:r>
      <w:r w:rsidRPr="00D4578D">
        <w:t>After the donor’s donation receiver will be required to rate him for reward.</w:t>
      </w:r>
    </w:p>
    <w:p w14:paraId="0CA6A5C4" w14:textId="77777777" w:rsidR="00AD4A0F" w:rsidRPr="00D4578D" w:rsidRDefault="00AD4A0F" w:rsidP="00D4578D">
      <w:pPr>
        <w:ind w:left="340" w:firstLine="380"/>
        <w:rPr>
          <w:b/>
          <w:bCs/>
        </w:rPr>
      </w:pPr>
      <w:r w:rsidRPr="00D4578D">
        <w:rPr>
          <w:b/>
          <w:bCs/>
        </w:rPr>
        <w:t xml:space="preserve">Cross References: </w:t>
      </w:r>
      <w:r w:rsidRPr="00D4578D">
        <w:t>U5</w:t>
      </w:r>
    </w:p>
    <w:p w14:paraId="70321A88" w14:textId="77777777" w:rsidR="00AD4A0F" w:rsidRDefault="00AD4A0F" w:rsidP="00D4578D">
      <w:pPr>
        <w:ind w:left="340" w:firstLine="380"/>
        <w:rPr>
          <w:b/>
        </w:rPr>
      </w:pPr>
      <w:r w:rsidRPr="00D4578D">
        <w:rPr>
          <w:b/>
          <w:bCs/>
        </w:rPr>
        <w:t xml:space="preserve">Exceptions: </w:t>
      </w:r>
      <w:r w:rsidRPr="00D4578D">
        <w:t>User entered wrong credentials</w:t>
      </w:r>
      <w:r>
        <w:t xml:space="preserve"> </w:t>
      </w:r>
      <w:r>
        <w:rPr>
          <w:b/>
        </w:rPr>
        <w:t xml:space="preserve">        </w:t>
      </w:r>
    </w:p>
    <w:p w14:paraId="4D30B470" w14:textId="77777777" w:rsidR="00AD4A0F" w:rsidRDefault="00AD4A0F" w:rsidP="00AD4A0F">
      <w:pPr>
        <w:pStyle w:val="ListParagraph"/>
      </w:pPr>
      <w:r>
        <w:rPr>
          <w:b/>
        </w:rPr>
        <w:t>Preconditions:</w:t>
      </w:r>
      <w:r>
        <w:t xml:space="preserve"> </w:t>
      </w:r>
    </w:p>
    <w:p w14:paraId="60870F37" w14:textId="77777777" w:rsidR="00AD4A0F" w:rsidRPr="00C02B75" w:rsidRDefault="00AD4A0F" w:rsidP="00AD315E">
      <w:pPr>
        <w:pStyle w:val="ListParagraph"/>
        <w:numPr>
          <w:ilvl w:val="1"/>
          <w:numId w:val="28"/>
        </w:numPr>
        <w:spacing w:after="160" w:line="256" w:lineRule="auto"/>
        <w:jc w:val="left"/>
        <w:rPr>
          <w:rFonts w:asciiTheme="minorHAnsi" w:eastAsiaTheme="minorHAnsi" w:hAnsiTheme="minorHAnsi" w:cstheme="minorBidi"/>
        </w:rPr>
      </w:pPr>
      <w:r>
        <w:t>User should be logged in.</w:t>
      </w:r>
    </w:p>
    <w:p w14:paraId="69C32BC1" w14:textId="5CD18E87" w:rsidR="00AD4A0F" w:rsidRPr="000F6130" w:rsidRDefault="00AD4A0F" w:rsidP="00AD315E">
      <w:pPr>
        <w:pStyle w:val="ListParagraph"/>
        <w:numPr>
          <w:ilvl w:val="1"/>
          <w:numId w:val="28"/>
        </w:numPr>
        <w:spacing w:after="125" w:line="369" w:lineRule="auto"/>
        <w:ind w:right="2208"/>
        <w:rPr>
          <w:sz w:val="22"/>
          <w:szCs w:val="22"/>
        </w:rPr>
      </w:pPr>
      <w:r>
        <w:t>User should donate blood.</w:t>
      </w:r>
    </w:p>
    <w:p w14:paraId="68407521" w14:textId="1768698F" w:rsidR="00AD4A0F" w:rsidRPr="000F6130" w:rsidRDefault="00AD4A0F" w:rsidP="000F6130">
      <w:pPr>
        <w:rPr>
          <w:b/>
        </w:rPr>
      </w:pPr>
      <w:r w:rsidRPr="000F6130">
        <w:rPr>
          <w:b/>
        </w:rPr>
        <w:t>Operation Contract View Reward Status</w:t>
      </w:r>
    </w:p>
    <w:p w14:paraId="55A77A4D" w14:textId="296847DA" w:rsidR="00AD4A0F" w:rsidRDefault="00AD4A0F" w:rsidP="000F6130">
      <w:pPr>
        <w:ind w:firstLine="720"/>
        <w:rPr>
          <w:sz w:val="20"/>
          <w:szCs w:val="20"/>
        </w:rPr>
      </w:pPr>
      <w:r>
        <w:rPr>
          <w:b/>
          <w:bCs/>
        </w:rPr>
        <w:t xml:space="preserve">Name: </w:t>
      </w:r>
      <w:r>
        <w:t>Reward Status</w:t>
      </w:r>
    </w:p>
    <w:p w14:paraId="7E2AF425" w14:textId="67C341ED" w:rsidR="00AD4A0F" w:rsidRPr="000F6130" w:rsidRDefault="00AD4A0F" w:rsidP="000F6130">
      <w:pPr>
        <w:ind w:firstLine="720"/>
      </w:pPr>
      <w:r>
        <w:rPr>
          <w:b/>
          <w:bCs/>
        </w:rPr>
        <w:t xml:space="preserve">Responsibilities: </w:t>
      </w:r>
      <w:r>
        <w:t>After get rewarded, donor can view reward status</w:t>
      </w:r>
    </w:p>
    <w:p w14:paraId="0122B88F" w14:textId="40DCBF22" w:rsidR="00AD4A0F" w:rsidRDefault="00AD4A0F" w:rsidP="000F6130">
      <w:pPr>
        <w:ind w:firstLine="720"/>
        <w:rPr>
          <w:sz w:val="20"/>
          <w:szCs w:val="20"/>
        </w:rPr>
      </w:pPr>
      <w:r>
        <w:rPr>
          <w:b/>
          <w:bCs/>
        </w:rPr>
        <w:t xml:space="preserve">Cross References: </w:t>
      </w:r>
      <w:r>
        <w:t>U6</w:t>
      </w:r>
    </w:p>
    <w:p w14:paraId="1CF328C5" w14:textId="77777777" w:rsidR="000F6130" w:rsidRDefault="00AD4A0F" w:rsidP="000F6130">
      <w:pPr>
        <w:ind w:firstLine="720"/>
        <w:rPr>
          <w:sz w:val="20"/>
          <w:szCs w:val="20"/>
        </w:rPr>
      </w:pPr>
      <w:r>
        <w:rPr>
          <w:b/>
          <w:bCs/>
        </w:rPr>
        <w:t xml:space="preserve">Exceptions: </w:t>
      </w:r>
      <w:r>
        <w:t>none</w:t>
      </w:r>
    </w:p>
    <w:p w14:paraId="50220AF3" w14:textId="76B2B136" w:rsidR="00AD4A0F" w:rsidRPr="00500B9C" w:rsidRDefault="00AD4A0F" w:rsidP="00500B9C">
      <w:pPr>
        <w:ind w:firstLine="720"/>
        <w:rPr>
          <w:sz w:val="20"/>
          <w:szCs w:val="20"/>
        </w:rPr>
      </w:pPr>
      <w:r>
        <w:rPr>
          <w:b/>
          <w:bCs/>
        </w:rPr>
        <w:t xml:space="preserve">Preconditions: </w:t>
      </w:r>
      <w:r>
        <w:t>User should be logged in.</w:t>
      </w:r>
    </w:p>
    <w:p w14:paraId="4FEB4A65" w14:textId="21404FA7" w:rsidR="00AD4A0F" w:rsidRPr="002A453B" w:rsidRDefault="00AD4A0F" w:rsidP="00AD4A0F">
      <w:pPr>
        <w:rPr>
          <w:b/>
        </w:rPr>
      </w:pPr>
      <w:r w:rsidRPr="002A453B">
        <w:rPr>
          <w:b/>
        </w:rPr>
        <w:lastRenderedPageBreak/>
        <w:t>Operation Contract Chat Room</w:t>
      </w:r>
    </w:p>
    <w:p w14:paraId="486609D1" w14:textId="0061019C" w:rsidR="00AD4A0F" w:rsidRPr="002A453B" w:rsidRDefault="00AD4A0F" w:rsidP="00500B9C">
      <w:pPr>
        <w:ind w:firstLine="720"/>
        <w:rPr>
          <w:b/>
        </w:rPr>
      </w:pPr>
      <w:r w:rsidRPr="002A453B">
        <w:rPr>
          <w:b/>
        </w:rPr>
        <w:t xml:space="preserve">Name: </w:t>
      </w:r>
      <w:r w:rsidRPr="002A453B">
        <w:t>Chat</w:t>
      </w:r>
      <w:r>
        <w:t xml:space="preserve"> Room</w:t>
      </w:r>
    </w:p>
    <w:p w14:paraId="6E25CC2E" w14:textId="73A66B13" w:rsidR="00AD4A0F" w:rsidRPr="002A453B" w:rsidRDefault="00AD4A0F" w:rsidP="00500B9C">
      <w:pPr>
        <w:ind w:firstLine="720"/>
        <w:rPr>
          <w:b/>
        </w:rPr>
      </w:pPr>
      <w:r w:rsidRPr="002A453B">
        <w:rPr>
          <w:b/>
        </w:rPr>
        <w:t>Responsibilities:</w:t>
      </w:r>
      <w:r>
        <w:rPr>
          <w:b/>
        </w:rPr>
        <w:t xml:space="preserve"> </w:t>
      </w:r>
      <w:r w:rsidRPr="002A453B">
        <w:t>donors</w:t>
      </w:r>
      <w:r>
        <w:t xml:space="preserve"> and receiver</w:t>
      </w:r>
      <w:r w:rsidRPr="002A453B">
        <w:t xml:space="preserve"> can chat with each other.</w:t>
      </w:r>
    </w:p>
    <w:p w14:paraId="7B65AFF1" w14:textId="33E45C02" w:rsidR="00AD4A0F" w:rsidRPr="002A453B" w:rsidRDefault="00AD4A0F" w:rsidP="00500B9C">
      <w:pPr>
        <w:ind w:firstLine="720"/>
        <w:rPr>
          <w:b/>
        </w:rPr>
      </w:pPr>
      <w:r w:rsidRPr="002A453B">
        <w:rPr>
          <w:b/>
        </w:rPr>
        <w:t xml:space="preserve">Cross References: </w:t>
      </w:r>
      <w:r w:rsidRPr="002A453B">
        <w:t>U7</w:t>
      </w:r>
    </w:p>
    <w:p w14:paraId="4D138561" w14:textId="2D1C2EAA" w:rsidR="00AD4A0F" w:rsidRPr="002A453B" w:rsidRDefault="00AD4A0F" w:rsidP="00500B9C">
      <w:pPr>
        <w:ind w:firstLine="720"/>
        <w:rPr>
          <w:b/>
        </w:rPr>
      </w:pPr>
      <w:r w:rsidRPr="002A453B">
        <w:rPr>
          <w:b/>
        </w:rPr>
        <w:t xml:space="preserve">Exceptions: </w:t>
      </w:r>
      <w:r>
        <w:t>N</w:t>
      </w:r>
      <w:r w:rsidRPr="002A453B">
        <w:t>one</w:t>
      </w:r>
    </w:p>
    <w:p w14:paraId="2D41D48D" w14:textId="68E754EC" w:rsidR="00AD4A0F" w:rsidRDefault="00AD4A0F" w:rsidP="00500B9C">
      <w:pPr>
        <w:ind w:firstLine="720"/>
      </w:pPr>
      <w:r w:rsidRPr="002A453B">
        <w:rPr>
          <w:b/>
        </w:rPr>
        <w:t xml:space="preserve">Preconditions: </w:t>
      </w:r>
      <w:r w:rsidRPr="002A453B">
        <w:t>Donor was arranged previously.</w:t>
      </w:r>
    </w:p>
    <w:p w14:paraId="4DF15C1A" w14:textId="561BE462" w:rsidR="00AD4A0F" w:rsidRDefault="00AD4A0F" w:rsidP="00500B9C">
      <w:pPr>
        <w:ind w:firstLine="720"/>
      </w:pPr>
      <w:r w:rsidRPr="00794DED">
        <w:rPr>
          <w:b/>
        </w:rPr>
        <w:t xml:space="preserve">Post conditions: </w:t>
      </w:r>
      <w:r>
        <w:t>Availability.</w:t>
      </w:r>
    </w:p>
    <w:p w14:paraId="3F672152" w14:textId="77777777" w:rsidR="00AD4A0F" w:rsidRDefault="00AD4A0F" w:rsidP="00AD4A0F">
      <w:pPr>
        <w:spacing w:after="228"/>
        <w:ind w:left="24" w:right="3103" w:hanging="10"/>
        <w:rPr>
          <w:sz w:val="22"/>
          <w:szCs w:val="22"/>
        </w:rPr>
      </w:pPr>
      <w:bookmarkStart w:id="158" w:name="_Hlk11160309"/>
      <w:r>
        <w:rPr>
          <w:b/>
        </w:rPr>
        <w:t xml:space="preserve">Operation Contract View Profile: </w:t>
      </w:r>
    </w:p>
    <w:p w14:paraId="72761264" w14:textId="77777777" w:rsidR="00AD4A0F" w:rsidRPr="00D4578D" w:rsidRDefault="00AD4A0F" w:rsidP="00D4578D">
      <w:pPr>
        <w:ind w:firstLine="720"/>
        <w:rPr>
          <w:b/>
          <w:bCs/>
        </w:rPr>
      </w:pPr>
      <w:r w:rsidRPr="00D4578D">
        <w:rPr>
          <w:b/>
          <w:bCs/>
        </w:rPr>
        <w:t xml:space="preserve">Name: </w:t>
      </w:r>
      <w:r w:rsidRPr="00D4578D">
        <w:t xml:space="preserve">Profile </w:t>
      </w:r>
    </w:p>
    <w:p w14:paraId="36AC6ABC" w14:textId="77777777" w:rsidR="00AD4A0F" w:rsidRPr="00D4578D" w:rsidRDefault="00AD4A0F" w:rsidP="00D4578D">
      <w:pPr>
        <w:ind w:firstLine="720"/>
      </w:pPr>
      <w:r w:rsidRPr="00D4578D">
        <w:rPr>
          <w:b/>
          <w:bCs/>
        </w:rPr>
        <w:t xml:space="preserve">Responsibilities: </w:t>
      </w:r>
      <w:r w:rsidRPr="00D4578D">
        <w:t xml:space="preserve">Receiver and donors can view their own profiles. </w:t>
      </w:r>
    </w:p>
    <w:p w14:paraId="0F877110" w14:textId="77777777" w:rsidR="00AD4A0F" w:rsidRPr="00D4578D" w:rsidRDefault="00AD4A0F" w:rsidP="00D4578D">
      <w:pPr>
        <w:ind w:firstLine="720"/>
        <w:rPr>
          <w:b/>
          <w:bCs/>
        </w:rPr>
      </w:pPr>
      <w:r w:rsidRPr="00D4578D">
        <w:rPr>
          <w:b/>
          <w:bCs/>
        </w:rPr>
        <w:t xml:space="preserve">Cross References: </w:t>
      </w:r>
      <w:r w:rsidRPr="00D4578D">
        <w:t xml:space="preserve">U8 </w:t>
      </w:r>
    </w:p>
    <w:p w14:paraId="5A092038" w14:textId="77777777" w:rsidR="00AD4A0F" w:rsidRPr="00D4578D" w:rsidRDefault="00AD4A0F" w:rsidP="00D4578D">
      <w:pPr>
        <w:ind w:firstLine="720"/>
        <w:rPr>
          <w:b/>
          <w:bCs/>
        </w:rPr>
      </w:pPr>
      <w:r w:rsidRPr="00D4578D">
        <w:rPr>
          <w:b/>
          <w:bCs/>
        </w:rPr>
        <w:t xml:space="preserve">Exceptions: </w:t>
      </w:r>
      <w:r w:rsidRPr="00D4578D">
        <w:t>User entered wrong credentials</w:t>
      </w:r>
      <w:r w:rsidRPr="00D4578D">
        <w:rPr>
          <w:b/>
          <w:bCs/>
        </w:rPr>
        <w:t xml:space="preserve">         </w:t>
      </w:r>
    </w:p>
    <w:p w14:paraId="2B25E108" w14:textId="54467A89" w:rsidR="00AD4A0F" w:rsidRPr="00D4578D" w:rsidRDefault="00D4578D" w:rsidP="00D4578D">
      <w:pPr>
        <w:rPr>
          <w:b/>
          <w:bCs/>
        </w:rPr>
      </w:pPr>
      <w:r>
        <w:rPr>
          <w:b/>
          <w:bCs/>
        </w:rPr>
        <w:t xml:space="preserve">           </w:t>
      </w:r>
      <w:r w:rsidR="00500B9C" w:rsidRPr="00D4578D">
        <w:rPr>
          <w:b/>
          <w:bCs/>
        </w:rPr>
        <w:t xml:space="preserve"> </w:t>
      </w:r>
      <w:r w:rsidR="00AD4A0F" w:rsidRPr="00D4578D">
        <w:rPr>
          <w:b/>
          <w:bCs/>
        </w:rPr>
        <w:t xml:space="preserve">Preconditions: </w:t>
      </w:r>
      <w:r w:rsidR="00AD4A0F" w:rsidRPr="00D4578D">
        <w:t>User was logged in.</w:t>
      </w:r>
      <w:r w:rsidR="00AD4A0F" w:rsidRPr="00D4578D">
        <w:rPr>
          <w:b/>
          <w:bCs/>
        </w:rPr>
        <w:t xml:space="preserve"> </w:t>
      </w:r>
      <w:bookmarkEnd w:id="158"/>
    </w:p>
    <w:p w14:paraId="6736BDD4" w14:textId="77777777" w:rsidR="00AD4A0F" w:rsidRDefault="00AD4A0F" w:rsidP="00AD4A0F">
      <w:pPr>
        <w:spacing w:after="228"/>
        <w:ind w:left="24" w:right="3103" w:hanging="10"/>
        <w:rPr>
          <w:sz w:val="22"/>
          <w:szCs w:val="22"/>
        </w:rPr>
      </w:pPr>
      <w:r>
        <w:rPr>
          <w:b/>
        </w:rPr>
        <w:t xml:space="preserve">Operation Contract View Profile: </w:t>
      </w:r>
    </w:p>
    <w:p w14:paraId="3A1D6A9F" w14:textId="77777777" w:rsidR="00AD4A0F" w:rsidRPr="00500B9C" w:rsidRDefault="00AD4A0F" w:rsidP="00500B9C">
      <w:pPr>
        <w:ind w:firstLine="720"/>
        <w:rPr>
          <w:b/>
          <w:bCs/>
        </w:rPr>
      </w:pPr>
      <w:r w:rsidRPr="00500B9C">
        <w:rPr>
          <w:b/>
          <w:bCs/>
        </w:rPr>
        <w:t xml:space="preserve">Name: </w:t>
      </w:r>
      <w:r w:rsidRPr="00D4578D">
        <w:t>Accept/Reject Requests</w:t>
      </w:r>
    </w:p>
    <w:p w14:paraId="1590323A" w14:textId="77777777" w:rsidR="00AD4A0F" w:rsidRPr="00500B9C" w:rsidRDefault="00AD4A0F" w:rsidP="00500B9C">
      <w:pPr>
        <w:ind w:firstLine="720"/>
        <w:rPr>
          <w:b/>
          <w:bCs/>
        </w:rPr>
      </w:pPr>
      <w:r w:rsidRPr="00500B9C">
        <w:rPr>
          <w:b/>
          <w:bCs/>
        </w:rPr>
        <w:t xml:space="preserve">Responsibilities: </w:t>
      </w:r>
      <w:r w:rsidRPr="00500B9C">
        <w:t>Donors can accept or reject requests.</w:t>
      </w:r>
      <w:r w:rsidRPr="00500B9C">
        <w:rPr>
          <w:b/>
          <w:bCs/>
        </w:rPr>
        <w:t xml:space="preserve"> </w:t>
      </w:r>
    </w:p>
    <w:p w14:paraId="57E39417" w14:textId="77777777" w:rsidR="00AD4A0F" w:rsidRPr="00500B9C" w:rsidRDefault="00AD4A0F" w:rsidP="00500B9C">
      <w:pPr>
        <w:ind w:firstLine="720"/>
        <w:rPr>
          <w:b/>
          <w:bCs/>
        </w:rPr>
      </w:pPr>
      <w:r w:rsidRPr="00500B9C">
        <w:rPr>
          <w:b/>
          <w:bCs/>
        </w:rPr>
        <w:t xml:space="preserve">Cross References: </w:t>
      </w:r>
      <w:r w:rsidRPr="00500B9C">
        <w:t>U9</w:t>
      </w:r>
    </w:p>
    <w:p w14:paraId="50B518F6" w14:textId="091002E7" w:rsidR="00AD4A0F" w:rsidRPr="00500B9C" w:rsidRDefault="00AD4A0F" w:rsidP="00500B9C">
      <w:pPr>
        <w:ind w:firstLine="720"/>
        <w:rPr>
          <w:b/>
          <w:bCs/>
        </w:rPr>
      </w:pPr>
      <w:r w:rsidRPr="00500B9C">
        <w:rPr>
          <w:b/>
          <w:bCs/>
        </w:rPr>
        <w:t xml:space="preserve">Exceptions: </w:t>
      </w:r>
      <w:r w:rsidRPr="00500B9C">
        <w:t>User entered wrong credentials</w:t>
      </w:r>
      <w:r w:rsidR="00500B9C">
        <w:rPr>
          <w:b/>
          <w:bCs/>
        </w:rPr>
        <w:t>.</w:t>
      </w:r>
      <w:r w:rsidRPr="00500B9C">
        <w:rPr>
          <w:b/>
          <w:bCs/>
        </w:rPr>
        <w:t xml:space="preserve">        </w:t>
      </w:r>
    </w:p>
    <w:p w14:paraId="11A0DDCC" w14:textId="444F580F" w:rsidR="00AD4A0F" w:rsidRPr="00500B9C" w:rsidRDefault="00AD4A0F" w:rsidP="00500B9C">
      <w:pPr>
        <w:ind w:firstLine="720"/>
        <w:rPr>
          <w:b/>
          <w:bCs/>
        </w:rPr>
      </w:pPr>
      <w:r w:rsidRPr="00500B9C">
        <w:rPr>
          <w:b/>
          <w:bCs/>
        </w:rPr>
        <w:t xml:space="preserve">Preconditions: </w:t>
      </w:r>
      <w:r w:rsidRPr="00500B9C">
        <w:t>User was logged in.</w:t>
      </w:r>
      <w:r w:rsidRPr="00500B9C">
        <w:rPr>
          <w:b/>
          <w:bCs/>
        </w:rPr>
        <w:t xml:space="preserve"> </w:t>
      </w:r>
    </w:p>
    <w:p w14:paraId="346D13B1" w14:textId="76E5C3CE" w:rsidR="00AD4A0F" w:rsidRPr="00AD4A0F" w:rsidRDefault="00AD4A0F" w:rsidP="00AD4A0F">
      <w:pPr>
        <w:spacing w:after="228"/>
        <w:ind w:left="24" w:right="3103" w:hanging="10"/>
        <w:rPr>
          <w:b/>
        </w:rPr>
      </w:pPr>
      <w:r w:rsidRPr="00AD4A0F">
        <w:rPr>
          <w:b/>
        </w:rPr>
        <w:t>Operation Contract</w:t>
      </w:r>
      <w:r>
        <w:rPr>
          <w:b/>
        </w:rPr>
        <w:t xml:space="preserve"> </w:t>
      </w:r>
      <w:r w:rsidRPr="00AD4A0F">
        <w:rPr>
          <w:b/>
        </w:rPr>
        <w:t>Logout</w:t>
      </w:r>
      <w:r>
        <w:rPr>
          <w:b/>
        </w:rPr>
        <w:t>:</w:t>
      </w:r>
    </w:p>
    <w:p w14:paraId="2D200F34" w14:textId="38469272" w:rsidR="00AD4A0F" w:rsidRDefault="00AD4A0F" w:rsidP="00500B9C">
      <w:pPr>
        <w:ind w:firstLine="720"/>
        <w:rPr>
          <w:sz w:val="20"/>
          <w:szCs w:val="20"/>
        </w:rPr>
      </w:pPr>
      <w:r>
        <w:rPr>
          <w:b/>
          <w:bCs/>
        </w:rPr>
        <w:t xml:space="preserve">Name: </w:t>
      </w:r>
      <w:r>
        <w:t>Logout</w:t>
      </w:r>
    </w:p>
    <w:p w14:paraId="476B2A37" w14:textId="14ECDA5A" w:rsidR="00AD4A0F" w:rsidRDefault="00AD4A0F" w:rsidP="00500B9C">
      <w:pPr>
        <w:ind w:firstLine="720"/>
        <w:rPr>
          <w:sz w:val="20"/>
          <w:szCs w:val="20"/>
        </w:rPr>
      </w:pPr>
      <w:r>
        <w:rPr>
          <w:b/>
          <w:bCs/>
        </w:rPr>
        <w:t xml:space="preserve">Responsibilities: </w:t>
      </w:r>
      <w:r>
        <w:t>Receiver and donors can logout</w:t>
      </w:r>
    </w:p>
    <w:p w14:paraId="1B6E1311" w14:textId="20436ECC" w:rsidR="00AD4A0F" w:rsidRDefault="00AD4A0F" w:rsidP="00500B9C">
      <w:pPr>
        <w:ind w:firstLine="720"/>
        <w:rPr>
          <w:sz w:val="20"/>
          <w:szCs w:val="20"/>
        </w:rPr>
      </w:pPr>
      <w:r>
        <w:rPr>
          <w:b/>
          <w:bCs/>
        </w:rPr>
        <w:t xml:space="preserve">Cross References: </w:t>
      </w:r>
      <w:r>
        <w:t>U10</w:t>
      </w:r>
    </w:p>
    <w:p w14:paraId="2E1E9F19" w14:textId="5F1203E3" w:rsidR="00AD4A0F" w:rsidRDefault="00AD4A0F" w:rsidP="00500B9C">
      <w:pPr>
        <w:ind w:firstLine="720"/>
        <w:rPr>
          <w:sz w:val="20"/>
          <w:szCs w:val="20"/>
        </w:rPr>
      </w:pPr>
      <w:r>
        <w:rPr>
          <w:b/>
          <w:bCs/>
        </w:rPr>
        <w:t xml:space="preserve">Exceptions: </w:t>
      </w:r>
      <w:r>
        <w:t>none</w:t>
      </w:r>
    </w:p>
    <w:p w14:paraId="67CA5ADF" w14:textId="77777777" w:rsidR="00AD4A0F" w:rsidRPr="00FA4CD6" w:rsidRDefault="00AD4A0F" w:rsidP="00AD4A0F">
      <w:pPr>
        <w:ind w:firstLine="720"/>
        <w:rPr>
          <w:sz w:val="20"/>
          <w:szCs w:val="20"/>
        </w:rPr>
      </w:pPr>
      <w:r>
        <w:rPr>
          <w:b/>
          <w:bCs/>
        </w:rPr>
        <w:t xml:space="preserve">Preconditions: </w:t>
      </w:r>
      <w:r>
        <w:t>User should be logged in.</w:t>
      </w:r>
    </w:p>
    <w:p w14:paraId="388BD914" w14:textId="08F822A1" w:rsidR="00854DD8" w:rsidRPr="00C23B0C" w:rsidRDefault="00854DD8" w:rsidP="00D4578D">
      <w:pPr>
        <w:sectPr w:rsidR="00854DD8" w:rsidRPr="00C23B0C">
          <w:pgSz w:w="11909" w:h="16834" w:code="9"/>
          <w:pgMar w:top="1418" w:right="1418" w:bottom="1418" w:left="2268" w:header="851" w:footer="851" w:gutter="0"/>
          <w:cols w:space="720"/>
          <w:docGrid w:linePitch="360"/>
        </w:sectPr>
      </w:pPr>
    </w:p>
    <w:p w14:paraId="45401B6E" w14:textId="6A45ECC3" w:rsidR="00F9411D" w:rsidRDefault="00F9411D" w:rsidP="00F9411D">
      <w:pPr>
        <w:jc w:val="center"/>
        <w:rPr>
          <w:b/>
        </w:rPr>
      </w:pPr>
      <w:bookmarkStart w:id="159" w:name="_Toc23466157"/>
      <w:bookmarkEnd w:id="159"/>
      <w:r>
        <w:rPr>
          <w:b/>
        </w:rPr>
        <w:lastRenderedPageBreak/>
        <w:t>CHAPTER 4</w:t>
      </w:r>
    </w:p>
    <w:p w14:paraId="181560DF" w14:textId="50B21A02" w:rsidR="00B54E17" w:rsidRDefault="00B54E17" w:rsidP="00650B64"/>
    <w:p w14:paraId="07320190" w14:textId="1C8E2C4D" w:rsidR="00B54E17" w:rsidRDefault="00F15579" w:rsidP="00650B64">
      <w:pPr>
        <w:pStyle w:val="Heading1"/>
        <w:numPr>
          <w:ilvl w:val="0"/>
          <w:numId w:val="0"/>
        </w:numPr>
      </w:pPr>
      <w:bookmarkStart w:id="160" w:name="_Toc31293552"/>
      <w:r w:rsidRPr="00F15579">
        <w:t>DATA AND EXPERIMENTS (and/or IMPLMENTATION)</w:t>
      </w:r>
      <w:bookmarkEnd w:id="160"/>
    </w:p>
    <w:p w14:paraId="2472ADC8" w14:textId="77777777" w:rsidR="00B54E17" w:rsidRDefault="00B54E17"/>
    <w:p w14:paraId="207E71AF" w14:textId="6012440C" w:rsidR="00B54E17" w:rsidRDefault="00F15579" w:rsidP="00AD315E">
      <w:pPr>
        <w:pStyle w:val="Heading1"/>
        <w:numPr>
          <w:ilvl w:val="1"/>
          <w:numId w:val="3"/>
        </w:numPr>
        <w:jc w:val="both"/>
      </w:pPr>
      <w:bookmarkStart w:id="161" w:name="_Toc31293553"/>
      <w:r>
        <w:t>Language Used for Implementation</w:t>
      </w:r>
      <w:bookmarkEnd w:id="161"/>
    </w:p>
    <w:p w14:paraId="0497E566" w14:textId="77777777" w:rsidR="00D4578D" w:rsidRPr="00D4578D" w:rsidRDefault="00D4578D" w:rsidP="00D4578D"/>
    <w:p w14:paraId="5ED16600" w14:textId="3368C23E" w:rsidR="00F15579" w:rsidRDefault="0074539F" w:rsidP="00AD315E">
      <w:pPr>
        <w:pStyle w:val="Heading3"/>
        <w:numPr>
          <w:ilvl w:val="2"/>
          <w:numId w:val="3"/>
        </w:numPr>
      </w:pPr>
      <w:bookmarkStart w:id="162" w:name="_Toc31293554"/>
      <w:r>
        <w:t>XML</w:t>
      </w:r>
      <w:bookmarkEnd w:id="162"/>
    </w:p>
    <w:p w14:paraId="772CC4A4" w14:textId="62BB0000" w:rsidR="00D4578D" w:rsidRPr="00D4578D" w:rsidRDefault="00D4578D" w:rsidP="00D4578D">
      <w:pPr>
        <w:pStyle w:val="BodyText"/>
        <w:spacing w:before="132" w:line="360" w:lineRule="auto"/>
        <w:ind w:left="432" w:right="1280"/>
        <w:jc w:val="both"/>
      </w:pPr>
      <w:r>
        <w:rPr>
          <w:color w:val="212121"/>
        </w:rPr>
        <w:t>XML</w:t>
      </w:r>
      <w:r>
        <w:rPr>
          <w:color w:val="212121"/>
          <w:spacing w:val="-7"/>
        </w:rPr>
        <w:t xml:space="preserve"> </w:t>
      </w:r>
      <w:r>
        <w:rPr>
          <w:color w:val="212121"/>
        </w:rPr>
        <w:t>stands</w:t>
      </w:r>
      <w:r>
        <w:rPr>
          <w:color w:val="212121"/>
          <w:spacing w:val="-15"/>
        </w:rPr>
        <w:t xml:space="preserve"> </w:t>
      </w:r>
      <w:r>
        <w:rPr>
          <w:color w:val="212121"/>
        </w:rPr>
        <w:t>for</w:t>
      </w:r>
      <w:r>
        <w:rPr>
          <w:color w:val="212121"/>
          <w:spacing w:val="-10"/>
        </w:rPr>
        <w:t xml:space="preserve"> </w:t>
      </w:r>
      <w:r>
        <w:rPr>
          <w:color w:val="212121"/>
        </w:rPr>
        <w:t>extensible</w:t>
      </w:r>
      <w:r>
        <w:rPr>
          <w:color w:val="212121"/>
          <w:spacing w:val="-14"/>
        </w:rPr>
        <w:t xml:space="preserve"> </w:t>
      </w:r>
      <w:r>
        <w:rPr>
          <w:color w:val="212121"/>
        </w:rPr>
        <w:t>Mark-up</w:t>
      </w:r>
      <w:r>
        <w:rPr>
          <w:color w:val="212121"/>
          <w:spacing w:val="-13"/>
        </w:rPr>
        <w:t xml:space="preserve"> </w:t>
      </w:r>
      <w:r>
        <w:rPr>
          <w:color w:val="212121"/>
        </w:rPr>
        <w:t>Language.</w:t>
      </w:r>
      <w:r>
        <w:rPr>
          <w:color w:val="212121"/>
          <w:spacing w:val="-1"/>
        </w:rPr>
        <w:t xml:space="preserve"> </w:t>
      </w:r>
      <w:r>
        <w:rPr>
          <w:color w:val="212121"/>
        </w:rPr>
        <w:t>XML</w:t>
      </w:r>
      <w:r>
        <w:rPr>
          <w:color w:val="212121"/>
          <w:spacing w:val="-2"/>
        </w:rPr>
        <w:t xml:space="preserve"> </w:t>
      </w:r>
      <w:r>
        <w:rPr>
          <w:color w:val="212121"/>
          <w:spacing w:val="-3"/>
        </w:rPr>
        <w:t>is</w:t>
      </w:r>
      <w:r>
        <w:rPr>
          <w:color w:val="212121"/>
          <w:spacing w:val="-15"/>
        </w:rPr>
        <w:t xml:space="preserve"> </w:t>
      </w:r>
      <w:r>
        <w:rPr>
          <w:color w:val="212121"/>
        </w:rPr>
        <w:t>a</w:t>
      </w:r>
      <w:r>
        <w:rPr>
          <w:color w:val="212121"/>
          <w:spacing w:val="-14"/>
        </w:rPr>
        <w:t xml:space="preserve"> </w:t>
      </w:r>
      <w:r>
        <w:rPr>
          <w:color w:val="212121"/>
        </w:rPr>
        <w:t>mark-up</w:t>
      </w:r>
      <w:r>
        <w:rPr>
          <w:color w:val="212121"/>
          <w:spacing w:val="-9"/>
        </w:rPr>
        <w:t xml:space="preserve"> </w:t>
      </w:r>
      <w:r>
        <w:rPr>
          <w:color w:val="212121"/>
        </w:rPr>
        <w:t>language</w:t>
      </w:r>
      <w:r>
        <w:rPr>
          <w:color w:val="212121"/>
          <w:spacing w:val="-9"/>
        </w:rPr>
        <w:t xml:space="preserve"> </w:t>
      </w:r>
      <w:r>
        <w:rPr>
          <w:color w:val="212121"/>
        </w:rPr>
        <w:t>much</w:t>
      </w:r>
      <w:r>
        <w:rPr>
          <w:color w:val="212121"/>
          <w:spacing w:val="-13"/>
        </w:rPr>
        <w:t xml:space="preserve"> </w:t>
      </w:r>
      <w:r>
        <w:rPr>
          <w:color w:val="212121"/>
        </w:rPr>
        <w:t>like HTML.</w:t>
      </w:r>
      <w:r>
        <w:rPr>
          <w:color w:val="212121"/>
          <w:spacing w:val="2"/>
        </w:rPr>
        <w:t xml:space="preserve"> </w:t>
      </w:r>
      <w:r>
        <w:rPr>
          <w:color w:val="212121"/>
        </w:rPr>
        <w:t>XML</w:t>
      </w:r>
      <w:r>
        <w:rPr>
          <w:color w:val="212121"/>
          <w:spacing w:val="-4"/>
        </w:rPr>
        <w:t xml:space="preserve"> </w:t>
      </w:r>
      <w:r>
        <w:rPr>
          <w:color w:val="212121"/>
        </w:rPr>
        <w:t>was</w:t>
      </w:r>
      <w:r>
        <w:rPr>
          <w:color w:val="212121"/>
          <w:spacing w:val="-7"/>
        </w:rPr>
        <w:t xml:space="preserve"> </w:t>
      </w:r>
      <w:r>
        <w:rPr>
          <w:color w:val="212121"/>
        </w:rPr>
        <w:t>designed</w:t>
      </w:r>
      <w:r>
        <w:rPr>
          <w:color w:val="212121"/>
          <w:spacing w:val="-5"/>
        </w:rPr>
        <w:t xml:space="preserve"> </w:t>
      </w:r>
      <w:r>
        <w:rPr>
          <w:color w:val="212121"/>
        </w:rPr>
        <w:t>to</w:t>
      </w:r>
      <w:r>
        <w:rPr>
          <w:color w:val="212121"/>
          <w:spacing w:val="-1"/>
        </w:rPr>
        <w:t xml:space="preserve"> </w:t>
      </w:r>
      <w:r>
        <w:rPr>
          <w:color w:val="212121"/>
        </w:rPr>
        <w:t>store</w:t>
      </w:r>
      <w:r>
        <w:rPr>
          <w:color w:val="212121"/>
          <w:spacing w:val="-6"/>
        </w:rPr>
        <w:t xml:space="preserve"> </w:t>
      </w:r>
      <w:r>
        <w:rPr>
          <w:color w:val="212121"/>
        </w:rPr>
        <w:t>and</w:t>
      </w:r>
      <w:r>
        <w:rPr>
          <w:color w:val="212121"/>
          <w:spacing w:val="-6"/>
        </w:rPr>
        <w:t xml:space="preserve"> </w:t>
      </w:r>
      <w:r>
        <w:rPr>
          <w:color w:val="212121"/>
        </w:rPr>
        <w:t>transport</w:t>
      </w:r>
      <w:r>
        <w:rPr>
          <w:color w:val="212121"/>
          <w:spacing w:val="-5"/>
        </w:rPr>
        <w:t xml:space="preserve"> </w:t>
      </w:r>
      <w:r>
        <w:rPr>
          <w:color w:val="212121"/>
        </w:rPr>
        <w:t>data.</w:t>
      </w:r>
      <w:r>
        <w:rPr>
          <w:color w:val="212121"/>
          <w:spacing w:val="1"/>
        </w:rPr>
        <w:t xml:space="preserve"> </w:t>
      </w:r>
      <w:r>
        <w:rPr>
          <w:color w:val="212121"/>
        </w:rPr>
        <w:t>XML</w:t>
      </w:r>
      <w:r>
        <w:rPr>
          <w:color w:val="212121"/>
          <w:spacing w:val="-2"/>
        </w:rPr>
        <w:t xml:space="preserve"> </w:t>
      </w:r>
      <w:r>
        <w:rPr>
          <w:color w:val="212121"/>
        </w:rPr>
        <w:t>was</w:t>
      </w:r>
      <w:r>
        <w:rPr>
          <w:color w:val="212121"/>
          <w:spacing w:val="-8"/>
        </w:rPr>
        <w:t xml:space="preserve"> </w:t>
      </w:r>
      <w:r>
        <w:rPr>
          <w:color w:val="212121"/>
        </w:rPr>
        <w:t>designed</w:t>
      </w:r>
      <w:r>
        <w:rPr>
          <w:color w:val="212121"/>
          <w:spacing w:val="-5"/>
        </w:rPr>
        <w:t xml:space="preserve"> </w:t>
      </w:r>
      <w:r>
        <w:rPr>
          <w:color w:val="212121"/>
          <w:spacing w:val="2"/>
        </w:rPr>
        <w:t>to</w:t>
      </w:r>
      <w:r>
        <w:rPr>
          <w:color w:val="212121"/>
          <w:spacing w:val="-1"/>
        </w:rPr>
        <w:t xml:space="preserve"> </w:t>
      </w:r>
      <w:r>
        <w:rPr>
          <w:color w:val="212121"/>
          <w:spacing w:val="-3"/>
        </w:rPr>
        <w:t>be</w:t>
      </w:r>
      <w:r>
        <w:rPr>
          <w:color w:val="212121"/>
          <w:spacing w:val="-6"/>
        </w:rPr>
        <w:t xml:space="preserve"> </w:t>
      </w:r>
      <w:r>
        <w:rPr>
          <w:color w:val="212121"/>
        </w:rPr>
        <w:t xml:space="preserve">self- descriptive. XML </w:t>
      </w:r>
      <w:r>
        <w:rPr>
          <w:color w:val="212121"/>
          <w:spacing w:val="-3"/>
        </w:rPr>
        <w:t xml:space="preserve">is </w:t>
      </w:r>
      <w:r>
        <w:rPr>
          <w:color w:val="212121"/>
        </w:rPr>
        <w:t>a W3C</w:t>
      </w:r>
      <w:r>
        <w:rPr>
          <w:color w:val="212121"/>
          <w:spacing w:val="15"/>
        </w:rPr>
        <w:t xml:space="preserve"> </w:t>
      </w:r>
      <w:r>
        <w:rPr>
          <w:color w:val="212121"/>
        </w:rPr>
        <w:t>Recommendation.</w:t>
      </w:r>
    </w:p>
    <w:p w14:paraId="7F0C1EFE" w14:textId="17D72BD1" w:rsidR="004A0812" w:rsidRDefault="0074539F" w:rsidP="00AD315E">
      <w:pPr>
        <w:pStyle w:val="Heading3"/>
        <w:numPr>
          <w:ilvl w:val="2"/>
          <w:numId w:val="3"/>
        </w:numPr>
      </w:pPr>
      <w:bookmarkStart w:id="163" w:name="_Toc31293555"/>
      <w:r>
        <w:t>JAVA</w:t>
      </w:r>
      <w:bookmarkEnd w:id="163"/>
    </w:p>
    <w:p w14:paraId="1E5A096E" w14:textId="653B1A02" w:rsidR="0074539F" w:rsidRPr="0074539F" w:rsidRDefault="00D4578D" w:rsidP="00D4578D">
      <w:pPr>
        <w:pStyle w:val="BodyText"/>
        <w:spacing w:before="137" w:line="360" w:lineRule="auto"/>
        <w:ind w:left="360" w:right="1280"/>
        <w:jc w:val="both"/>
      </w:pPr>
      <w:r>
        <w:rPr>
          <w:color w:val="212121"/>
        </w:rPr>
        <w:t>Java is a general-purpose computer-programming language that is concurrent, class- based, object-oriented, and specifically designed to have as few implementation dependencies as possible.</w:t>
      </w:r>
    </w:p>
    <w:p w14:paraId="5B205E27" w14:textId="642195FA" w:rsidR="0074539F" w:rsidRDefault="0074539F" w:rsidP="00AD315E">
      <w:pPr>
        <w:pStyle w:val="Heading1"/>
        <w:numPr>
          <w:ilvl w:val="1"/>
          <w:numId w:val="3"/>
        </w:numPr>
        <w:jc w:val="both"/>
      </w:pPr>
      <w:bookmarkStart w:id="164" w:name="_Toc31293556"/>
      <w:r>
        <w:t>Tool Used for Implementation</w:t>
      </w:r>
      <w:bookmarkEnd w:id="164"/>
    </w:p>
    <w:p w14:paraId="41B76B13" w14:textId="77777777" w:rsidR="00D4578D" w:rsidRPr="00D4578D" w:rsidRDefault="00D4578D" w:rsidP="00D4578D"/>
    <w:p w14:paraId="5EF74C06" w14:textId="24E69F48" w:rsidR="0074539F" w:rsidRDefault="0074539F" w:rsidP="00AD315E">
      <w:pPr>
        <w:pStyle w:val="Heading3"/>
        <w:numPr>
          <w:ilvl w:val="2"/>
          <w:numId w:val="3"/>
        </w:numPr>
      </w:pPr>
      <w:bookmarkStart w:id="165" w:name="_Toc31293557"/>
      <w:r w:rsidRPr="0074539F">
        <w:t>Android Studio</w:t>
      </w:r>
      <w:bookmarkEnd w:id="165"/>
    </w:p>
    <w:p w14:paraId="39C3C41C" w14:textId="544C704C" w:rsidR="00D4578D" w:rsidRPr="00D4578D" w:rsidRDefault="00D4578D" w:rsidP="00D4578D">
      <w:pPr>
        <w:pStyle w:val="BodyText"/>
        <w:spacing w:before="132" w:line="360" w:lineRule="auto"/>
        <w:ind w:left="360" w:right="1289"/>
        <w:jc w:val="both"/>
      </w:pPr>
      <w:r>
        <w:rPr>
          <w:color w:val="212121"/>
        </w:rPr>
        <w:t>Android Studio is the official integrated development environment for Google's Android operating system, built on Jet Brains' IntelliJ IDEA software and designed specifically for Android development. It is available for download on Windows, mac OS and Linux based operating systems.</w:t>
      </w:r>
    </w:p>
    <w:p w14:paraId="4BEDC578" w14:textId="0AAA0FB2" w:rsidR="00D4578D" w:rsidRDefault="0074539F" w:rsidP="00AD315E">
      <w:pPr>
        <w:pStyle w:val="Heading3"/>
        <w:numPr>
          <w:ilvl w:val="2"/>
          <w:numId w:val="3"/>
        </w:numPr>
      </w:pPr>
      <w:bookmarkStart w:id="166" w:name="_Toc31293558"/>
      <w:r w:rsidRPr="0074539F">
        <w:t>SQL</w:t>
      </w:r>
      <w:bookmarkEnd w:id="166"/>
      <w:r w:rsidR="004A0812" w:rsidRPr="0074539F">
        <w:t xml:space="preserve"> </w:t>
      </w:r>
    </w:p>
    <w:p w14:paraId="49812505" w14:textId="2D616D13" w:rsidR="00D4578D" w:rsidRPr="00511CCE" w:rsidRDefault="00511CCE" w:rsidP="00511CCE">
      <w:pPr>
        <w:pStyle w:val="BodyText"/>
        <w:spacing w:before="132" w:line="360" w:lineRule="auto"/>
        <w:ind w:left="360" w:right="1289"/>
        <w:jc w:val="both"/>
        <w:rPr>
          <w:color w:val="212121"/>
        </w:rPr>
        <w:sectPr w:rsidR="00D4578D" w:rsidRPr="00511CCE">
          <w:pgSz w:w="11909" w:h="16834" w:code="9"/>
          <w:pgMar w:top="1418" w:right="1418" w:bottom="1418" w:left="2268" w:header="851" w:footer="851" w:gutter="0"/>
          <w:cols w:space="720"/>
          <w:docGrid w:linePitch="360"/>
        </w:sectPr>
      </w:pPr>
      <w:r w:rsidRPr="00511CCE">
        <w:rPr>
          <w:color w:val="212121"/>
        </w:rPr>
        <w:t>Structured Query Language (SQL) is a standard computer language for relational database management and data manipulation. SQL is used to query, insert, update and modify data. Most relational databases support SQL, which is an added benefit for database administrators (DBAs), as they are often required to support databases across several different platforms.</w:t>
      </w:r>
    </w:p>
    <w:p w14:paraId="65AD0A33" w14:textId="674DF2DB" w:rsidR="00B54E17" w:rsidRDefault="0074539F" w:rsidP="00EB0999">
      <w:pPr>
        <w:pStyle w:val="Heading1"/>
        <w:numPr>
          <w:ilvl w:val="0"/>
          <w:numId w:val="0"/>
        </w:numPr>
      </w:pPr>
      <w:bookmarkStart w:id="167" w:name="_Toc31293559"/>
      <w:r w:rsidRPr="0074539F">
        <w:lastRenderedPageBreak/>
        <w:t>RESULTS AND DISCUSSIONS (or USER MANUA</w:t>
      </w:r>
      <w:r w:rsidR="00EB0999">
        <w:t>L)</w:t>
      </w:r>
      <w:bookmarkEnd w:id="167"/>
    </w:p>
    <w:p w14:paraId="346AA103" w14:textId="77777777" w:rsidR="00EB0999" w:rsidRPr="00EB0999" w:rsidRDefault="00EB0999" w:rsidP="00EB0999"/>
    <w:p w14:paraId="3A6D417C" w14:textId="6AA27754" w:rsidR="00B54E17" w:rsidRDefault="00F267B1" w:rsidP="00AD315E">
      <w:pPr>
        <w:pStyle w:val="Heading1"/>
        <w:numPr>
          <w:ilvl w:val="1"/>
          <w:numId w:val="7"/>
        </w:numPr>
        <w:jc w:val="both"/>
      </w:pPr>
      <w:bookmarkStart w:id="168" w:name="_Toc515271766"/>
      <w:bookmarkStart w:id="169" w:name="_Toc31293560"/>
      <w:r>
        <w:t>S</w:t>
      </w:r>
      <w:bookmarkEnd w:id="168"/>
      <w:r w:rsidR="0074539F">
        <w:t>plash Screen</w:t>
      </w:r>
      <w:bookmarkEnd w:id="169"/>
    </w:p>
    <w:p w14:paraId="5503EBEC" w14:textId="11E9F464" w:rsidR="00EB0999" w:rsidRPr="00EB0999" w:rsidRDefault="00EB0999" w:rsidP="00EB0999"/>
    <w:p w14:paraId="1558F0D2" w14:textId="157C2938" w:rsidR="00EB0999" w:rsidRDefault="00EB0999" w:rsidP="00EB0999">
      <w:pPr>
        <w:pStyle w:val="BodyText"/>
        <w:spacing w:line="362" w:lineRule="auto"/>
        <w:ind w:right="1113"/>
        <w:jc w:val="both"/>
      </w:pPr>
      <w:r>
        <w:t>This</w:t>
      </w:r>
      <w:r>
        <w:rPr>
          <w:spacing w:val="-13"/>
        </w:rPr>
        <w:t xml:space="preserve"> </w:t>
      </w:r>
      <w:r>
        <w:rPr>
          <w:spacing w:val="-3"/>
        </w:rPr>
        <w:t>is</w:t>
      </w:r>
      <w:r>
        <w:rPr>
          <w:spacing w:val="-17"/>
        </w:rPr>
        <w:t xml:space="preserve"> </w:t>
      </w:r>
      <w:r>
        <w:t>the</w:t>
      </w:r>
      <w:r>
        <w:rPr>
          <w:spacing w:val="-15"/>
        </w:rPr>
        <w:t xml:space="preserve"> </w:t>
      </w:r>
      <w:r>
        <w:t>splash</w:t>
      </w:r>
      <w:r>
        <w:rPr>
          <w:spacing w:val="-19"/>
        </w:rPr>
        <w:t xml:space="preserve"> </w:t>
      </w:r>
      <w:r>
        <w:t>screen.</w:t>
      </w:r>
      <w:r>
        <w:rPr>
          <w:spacing w:val="-9"/>
        </w:rPr>
        <w:t xml:space="preserve"> </w:t>
      </w:r>
      <w:r>
        <w:t>When</w:t>
      </w:r>
      <w:r>
        <w:rPr>
          <w:spacing w:val="-14"/>
        </w:rPr>
        <w:t xml:space="preserve"> </w:t>
      </w:r>
      <w:r>
        <w:t>you</w:t>
      </w:r>
      <w:r>
        <w:rPr>
          <w:spacing w:val="-15"/>
        </w:rPr>
        <w:t xml:space="preserve"> </w:t>
      </w:r>
      <w:r>
        <w:t>download</w:t>
      </w:r>
      <w:r>
        <w:rPr>
          <w:spacing w:val="-14"/>
        </w:rPr>
        <w:t xml:space="preserve"> </w:t>
      </w:r>
      <w:r>
        <w:t>the</w:t>
      </w:r>
      <w:r>
        <w:rPr>
          <w:spacing w:val="-15"/>
        </w:rPr>
        <w:t xml:space="preserve"> </w:t>
      </w:r>
      <w:r>
        <w:t>application</w:t>
      </w:r>
      <w:r>
        <w:rPr>
          <w:spacing w:val="-14"/>
        </w:rPr>
        <w:t xml:space="preserve"> </w:t>
      </w:r>
      <w:r>
        <w:t>and</w:t>
      </w:r>
      <w:r>
        <w:rPr>
          <w:spacing w:val="-14"/>
        </w:rPr>
        <w:t xml:space="preserve"> </w:t>
      </w:r>
      <w:r>
        <w:t>run</w:t>
      </w:r>
      <w:r>
        <w:rPr>
          <w:spacing w:val="-14"/>
        </w:rPr>
        <w:t xml:space="preserve"> </w:t>
      </w:r>
      <w:r>
        <w:rPr>
          <w:spacing w:val="-5"/>
        </w:rPr>
        <w:t>it</w:t>
      </w:r>
      <w:r>
        <w:rPr>
          <w:spacing w:val="-10"/>
        </w:rPr>
        <w:t xml:space="preserve"> </w:t>
      </w:r>
      <w:r>
        <w:t>on</w:t>
      </w:r>
      <w:r>
        <w:rPr>
          <w:spacing w:val="-14"/>
        </w:rPr>
        <w:t xml:space="preserve"> </w:t>
      </w:r>
      <w:r>
        <w:t>your</w:t>
      </w:r>
      <w:r>
        <w:rPr>
          <w:spacing w:val="-13"/>
        </w:rPr>
        <w:t xml:space="preserve"> </w:t>
      </w:r>
      <w:r>
        <w:t xml:space="preserve">phone. First </w:t>
      </w:r>
      <w:r>
        <w:rPr>
          <w:spacing w:val="-5"/>
        </w:rPr>
        <w:t xml:space="preserve">it </w:t>
      </w:r>
      <w:r>
        <w:t>will appear on your</w:t>
      </w:r>
      <w:r>
        <w:rPr>
          <w:spacing w:val="23"/>
        </w:rPr>
        <w:t xml:space="preserve"> </w:t>
      </w:r>
      <w:r>
        <w:t>screen.</w:t>
      </w:r>
    </w:p>
    <w:p w14:paraId="337DB798" w14:textId="6B46D98B" w:rsidR="00EB0999" w:rsidRDefault="00725ABB" w:rsidP="00511CCE">
      <w:r w:rsidRPr="00EB0999">
        <w:rPr>
          <w:noProof/>
          <w:lang w:val="en-US" w:eastAsia="en-US"/>
        </w:rPr>
        <w:drawing>
          <wp:anchor distT="0" distB="0" distL="114300" distR="114300" simplePos="0" relativeHeight="251668480" behindDoc="0" locked="0" layoutInCell="1" allowOverlap="1" wp14:anchorId="7038D3CE" wp14:editId="5BB7EDFF">
            <wp:simplePos x="0" y="0"/>
            <wp:positionH relativeFrom="margin">
              <wp:posOffset>1322070</wp:posOffset>
            </wp:positionH>
            <wp:positionV relativeFrom="page">
              <wp:posOffset>2514600</wp:posOffset>
            </wp:positionV>
            <wp:extent cx="1962150" cy="2819400"/>
            <wp:effectExtent l="0" t="0" r="0" b="0"/>
            <wp:wrapSquare wrapText="bothSides"/>
            <wp:docPr id="2" name="Picture 2" descr="C:\Users\Muhammad Farrukh\Downloads\WhatsApp Image 2019-11-02 at 02.27.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hammad Farrukh\Downloads\WhatsApp Image 2019-11-02 at 02.27.29.jpe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3926" r="3292"/>
                    <a:stretch/>
                  </pic:blipFill>
                  <pic:spPr bwMode="auto">
                    <a:xfrm>
                      <a:off x="0" y="0"/>
                      <a:ext cx="1962150" cy="2819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F34414" w14:textId="4529AFB7" w:rsidR="00EB0999" w:rsidRDefault="00EB0999" w:rsidP="00511CCE"/>
    <w:p w14:paraId="0CC7487D" w14:textId="398E9C46" w:rsidR="00EB0999" w:rsidRDefault="00EB0999" w:rsidP="00511CCE"/>
    <w:p w14:paraId="20987AA1" w14:textId="75DBB3A7" w:rsidR="00EB0999" w:rsidRDefault="00EB0999" w:rsidP="00511CCE"/>
    <w:p w14:paraId="04B3E89A" w14:textId="71F7D300" w:rsidR="00EB0999" w:rsidRDefault="00EB0999" w:rsidP="00511CCE"/>
    <w:p w14:paraId="638AFA11" w14:textId="2C225537" w:rsidR="00EB0999" w:rsidRDefault="00EB0999" w:rsidP="00EB0999"/>
    <w:p w14:paraId="3C2BF6B9" w14:textId="4E35F600" w:rsidR="00EB0999" w:rsidRDefault="00EB0999" w:rsidP="00EB0999"/>
    <w:p w14:paraId="072B4AE0" w14:textId="3A3673A9" w:rsidR="00EB0999" w:rsidRDefault="00EB0999" w:rsidP="00EB0999"/>
    <w:p w14:paraId="55FFE7DF" w14:textId="1D471A45" w:rsidR="00EB0999" w:rsidRDefault="00EB0999" w:rsidP="00EB0999"/>
    <w:p w14:paraId="4BC79352" w14:textId="5F93875E" w:rsidR="00EB0999" w:rsidRDefault="00EB0999" w:rsidP="00EB0999"/>
    <w:p w14:paraId="150DAE91" w14:textId="57224B55" w:rsidR="00EB0999" w:rsidRDefault="00EB0999" w:rsidP="00EB0999"/>
    <w:p w14:paraId="48440153" w14:textId="2F053B4E" w:rsidR="00EB0999" w:rsidRPr="00511CCE" w:rsidRDefault="00725ABB" w:rsidP="00725ABB">
      <w:pPr>
        <w:pStyle w:val="Caption"/>
        <w:ind w:left="1440" w:firstLine="720"/>
      </w:pPr>
      <w:bookmarkStart w:id="170" w:name="_Toc31070871"/>
      <w:r>
        <w:t xml:space="preserve">     </w:t>
      </w:r>
      <w:r w:rsidR="005A6F44">
        <w:t xml:space="preserve">Figure </w:t>
      </w:r>
      <w:r w:rsidR="00071597">
        <w:t>5-</w:t>
      </w:r>
      <w:r w:rsidR="005A6F44">
        <w:fldChar w:fldCharType="begin"/>
      </w:r>
      <w:r w:rsidR="005A6F44">
        <w:instrText xml:space="preserve"> SEQ Figure \* ARABIC </w:instrText>
      </w:r>
      <w:r w:rsidR="005A6F44">
        <w:fldChar w:fldCharType="separate"/>
      </w:r>
      <w:r w:rsidR="00A05B55">
        <w:rPr>
          <w:noProof/>
        </w:rPr>
        <w:t>14</w:t>
      </w:r>
      <w:r w:rsidR="005A6F44">
        <w:fldChar w:fldCharType="end"/>
      </w:r>
      <w:r w:rsidR="005A6F44">
        <w:t xml:space="preserve"> </w:t>
      </w:r>
      <w:r w:rsidR="005A6F44" w:rsidRPr="005F294E">
        <w:t>Splash Screen</w:t>
      </w:r>
      <w:bookmarkEnd w:id="170"/>
    </w:p>
    <w:p w14:paraId="47D0A706" w14:textId="29AADD9F" w:rsidR="0074539F" w:rsidRPr="0074539F" w:rsidRDefault="0074539F" w:rsidP="00AD315E">
      <w:pPr>
        <w:pStyle w:val="Heading1"/>
        <w:numPr>
          <w:ilvl w:val="1"/>
          <w:numId w:val="7"/>
        </w:numPr>
        <w:jc w:val="both"/>
      </w:pPr>
      <w:bookmarkStart w:id="171" w:name="_Toc31293561"/>
      <w:r>
        <w:t>Login</w:t>
      </w:r>
      <w:bookmarkEnd w:id="171"/>
    </w:p>
    <w:p w14:paraId="53B8FEBC" w14:textId="46FC74DD" w:rsidR="00B54E17" w:rsidRDefault="00565248" w:rsidP="00565248">
      <w:pPr>
        <w:pStyle w:val="BodyText"/>
        <w:spacing w:line="360" w:lineRule="auto"/>
        <w:ind w:right="1113"/>
      </w:pPr>
      <w:r>
        <w:t>This is the first interface comes up to your screen when you interact with the application. You can easily Login and use it.</w:t>
      </w:r>
    </w:p>
    <w:p w14:paraId="46F3BADA" w14:textId="77777777" w:rsidR="00725ABB" w:rsidRDefault="00725ABB" w:rsidP="00725ABB">
      <w:r w:rsidRPr="00EB0999">
        <w:rPr>
          <w:noProof/>
          <w:lang w:val="en-US" w:eastAsia="en-US"/>
        </w:rPr>
        <w:drawing>
          <wp:anchor distT="0" distB="0" distL="114300" distR="114300" simplePos="0" relativeHeight="251669504" behindDoc="0" locked="0" layoutInCell="1" allowOverlap="1" wp14:anchorId="7B87D758" wp14:editId="0F1C2C42">
            <wp:simplePos x="0" y="0"/>
            <wp:positionH relativeFrom="page">
              <wp:posOffset>2724150</wp:posOffset>
            </wp:positionH>
            <wp:positionV relativeFrom="margin">
              <wp:posOffset>5528945</wp:posOffset>
            </wp:positionV>
            <wp:extent cx="2047875" cy="3086100"/>
            <wp:effectExtent l="0" t="0" r="9525" b="0"/>
            <wp:wrapSquare wrapText="bothSides"/>
            <wp:docPr id="5" name="Picture 5" descr="C:\Users\Muhammad Farrukh\Downloads\WhatsApp Image 2019-11-02 at 02.27.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hammad Farrukh\Downloads\WhatsApp Image 2019-11-02 at 02.27.36.jpe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66925" cy="3024768"/>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72" w:name="_Toc31070872"/>
    </w:p>
    <w:p w14:paraId="036FFB98" w14:textId="77777777" w:rsidR="00725ABB" w:rsidRDefault="00725ABB" w:rsidP="00725ABB"/>
    <w:p w14:paraId="4B7AF369" w14:textId="77777777" w:rsidR="00725ABB" w:rsidRDefault="00725ABB" w:rsidP="00725ABB"/>
    <w:p w14:paraId="784186D5" w14:textId="77777777" w:rsidR="00725ABB" w:rsidRDefault="00725ABB" w:rsidP="00725ABB"/>
    <w:p w14:paraId="61CBEECA" w14:textId="77777777" w:rsidR="00725ABB" w:rsidRDefault="00725ABB" w:rsidP="00725ABB"/>
    <w:p w14:paraId="1E3342B3" w14:textId="77777777" w:rsidR="00725ABB" w:rsidRDefault="00725ABB" w:rsidP="00725ABB"/>
    <w:p w14:paraId="6B541385" w14:textId="77777777" w:rsidR="00725ABB" w:rsidRDefault="00725ABB" w:rsidP="00725ABB"/>
    <w:p w14:paraId="75860B11" w14:textId="77777777" w:rsidR="00725ABB" w:rsidRDefault="00725ABB" w:rsidP="00725ABB"/>
    <w:p w14:paraId="647597C5" w14:textId="77777777" w:rsidR="00725ABB" w:rsidRDefault="00725ABB" w:rsidP="00725ABB"/>
    <w:p w14:paraId="7594603F" w14:textId="77777777" w:rsidR="00725ABB" w:rsidRDefault="00725ABB" w:rsidP="00725ABB"/>
    <w:p w14:paraId="2512A801" w14:textId="77777777" w:rsidR="00725ABB" w:rsidRDefault="00725ABB" w:rsidP="00725ABB"/>
    <w:p w14:paraId="27F835CA" w14:textId="77777777" w:rsidR="00725ABB" w:rsidRDefault="00725ABB" w:rsidP="00725ABB"/>
    <w:p w14:paraId="1C814F2A" w14:textId="47F7D9F2" w:rsidR="00EB0999" w:rsidRDefault="00725ABB" w:rsidP="00096943">
      <w:pPr>
        <w:ind w:left="2160"/>
      </w:pPr>
      <w:r>
        <w:t xml:space="preserve">     </w:t>
      </w:r>
      <w:r w:rsidR="005A6F44">
        <w:t xml:space="preserve">Figure </w:t>
      </w:r>
      <w:r w:rsidR="00071597">
        <w:t>5-</w:t>
      </w:r>
      <w:r w:rsidR="005A6F44">
        <w:fldChar w:fldCharType="begin"/>
      </w:r>
      <w:r w:rsidR="005A6F44">
        <w:instrText xml:space="preserve"> SEQ Figure \* ARABIC </w:instrText>
      </w:r>
      <w:r w:rsidR="005A6F44">
        <w:fldChar w:fldCharType="separate"/>
      </w:r>
      <w:r w:rsidR="00A05B55">
        <w:rPr>
          <w:noProof/>
        </w:rPr>
        <w:t>15</w:t>
      </w:r>
      <w:r w:rsidR="005A6F44">
        <w:fldChar w:fldCharType="end"/>
      </w:r>
      <w:r w:rsidR="005A6F44">
        <w:t xml:space="preserve"> </w:t>
      </w:r>
      <w:r w:rsidR="005A6F44" w:rsidRPr="00DB167E">
        <w:t>Login Screen</w:t>
      </w:r>
      <w:bookmarkEnd w:id="172"/>
    </w:p>
    <w:p w14:paraId="68ADAFE8" w14:textId="5326DBC6" w:rsidR="006F10E4" w:rsidRDefault="006F10E4" w:rsidP="00AD315E">
      <w:pPr>
        <w:pStyle w:val="Heading1"/>
        <w:numPr>
          <w:ilvl w:val="1"/>
          <w:numId w:val="7"/>
        </w:numPr>
        <w:jc w:val="both"/>
      </w:pPr>
      <w:bookmarkStart w:id="173" w:name="_Toc31293562"/>
      <w:r>
        <w:lastRenderedPageBreak/>
        <w:t>Signup</w:t>
      </w:r>
      <w:bookmarkEnd w:id="173"/>
    </w:p>
    <w:p w14:paraId="0DF60F51" w14:textId="61031F51" w:rsidR="00E26254" w:rsidRDefault="00E26254" w:rsidP="00096943">
      <w:pPr>
        <w:pStyle w:val="BodyText"/>
        <w:spacing w:line="360" w:lineRule="auto"/>
        <w:ind w:right="1280"/>
      </w:pPr>
      <w:r>
        <w:t>You can easily register as User by providing specific information on</w:t>
      </w:r>
      <w:r>
        <w:rPr>
          <w:spacing w:val="-45"/>
        </w:rPr>
        <w:t xml:space="preserve"> </w:t>
      </w:r>
      <w:r>
        <w:t>the registration page</w:t>
      </w:r>
      <w:r>
        <w:rPr>
          <w:spacing w:val="-14"/>
        </w:rPr>
        <w:t xml:space="preserve"> </w:t>
      </w:r>
      <w:r>
        <w:t>and</w:t>
      </w:r>
      <w:r>
        <w:rPr>
          <w:spacing w:val="-12"/>
        </w:rPr>
        <w:t xml:space="preserve"> </w:t>
      </w:r>
      <w:r>
        <w:t>click</w:t>
      </w:r>
      <w:r>
        <w:rPr>
          <w:spacing w:val="-12"/>
        </w:rPr>
        <w:t xml:space="preserve"> </w:t>
      </w:r>
      <w:r>
        <w:t>on</w:t>
      </w:r>
      <w:r>
        <w:rPr>
          <w:spacing w:val="-16"/>
        </w:rPr>
        <w:t xml:space="preserve"> </w:t>
      </w:r>
      <w:r>
        <w:t>Signup button.</w:t>
      </w:r>
      <w:r>
        <w:rPr>
          <w:spacing w:val="-13"/>
        </w:rPr>
        <w:t xml:space="preserve"> </w:t>
      </w:r>
      <w:r>
        <w:t>User registration</w:t>
      </w:r>
      <w:r>
        <w:rPr>
          <w:spacing w:val="-16"/>
        </w:rPr>
        <w:t xml:space="preserve"> </w:t>
      </w:r>
      <w:r>
        <w:t>contains</w:t>
      </w:r>
      <w:r>
        <w:rPr>
          <w:spacing w:val="-14"/>
        </w:rPr>
        <w:t xml:space="preserve"> </w:t>
      </w:r>
      <w:r>
        <w:t>Username,</w:t>
      </w:r>
      <w:r>
        <w:rPr>
          <w:spacing w:val="-10"/>
        </w:rPr>
        <w:t xml:space="preserve"> </w:t>
      </w:r>
      <w:r>
        <w:t>Blood</w:t>
      </w:r>
      <w:r>
        <w:rPr>
          <w:spacing w:val="-16"/>
        </w:rPr>
        <w:t xml:space="preserve"> </w:t>
      </w:r>
      <w:r>
        <w:t>Group,</w:t>
      </w:r>
      <w:r>
        <w:rPr>
          <w:spacing w:val="-14"/>
        </w:rPr>
        <w:t xml:space="preserve"> </w:t>
      </w:r>
      <w:r>
        <w:t xml:space="preserve">Phone No., </w:t>
      </w:r>
      <w:r>
        <w:rPr>
          <w:spacing w:val="-3"/>
        </w:rPr>
        <w:t xml:space="preserve">Email, </w:t>
      </w:r>
      <w:r>
        <w:t>Password and Location by enabling your</w:t>
      </w:r>
      <w:r>
        <w:rPr>
          <w:spacing w:val="10"/>
        </w:rPr>
        <w:t xml:space="preserve"> </w:t>
      </w:r>
      <w:r>
        <w:t>GPS.</w:t>
      </w:r>
    </w:p>
    <w:p w14:paraId="14CA1D04" w14:textId="4FD54715" w:rsidR="00E26254" w:rsidRDefault="00096943" w:rsidP="00E26254">
      <w:r w:rsidRPr="00E26254">
        <w:rPr>
          <w:noProof/>
          <w:lang w:val="en-US" w:eastAsia="en-US"/>
        </w:rPr>
        <w:drawing>
          <wp:anchor distT="0" distB="0" distL="114300" distR="114300" simplePos="0" relativeHeight="251670528" behindDoc="0" locked="0" layoutInCell="1" allowOverlap="1" wp14:anchorId="5C370C25" wp14:editId="63A738B7">
            <wp:simplePos x="0" y="0"/>
            <wp:positionH relativeFrom="margin">
              <wp:posOffset>1407795</wp:posOffset>
            </wp:positionH>
            <wp:positionV relativeFrom="margin">
              <wp:posOffset>1328420</wp:posOffset>
            </wp:positionV>
            <wp:extent cx="2124075" cy="3076575"/>
            <wp:effectExtent l="0" t="0" r="9525" b="9525"/>
            <wp:wrapSquare wrapText="bothSides"/>
            <wp:docPr id="6" name="Picture 6" descr="C:\Users\Muhammad Farrukh\Downloads\WhatsApp Image 2019-11-02 at 02.26.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hammad Farrukh\Downloads\WhatsApp Image 2019-11-02 at 02.26.52.jpe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24075" cy="3076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C5D509" w14:textId="77777777" w:rsidR="00096943" w:rsidRDefault="00096943" w:rsidP="00096943">
      <w:pPr>
        <w:pStyle w:val="Caption"/>
        <w:rPr>
          <w:bCs w:val="0"/>
          <w:szCs w:val="24"/>
        </w:rPr>
      </w:pPr>
      <w:bookmarkStart w:id="174" w:name="_Toc31070873"/>
    </w:p>
    <w:p w14:paraId="2CBEECB4" w14:textId="77777777" w:rsidR="00096943" w:rsidRDefault="00096943" w:rsidP="00096943">
      <w:pPr>
        <w:pStyle w:val="Caption"/>
        <w:rPr>
          <w:bCs w:val="0"/>
          <w:szCs w:val="24"/>
        </w:rPr>
      </w:pPr>
    </w:p>
    <w:p w14:paraId="144830AE" w14:textId="77777777" w:rsidR="00096943" w:rsidRDefault="00096943" w:rsidP="00096943">
      <w:pPr>
        <w:pStyle w:val="Caption"/>
        <w:rPr>
          <w:bCs w:val="0"/>
          <w:szCs w:val="24"/>
        </w:rPr>
      </w:pPr>
    </w:p>
    <w:p w14:paraId="3EDFE482" w14:textId="77777777" w:rsidR="00096943" w:rsidRDefault="00096943" w:rsidP="00096943">
      <w:pPr>
        <w:pStyle w:val="Caption"/>
        <w:rPr>
          <w:bCs w:val="0"/>
          <w:szCs w:val="24"/>
        </w:rPr>
      </w:pPr>
    </w:p>
    <w:p w14:paraId="3F85F475" w14:textId="77777777" w:rsidR="00096943" w:rsidRDefault="00096943" w:rsidP="00096943">
      <w:pPr>
        <w:pStyle w:val="Caption"/>
        <w:rPr>
          <w:bCs w:val="0"/>
          <w:szCs w:val="24"/>
        </w:rPr>
      </w:pPr>
    </w:p>
    <w:p w14:paraId="279D35E8" w14:textId="77777777" w:rsidR="00096943" w:rsidRDefault="00096943" w:rsidP="00096943">
      <w:pPr>
        <w:pStyle w:val="Caption"/>
        <w:rPr>
          <w:bCs w:val="0"/>
          <w:szCs w:val="24"/>
        </w:rPr>
      </w:pPr>
    </w:p>
    <w:p w14:paraId="48BA2198" w14:textId="77777777" w:rsidR="00096943" w:rsidRDefault="00096943" w:rsidP="00096943">
      <w:pPr>
        <w:pStyle w:val="Caption"/>
        <w:rPr>
          <w:bCs w:val="0"/>
          <w:szCs w:val="24"/>
        </w:rPr>
      </w:pPr>
    </w:p>
    <w:p w14:paraId="0BC52543" w14:textId="77777777" w:rsidR="00096943" w:rsidRDefault="00096943" w:rsidP="00096943">
      <w:pPr>
        <w:pStyle w:val="Caption"/>
        <w:rPr>
          <w:bCs w:val="0"/>
          <w:szCs w:val="24"/>
        </w:rPr>
      </w:pPr>
    </w:p>
    <w:p w14:paraId="49E8517C" w14:textId="77777777" w:rsidR="00096943" w:rsidRDefault="00096943" w:rsidP="00096943">
      <w:pPr>
        <w:pStyle w:val="Caption"/>
        <w:rPr>
          <w:bCs w:val="0"/>
          <w:szCs w:val="24"/>
        </w:rPr>
      </w:pPr>
    </w:p>
    <w:p w14:paraId="54C63B5E" w14:textId="77777777" w:rsidR="00096943" w:rsidRDefault="00096943" w:rsidP="00096943">
      <w:pPr>
        <w:pStyle w:val="Caption"/>
        <w:rPr>
          <w:bCs w:val="0"/>
          <w:szCs w:val="24"/>
        </w:rPr>
      </w:pPr>
    </w:p>
    <w:p w14:paraId="5DD69C24" w14:textId="77777777" w:rsidR="00096943" w:rsidRDefault="00096943" w:rsidP="00096943">
      <w:pPr>
        <w:pStyle w:val="Caption"/>
        <w:ind w:left="2880"/>
      </w:pPr>
      <w:r>
        <w:t xml:space="preserve">        </w:t>
      </w:r>
    </w:p>
    <w:p w14:paraId="0B001DE3" w14:textId="1E00115B" w:rsidR="00A20BCF" w:rsidRDefault="00096943" w:rsidP="00096943">
      <w:pPr>
        <w:pStyle w:val="Caption"/>
        <w:ind w:left="2880"/>
      </w:pPr>
      <w:r>
        <w:t xml:space="preserve">   </w:t>
      </w:r>
      <w:r w:rsidR="005A6F44">
        <w:t xml:space="preserve">Figure </w:t>
      </w:r>
      <w:r w:rsidR="00071597">
        <w:t>5-</w:t>
      </w:r>
      <w:r w:rsidR="005A6F44">
        <w:fldChar w:fldCharType="begin"/>
      </w:r>
      <w:r w:rsidR="005A6F44">
        <w:instrText xml:space="preserve"> SEQ Figure \* ARABIC </w:instrText>
      </w:r>
      <w:r w:rsidR="005A6F44">
        <w:fldChar w:fldCharType="separate"/>
      </w:r>
      <w:r w:rsidR="00A05B55">
        <w:rPr>
          <w:noProof/>
        </w:rPr>
        <w:t>16</w:t>
      </w:r>
      <w:r w:rsidR="005A6F44">
        <w:fldChar w:fldCharType="end"/>
      </w:r>
      <w:r w:rsidR="005A6F44">
        <w:t xml:space="preserve"> Signup</w:t>
      </w:r>
      <w:bookmarkEnd w:id="174"/>
    </w:p>
    <w:p w14:paraId="5C2EF527" w14:textId="70BE977D" w:rsidR="006F10E4" w:rsidRDefault="006F10E4" w:rsidP="00AD315E">
      <w:pPr>
        <w:pStyle w:val="Heading1"/>
        <w:numPr>
          <w:ilvl w:val="1"/>
          <w:numId w:val="7"/>
        </w:numPr>
        <w:jc w:val="both"/>
      </w:pPr>
      <w:bookmarkStart w:id="175" w:name="_Toc31293563"/>
      <w:r>
        <w:t>Homepage</w:t>
      </w:r>
      <w:bookmarkEnd w:id="175"/>
    </w:p>
    <w:p w14:paraId="77DC38DF" w14:textId="49D2CDDF" w:rsidR="00E26254" w:rsidRDefault="00E26254" w:rsidP="00096943">
      <w:pPr>
        <w:pStyle w:val="BodyText"/>
        <w:spacing w:line="360" w:lineRule="auto"/>
        <w:ind w:right="1113"/>
        <w:jc w:val="both"/>
      </w:pPr>
      <w:r>
        <w:t>This is the Donor Home page. Here you ca</w:t>
      </w:r>
      <w:r w:rsidR="00096943">
        <w:t xml:space="preserve">n get the notification of Blood </w:t>
      </w:r>
      <w:r>
        <w:t xml:space="preserve">Donation requests by Recipient. Here you can easily request the donor by selecting blood group and then click on search </w:t>
      </w:r>
      <w:r w:rsidR="00D11D54">
        <w:t>button. You</w:t>
      </w:r>
      <w:r>
        <w:t xml:space="preserve"> can also accept/reject the requests.</w:t>
      </w:r>
    </w:p>
    <w:p w14:paraId="138571B4" w14:textId="3730BD41" w:rsidR="00E26254" w:rsidRDefault="00096943" w:rsidP="00E26254">
      <w:r w:rsidRPr="00E26254">
        <w:rPr>
          <w:noProof/>
          <w:lang w:val="en-US" w:eastAsia="en-US"/>
        </w:rPr>
        <w:drawing>
          <wp:anchor distT="0" distB="0" distL="114300" distR="114300" simplePos="0" relativeHeight="251671552" behindDoc="0" locked="0" layoutInCell="1" allowOverlap="1" wp14:anchorId="4EC66DF3" wp14:editId="15D6FCEE">
            <wp:simplePos x="0" y="0"/>
            <wp:positionH relativeFrom="margin">
              <wp:posOffset>1445895</wp:posOffset>
            </wp:positionH>
            <wp:positionV relativeFrom="margin">
              <wp:posOffset>6109970</wp:posOffset>
            </wp:positionV>
            <wp:extent cx="2152650" cy="2543175"/>
            <wp:effectExtent l="0" t="0" r="0" b="9525"/>
            <wp:wrapSquare wrapText="bothSides"/>
            <wp:docPr id="8" name="Picture 8" descr="C:\Users\Muhammad Farrukh\Downloads\WhatsApp Image 2019-11-02 at 02.26.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hammad Farrukh\Downloads\WhatsApp Image 2019-11-02 at 02.26.36.jpe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52650" cy="2543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3C3273" w14:textId="509E663F" w:rsidR="00E26254" w:rsidRDefault="00E26254" w:rsidP="00E26254"/>
    <w:p w14:paraId="6BC27E5A" w14:textId="70C1DBA0" w:rsidR="00E26254" w:rsidRDefault="00E26254" w:rsidP="00E26254"/>
    <w:p w14:paraId="040F03C3" w14:textId="17051C74" w:rsidR="00E26254" w:rsidRDefault="00E26254" w:rsidP="00E26254"/>
    <w:p w14:paraId="18BF9CEF" w14:textId="1AC3D841" w:rsidR="00E26254" w:rsidRDefault="00E26254" w:rsidP="00E26254"/>
    <w:p w14:paraId="664BF201" w14:textId="44A0FAD5" w:rsidR="005A6F44" w:rsidRDefault="005A6F44" w:rsidP="00E26254"/>
    <w:p w14:paraId="6EC38A7A" w14:textId="1C1F8318" w:rsidR="00096943" w:rsidRDefault="00096943" w:rsidP="00E26254"/>
    <w:p w14:paraId="7FF4E105" w14:textId="13C78796" w:rsidR="00096943" w:rsidRDefault="00096943" w:rsidP="00E26254"/>
    <w:p w14:paraId="68A94541" w14:textId="77777777" w:rsidR="00096943" w:rsidRDefault="00096943" w:rsidP="00E26254"/>
    <w:p w14:paraId="6E34A84B" w14:textId="77777777" w:rsidR="005A6F44" w:rsidRDefault="005A6F44" w:rsidP="00E26254"/>
    <w:p w14:paraId="33F3C466" w14:textId="1ABAC721" w:rsidR="0074539F" w:rsidRDefault="005A6F44" w:rsidP="00096943">
      <w:pPr>
        <w:pStyle w:val="Caption"/>
        <w:ind w:left="2160" w:firstLine="720"/>
      </w:pPr>
      <w:bookmarkStart w:id="176" w:name="_Toc31070874"/>
      <w:r>
        <w:t xml:space="preserve">Figure </w:t>
      </w:r>
      <w:r w:rsidR="00071597">
        <w:t>5-</w:t>
      </w:r>
      <w:r>
        <w:fldChar w:fldCharType="begin"/>
      </w:r>
      <w:r>
        <w:instrText xml:space="preserve"> SEQ Figure \* ARABIC </w:instrText>
      </w:r>
      <w:r>
        <w:fldChar w:fldCharType="separate"/>
      </w:r>
      <w:r w:rsidR="00A05B55">
        <w:rPr>
          <w:noProof/>
        </w:rPr>
        <w:t>17</w:t>
      </w:r>
      <w:r>
        <w:fldChar w:fldCharType="end"/>
      </w:r>
      <w:r>
        <w:t xml:space="preserve"> </w:t>
      </w:r>
      <w:r w:rsidRPr="009526E7">
        <w:t>Home Screen</w:t>
      </w:r>
      <w:bookmarkEnd w:id="176"/>
    </w:p>
    <w:p w14:paraId="1A3F38F5" w14:textId="0C787E48" w:rsidR="0074539F" w:rsidRDefault="006F10E4" w:rsidP="00AD315E">
      <w:pPr>
        <w:pStyle w:val="Heading1"/>
        <w:numPr>
          <w:ilvl w:val="1"/>
          <w:numId w:val="7"/>
        </w:numPr>
        <w:jc w:val="both"/>
      </w:pPr>
      <w:bookmarkStart w:id="177" w:name="_Toc31293564"/>
      <w:r>
        <w:lastRenderedPageBreak/>
        <w:t>After Selecting Blood Group</w:t>
      </w:r>
      <w:bookmarkEnd w:id="177"/>
    </w:p>
    <w:p w14:paraId="57056AF6" w14:textId="55E5FFFC" w:rsidR="0036474C" w:rsidRDefault="0036474C" w:rsidP="0036474C">
      <w:r>
        <w:t>After selecting the blood group, you can see the different donors on maps that are within 5 km radius.</w:t>
      </w:r>
    </w:p>
    <w:p w14:paraId="30A46B08" w14:textId="739A5D4E" w:rsidR="0036474C" w:rsidRDefault="00096943" w:rsidP="0036474C">
      <w:r w:rsidRPr="0036474C">
        <w:rPr>
          <w:noProof/>
          <w:lang w:val="en-US" w:eastAsia="en-US"/>
        </w:rPr>
        <w:drawing>
          <wp:anchor distT="0" distB="0" distL="114300" distR="114300" simplePos="0" relativeHeight="251672576" behindDoc="0" locked="0" layoutInCell="1" allowOverlap="1" wp14:anchorId="41F9F4FE" wp14:editId="7E0F2E7F">
            <wp:simplePos x="0" y="0"/>
            <wp:positionH relativeFrom="margin">
              <wp:align>center</wp:align>
            </wp:positionH>
            <wp:positionV relativeFrom="margin">
              <wp:posOffset>804545</wp:posOffset>
            </wp:positionV>
            <wp:extent cx="2295525" cy="3105150"/>
            <wp:effectExtent l="0" t="0" r="9525" b="0"/>
            <wp:wrapSquare wrapText="bothSides"/>
            <wp:docPr id="12" name="Picture 12" descr="C:\Users\Muhammad Farrukh\Downloads\WhatsApp Image 2019-11-02 at 02.26.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uhammad Farrukh\Downloads\WhatsApp Image 2019-11-02 at 02.26.31.jpe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5525" cy="3105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92E9A6" w14:textId="304A7811" w:rsidR="0036474C" w:rsidRDefault="0036474C" w:rsidP="0036474C"/>
    <w:p w14:paraId="18DA8500" w14:textId="7D4718DC" w:rsidR="0036474C" w:rsidRDefault="0036474C" w:rsidP="0036474C"/>
    <w:p w14:paraId="69A4F9D7" w14:textId="4702AD0A" w:rsidR="0036474C" w:rsidRDefault="0036474C" w:rsidP="0036474C"/>
    <w:p w14:paraId="4CB52968" w14:textId="378BE2D6" w:rsidR="0036474C" w:rsidRDefault="0036474C" w:rsidP="0036474C"/>
    <w:p w14:paraId="6ABD36F1" w14:textId="7C7D9A1A" w:rsidR="0036474C" w:rsidRDefault="0036474C" w:rsidP="0036474C"/>
    <w:p w14:paraId="798DDA44" w14:textId="79DB23D8" w:rsidR="0036474C" w:rsidRDefault="0036474C" w:rsidP="0036474C"/>
    <w:p w14:paraId="06D0F8C0" w14:textId="05656570" w:rsidR="0036474C" w:rsidRDefault="0036474C" w:rsidP="0036474C"/>
    <w:p w14:paraId="1E99F9A7" w14:textId="158AF007" w:rsidR="0036474C" w:rsidRDefault="0036474C" w:rsidP="0036474C"/>
    <w:p w14:paraId="32AAAA78" w14:textId="4617C031" w:rsidR="0036474C" w:rsidRDefault="0036474C" w:rsidP="0036474C"/>
    <w:p w14:paraId="4F32AD61" w14:textId="5FD5D68B" w:rsidR="0036474C" w:rsidRDefault="0036474C" w:rsidP="0036474C"/>
    <w:p w14:paraId="299474F4" w14:textId="77777777" w:rsidR="00096943" w:rsidRDefault="00096943" w:rsidP="0036474C"/>
    <w:p w14:paraId="7E0541A6" w14:textId="5E428E80" w:rsidR="0036474C" w:rsidRPr="0036474C" w:rsidRDefault="005A6F44" w:rsidP="00096943">
      <w:pPr>
        <w:pStyle w:val="Caption"/>
        <w:ind w:left="2160" w:firstLine="720"/>
      </w:pPr>
      <w:bookmarkStart w:id="178" w:name="_Toc31070875"/>
      <w:r>
        <w:t xml:space="preserve">Figure </w:t>
      </w:r>
      <w:r w:rsidR="00071597">
        <w:t>5-</w:t>
      </w:r>
      <w:r>
        <w:fldChar w:fldCharType="begin"/>
      </w:r>
      <w:r>
        <w:instrText xml:space="preserve"> SEQ Figure \* ARABIC </w:instrText>
      </w:r>
      <w:r>
        <w:fldChar w:fldCharType="separate"/>
      </w:r>
      <w:r w:rsidR="00A05B55">
        <w:rPr>
          <w:noProof/>
        </w:rPr>
        <w:t>18</w:t>
      </w:r>
      <w:r>
        <w:fldChar w:fldCharType="end"/>
      </w:r>
      <w:r>
        <w:t xml:space="preserve"> </w:t>
      </w:r>
      <w:r w:rsidRPr="00625E8D">
        <w:t>Donors Show</w:t>
      </w:r>
      <w:bookmarkEnd w:id="178"/>
    </w:p>
    <w:p w14:paraId="46B39386" w14:textId="4210DFE2" w:rsidR="006F10E4" w:rsidRDefault="006F10E4" w:rsidP="006F10E4"/>
    <w:p w14:paraId="1C69B074" w14:textId="6D2B96F5" w:rsidR="006F10E4" w:rsidRDefault="006F10E4" w:rsidP="00AD315E">
      <w:pPr>
        <w:pStyle w:val="Heading1"/>
        <w:numPr>
          <w:ilvl w:val="1"/>
          <w:numId w:val="7"/>
        </w:numPr>
        <w:jc w:val="both"/>
      </w:pPr>
      <w:bookmarkStart w:id="179" w:name="_Toc31293565"/>
      <w:r>
        <w:t>Forget Password</w:t>
      </w:r>
      <w:bookmarkEnd w:id="179"/>
    </w:p>
    <w:p w14:paraId="62664834" w14:textId="4746C047" w:rsidR="006F10E4" w:rsidRPr="006F10E4" w:rsidRDefault="0036474C" w:rsidP="006F10E4">
      <w:r>
        <w:t>In Forgot password screen if you forget your then you can easily create new password after verifying Email.</w:t>
      </w:r>
    </w:p>
    <w:p w14:paraId="0DA14403" w14:textId="004B49C6" w:rsidR="006F10E4" w:rsidRPr="006F10E4" w:rsidRDefault="00096943" w:rsidP="006F10E4">
      <w:r w:rsidRPr="0036474C">
        <w:rPr>
          <w:noProof/>
          <w:lang w:val="en-US" w:eastAsia="en-US"/>
        </w:rPr>
        <w:drawing>
          <wp:anchor distT="0" distB="0" distL="114300" distR="114300" simplePos="0" relativeHeight="251673600" behindDoc="0" locked="0" layoutInCell="1" allowOverlap="1" wp14:anchorId="3EDD363C" wp14:editId="41B42D43">
            <wp:simplePos x="0" y="0"/>
            <wp:positionH relativeFrom="margin">
              <wp:posOffset>1426845</wp:posOffset>
            </wp:positionH>
            <wp:positionV relativeFrom="margin">
              <wp:posOffset>5290820</wp:posOffset>
            </wp:positionV>
            <wp:extent cx="2343150" cy="3266440"/>
            <wp:effectExtent l="0" t="0" r="0" b="0"/>
            <wp:wrapSquare wrapText="bothSides"/>
            <wp:docPr id="13" name="Picture 13" descr="C:\Users\Muhammad Farrukh\Downloads\WhatsApp Image 2019-11-02 at 02.26.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hammad Farrukh\Downloads\WhatsApp Image 2019-11-02 at 02.26.40.jpe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43150" cy="3266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AD7131" w14:textId="552CB0DC" w:rsidR="00B54E17" w:rsidRDefault="00B54E17"/>
    <w:p w14:paraId="1CCC3F44" w14:textId="46282095" w:rsidR="00B54E17" w:rsidRDefault="00B54E17" w:rsidP="004A0812"/>
    <w:p w14:paraId="5387714E" w14:textId="7C45E660" w:rsidR="0036474C" w:rsidRDefault="0036474C" w:rsidP="004A0812"/>
    <w:p w14:paraId="20A3F008" w14:textId="35570B6A" w:rsidR="0036474C" w:rsidRDefault="0036474C" w:rsidP="004A0812"/>
    <w:p w14:paraId="675DC3E3" w14:textId="26997513" w:rsidR="0036474C" w:rsidRDefault="0036474C" w:rsidP="004A0812"/>
    <w:p w14:paraId="682D13D2" w14:textId="7B178FD0" w:rsidR="0036474C" w:rsidRDefault="0036474C" w:rsidP="004A0812"/>
    <w:p w14:paraId="51F5115A" w14:textId="33D1A127" w:rsidR="0036474C" w:rsidRDefault="0036474C" w:rsidP="004A0812"/>
    <w:p w14:paraId="40D412BF" w14:textId="450C7511" w:rsidR="0036474C" w:rsidRDefault="0036474C" w:rsidP="004A0812"/>
    <w:p w14:paraId="6DAAC26D" w14:textId="0CB2FC2E" w:rsidR="0036474C" w:rsidRDefault="0036474C" w:rsidP="004A0812"/>
    <w:p w14:paraId="5D57F73F" w14:textId="73E1A573" w:rsidR="0036474C" w:rsidRPr="0036474C" w:rsidRDefault="005A6F44" w:rsidP="005A6F44">
      <w:pPr>
        <w:pStyle w:val="Caption"/>
      </w:pPr>
      <w:r>
        <w:t xml:space="preserve">    </w:t>
      </w:r>
      <w:r>
        <w:tab/>
      </w:r>
      <w:r>
        <w:tab/>
      </w:r>
      <w:r>
        <w:tab/>
      </w:r>
      <w:r>
        <w:tab/>
      </w:r>
      <w:r>
        <w:tab/>
      </w:r>
      <w:r>
        <w:tab/>
      </w:r>
      <w:r>
        <w:tab/>
      </w:r>
      <w:r>
        <w:tab/>
      </w:r>
      <w:r>
        <w:tab/>
      </w:r>
      <w:r>
        <w:tab/>
      </w:r>
      <w:r>
        <w:tab/>
      </w:r>
      <w:r>
        <w:tab/>
      </w:r>
      <w:r>
        <w:tab/>
      </w:r>
      <w:r w:rsidR="00096943">
        <w:tab/>
      </w:r>
      <w:r w:rsidR="00096943">
        <w:tab/>
      </w:r>
      <w:r w:rsidR="00096943">
        <w:tab/>
      </w:r>
      <w:r>
        <w:t xml:space="preserve"> </w:t>
      </w:r>
      <w:bookmarkStart w:id="180" w:name="_Toc31070876"/>
      <w:r w:rsidR="00096943">
        <w:tab/>
      </w:r>
      <w:r w:rsidR="00096943">
        <w:tab/>
        <w:t xml:space="preserve">          </w:t>
      </w:r>
      <w:r>
        <w:t xml:space="preserve">Figure </w:t>
      </w:r>
      <w:r w:rsidR="00071597">
        <w:t>5-</w:t>
      </w:r>
      <w:r>
        <w:fldChar w:fldCharType="begin"/>
      </w:r>
      <w:r>
        <w:instrText xml:space="preserve"> SEQ Figure \* ARABIC </w:instrText>
      </w:r>
      <w:r>
        <w:fldChar w:fldCharType="separate"/>
      </w:r>
      <w:r w:rsidR="00A05B55">
        <w:rPr>
          <w:noProof/>
        </w:rPr>
        <w:t>19</w:t>
      </w:r>
      <w:r>
        <w:fldChar w:fldCharType="end"/>
      </w:r>
      <w:r>
        <w:t xml:space="preserve"> </w:t>
      </w:r>
      <w:r w:rsidRPr="000F32D9">
        <w:t>Forgot Password</w:t>
      </w:r>
      <w:bookmarkEnd w:id="180"/>
    </w:p>
    <w:p w14:paraId="2F889158" w14:textId="5F45321A" w:rsidR="0036474C" w:rsidRDefault="0036474C" w:rsidP="004A0812">
      <w:pPr>
        <w:sectPr w:rsidR="0036474C">
          <w:pgSz w:w="11909" w:h="16834" w:code="9"/>
          <w:pgMar w:top="1418" w:right="1418" w:bottom="1418" w:left="2268" w:header="851" w:footer="851" w:gutter="0"/>
          <w:cols w:space="720"/>
          <w:docGrid w:linePitch="360"/>
        </w:sectPr>
      </w:pPr>
    </w:p>
    <w:p w14:paraId="0DDCE48D" w14:textId="72AFDC0B" w:rsidR="002612FA" w:rsidRDefault="002612FA" w:rsidP="002612FA">
      <w:pPr>
        <w:jc w:val="center"/>
        <w:rPr>
          <w:b/>
        </w:rPr>
      </w:pPr>
      <w:r>
        <w:rPr>
          <w:b/>
        </w:rPr>
        <w:lastRenderedPageBreak/>
        <w:t>CHAPTER 6</w:t>
      </w:r>
    </w:p>
    <w:p w14:paraId="4C77453C" w14:textId="472E1F14" w:rsidR="00B54E17" w:rsidRDefault="00B54E17" w:rsidP="004A0812">
      <w:pPr>
        <w:pStyle w:val="Heading1"/>
        <w:numPr>
          <w:ilvl w:val="0"/>
          <w:numId w:val="0"/>
        </w:numPr>
        <w:jc w:val="both"/>
      </w:pPr>
    </w:p>
    <w:p w14:paraId="16A7EB56" w14:textId="77777777" w:rsidR="00B54E17" w:rsidRDefault="00B54E17"/>
    <w:p w14:paraId="42FC023B" w14:textId="74AB26AD" w:rsidR="00B54E17" w:rsidRDefault="00864778" w:rsidP="004A0812">
      <w:pPr>
        <w:pStyle w:val="Heading1"/>
        <w:numPr>
          <w:ilvl w:val="0"/>
          <w:numId w:val="0"/>
        </w:numPr>
      </w:pPr>
      <w:bookmarkStart w:id="181" w:name="_Toc31293566"/>
      <w:r w:rsidRPr="00864778">
        <w:t>CONCLUSION AND RECOMMENDATIONS</w:t>
      </w:r>
      <w:bookmarkEnd w:id="181"/>
    </w:p>
    <w:p w14:paraId="4E486615" w14:textId="4E5888D7" w:rsidR="00B54E17" w:rsidRDefault="00B54E17">
      <w:pPr>
        <w:pStyle w:val="Caption"/>
        <w:rPr>
          <w:b/>
        </w:rPr>
      </w:pPr>
      <w:bookmarkStart w:id="182" w:name="_GoBack"/>
      <w:bookmarkEnd w:id="182"/>
    </w:p>
    <w:p w14:paraId="4A811A0E" w14:textId="77777777" w:rsidR="00B54E17" w:rsidRDefault="00B54E17"/>
    <w:p w14:paraId="55D1708A" w14:textId="2BF965AF" w:rsidR="00B54E17" w:rsidRDefault="00864778" w:rsidP="00AD315E">
      <w:pPr>
        <w:pStyle w:val="Heading1"/>
        <w:numPr>
          <w:ilvl w:val="1"/>
          <w:numId w:val="4"/>
        </w:numPr>
        <w:jc w:val="both"/>
      </w:pPr>
      <w:bookmarkStart w:id="183" w:name="_Toc31293567"/>
      <w:r>
        <w:t>Conclusion</w:t>
      </w:r>
      <w:bookmarkEnd w:id="183"/>
    </w:p>
    <w:p w14:paraId="5ED735B9" w14:textId="77777777" w:rsidR="00B54E17" w:rsidRDefault="00B54E17"/>
    <w:p w14:paraId="1C045323" w14:textId="65541A70" w:rsidR="007A7658" w:rsidRDefault="007A7658" w:rsidP="007A7658">
      <w:pPr>
        <w:pStyle w:val="BodyText"/>
        <w:spacing w:line="360" w:lineRule="auto"/>
        <w:ind w:right="1275"/>
        <w:jc w:val="both"/>
      </w:pPr>
      <w:r>
        <w:t>Blood</w:t>
      </w:r>
      <w:r>
        <w:rPr>
          <w:spacing w:val="-12"/>
        </w:rPr>
        <w:t xml:space="preserve"> </w:t>
      </w:r>
      <w:r>
        <w:t>Share</w:t>
      </w:r>
      <w:r>
        <w:rPr>
          <w:spacing w:val="-5"/>
        </w:rPr>
        <w:t xml:space="preserve"> </w:t>
      </w:r>
      <w:r>
        <w:t>focusing</w:t>
      </w:r>
      <w:r>
        <w:rPr>
          <w:spacing w:val="-8"/>
        </w:rPr>
        <w:t xml:space="preserve"> </w:t>
      </w:r>
      <w:r>
        <w:t>on</w:t>
      </w:r>
      <w:r>
        <w:rPr>
          <w:spacing w:val="-13"/>
        </w:rPr>
        <w:t xml:space="preserve"> </w:t>
      </w:r>
      <w:r>
        <w:t>usability</w:t>
      </w:r>
      <w:r>
        <w:rPr>
          <w:spacing w:val="-16"/>
        </w:rPr>
        <w:t xml:space="preserve"> </w:t>
      </w:r>
      <w:r>
        <w:t>goals,</w:t>
      </w:r>
      <w:r>
        <w:rPr>
          <w:spacing w:val="-6"/>
        </w:rPr>
        <w:t xml:space="preserve"> </w:t>
      </w:r>
      <w:r>
        <w:t>requirements</w:t>
      </w:r>
      <w:r>
        <w:rPr>
          <w:spacing w:val="-9"/>
        </w:rPr>
        <w:t xml:space="preserve"> </w:t>
      </w:r>
      <w:r>
        <w:t>and</w:t>
      </w:r>
      <w:r>
        <w:rPr>
          <w:spacing w:val="-8"/>
        </w:rPr>
        <w:t xml:space="preserve"> </w:t>
      </w:r>
      <w:r>
        <w:t>privacy</w:t>
      </w:r>
      <w:r>
        <w:rPr>
          <w:spacing w:val="-13"/>
        </w:rPr>
        <w:t xml:space="preserve"> </w:t>
      </w:r>
      <w:r>
        <w:t>for</w:t>
      </w:r>
      <w:r>
        <w:rPr>
          <w:spacing w:val="-6"/>
        </w:rPr>
        <w:t xml:space="preserve"> </w:t>
      </w:r>
      <w:r>
        <w:t>user. Recipients can easily get the required Blood on a single platform. Donors can easily get discount on test from different laboratories. Donor and Recipient can communicate with each other and Recipients can request Donors to donate blood. We are making this System best for Donors and Recipients.</w:t>
      </w:r>
    </w:p>
    <w:p w14:paraId="5DD34E6F" w14:textId="77777777" w:rsidR="007A7658" w:rsidRDefault="007A7658" w:rsidP="007A7658"/>
    <w:p w14:paraId="020E5FA2" w14:textId="6ED630E2" w:rsidR="006068BA" w:rsidRDefault="006068BA" w:rsidP="00AD315E">
      <w:pPr>
        <w:pStyle w:val="Heading1"/>
        <w:numPr>
          <w:ilvl w:val="1"/>
          <w:numId w:val="4"/>
        </w:numPr>
        <w:jc w:val="both"/>
      </w:pPr>
      <w:bookmarkStart w:id="184" w:name="_Toc31293568"/>
      <w:r>
        <w:t>Recommendation</w:t>
      </w:r>
      <w:bookmarkEnd w:id="184"/>
    </w:p>
    <w:p w14:paraId="2A1E49A9" w14:textId="77777777" w:rsidR="00096943" w:rsidRPr="00096943" w:rsidRDefault="00096943" w:rsidP="00096943"/>
    <w:p w14:paraId="4B0B914E" w14:textId="2C152772" w:rsidR="007A7658" w:rsidRDefault="007A7658" w:rsidP="007A7658">
      <w:pPr>
        <w:pStyle w:val="BodyText"/>
        <w:spacing w:line="360" w:lineRule="auto"/>
        <w:ind w:right="1274"/>
        <w:jc w:val="both"/>
      </w:pPr>
      <w:r>
        <w:t>Due to difficulty in finding Blood we easily meet the Recipient requirements. It will help the Recipient to find Blood ASAP and also helps the Donor to get discount from different laboratories. In</w:t>
      </w:r>
      <w:r>
        <w:rPr>
          <w:spacing w:val="-19"/>
        </w:rPr>
        <w:t xml:space="preserve"> </w:t>
      </w:r>
      <w:r>
        <w:t>the</w:t>
      </w:r>
      <w:r>
        <w:rPr>
          <w:spacing w:val="-11"/>
        </w:rPr>
        <w:t xml:space="preserve"> </w:t>
      </w:r>
      <w:r>
        <w:t>future,</w:t>
      </w:r>
      <w:r>
        <w:rPr>
          <w:spacing w:val="-11"/>
        </w:rPr>
        <w:t xml:space="preserve"> </w:t>
      </w:r>
      <w:r>
        <w:t>we</w:t>
      </w:r>
      <w:r>
        <w:rPr>
          <w:spacing w:val="-16"/>
        </w:rPr>
        <w:t xml:space="preserve"> </w:t>
      </w:r>
      <w:r>
        <w:t>shall</w:t>
      </w:r>
      <w:r>
        <w:rPr>
          <w:spacing w:val="-17"/>
        </w:rPr>
        <w:t xml:space="preserve"> </w:t>
      </w:r>
      <w:r>
        <w:t>expand</w:t>
      </w:r>
      <w:r>
        <w:rPr>
          <w:spacing w:val="-14"/>
        </w:rPr>
        <w:t xml:space="preserve"> </w:t>
      </w:r>
      <w:r>
        <w:t>this</w:t>
      </w:r>
      <w:r>
        <w:rPr>
          <w:spacing w:val="-16"/>
        </w:rPr>
        <w:t xml:space="preserve"> </w:t>
      </w:r>
      <w:r>
        <w:rPr>
          <w:spacing w:val="2"/>
        </w:rPr>
        <w:t>to</w:t>
      </w:r>
      <w:r>
        <w:rPr>
          <w:spacing w:val="-10"/>
        </w:rPr>
        <w:t xml:space="preserve"> </w:t>
      </w:r>
      <w:r>
        <w:t>more</w:t>
      </w:r>
      <w:r>
        <w:rPr>
          <w:spacing w:val="-15"/>
        </w:rPr>
        <w:t xml:space="preserve"> </w:t>
      </w:r>
      <w:r>
        <w:t>major</w:t>
      </w:r>
      <w:r>
        <w:rPr>
          <w:spacing w:val="-12"/>
        </w:rPr>
        <w:t xml:space="preserve"> </w:t>
      </w:r>
      <w:r>
        <w:t>cities.</w:t>
      </w:r>
      <w:r>
        <w:rPr>
          <w:spacing w:val="-5"/>
        </w:rPr>
        <w:t xml:space="preserve"> </w:t>
      </w:r>
      <w:r>
        <w:rPr>
          <w:spacing w:val="-3"/>
        </w:rPr>
        <w:t>We</w:t>
      </w:r>
      <w:r>
        <w:rPr>
          <w:spacing w:val="-15"/>
        </w:rPr>
        <w:t xml:space="preserve"> </w:t>
      </w:r>
      <w:r>
        <w:t>can</w:t>
      </w:r>
      <w:r>
        <w:rPr>
          <w:spacing w:val="-18"/>
        </w:rPr>
        <w:t xml:space="preserve"> </w:t>
      </w:r>
      <w:r>
        <w:t>add</w:t>
      </w:r>
      <w:r>
        <w:rPr>
          <w:spacing w:val="-14"/>
        </w:rPr>
        <w:t xml:space="preserve"> </w:t>
      </w:r>
      <w:r>
        <w:t>some</w:t>
      </w:r>
      <w:r>
        <w:rPr>
          <w:spacing w:val="-14"/>
        </w:rPr>
        <w:t xml:space="preserve"> </w:t>
      </w:r>
      <w:r>
        <w:t>extra</w:t>
      </w:r>
      <w:r>
        <w:rPr>
          <w:spacing w:val="-15"/>
        </w:rPr>
        <w:t xml:space="preserve"> </w:t>
      </w:r>
      <w:r>
        <w:t xml:space="preserve">features to use further techniques that can </w:t>
      </w:r>
      <w:r>
        <w:rPr>
          <w:spacing w:val="-3"/>
        </w:rPr>
        <w:t xml:space="preserve">be </w:t>
      </w:r>
      <w:r>
        <w:t>helpful for the</w:t>
      </w:r>
      <w:r>
        <w:rPr>
          <w:spacing w:val="15"/>
        </w:rPr>
        <w:t xml:space="preserve"> </w:t>
      </w:r>
      <w:r>
        <w:t>use.</w:t>
      </w:r>
    </w:p>
    <w:p w14:paraId="387E4F44" w14:textId="77777777" w:rsidR="006068BA" w:rsidRDefault="006068BA" w:rsidP="007A7658"/>
    <w:p w14:paraId="0A52E5BD" w14:textId="332A38E8" w:rsidR="00B54E17" w:rsidRDefault="00B54E17"/>
    <w:p w14:paraId="294446B9" w14:textId="77777777" w:rsidR="00B54E17" w:rsidRDefault="00B54E17"/>
    <w:p w14:paraId="3B59F07D" w14:textId="77777777" w:rsidR="00B54E17" w:rsidRDefault="00B54E17">
      <w:pPr>
        <w:jc w:val="center"/>
        <w:sectPr w:rsidR="00B54E17">
          <w:pgSz w:w="11909" w:h="16834" w:code="9"/>
          <w:pgMar w:top="1418" w:right="1418" w:bottom="1418" w:left="2268" w:header="851" w:footer="851" w:gutter="0"/>
          <w:cols w:space="720"/>
          <w:docGrid w:linePitch="360"/>
        </w:sectPr>
      </w:pPr>
    </w:p>
    <w:p w14:paraId="046BB79E" w14:textId="77777777" w:rsidR="00B54E17" w:rsidRDefault="00B54E17">
      <w:pPr>
        <w:jc w:val="center"/>
      </w:pPr>
    </w:p>
    <w:p w14:paraId="336FD176" w14:textId="77777777" w:rsidR="00B54E17" w:rsidRDefault="00B54E17">
      <w:pPr>
        <w:jc w:val="center"/>
      </w:pPr>
    </w:p>
    <w:p w14:paraId="63C36405" w14:textId="77777777" w:rsidR="00B54E17" w:rsidRDefault="00B54E17">
      <w:pPr>
        <w:jc w:val="center"/>
      </w:pPr>
    </w:p>
    <w:p w14:paraId="59E110F2" w14:textId="367B4F9A" w:rsidR="00B54E17" w:rsidRDefault="00F267B1">
      <w:pPr>
        <w:pStyle w:val="Heading2"/>
        <w:numPr>
          <w:ilvl w:val="0"/>
          <w:numId w:val="0"/>
        </w:numPr>
      </w:pPr>
      <w:bookmarkStart w:id="185" w:name="_Toc515271775"/>
      <w:bookmarkStart w:id="186" w:name="_Toc31293569"/>
      <w:r>
        <w:t>REFERENCES</w:t>
      </w:r>
      <w:bookmarkEnd w:id="185"/>
      <w:bookmarkEnd w:id="186"/>
    </w:p>
    <w:p w14:paraId="2A53FACB" w14:textId="77777777" w:rsidR="00B54E17" w:rsidRDefault="00B54E17"/>
    <w:p w14:paraId="72C90048" w14:textId="77777777" w:rsidR="00B54E17" w:rsidRDefault="00B54E17">
      <w:pPr>
        <w:pStyle w:val="Caption"/>
        <w:rPr>
          <w:b/>
        </w:rPr>
      </w:pPr>
    </w:p>
    <w:p w14:paraId="241CAF63" w14:textId="77777777" w:rsidR="00B54E17" w:rsidRDefault="00B54E17"/>
    <w:p w14:paraId="7B812BB9" w14:textId="77777777" w:rsidR="00B54E17" w:rsidRDefault="00F267B1">
      <w:pPr>
        <w:rPr>
          <w:b/>
          <w:bCs/>
        </w:rPr>
      </w:pPr>
      <w:r>
        <w:rPr>
          <w:b/>
          <w:bCs/>
        </w:rPr>
        <w:t>Books:</w:t>
      </w:r>
    </w:p>
    <w:p w14:paraId="25775258" w14:textId="77777777" w:rsidR="00B54E17" w:rsidRDefault="00B54E17">
      <w:pPr>
        <w:rPr>
          <w:b/>
          <w:bCs/>
        </w:rPr>
      </w:pPr>
    </w:p>
    <w:p w14:paraId="6D9EB070" w14:textId="151CD691" w:rsidR="00B54E17" w:rsidRPr="00221AFC" w:rsidRDefault="00F267B1">
      <w:pPr>
        <w:pStyle w:val="ListNumber"/>
        <w:numPr>
          <w:ilvl w:val="0"/>
          <w:numId w:val="0"/>
        </w:numPr>
        <w:ind w:left="360" w:hanging="360"/>
        <w:rPr>
          <w:iCs/>
          <w:sz w:val="24"/>
          <w:szCs w:val="24"/>
        </w:rPr>
      </w:pPr>
      <w:r>
        <w:rPr>
          <w:sz w:val="24"/>
          <w:szCs w:val="24"/>
        </w:rPr>
        <w:t xml:space="preserve">[1] </w:t>
      </w:r>
      <w:r w:rsidR="00D13271" w:rsidRPr="00221AFC">
        <w:rPr>
          <w:iCs/>
          <w:sz w:val="24"/>
          <w:szCs w:val="24"/>
        </w:rPr>
        <w:t>Screening donated blood for transfusion-transmissible infections. Geneva: World Health Organization; 2010. 17 August 2012</w:t>
      </w:r>
      <w:r w:rsidR="00DE268C" w:rsidRPr="00221AFC">
        <w:rPr>
          <w:iCs/>
          <w:sz w:val="24"/>
          <w:szCs w:val="24"/>
        </w:rPr>
        <w:t>.</w:t>
      </w:r>
    </w:p>
    <w:p w14:paraId="7BE3BAE9" w14:textId="6CB871F2" w:rsidR="00B54E17" w:rsidRDefault="00221AFC">
      <w:pPr>
        <w:pStyle w:val="ListNumber"/>
        <w:numPr>
          <w:ilvl w:val="0"/>
          <w:numId w:val="0"/>
        </w:numPr>
        <w:ind w:left="360" w:hanging="360"/>
        <w:rPr>
          <w:sz w:val="24"/>
          <w:szCs w:val="24"/>
        </w:rPr>
      </w:pPr>
      <w:r>
        <w:rPr>
          <w:iCs/>
          <w:sz w:val="24"/>
          <w:szCs w:val="24"/>
        </w:rPr>
        <w:t>[2] World Health Organization</w:t>
      </w:r>
      <w:r w:rsidRPr="00221AFC">
        <w:t xml:space="preserve"> </w:t>
      </w:r>
      <w:r w:rsidRPr="00221AFC">
        <w:rPr>
          <w:iCs/>
          <w:sz w:val="24"/>
          <w:szCs w:val="24"/>
        </w:rPr>
        <w:t>Guidelines on Assessing Donor Suitability for Blood Donation</w:t>
      </w:r>
      <w:r w:rsidR="00F267B1">
        <w:rPr>
          <w:sz w:val="24"/>
          <w:szCs w:val="24"/>
        </w:rPr>
        <w:t>, 4</w:t>
      </w:r>
      <w:r w:rsidR="00F267B1">
        <w:rPr>
          <w:sz w:val="24"/>
          <w:szCs w:val="24"/>
          <w:vertAlign w:val="superscript"/>
        </w:rPr>
        <w:t>th</w:t>
      </w:r>
      <w:r w:rsidR="00F267B1">
        <w:rPr>
          <w:sz w:val="24"/>
          <w:szCs w:val="24"/>
        </w:rPr>
        <w:t xml:space="preserve"> </w:t>
      </w:r>
      <w:r>
        <w:rPr>
          <w:sz w:val="24"/>
          <w:szCs w:val="24"/>
        </w:rPr>
        <w:t>Ed., WHO, New York, 2012</w:t>
      </w:r>
      <w:r w:rsidR="00F267B1">
        <w:rPr>
          <w:sz w:val="24"/>
          <w:szCs w:val="24"/>
        </w:rPr>
        <w:t>.</w:t>
      </w:r>
    </w:p>
    <w:p w14:paraId="6A867128" w14:textId="77777777" w:rsidR="00B54E17" w:rsidRDefault="00B54E17">
      <w:pPr>
        <w:rPr>
          <w:b/>
          <w:bCs/>
          <w:lang w:val="en-US"/>
        </w:rPr>
      </w:pPr>
    </w:p>
    <w:p w14:paraId="42AFF6C1" w14:textId="77777777" w:rsidR="00B54E17" w:rsidRDefault="00F267B1">
      <w:pPr>
        <w:rPr>
          <w:b/>
          <w:bCs/>
        </w:rPr>
      </w:pPr>
      <w:r>
        <w:rPr>
          <w:b/>
          <w:bCs/>
        </w:rPr>
        <w:t>Journal Papers:</w:t>
      </w:r>
    </w:p>
    <w:p w14:paraId="739A212D" w14:textId="77777777" w:rsidR="00B54E17" w:rsidRDefault="00B54E17">
      <w:pPr>
        <w:rPr>
          <w:b/>
          <w:bCs/>
        </w:rPr>
      </w:pPr>
    </w:p>
    <w:p w14:paraId="7AF7BE18" w14:textId="4DCA37C7" w:rsidR="00B54E17" w:rsidRDefault="00F267B1">
      <w:pPr>
        <w:pStyle w:val="ListNumber"/>
        <w:numPr>
          <w:ilvl w:val="0"/>
          <w:numId w:val="0"/>
        </w:numPr>
        <w:ind w:left="360" w:hanging="360"/>
        <w:rPr>
          <w:sz w:val="24"/>
          <w:szCs w:val="24"/>
        </w:rPr>
      </w:pPr>
      <w:r>
        <w:t xml:space="preserve">[3] </w:t>
      </w:r>
      <w:proofErr w:type="spellStart"/>
      <w:r w:rsidR="00820C6E" w:rsidRPr="00221AFC">
        <w:rPr>
          <w:iCs/>
          <w:sz w:val="24"/>
          <w:szCs w:val="24"/>
        </w:rPr>
        <w:t>Snigdha</w:t>
      </w:r>
      <w:proofErr w:type="spellEnd"/>
      <w:r w:rsidR="00820C6E" w:rsidRPr="00221AFC">
        <w:rPr>
          <w:iCs/>
          <w:sz w:val="24"/>
          <w:szCs w:val="24"/>
        </w:rPr>
        <w:t xml:space="preserve"> et al., "Android Blood Bank", </w:t>
      </w:r>
      <w:r w:rsidR="00820C6E" w:rsidRPr="00221AFC">
        <w:rPr>
          <w:i/>
        </w:rPr>
        <w:t>International Journal of Advanced Research in Computer and Communication Engineering</w:t>
      </w:r>
      <w:r w:rsidR="00820C6E" w:rsidRPr="00221AFC">
        <w:rPr>
          <w:iCs/>
          <w:sz w:val="24"/>
          <w:szCs w:val="24"/>
        </w:rPr>
        <w:t>, vol. 4, no. 11, pp. 86-88, November 2015, ISSN 2278-1021.</w:t>
      </w:r>
    </w:p>
    <w:p w14:paraId="1C5DD7D0" w14:textId="20339CD0" w:rsidR="00B54E17" w:rsidRDefault="00F267B1" w:rsidP="00820C6E">
      <w:pPr>
        <w:ind w:left="360" w:hanging="360"/>
        <w:rPr>
          <w:b/>
          <w:bCs/>
        </w:rPr>
      </w:pPr>
      <w:r>
        <w:t xml:space="preserve">[4] </w:t>
      </w:r>
      <w:r w:rsidR="00820C6E" w:rsidRPr="00221AFC">
        <w:rPr>
          <w:rFonts w:eastAsia="Times New Roman"/>
          <w:iCs/>
          <w:lang w:val="en-US" w:eastAsia="en-US"/>
        </w:rPr>
        <w:t xml:space="preserve">Sultan </w:t>
      </w:r>
      <w:proofErr w:type="spellStart"/>
      <w:r w:rsidR="00820C6E" w:rsidRPr="00221AFC">
        <w:rPr>
          <w:rFonts w:eastAsia="Times New Roman"/>
          <w:iCs/>
          <w:lang w:val="en-US" w:eastAsia="en-US"/>
        </w:rPr>
        <w:t>Turhan</w:t>
      </w:r>
      <w:proofErr w:type="spellEnd"/>
      <w:r w:rsidR="00820C6E" w:rsidRPr="00221AFC">
        <w:rPr>
          <w:rFonts w:eastAsia="Times New Roman"/>
          <w:iCs/>
          <w:lang w:val="en-US" w:eastAsia="en-US"/>
        </w:rPr>
        <w:t>, "An Android Application Volunteer Blood Donors", ICBB-2015, pp. 23-30.</w:t>
      </w:r>
    </w:p>
    <w:p w14:paraId="572CFE02" w14:textId="77777777" w:rsidR="00B54E17" w:rsidRDefault="00F267B1">
      <w:pPr>
        <w:pStyle w:val="ListNumber"/>
        <w:numPr>
          <w:ilvl w:val="0"/>
          <w:numId w:val="0"/>
        </w:numPr>
        <w:ind w:left="360" w:hanging="360"/>
        <w:rPr>
          <w:b/>
          <w:bCs/>
          <w:sz w:val="24"/>
          <w:szCs w:val="24"/>
        </w:rPr>
      </w:pPr>
      <w:r>
        <w:rPr>
          <w:b/>
          <w:bCs/>
          <w:sz w:val="24"/>
          <w:szCs w:val="24"/>
        </w:rPr>
        <w:t xml:space="preserve">Conference Papers: </w:t>
      </w:r>
    </w:p>
    <w:p w14:paraId="74197C73" w14:textId="78F0640F" w:rsidR="00B54E17" w:rsidRPr="00221AFC" w:rsidRDefault="00DF48FE" w:rsidP="00221AFC">
      <w:pPr>
        <w:pStyle w:val="Heading1"/>
        <w:numPr>
          <w:ilvl w:val="0"/>
          <w:numId w:val="0"/>
        </w:numPr>
        <w:shd w:val="clear" w:color="auto" w:fill="FFFFFF"/>
        <w:jc w:val="both"/>
        <w:rPr>
          <w:rFonts w:eastAsia="Times New Roman"/>
          <w:b w:val="0"/>
          <w:iCs/>
          <w:lang w:val="en-US" w:eastAsia="en-US"/>
        </w:rPr>
      </w:pPr>
      <w:bookmarkStart w:id="187" w:name="_Toc30986406"/>
      <w:bookmarkStart w:id="188" w:name="_Toc31026600"/>
      <w:bookmarkStart w:id="189" w:name="_Toc31028107"/>
      <w:bookmarkStart w:id="190" w:name="_Toc31293323"/>
      <w:bookmarkStart w:id="191" w:name="_Toc31293570"/>
      <w:r w:rsidRPr="00D13271">
        <w:rPr>
          <w:b w:val="0"/>
        </w:rPr>
        <w:t>[5]</w:t>
      </w:r>
      <w:r w:rsidR="00D13271">
        <w:t xml:space="preserve">  </w:t>
      </w:r>
      <w:r w:rsidR="00D13271" w:rsidRPr="00221AFC">
        <w:rPr>
          <w:b w:val="0"/>
          <w:i/>
          <w:lang w:val="en-US" w:eastAsia="en-US"/>
        </w:rPr>
        <w:t>M</w:t>
      </w:r>
      <w:r w:rsidR="00D13271" w:rsidRPr="00221AFC">
        <w:rPr>
          <w:i/>
          <w:lang w:val="en-US" w:eastAsia="en-US"/>
        </w:rPr>
        <w:t xml:space="preserve"> </w:t>
      </w:r>
      <w:r w:rsidR="00D13271" w:rsidRPr="00221AFC">
        <w:rPr>
          <w:rFonts w:eastAsia="Times New Roman"/>
          <w:b w:val="0"/>
          <w:iCs/>
          <w:lang w:val="en-US" w:eastAsia="en-US"/>
        </w:rPr>
        <w:t xml:space="preserve">R </w:t>
      </w:r>
      <w:proofErr w:type="spellStart"/>
      <w:r w:rsidR="00D13271" w:rsidRPr="00221AFC">
        <w:rPr>
          <w:rFonts w:eastAsia="Times New Roman"/>
          <w:b w:val="0"/>
          <w:iCs/>
          <w:lang w:val="en-US" w:eastAsia="en-US"/>
        </w:rPr>
        <w:t>Annish</w:t>
      </w:r>
      <w:proofErr w:type="spellEnd"/>
      <w:r w:rsidR="00D13271" w:rsidRPr="00221AFC">
        <w:rPr>
          <w:rFonts w:eastAsia="Times New Roman"/>
          <w:b w:val="0"/>
          <w:iCs/>
          <w:lang w:val="en-US" w:eastAsia="en-US"/>
        </w:rPr>
        <w:t xml:space="preserve"> </w:t>
      </w:r>
      <w:proofErr w:type="spellStart"/>
      <w:r w:rsidR="00D13271" w:rsidRPr="00221AFC">
        <w:rPr>
          <w:rFonts w:eastAsia="Times New Roman"/>
          <w:b w:val="0"/>
          <w:iCs/>
          <w:lang w:val="en-US" w:eastAsia="en-US"/>
        </w:rPr>
        <w:t>Brislin</w:t>
      </w:r>
      <w:proofErr w:type="spellEnd"/>
      <w:r w:rsidR="00D13271" w:rsidRPr="00221AFC">
        <w:rPr>
          <w:rFonts w:eastAsia="Times New Roman"/>
          <w:b w:val="0"/>
          <w:iCs/>
          <w:lang w:val="en-US" w:eastAsia="en-US"/>
        </w:rPr>
        <w:t xml:space="preserve"> ; J Albert Mayan ; R </w:t>
      </w:r>
      <w:proofErr w:type="spellStart"/>
      <w:r w:rsidR="00D13271" w:rsidRPr="00221AFC">
        <w:rPr>
          <w:rFonts w:eastAsia="Times New Roman"/>
          <w:b w:val="0"/>
          <w:iCs/>
          <w:lang w:val="en-US" w:eastAsia="en-US"/>
        </w:rPr>
        <w:t>Aroul</w:t>
      </w:r>
      <w:proofErr w:type="spellEnd"/>
      <w:r w:rsidR="00D13271" w:rsidRPr="00221AFC">
        <w:rPr>
          <w:rFonts w:eastAsia="Times New Roman"/>
          <w:b w:val="0"/>
          <w:iCs/>
          <w:lang w:val="en-US" w:eastAsia="en-US"/>
        </w:rPr>
        <w:t xml:space="preserve"> </w:t>
      </w:r>
      <w:proofErr w:type="spellStart"/>
      <w:r w:rsidR="00D13271" w:rsidRPr="00221AFC">
        <w:rPr>
          <w:rFonts w:eastAsia="Times New Roman"/>
          <w:b w:val="0"/>
          <w:iCs/>
          <w:lang w:val="en-US" w:eastAsia="en-US"/>
        </w:rPr>
        <w:t>Canessane</w:t>
      </w:r>
      <w:proofErr w:type="spellEnd"/>
      <w:r w:rsidR="00D13271" w:rsidRPr="00221AFC">
        <w:rPr>
          <w:rFonts w:eastAsia="Times New Roman"/>
          <w:b w:val="0"/>
          <w:iCs/>
          <w:lang w:val="en-US" w:eastAsia="en-US"/>
        </w:rPr>
        <w:t xml:space="preserve"> ; M R Anish Hamlin “Blood donation and life saver app” </w:t>
      </w:r>
      <w:hyperlink r:id="rId29" w:history="1">
        <w:r w:rsidR="00D13271" w:rsidRPr="00221AFC">
          <w:rPr>
            <w:rFonts w:eastAsia="Times New Roman"/>
            <w:b w:val="0"/>
            <w:iCs/>
            <w:lang w:val="en-US" w:eastAsia="en-US"/>
          </w:rPr>
          <w:t>2nd International Conference on Communication and Electronics Systems (ICCES)</w:t>
        </w:r>
      </w:hyperlink>
      <w:r w:rsidR="00D13271" w:rsidRPr="00221AFC">
        <w:rPr>
          <w:rFonts w:eastAsia="Times New Roman"/>
          <w:b w:val="0"/>
          <w:iCs/>
          <w:lang w:val="en-US" w:eastAsia="en-US"/>
        </w:rPr>
        <w:t xml:space="preserve"> 2017, Coimbatore, India</w:t>
      </w:r>
      <w:bookmarkEnd w:id="187"/>
      <w:bookmarkEnd w:id="188"/>
      <w:bookmarkEnd w:id="189"/>
      <w:bookmarkEnd w:id="190"/>
      <w:bookmarkEnd w:id="191"/>
    </w:p>
    <w:p w14:paraId="41AF30AD" w14:textId="510846A2" w:rsidR="000E5AE2" w:rsidRDefault="000E5AE2" w:rsidP="000E5AE2">
      <w:pPr>
        <w:tabs>
          <w:tab w:val="left" w:pos="450"/>
        </w:tabs>
        <w:sectPr w:rsidR="000E5AE2">
          <w:pgSz w:w="11909" w:h="16834" w:code="9"/>
          <w:pgMar w:top="1418" w:right="1418" w:bottom="1418" w:left="2268" w:header="851" w:footer="851" w:gutter="0"/>
          <w:cols w:space="720"/>
          <w:docGrid w:linePitch="360"/>
        </w:sectPr>
      </w:pPr>
    </w:p>
    <w:p w14:paraId="6BED37FB" w14:textId="47C9BEA1" w:rsidR="00B54E17" w:rsidRPr="008042AB" w:rsidRDefault="00B54E17" w:rsidP="00DE268C">
      <w:pPr>
        <w:pStyle w:val="Heading1"/>
        <w:numPr>
          <w:ilvl w:val="0"/>
          <w:numId w:val="0"/>
        </w:numPr>
        <w:jc w:val="left"/>
        <w:rPr>
          <w:b w:val="0"/>
        </w:rPr>
      </w:pPr>
    </w:p>
    <w:sectPr w:rsidR="00B54E17" w:rsidRPr="008042AB">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6A193A" w14:textId="77777777" w:rsidR="001460D1" w:rsidRDefault="001460D1">
      <w:pPr>
        <w:spacing w:line="240" w:lineRule="auto"/>
      </w:pPr>
      <w:r>
        <w:separator/>
      </w:r>
    </w:p>
  </w:endnote>
  <w:endnote w:type="continuationSeparator" w:id="0">
    <w:p w14:paraId="67C8993C" w14:textId="77777777" w:rsidR="001460D1" w:rsidRDefault="001460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NimbusRomNo9L-Regu">
    <w:panose1 w:val="00000000000000000000"/>
    <w:charset w:val="00"/>
    <w:family w:val="roman"/>
    <w:notTrueType/>
    <w:pitch w:val="default"/>
  </w:font>
  <w:font w:name="NimbusRomNo9L-Medi">
    <w:panose1 w:val="00000000000000000000"/>
    <w:charset w:val="00"/>
    <w:family w:val="roman"/>
    <w:notTrueType/>
    <w:pitch w:val="default"/>
  </w:font>
  <w:font w:name="NimbusRomNo9L-ReguItal">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10AB1" w14:textId="77777777" w:rsidR="001460D1" w:rsidRDefault="001460D1">
      <w:pPr>
        <w:spacing w:line="240" w:lineRule="auto"/>
      </w:pPr>
      <w:r>
        <w:separator/>
      </w:r>
    </w:p>
  </w:footnote>
  <w:footnote w:type="continuationSeparator" w:id="0">
    <w:p w14:paraId="27C3EDD6" w14:textId="77777777" w:rsidR="001460D1" w:rsidRDefault="001460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9ED25" w14:textId="67B62B33" w:rsidR="003E2E66" w:rsidRDefault="003E2E66">
    <w:pPr>
      <w:pStyle w:val="Header"/>
    </w:pPr>
    <w:r>
      <w:fldChar w:fldCharType="begin"/>
    </w:r>
    <w:r>
      <w:instrText xml:space="preserve"> PAGE   \* MERGEFORMAT </w:instrText>
    </w:r>
    <w:r>
      <w:fldChar w:fldCharType="separate"/>
    </w:r>
    <w:r w:rsidR="00A05B55">
      <w:rPr>
        <w:noProof/>
      </w:rPr>
      <w:t>3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3D903EA2"/>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flat"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pStyle w:val="Heading3"/>
      <w:lvlText w:val="%1.%3"/>
      <w:lvlJc w:val="left"/>
      <w:pPr>
        <w:tabs>
          <w:tab w:val="num" w:pos="648"/>
        </w:tabs>
        <w:ind w:left="648"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0000008"/>
    <w:multiLevelType w:val="multilevel"/>
    <w:tmpl w:val="C6682CAE"/>
    <w:styleLink w:val="CurrentList1"/>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0000000D"/>
    <w:multiLevelType w:val="hybridMultilevel"/>
    <w:tmpl w:val="6F14DEFC"/>
    <w:lvl w:ilvl="0" w:tplc="69EC10CC">
      <w:start w:val="1"/>
      <w:numFmt w:val="decimal"/>
      <w:pStyle w:val="ListNumber"/>
      <w:lvlText w:val="[%1]."/>
      <w:lvlJc w:val="left"/>
      <w:pPr>
        <w:tabs>
          <w:tab w:val="left" w:pos="360"/>
        </w:tabs>
        <w:ind w:left="36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3" w15:restartNumberingAfterBreak="0">
    <w:nsid w:val="06AE78A2"/>
    <w:multiLevelType w:val="hybridMultilevel"/>
    <w:tmpl w:val="5734C042"/>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09C32BF5"/>
    <w:multiLevelType w:val="hybridMultilevel"/>
    <w:tmpl w:val="277633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8721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C0F463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D3434E2"/>
    <w:multiLevelType w:val="multilevel"/>
    <w:tmpl w:val="13A60BC6"/>
    <w:lvl w:ilvl="0">
      <w:start w:val="4"/>
      <w:numFmt w:val="decimal"/>
      <w:lvlText w:val="%1"/>
      <w:lvlJc w:val="left"/>
      <w:pPr>
        <w:ind w:left="360" w:hanging="360"/>
      </w:pPr>
      <w:rPr>
        <w:rFonts w:hint="default"/>
      </w:rPr>
    </w:lvl>
    <w:lvl w:ilvl="1">
      <w:start w:val="1"/>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8" w15:restartNumberingAfterBreak="0">
    <w:nsid w:val="118F46EC"/>
    <w:multiLevelType w:val="hybridMultilevel"/>
    <w:tmpl w:val="2662D8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BD3717"/>
    <w:multiLevelType w:val="hybridMultilevel"/>
    <w:tmpl w:val="6F76678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C6D47C7"/>
    <w:multiLevelType w:val="hybridMultilevel"/>
    <w:tmpl w:val="CE7C0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7F6E26"/>
    <w:multiLevelType w:val="multilevel"/>
    <w:tmpl w:val="E77646E0"/>
    <w:lvl w:ilvl="0">
      <w:start w:val="3"/>
      <w:numFmt w:val="decimal"/>
      <w:lvlText w:val="%1"/>
      <w:lvlJc w:val="left"/>
      <w:pPr>
        <w:ind w:left="480" w:hanging="480"/>
      </w:pPr>
      <w:rPr>
        <w:rFonts w:hint="default"/>
      </w:rPr>
    </w:lvl>
    <w:lvl w:ilvl="1">
      <w:start w:val="3"/>
      <w:numFmt w:val="decimal"/>
      <w:lvlText w:val="%1.%2"/>
      <w:lvlJc w:val="left"/>
      <w:pPr>
        <w:ind w:left="696" w:hanging="48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12" w15:restartNumberingAfterBreak="0">
    <w:nsid w:val="208B2579"/>
    <w:multiLevelType w:val="hybridMultilevel"/>
    <w:tmpl w:val="9E801F68"/>
    <w:lvl w:ilvl="0" w:tplc="6408F7F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02320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6FE978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144A8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3D6231C">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06406D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AA83E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D96FA8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86EF646">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230518C"/>
    <w:multiLevelType w:val="hybridMultilevel"/>
    <w:tmpl w:val="378413C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333605"/>
    <w:multiLevelType w:val="hybridMultilevel"/>
    <w:tmpl w:val="2FCAC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F53213"/>
    <w:multiLevelType w:val="hybridMultilevel"/>
    <w:tmpl w:val="6EA8A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563FC9"/>
    <w:multiLevelType w:val="hybridMultilevel"/>
    <w:tmpl w:val="A52E72E6"/>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327B4D63"/>
    <w:multiLevelType w:val="hybridMultilevel"/>
    <w:tmpl w:val="300460B8"/>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37EB74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CC06475"/>
    <w:multiLevelType w:val="hybridMultilevel"/>
    <w:tmpl w:val="2D7C78C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3FE3368C"/>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27F4159"/>
    <w:multiLevelType w:val="multilevel"/>
    <w:tmpl w:val="8798510C"/>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2" w15:restartNumberingAfterBreak="0">
    <w:nsid w:val="496449AE"/>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B471E7A"/>
    <w:multiLevelType w:val="hybridMultilevel"/>
    <w:tmpl w:val="C6C62E32"/>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4F163E02"/>
    <w:multiLevelType w:val="hybridMultilevel"/>
    <w:tmpl w:val="6E2E72D0"/>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5047067E"/>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3216E46"/>
    <w:multiLevelType w:val="hybridMultilevel"/>
    <w:tmpl w:val="6046D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A657B8"/>
    <w:multiLevelType w:val="multilevel"/>
    <w:tmpl w:val="6F0CB1E2"/>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48E15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66C3686"/>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7AF1C4D"/>
    <w:multiLevelType w:val="hybridMultilevel"/>
    <w:tmpl w:val="6E2E72D0"/>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15:restartNumberingAfterBreak="0">
    <w:nsid w:val="58516106"/>
    <w:multiLevelType w:val="multilevel"/>
    <w:tmpl w:val="B7604D3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A7B668C"/>
    <w:multiLevelType w:val="multilevel"/>
    <w:tmpl w:val="BF14E6B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88C1FA5"/>
    <w:multiLevelType w:val="hybridMultilevel"/>
    <w:tmpl w:val="8DD4606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15:restartNumberingAfterBreak="0">
    <w:nsid w:val="699F43F8"/>
    <w:multiLevelType w:val="hybridMultilevel"/>
    <w:tmpl w:val="AA20356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0E63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A7317C4"/>
    <w:multiLevelType w:val="multilevel"/>
    <w:tmpl w:val="B8C267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DB5097D"/>
    <w:multiLevelType w:val="multilevel"/>
    <w:tmpl w:val="7902BCBA"/>
    <w:lvl w:ilvl="0">
      <w:start w:val="3"/>
      <w:numFmt w:val="decimal"/>
      <w:lvlText w:val="%1"/>
      <w:lvlJc w:val="left"/>
      <w:pPr>
        <w:ind w:left="480" w:hanging="480"/>
      </w:pPr>
      <w:rPr>
        <w:rFonts w:hint="default"/>
      </w:rPr>
    </w:lvl>
    <w:lvl w:ilvl="1">
      <w:start w:val="4"/>
      <w:numFmt w:val="decimal"/>
      <w:lvlText w:val="%1.%2"/>
      <w:lvlJc w:val="left"/>
      <w:pPr>
        <w:ind w:left="696" w:hanging="48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38" w15:restartNumberingAfterBreak="0">
    <w:nsid w:val="6F2359AA"/>
    <w:multiLevelType w:val="multilevel"/>
    <w:tmpl w:val="A596D4A6"/>
    <w:lvl w:ilvl="0">
      <w:start w:val="1"/>
      <w:numFmt w:val="decimal"/>
      <w:lvlText w:val="%1."/>
      <w:lvlJc w:val="left"/>
      <w:pPr>
        <w:ind w:left="720" w:hanging="360"/>
      </w:p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2C126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A655149"/>
    <w:multiLevelType w:val="hybridMultilevel"/>
    <w:tmpl w:val="390845F0"/>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1" w15:restartNumberingAfterBreak="0">
    <w:nsid w:val="7BAF3ADF"/>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FF36896"/>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7"/>
  </w:num>
  <w:num w:numId="4">
    <w:abstractNumId w:val="31"/>
  </w:num>
  <w:num w:numId="5">
    <w:abstractNumId w:val="36"/>
  </w:num>
  <w:num w:numId="6">
    <w:abstractNumId w:val="18"/>
  </w:num>
  <w:num w:numId="7">
    <w:abstractNumId w:val="32"/>
  </w:num>
  <w:num w:numId="8">
    <w:abstractNumId w:val="12"/>
  </w:num>
  <w:num w:numId="9">
    <w:abstractNumId w:val="4"/>
  </w:num>
  <w:num w:numId="10">
    <w:abstractNumId w:val="21"/>
  </w:num>
  <w:num w:numId="11">
    <w:abstractNumId w:val="14"/>
  </w:num>
  <w:num w:numId="12">
    <w:abstractNumId w:val="5"/>
  </w:num>
  <w:num w:numId="13">
    <w:abstractNumId w:val="35"/>
  </w:num>
  <w:num w:numId="14">
    <w:abstractNumId w:val="41"/>
  </w:num>
  <w:num w:numId="15">
    <w:abstractNumId w:val="42"/>
  </w:num>
  <w:num w:numId="16">
    <w:abstractNumId w:val="10"/>
  </w:num>
  <w:num w:numId="17">
    <w:abstractNumId w:val="39"/>
  </w:num>
  <w:num w:numId="18">
    <w:abstractNumId w:val="27"/>
  </w:num>
  <w:num w:numId="19">
    <w:abstractNumId w:val="26"/>
  </w:num>
  <w:num w:numId="20">
    <w:abstractNumId w:val="6"/>
  </w:num>
  <w:num w:numId="21">
    <w:abstractNumId w:val="25"/>
  </w:num>
  <w:num w:numId="22">
    <w:abstractNumId w:val="22"/>
  </w:num>
  <w:num w:numId="23">
    <w:abstractNumId w:val="15"/>
  </w:num>
  <w:num w:numId="24">
    <w:abstractNumId w:val="38"/>
  </w:num>
  <w:num w:numId="25">
    <w:abstractNumId w:val="28"/>
  </w:num>
  <w:num w:numId="26">
    <w:abstractNumId w:val="20"/>
  </w:num>
  <w:num w:numId="27">
    <w:abstractNumId w:val="29"/>
  </w:num>
  <w:num w:numId="28">
    <w:abstractNumId w:val="34"/>
  </w:num>
  <w:num w:numId="29">
    <w:abstractNumId w:val="37"/>
  </w:num>
  <w:num w:numId="30">
    <w:abstractNumId w:val="11"/>
  </w:num>
  <w:num w:numId="31">
    <w:abstractNumId w:val="13"/>
  </w:num>
  <w:num w:numId="32">
    <w:abstractNumId w:val="9"/>
  </w:num>
  <w:num w:numId="33">
    <w:abstractNumId w:val="17"/>
  </w:num>
  <w:num w:numId="34">
    <w:abstractNumId w:val="33"/>
  </w:num>
  <w:num w:numId="35">
    <w:abstractNumId w:val="30"/>
  </w:num>
  <w:num w:numId="36">
    <w:abstractNumId w:val="24"/>
  </w:num>
  <w:num w:numId="37">
    <w:abstractNumId w:val="0"/>
  </w:num>
  <w:num w:numId="38">
    <w:abstractNumId w:val="23"/>
  </w:num>
  <w:num w:numId="39">
    <w:abstractNumId w:val="40"/>
  </w:num>
  <w:num w:numId="40">
    <w:abstractNumId w:val="3"/>
  </w:num>
  <w:num w:numId="41">
    <w:abstractNumId w:val="16"/>
  </w:num>
  <w:num w:numId="42">
    <w:abstractNumId w:val="19"/>
  </w:num>
  <w:num w:numId="43">
    <w:abstractNumId w:val="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MjGwtDAzsTAHspR0lIJTi4sz8/NACoxqAazl9U4sAAAA"/>
  </w:docVars>
  <w:rsids>
    <w:rsidRoot w:val="00B54E17"/>
    <w:rsid w:val="000004F7"/>
    <w:rsid w:val="00006A3A"/>
    <w:rsid w:val="00025388"/>
    <w:rsid w:val="00025AEE"/>
    <w:rsid w:val="000311DA"/>
    <w:rsid w:val="000312F3"/>
    <w:rsid w:val="00034734"/>
    <w:rsid w:val="00053DB1"/>
    <w:rsid w:val="0005636E"/>
    <w:rsid w:val="00063EB5"/>
    <w:rsid w:val="0006420D"/>
    <w:rsid w:val="00071597"/>
    <w:rsid w:val="00071D2C"/>
    <w:rsid w:val="00074DB3"/>
    <w:rsid w:val="00076ABD"/>
    <w:rsid w:val="0007728D"/>
    <w:rsid w:val="00096943"/>
    <w:rsid w:val="000A0A86"/>
    <w:rsid w:val="000A494E"/>
    <w:rsid w:val="000A7B3D"/>
    <w:rsid w:val="000B248A"/>
    <w:rsid w:val="000B2E02"/>
    <w:rsid w:val="000B3917"/>
    <w:rsid w:val="000B5C5F"/>
    <w:rsid w:val="000C2CAB"/>
    <w:rsid w:val="000C4D2F"/>
    <w:rsid w:val="000D6340"/>
    <w:rsid w:val="000E2F21"/>
    <w:rsid w:val="000E3235"/>
    <w:rsid w:val="000E5AE2"/>
    <w:rsid w:val="000F09B4"/>
    <w:rsid w:val="000F2901"/>
    <w:rsid w:val="000F6130"/>
    <w:rsid w:val="000F738B"/>
    <w:rsid w:val="00130C5A"/>
    <w:rsid w:val="001319C3"/>
    <w:rsid w:val="00134CB3"/>
    <w:rsid w:val="001460D1"/>
    <w:rsid w:val="00162982"/>
    <w:rsid w:val="00165398"/>
    <w:rsid w:val="00184875"/>
    <w:rsid w:val="00185042"/>
    <w:rsid w:val="00193434"/>
    <w:rsid w:val="001A36A4"/>
    <w:rsid w:val="001B1E71"/>
    <w:rsid w:val="001B4A2C"/>
    <w:rsid w:val="001B5CAA"/>
    <w:rsid w:val="001C1FB9"/>
    <w:rsid w:val="001D02B2"/>
    <w:rsid w:val="001E3CE4"/>
    <w:rsid w:val="00213125"/>
    <w:rsid w:val="00213C5D"/>
    <w:rsid w:val="00221AFC"/>
    <w:rsid w:val="0023553B"/>
    <w:rsid w:val="00256A83"/>
    <w:rsid w:val="00257C79"/>
    <w:rsid w:val="002612FA"/>
    <w:rsid w:val="00271F4A"/>
    <w:rsid w:val="00277F45"/>
    <w:rsid w:val="002871C6"/>
    <w:rsid w:val="002945C1"/>
    <w:rsid w:val="002D1D39"/>
    <w:rsid w:val="002D291B"/>
    <w:rsid w:val="00301ED2"/>
    <w:rsid w:val="0032141B"/>
    <w:rsid w:val="0033773D"/>
    <w:rsid w:val="003535F0"/>
    <w:rsid w:val="00355D75"/>
    <w:rsid w:val="003562B3"/>
    <w:rsid w:val="0036229D"/>
    <w:rsid w:val="0036474C"/>
    <w:rsid w:val="00384AAF"/>
    <w:rsid w:val="00387AAD"/>
    <w:rsid w:val="003A13B5"/>
    <w:rsid w:val="003A142B"/>
    <w:rsid w:val="003B4718"/>
    <w:rsid w:val="003C3C18"/>
    <w:rsid w:val="003C5464"/>
    <w:rsid w:val="003E2E66"/>
    <w:rsid w:val="003F2509"/>
    <w:rsid w:val="003F517F"/>
    <w:rsid w:val="00401F07"/>
    <w:rsid w:val="00421309"/>
    <w:rsid w:val="004218E4"/>
    <w:rsid w:val="00427B69"/>
    <w:rsid w:val="0043558D"/>
    <w:rsid w:val="00445F01"/>
    <w:rsid w:val="00446FDB"/>
    <w:rsid w:val="00456D60"/>
    <w:rsid w:val="004706A2"/>
    <w:rsid w:val="00476009"/>
    <w:rsid w:val="0049612E"/>
    <w:rsid w:val="004A0812"/>
    <w:rsid w:val="004A3D56"/>
    <w:rsid w:val="004C3739"/>
    <w:rsid w:val="004C7AF0"/>
    <w:rsid w:val="004E1B51"/>
    <w:rsid w:val="004E346A"/>
    <w:rsid w:val="005001E0"/>
    <w:rsid w:val="00500B9C"/>
    <w:rsid w:val="00507460"/>
    <w:rsid w:val="00511CCE"/>
    <w:rsid w:val="00514103"/>
    <w:rsid w:val="005322FF"/>
    <w:rsid w:val="005358B0"/>
    <w:rsid w:val="00543296"/>
    <w:rsid w:val="005574BC"/>
    <w:rsid w:val="00565248"/>
    <w:rsid w:val="00584972"/>
    <w:rsid w:val="005A6F44"/>
    <w:rsid w:val="005B2FFF"/>
    <w:rsid w:val="005B4A57"/>
    <w:rsid w:val="005D4354"/>
    <w:rsid w:val="005D5E91"/>
    <w:rsid w:val="006026D2"/>
    <w:rsid w:val="00603EDB"/>
    <w:rsid w:val="0060579E"/>
    <w:rsid w:val="0060616F"/>
    <w:rsid w:val="006068BA"/>
    <w:rsid w:val="00613333"/>
    <w:rsid w:val="00617F1A"/>
    <w:rsid w:val="00647955"/>
    <w:rsid w:val="00650B64"/>
    <w:rsid w:val="00650EB1"/>
    <w:rsid w:val="00676C1C"/>
    <w:rsid w:val="00685386"/>
    <w:rsid w:val="0069622A"/>
    <w:rsid w:val="006A1769"/>
    <w:rsid w:val="006B4E9E"/>
    <w:rsid w:val="006B6F9E"/>
    <w:rsid w:val="006B7593"/>
    <w:rsid w:val="006C0155"/>
    <w:rsid w:val="006C1540"/>
    <w:rsid w:val="006D09AA"/>
    <w:rsid w:val="006F10E4"/>
    <w:rsid w:val="006F6044"/>
    <w:rsid w:val="007001E8"/>
    <w:rsid w:val="007108E5"/>
    <w:rsid w:val="0071434A"/>
    <w:rsid w:val="00725ABB"/>
    <w:rsid w:val="0074539F"/>
    <w:rsid w:val="0075784B"/>
    <w:rsid w:val="007966A2"/>
    <w:rsid w:val="007A1BF0"/>
    <w:rsid w:val="007A405C"/>
    <w:rsid w:val="007A7658"/>
    <w:rsid w:val="007C1FFF"/>
    <w:rsid w:val="007C25EF"/>
    <w:rsid w:val="007C5329"/>
    <w:rsid w:val="007D4F0F"/>
    <w:rsid w:val="007E0212"/>
    <w:rsid w:val="007E4C79"/>
    <w:rsid w:val="008042AB"/>
    <w:rsid w:val="00820C6E"/>
    <w:rsid w:val="00830812"/>
    <w:rsid w:val="008370B9"/>
    <w:rsid w:val="008419AD"/>
    <w:rsid w:val="008426E3"/>
    <w:rsid w:val="00843F80"/>
    <w:rsid w:val="00847CB0"/>
    <w:rsid w:val="00854DD8"/>
    <w:rsid w:val="00864778"/>
    <w:rsid w:val="00866E78"/>
    <w:rsid w:val="0087450F"/>
    <w:rsid w:val="00877825"/>
    <w:rsid w:val="0088582A"/>
    <w:rsid w:val="00885E0C"/>
    <w:rsid w:val="008878E2"/>
    <w:rsid w:val="008924B3"/>
    <w:rsid w:val="00894598"/>
    <w:rsid w:val="00896D0C"/>
    <w:rsid w:val="00897F83"/>
    <w:rsid w:val="008A318B"/>
    <w:rsid w:val="008A4DED"/>
    <w:rsid w:val="008B3F76"/>
    <w:rsid w:val="008C266A"/>
    <w:rsid w:val="008D255D"/>
    <w:rsid w:val="008E424D"/>
    <w:rsid w:val="008E4C00"/>
    <w:rsid w:val="00913E3E"/>
    <w:rsid w:val="00913EF8"/>
    <w:rsid w:val="00921C66"/>
    <w:rsid w:val="00922D1D"/>
    <w:rsid w:val="00941A81"/>
    <w:rsid w:val="00941F91"/>
    <w:rsid w:val="0094304C"/>
    <w:rsid w:val="00953288"/>
    <w:rsid w:val="00953421"/>
    <w:rsid w:val="009536B7"/>
    <w:rsid w:val="00965B62"/>
    <w:rsid w:val="009871D1"/>
    <w:rsid w:val="00990A0B"/>
    <w:rsid w:val="00997082"/>
    <w:rsid w:val="009A0FD7"/>
    <w:rsid w:val="009A1B9F"/>
    <w:rsid w:val="009A7E6C"/>
    <w:rsid w:val="009B718C"/>
    <w:rsid w:val="009B7729"/>
    <w:rsid w:val="009C191B"/>
    <w:rsid w:val="009C3DEC"/>
    <w:rsid w:val="009C5488"/>
    <w:rsid w:val="009D1BB4"/>
    <w:rsid w:val="009E13E0"/>
    <w:rsid w:val="00A008E7"/>
    <w:rsid w:val="00A05B55"/>
    <w:rsid w:val="00A06627"/>
    <w:rsid w:val="00A12428"/>
    <w:rsid w:val="00A20BCF"/>
    <w:rsid w:val="00A24E22"/>
    <w:rsid w:val="00A253F0"/>
    <w:rsid w:val="00A32394"/>
    <w:rsid w:val="00A36CE0"/>
    <w:rsid w:val="00A37F57"/>
    <w:rsid w:val="00AA0EF9"/>
    <w:rsid w:val="00AA3782"/>
    <w:rsid w:val="00AB4783"/>
    <w:rsid w:val="00AD315E"/>
    <w:rsid w:val="00AD4A0F"/>
    <w:rsid w:val="00AE33A0"/>
    <w:rsid w:val="00AE4177"/>
    <w:rsid w:val="00AF483B"/>
    <w:rsid w:val="00AF689F"/>
    <w:rsid w:val="00B00A46"/>
    <w:rsid w:val="00B07981"/>
    <w:rsid w:val="00B13273"/>
    <w:rsid w:val="00B20319"/>
    <w:rsid w:val="00B25860"/>
    <w:rsid w:val="00B275DE"/>
    <w:rsid w:val="00B33551"/>
    <w:rsid w:val="00B40BC0"/>
    <w:rsid w:val="00B5150F"/>
    <w:rsid w:val="00B54E17"/>
    <w:rsid w:val="00B6323A"/>
    <w:rsid w:val="00B64ED6"/>
    <w:rsid w:val="00B661C1"/>
    <w:rsid w:val="00B92B30"/>
    <w:rsid w:val="00B945D6"/>
    <w:rsid w:val="00B95B5F"/>
    <w:rsid w:val="00BA0D88"/>
    <w:rsid w:val="00BA791F"/>
    <w:rsid w:val="00BB74F2"/>
    <w:rsid w:val="00BC28BE"/>
    <w:rsid w:val="00BD537C"/>
    <w:rsid w:val="00BF7455"/>
    <w:rsid w:val="00C21F09"/>
    <w:rsid w:val="00C23B0C"/>
    <w:rsid w:val="00C25ACC"/>
    <w:rsid w:val="00C34391"/>
    <w:rsid w:val="00C346A0"/>
    <w:rsid w:val="00C37367"/>
    <w:rsid w:val="00C37C13"/>
    <w:rsid w:val="00C40142"/>
    <w:rsid w:val="00C50117"/>
    <w:rsid w:val="00C51F73"/>
    <w:rsid w:val="00C57010"/>
    <w:rsid w:val="00C62AC4"/>
    <w:rsid w:val="00C714B7"/>
    <w:rsid w:val="00C847A0"/>
    <w:rsid w:val="00CC00CD"/>
    <w:rsid w:val="00CC259E"/>
    <w:rsid w:val="00CD06EA"/>
    <w:rsid w:val="00CD34C9"/>
    <w:rsid w:val="00CE2508"/>
    <w:rsid w:val="00CF4047"/>
    <w:rsid w:val="00CF58BB"/>
    <w:rsid w:val="00D018A4"/>
    <w:rsid w:val="00D10E82"/>
    <w:rsid w:val="00D11D54"/>
    <w:rsid w:val="00D13271"/>
    <w:rsid w:val="00D26225"/>
    <w:rsid w:val="00D35F95"/>
    <w:rsid w:val="00D4578D"/>
    <w:rsid w:val="00D610BE"/>
    <w:rsid w:val="00D64FFA"/>
    <w:rsid w:val="00D677F2"/>
    <w:rsid w:val="00D760DE"/>
    <w:rsid w:val="00D87C86"/>
    <w:rsid w:val="00D976B7"/>
    <w:rsid w:val="00D97F1F"/>
    <w:rsid w:val="00DB4A26"/>
    <w:rsid w:val="00DB64BC"/>
    <w:rsid w:val="00DD487B"/>
    <w:rsid w:val="00DD6C71"/>
    <w:rsid w:val="00DE1BE8"/>
    <w:rsid w:val="00DE268C"/>
    <w:rsid w:val="00DE2DE3"/>
    <w:rsid w:val="00DE4FC6"/>
    <w:rsid w:val="00DE6CEB"/>
    <w:rsid w:val="00DF48FE"/>
    <w:rsid w:val="00E01967"/>
    <w:rsid w:val="00E1287A"/>
    <w:rsid w:val="00E13B1F"/>
    <w:rsid w:val="00E21FF9"/>
    <w:rsid w:val="00E26254"/>
    <w:rsid w:val="00E316BB"/>
    <w:rsid w:val="00E32FFC"/>
    <w:rsid w:val="00E37865"/>
    <w:rsid w:val="00E564FE"/>
    <w:rsid w:val="00E643E5"/>
    <w:rsid w:val="00E65A0D"/>
    <w:rsid w:val="00E65E2F"/>
    <w:rsid w:val="00E661F9"/>
    <w:rsid w:val="00E72CAB"/>
    <w:rsid w:val="00E7663B"/>
    <w:rsid w:val="00E76795"/>
    <w:rsid w:val="00E76F31"/>
    <w:rsid w:val="00E77C4A"/>
    <w:rsid w:val="00E81B24"/>
    <w:rsid w:val="00E944C0"/>
    <w:rsid w:val="00EA1545"/>
    <w:rsid w:val="00EA327A"/>
    <w:rsid w:val="00EB0999"/>
    <w:rsid w:val="00EB1960"/>
    <w:rsid w:val="00EB38BA"/>
    <w:rsid w:val="00EC0975"/>
    <w:rsid w:val="00F07BCC"/>
    <w:rsid w:val="00F13E1F"/>
    <w:rsid w:val="00F13F9A"/>
    <w:rsid w:val="00F15579"/>
    <w:rsid w:val="00F267B1"/>
    <w:rsid w:val="00F36CD0"/>
    <w:rsid w:val="00F426C5"/>
    <w:rsid w:val="00F44412"/>
    <w:rsid w:val="00F53FC0"/>
    <w:rsid w:val="00F577B1"/>
    <w:rsid w:val="00F753F1"/>
    <w:rsid w:val="00F8366D"/>
    <w:rsid w:val="00F85181"/>
    <w:rsid w:val="00F85A08"/>
    <w:rsid w:val="00F9185A"/>
    <w:rsid w:val="00F93179"/>
    <w:rsid w:val="00F9411D"/>
    <w:rsid w:val="00F95734"/>
    <w:rsid w:val="00F97D97"/>
    <w:rsid w:val="00FA3BF6"/>
    <w:rsid w:val="00FA6FEF"/>
    <w:rsid w:val="00FC4662"/>
    <w:rsid w:val="00FC6841"/>
    <w:rsid w:val="00FD67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09C72B"/>
  <w15:docId w15:val="{FD327A05-FB70-40EA-AC8F-F516D9589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360" w:lineRule="auto"/>
      <w:jc w:val="both"/>
    </w:pPr>
    <w:rPr>
      <w:sz w:val="24"/>
      <w:szCs w:val="24"/>
      <w:lang w:val="en-GB" w:eastAsia="zh-CN"/>
    </w:rPr>
  </w:style>
  <w:style w:type="paragraph" w:styleId="Heading1">
    <w:name w:val="heading 1"/>
    <w:basedOn w:val="Normal"/>
    <w:next w:val="Normal"/>
    <w:link w:val="Heading1Char"/>
    <w:uiPriority w:val="9"/>
    <w:qFormat/>
    <w:pPr>
      <w:numPr>
        <w:numId w:val="37"/>
      </w:numPr>
      <w:jc w:val="center"/>
      <w:outlineLvl w:val="0"/>
    </w:pPr>
    <w:rPr>
      <w:b/>
    </w:rPr>
  </w:style>
  <w:style w:type="paragraph" w:styleId="Heading2">
    <w:name w:val="heading 2"/>
    <w:basedOn w:val="Heading1"/>
    <w:next w:val="Normal"/>
    <w:qFormat/>
    <w:pPr>
      <w:numPr>
        <w:ilvl w:val="1"/>
        <w:numId w:val="0"/>
      </w:numPr>
      <w:tabs>
        <w:tab w:val="left" w:pos="130"/>
      </w:tabs>
      <w:outlineLvl w:val="1"/>
    </w:pPr>
  </w:style>
  <w:style w:type="paragraph" w:styleId="Heading3">
    <w:name w:val="heading 3"/>
    <w:basedOn w:val="Normal"/>
    <w:next w:val="Normal"/>
    <w:qFormat/>
    <w:pPr>
      <w:keepNext/>
      <w:numPr>
        <w:ilvl w:val="2"/>
        <w:numId w:val="37"/>
      </w:numPr>
      <w:tabs>
        <w:tab w:val="left" w:pos="648"/>
        <w:tab w:val="left" w:pos="864"/>
      </w:tabs>
      <w:outlineLvl w:val="2"/>
    </w:pPr>
    <w:rPr>
      <w:rFonts w:cs="Arial"/>
      <w:b/>
      <w:bCs/>
      <w:szCs w:val="26"/>
    </w:rPr>
  </w:style>
  <w:style w:type="paragraph" w:styleId="Heading4">
    <w:name w:val="heading 4"/>
    <w:basedOn w:val="Normal"/>
    <w:next w:val="Normal"/>
    <w:qFormat/>
    <w:pPr>
      <w:keepNext/>
      <w:numPr>
        <w:ilvl w:val="3"/>
        <w:numId w:val="37"/>
      </w:numPr>
      <w:tabs>
        <w:tab w:val="left" w:pos="851"/>
      </w:tabs>
      <w:outlineLvl w:val="3"/>
    </w:pPr>
    <w:rPr>
      <w:b/>
      <w:bCs/>
      <w:szCs w:val="28"/>
    </w:rPr>
  </w:style>
  <w:style w:type="paragraph" w:styleId="Heading5">
    <w:name w:val="heading 5"/>
    <w:basedOn w:val="Normal"/>
    <w:next w:val="Normal"/>
    <w:qFormat/>
    <w:pPr>
      <w:numPr>
        <w:ilvl w:val="4"/>
        <w:numId w:val="37"/>
      </w:numPr>
      <w:tabs>
        <w:tab w:val="left" w:pos="851"/>
      </w:tabs>
      <w:outlineLvl w:val="4"/>
    </w:pPr>
    <w:rPr>
      <w:b/>
      <w:bCs/>
      <w:iCs/>
      <w:szCs w:val="26"/>
    </w:rPr>
  </w:style>
  <w:style w:type="paragraph" w:styleId="Heading6">
    <w:name w:val="heading 6"/>
    <w:basedOn w:val="Normal"/>
    <w:next w:val="Normal"/>
    <w:qFormat/>
    <w:pPr>
      <w:numPr>
        <w:ilvl w:val="5"/>
        <w:numId w:val="37"/>
      </w:numPr>
      <w:tabs>
        <w:tab w:val="left" w:pos="851"/>
      </w:tabs>
      <w:spacing w:before="240" w:after="60"/>
      <w:outlineLvl w:val="5"/>
    </w:pPr>
    <w:rPr>
      <w:b/>
      <w:bCs/>
      <w:sz w:val="22"/>
      <w:szCs w:val="22"/>
    </w:rPr>
  </w:style>
  <w:style w:type="paragraph" w:styleId="Heading7">
    <w:name w:val="heading 7"/>
    <w:basedOn w:val="Normal"/>
    <w:next w:val="Normal"/>
    <w:qFormat/>
    <w:pPr>
      <w:numPr>
        <w:ilvl w:val="6"/>
        <w:numId w:val="37"/>
      </w:numPr>
      <w:tabs>
        <w:tab w:val="left" w:pos="1872"/>
      </w:tabs>
      <w:spacing w:before="240" w:after="60"/>
      <w:outlineLvl w:val="6"/>
    </w:pPr>
  </w:style>
  <w:style w:type="paragraph" w:styleId="Heading8">
    <w:name w:val="heading 8"/>
    <w:basedOn w:val="Normal"/>
    <w:next w:val="Normal"/>
    <w:qFormat/>
    <w:pPr>
      <w:jc w:val="center"/>
      <w:outlineLvl w:val="7"/>
    </w:pPr>
    <w:rPr>
      <w:b/>
    </w:rPr>
  </w:style>
  <w:style w:type="paragraph" w:styleId="Heading9">
    <w:name w:val="heading 9"/>
    <w:basedOn w:val="Normal"/>
    <w:next w:val="Normal"/>
    <w:qFormat/>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jc w:val="right"/>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pPr>
      <w:tabs>
        <w:tab w:val="left" w:pos="1440"/>
      </w:tabs>
      <w:ind w:left="510"/>
    </w:pPr>
    <w:rPr>
      <w:b/>
    </w:rPr>
  </w:style>
  <w:style w:type="character" w:styleId="Hyperlink">
    <w:name w:val="Hyperlink"/>
    <w:basedOn w:val="DefaultParagraphFont"/>
    <w:uiPriority w:val="99"/>
    <w:rPr>
      <w:color w:val="0000FF"/>
      <w:u w:val="single"/>
    </w:rPr>
  </w:style>
  <w:style w:type="numbering" w:customStyle="1" w:styleId="CurrentList1">
    <w:name w:val="Current List1"/>
    <w:pPr>
      <w:numPr>
        <w:numId w:val="1"/>
      </w:numPr>
    </w:pPr>
  </w:style>
  <w:style w:type="paragraph" w:styleId="Caption">
    <w:name w:val="caption"/>
    <w:basedOn w:val="Normal"/>
    <w:next w:val="Normal"/>
    <w:link w:val="CaptionChar"/>
    <w:qFormat/>
    <w:rPr>
      <w:bCs/>
      <w:szCs w:val="20"/>
    </w:rPr>
  </w:style>
  <w:style w:type="character" w:customStyle="1" w:styleId="CaptionChar">
    <w:name w:val="Caption Char"/>
    <w:basedOn w:val="DefaultParagraphFont"/>
    <w:link w:val="Caption"/>
    <w:rPr>
      <w:rFonts w:eastAsia="SimSun"/>
      <w:bCs/>
      <w:sz w:val="24"/>
      <w:lang w:val="en-GB" w:eastAsia="zh-CN" w:bidi="ar-SA"/>
    </w:rPr>
  </w:style>
  <w:style w:type="paragraph" w:styleId="TOC2">
    <w:name w:val="toc 2"/>
    <w:basedOn w:val="Normal"/>
    <w:next w:val="Normal"/>
    <w:uiPriority w:val="39"/>
    <w:pPr>
      <w:tabs>
        <w:tab w:val="left" w:pos="1440"/>
        <w:tab w:val="right" w:pos="8213"/>
      </w:tabs>
      <w:spacing w:before="480"/>
      <w:ind w:left="510"/>
    </w:pPr>
    <w:rPr>
      <w:b/>
    </w:rPr>
  </w:style>
  <w:style w:type="paragraph" w:styleId="TOC3">
    <w:name w:val="toc 3"/>
    <w:basedOn w:val="Normal"/>
    <w:next w:val="Normal"/>
    <w:uiPriority w:val="39"/>
    <w:pPr>
      <w:tabs>
        <w:tab w:val="left" w:pos="2268"/>
        <w:tab w:val="right" w:pos="8210"/>
      </w:tabs>
      <w:ind w:left="1440"/>
    </w:pPr>
  </w:style>
  <w:style w:type="paragraph" w:styleId="TOC9">
    <w:name w:val="toc 9"/>
    <w:basedOn w:val="Normal"/>
    <w:next w:val="Normal"/>
    <w:uiPriority w:val="39"/>
    <w:pPr>
      <w:tabs>
        <w:tab w:val="right" w:pos="8213"/>
      </w:tabs>
    </w:pPr>
    <w:rPr>
      <w:b/>
    </w:rPr>
  </w:style>
  <w:style w:type="paragraph" w:styleId="TableofFigures">
    <w:name w:val="table of figures"/>
    <w:basedOn w:val="Normal"/>
    <w:next w:val="Normal"/>
    <w:uiPriority w:val="99"/>
    <w:pPr>
      <w:tabs>
        <w:tab w:val="left" w:pos="1871"/>
        <w:tab w:val="right" w:pos="7938"/>
      </w:tabs>
      <w:spacing w:before="280" w:line="240" w:lineRule="auto"/>
      <w:ind w:left="1872" w:right="1418" w:hanging="1418"/>
    </w:pPr>
  </w:style>
  <w:style w:type="paragraph" w:styleId="TOC4">
    <w:name w:val="toc 4"/>
    <w:basedOn w:val="Normal"/>
    <w:next w:val="Normal"/>
    <w:uiPriority w:val="39"/>
    <w:pPr>
      <w:tabs>
        <w:tab w:val="left" w:pos="3119"/>
        <w:tab w:val="right" w:pos="8210"/>
      </w:tabs>
      <w:ind w:left="2268"/>
    </w:pPr>
  </w:style>
  <w:style w:type="paragraph" w:customStyle="1" w:styleId="ListofTable">
    <w:name w:val="List of Table"/>
    <w:basedOn w:val="TableofFigures"/>
    <w:next w:val="Normal"/>
    <w:pPr>
      <w:tabs>
        <w:tab w:val="right" w:leader="dot" w:pos="8213"/>
      </w:tabs>
    </w:pPr>
  </w:style>
  <w:style w:type="paragraph" w:styleId="TOCHeading">
    <w:name w:val="TOC Heading"/>
    <w:basedOn w:val="Heading1"/>
    <w:next w:val="Normal"/>
    <w:uiPriority w:val="39"/>
    <w:qFormat/>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pPr>
      <w:autoSpaceDE w:val="0"/>
      <w:autoSpaceDN w:val="0"/>
      <w:adjustRightInd w:val="0"/>
    </w:pPr>
    <w:rPr>
      <w:color w:val="000000"/>
      <w:sz w:val="24"/>
      <w:szCs w:val="24"/>
    </w:rPr>
  </w:style>
  <w:style w:type="paragraph" w:styleId="ListNumber">
    <w:name w:val="List Number"/>
    <w:basedOn w:val="Normal"/>
    <w:pPr>
      <w:numPr>
        <w:numId w:val="2"/>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Pr>
      <w:rFonts w:ascii="NimbusRomNo9L-Medi" w:hAnsi="NimbusRomNo9L-Medi" w:hint="default"/>
      <w:b/>
      <w:bCs/>
      <w:i w:val="0"/>
      <w:iCs w:val="0"/>
      <w:color w:val="000000"/>
      <w:sz w:val="30"/>
      <w:szCs w:val="30"/>
    </w:rPr>
  </w:style>
  <w:style w:type="character" w:customStyle="1" w:styleId="fontstyle31">
    <w:name w:val="fontstyle31"/>
    <w:basedOn w:val="DefaultParagraphFont"/>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Pr>
      <w:sz w:val="24"/>
      <w:szCs w:val="24"/>
      <w:lang w:val="en-GB" w:eastAsia="zh-CN"/>
    </w:rPr>
  </w:style>
  <w:style w:type="character" w:customStyle="1" w:styleId="HeaderChar">
    <w:name w:val="Header Char"/>
    <w:basedOn w:val="DefaultParagraphFont"/>
    <w:link w:val="Header"/>
    <w:uiPriority w:val="99"/>
    <w:rPr>
      <w:sz w:val="24"/>
      <w:szCs w:val="24"/>
      <w:lang w:val="en-GB" w:eastAsia="zh-CN"/>
    </w:rPr>
  </w:style>
  <w:style w:type="paragraph" w:styleId="Subtitle">
    <w:name w:val="Subtitle"/>
    <w:basedOn w:val="Normal"/>
    <w:next w:val="Normal"/>
    <w:link w:val="SubtitleChar"/>
    <w:uiPriority w:val="11"/>
    <w:qFormat/>
    <w:rsid w:val="00F957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95734"/>
    <w:rPr>
      <w:rFonts w:asciiTheme="minorHAnsi" w:eastAsiaTheme="minorEastAsia" w:hAnsiTheme="minorHAnsi" w:cstheme="minorBidi"/>
      <w:color w:val="5A5A5A" w:themeColor="text1" w:themeTint="A5"/>
      <w:spacing w:val="15"/>
      <w:sz w:val="22"/>
      <w:szCs w:val="22"/>
      <w:lang w:val="en-GB" w:eastAsia="zh-CN"/>
    </w:rPr>
  </w:style>
  <w:style w:type="paragraph" w:styleId="ListParagraph">
    <w:name w:val="List Paragraph"/>
    <w:basedOn w:val="Normal"/>
    <w:uiPriority w:val="34"/>
    <w:qFormat/>
    <w:rsid w:val="007E4C79"/>
    <w:pPr>
      <w:ind w:left="720"/>
      <w:contextualSpacing/>
    </w:pPr>
  </w:style>
  <w:style w:type="paragraph" w:customStyle="1" w:styleId="3">
    <w:name w:val="3"/>
    <w:basedOn w:val="Normal"/>
    <w:rsid w:val="00F15579"/>
    <w:pPr>
      <w:tabs>
        <w:tab w:val="left" w:pos="720"/>
        <w:tab w:val="left" w:pos="1440"/>
      </w:tabs>
      <w:spacing w:line="240" w:lineRule="auto"/>
      <w:ind w:left="2160" w:hanging="2160"/>
    </w:pPr>
    <w:rPr>
      <w:rFonts w:eastAsia="Times New Roman"/>
      <w:sz w:val="28"/>
      <w:lang w:val="en-US" w:eastAsia="en-US"/>
    </w:rPr>
  </w:style>
  <w:style w:type="paragraph" w:styleId="BodyText">
    <w:name w:val="Body Text"/>
    <w:basedOn w:val="Normal"/>
    <w:link w:val="BodyTextChar"/>
    <w:uiPriority w:val="1"/>
    <w:qFormat/>
    <w:rsid w:val="00427B69"/>
    <w:pPr>
      <w:widowControl w:val="0"/>
      <w:autoSpaceDE w:val="0"/>
      <w:autoSpaceDN w:val="0"/>
      <w:spacing w:line="240" w:lineRule="auto"/>
      <w:jc w:val="left"/>
    </w:pPr>
    <w:rPr>
      <w:rFonts w:eastAsia="Times New Roman"/>
      <w:lang w:val="en-US" w:eastAsia="en-US" w:bidi="en-US"/>
    </w:rPr>
  </w:style>
  <w:style w:type="character" w:customStyle="1" w:styleId="BodyTextChar">
    <w:name w:val="Body Text Char"/>
    <w:basedOn w:val="DefaultParagraphFont"/>
    <w:link w:val="BodyText"/>
    <w:uiPriority w:val="1"/>
    <w:rsid w:val="00427B69"/>
    <w:rPr>
      <w:rFonts w:eastAsia="Times New Roman"/>
      <w:sz w:val="24"/>
      <w:szCs w:val="24"/>
      <w:lang w:bidi="en-US"/>
    </w:rPr>
  </w:style>
  <w:style w:type="paragraph" w:customStyle="1" w:styleId="template">
    <w:name w:val="template"/>
    <w:basedOn w:val="Normal"/>
    <w:rsid w:val="006B7593"/>
    <w:pPr>
      <w:spacing w:line="240" w:lineRule="exact"/>
      <w:jc w:val="left"/>
    </w:pPr>
    <w:rPr>
      <w:rFonts w:ascii="Arial" w:eastAsia="Times New Roman" w:hAnsi="Arial"/>
      <w:i/>
      <w:sz w:val="22"/>
      <w:szCs w:val="20"/>
      <w:lang w:val="en-US" w:eastAsia="en-US"/>
    </w:rPr>
  </w:style>
  <w:style w:type="character" w:styleId="Emphasis">
    <w:name w:val="Emphasis"/>
    <w:basedOn w:val="DefaultParagraphFont"/>
    <w:uiPriority w:val="20"/>
    <w:qFormat/>
    <w:rsid w:val="00DE268C"/>
    <w:rPr>
      <w:i/>
      <w:iCs/>
    </w:rPr>
  </w:style>
  <w:style w:type="character" w:customStyle="1" w:styleId="Heading1Char">
    <w:name w:val="Heading 1 Char"/>
    <w:basedOn w:val="DefaultParagraphFont"/>
    <w:link w:val="Heading1"/>
    <w:uiPriority w:val="9"/>
    <w:rsid w:val="00DF48FE"/>
    <w:rPr>
      <w:b/>
      <w:sz w:val="24"/>
      <w:szCs w:val="24"/>
      <w:lang w:val="en-GB" w:eastAsia="zh-CN"/>
    </w:rPr>
  </w:style>
  <w:style w:type="paragraph" w:styleId="Bibliography">
    <w:name w:val="Bibliography"/>
    <w:basedOn w:val="Normal"/>
    <w:next w:val="Normal"/>
    <w:uiPriority w:val="37"/>
    <w:unhideWhenUsed/>
    <w:rsid w:val="00DF48FE"/>
  </w:style>
  <w:style w:type="character" w:customStyle="1" w:styleId="authors-info">
    <w:name w:val="authors-info"/>
    <w:basedOn w:val="DefaultParagraphFont"/>
    <w:rsid w:val="00D13271"/>
  </w:style>
  <w:style w:type="character" w:customStyle="1" w:styleId="blue-tooltip">
    <w:name w:val="blue-tooltip"/>
    <w:basedOn w:val="DefaultParagraphFont"/>
    <w:rsid w:val="00D13271"/>
  </w:style>
  <w:style w:type="character" w:customStyle="1" w:styleId="ref-journal">
    <w:name w:val="ref-journal"/>
    <w:basedOn w:val="DefaultParagraphFont"/>
    <w:rsid w:val="00D13271"/>
  </w:style>
  <w:style w:type="character" w:styleId="SubtleEmphasis">
    <w:name w:val="Subtle Emphasis"/>
    <w:basedOn w:val="DefaultParagraphFont"/>
    <w:uiPriority w:val="19"/>
    <w:qFormat/>
    <w:rsid w:val="00CF404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82914">
      <w:bodyDiv w:val="1"/>
      <w:marLeft w:val="0"/>
      <w:marRight w:val="0"/>
      <w:marTop w:val="0"/>
      <w:marBottom w:val="0"/>
      <w:divBdr>
        <w:top w:val="none" w:sz="0" w:space="0" w:color="auto"/>
        <w:left w:val="none" w:sz="0" w:space="0" w:color="auto"/>
        <w:bottom w:val="none" w:sz="0" w:space="0" w:color="auto"/>
        <w:right w:val="none" w:sz="0" w:space="0" w:color="auto"/>
      </w:divBdr>
    </w:div>
    <w:div w:id="95449411">
      <w:bodyDiv w:val="1"/>
      <w:marLeft w:val="0"/>
      <w:marRight w:val="0"/>
      <w:marTop w:val="0"/>
      <w:marBottom w:val="0"/>
      <w:divBdr>
        <w:top w:val="none" w:sz="0" w:space="0" w:color="auto"/>
        <w:left w:val="none" w:sz="0" w:space="0" w:color="auto"/>
        <w:bottom w:val="none" w:sz="0" w:space="0" w:color="auto"/>
        <w:right w:val="none" w:sz="0" w:space="0" w:color="auto"/>
      </w:divBdr>
    </w:div>
    <w:div w:id="212931288">
      <w:bodyDiv w:val="1"/>
      <w:marLeft w:val="0"/>
      <w:marRight w:val="0"/>
      <w:marTop w:val="0"/>
      <w:marBottom w:val="0"/>
      <w:divBdr>
        <w:top w:val="none" w:sz="0" w:space="0" w:color="auto"/>
        <w:left w:val="none" w:sz="0" w:space="0" w:color="auto"/>
        <w:bottom w:val="none" w:sz="0" w:space="0" w:color="auto"/>
        <w:right w:val="none" w:sz="0" w:space="0" w:color="auto"/>
      </w:divBdr>
    </w:div>
    <w:div w:id="560988588">
      <w:bodyDiv w:val="1"/>
      <w:marLeft w:val="0"/>
      <w:marRight w:val="0"/>
      <w:marTop w:val="0"/>
      <w:marBottom w:val="0"/>
      <w:divBdr>
        <w:top w:val="none" w:sz="0" w:space="0" w:color="auto"/>
        <w:left w:val="none" w:sz="0" w:space="0" w:color="auto"/>
        <w:bottom w:val="none" w:sz="0" w:space="0" w:color="auto"/>
        <w:right w:val="none" w:sz="0" w:space="0" w:color="auto"/>
      </w:divBdr>
    </w:div>
    <w:div w:id="683362798">
      <w:bodyDiv w:val="1"/>
      <w:marLeft w:val="0"/>
      <w:marRight w:val="0"/>
      <w:marTop w:val="0"/>
      <w:marBottom w:val="0"/>
      <w:divBdr>
        <w:top w:val="none" w:sz="0" w:space="0" w:color="auto"/>
        <w:left w:val="none" w:sz="0" w:space="0" w:color="auto"/>
        <w:bottom w:val="none" w:sz="0" w:space="0" w:color="auto"/>
        <w:right w:val="none" w:sz="0" w:space="0" w:color="auto"/>
      </w:divBdr>
    </w:div>
    <w:div w:id="767426669">
      <w:bodyDiv w:val="1"/>
      <w:marLeft w:val="0"/>
      <w:marRight w:val="0"/>
      <w:marTop w:val="0"/>
      <w:marBottom w:val="0"/>
      <w:divBdr>
        <w:top w:val="none" w:sz="0" w:space="0" w:color="auto"/>
        <w:left w:val="none" w:sz="0" w:space="0" w:color="auto"/>
        <w:bottom w:val="none" w:sz="0" w:space="0" w:color="auto"/>
        <w:right w:val="none" w:sz="0" w:space="0" w:color="auto"/>
      </w:divBdr>
    </w:div>
    <w:div w:id="853686662">
      <w:bodyDiv w:val="1"/>
      <w:marLeft w:val="0"/>
      <w:marRight w:val="0"/>
      <w:marTop w:val="0"/>
      <w:marBottom w:val="0"/>
      <w:divBdr>
        <w:top w:val="none" w:sz="0" w:space="0" w:color="auto"/>
        <w:left w:val="none" w:sz="0" w:space="0" w:color="auto"/>
        <w:bottom w:val="none" w:sz="0" w:space="0" w:color="auto"/>
        <w:right w:val="none" w:sz="0" w:space="0" w:color="auto"/>
      </w:divBdr>
    </w:div>
    <w:div w:id="922641651">
      <w:bodyDiv w:val="1"/>
      <w:marLeft w:val="0"/>
      <w:marRight w:val="0"/>
      <w:marTop w:val="0"/>
      <w:marBottom w:val="0"/>
      <w:divBdr>
        <w:top w:val="none" w:sz="0" w:space="0" w:color="auto"/>
        <w:left w:val="none" w:sz="0" w:space="0" w:color="auto"/>
        <w:bottom w:val="none" w:sz="0" w:space="0" w:color="auto"/>
        <w:right w:val="none" w:sz="0" w:space="0" w:color="auto"/>
      </w:divBdr>
    </w:div>
    <w:div w:id="927032413">
      <w:bodyDiv w:val="1"/>
      <w:marLeft w:val="0"/>
      <w:marRight w:val="0"/>
      <w:marTop w:val="0"/>
      <w:marBottom w:val="0"/>
      <w:divBdr>
        <w:top w:val="none" w:sz="0" w:space="0" w:color="auto"/>
        <w:left w:val="none" w:sz="0" w:space="0" w:color="auto"/>
        <w:bottom w:val="none" w:sz="0" w:space="0" w:color="auto"/>
        <w:right w:val="none" w:sz="0" w:space="0" w:color="auto"/>
      </w:divBdr>
    </w:div>
    <w:div w:id="977761502">
      <w:bodyDiv w:val="1"/>
      <w:marLeft w:val="0"/>
      <w:marRight w:val="0"/>
      <w:marTop w:val="0"/>
      <w:marBottom w:val="0"/>
      <w:divBdr>
        <w:top w:val="none" w:sz="0" w:space="0" w:color="auto"/>
        <w:left w:val="none" w:sz="0" w:space="0" w:color="auto"/>
        <w:bottom w:val="none" w:sz="0" w:space="0" w:color="auto"/>
        <w:right w:val="none" w:sz="0" w:space="0" w:color="auto"/>
      </w:divBdr>
    </w:div>
    <w:div w:id="1087069134">
      <w:bodyDiv w:val="1"/>
      <w:marLeft w:val="0"/>
      <w:marRight w:val="0"/>
      <w:marTop w:val="0"/>
      <w:marBottom w:val="0"/>
      <w:divBdr>
        <w:top w:val="none" w:sz="0" w:space="0" w:color="auto"/>
        <w:left w:val="none" w:sz="0" w:space="0" w:color="auto"/>
        <w:bottom w:val="none" w:sz="0" w:space="0" w:color="auto"/>
        <w:right w:val="none" w:sz="0" w:space="0" w:color="auto"/>
      </w:divBdr>
    </w:div>
    <w:div w:id="1169177059">
      <w:bodyDiv w:val="1"/>
      <w:marLeft w:val="0"/>
      <w:marRight w:val="0"/>
      <w:marTop w:val="0"/>
      <w:marBottom w:val="0"/>
      <w:divBdr>
        <w:top w:val="none" w:sz="0" w:space="0" w:color="auto"/>
        <w:left w:val="none" w:sz="0" w:space="0" w:color="auto"/>
        <w:bottom w:val="none" w:sz="0" w:space="0" w:color="auto"/>
        <w:right w:val="none" w:sz="0" w:space="0" w:color="auto"/>
      </w:divBdr>
    </w:div>
    <w:div w:id="1287617890">
      <w:bodyDiv w:val="1"/>
      <w:marLeft w:val="0"/>
      <w:marRight w:val="0"/>
      <w:marTop w:val="0"/>
      <w:marBottom w:val="0"/>
      <w:divBdr>
        <w:top w:val="none" w:sz="0" w:space="0" w:color="auto"/>
        <w:left w:val="none" w:sz="0" w:space="0" w:color="auto"/>
        <w:bottom w:val="none" w:sz="0" w:space="0" w:color="auto"/>
        <w:right w:val="none" w:sz="0" w:space="0" w:color="auto"/>
      </w:divBdr>
    </w:div>
    <w:div w:id="1657105560">
      <w:bodyDiv w:val="1"/>
      <w:marLeft w:val="0"/>
      <w:marRight w:val="0"/>
      <w:marTop w:val="0"/>
      <w:marBottom w:val="0"/>
      <w:divBdr>
        <w:top w:val="none" w:sz="0" w:space="0" w:color="auto"/>
        <w:left w:val="none" w:sz="0" w:space="0" w:color="auto"/>
        <w:bottom w:val="none" w:sz="0" w:space="0" w:color="auto"/>
        <w:right w:val="none" w:sz="0" w:space="0" w:color="auto"/>
      </w:divBdr>
    </w:div>
    <w:div w:id="1697191024">
      <w:bodyDiv w:val="1"/>
      <w:marLeft w:val="0"/>
      <w:marRight w:val="0"/>
      <w:marTop w:val="0"/>
      <w:marBottom w:val="0"/>
      <w:divBdr>
        <w:top w:val="none" w:sz="0" w:space="0" w:color="auto"/>
        <w:left w:val="none" w:sz="0" w:space="0" w:color="auto"/>
        <w:bottom w:val="none" w:sz="0" w:space="0" w:color="auto"/>
        <w:right w:val="none" w:sz="0" w:space="0" w:color="auto"/>
      </w:divBdr>
    </w:div>
    <w:div w:id="1732922734">
      <w:bodyDiv w:val="1"/>
      <w:marLeft w:val="0"/>
      <w:marRight w:val="0"/>
      <w:marTop w:val="0"/>
      <w:marBottom w:val="0"/>
      <w:divBdr>
        <w:top w:val="none" w:sz="0" w:space="0" w:color="auto"/>
        <w:left w:val="none" w:sz="0" w:space="0" w:color="auto"/>
        <w:bottom w:val="none" w:sz="0" w:space="0" w:color="auto"/>
        <w:right w:val="none" w:sz="0" w:space="0" w:color="auto"/>
      </w:divBdr>
    </w:div>
    <w:div w:id="1818064191">
      <w:bodyDiv w:val="1"/>
      <w:marLeft w:val="0"/>
      <w:marRight w:val="0"/>
      <w:marTop w:val="0"/>
      <w:marBottom w:val="0"/>
      <w:divBdr>
        <w:top w:val="none" w:sz="0" w:space="0" w:color="auto"/>
        <w:left w:val="none" w:sz="0" w:space="0" w:color="auto"/>
        <w:bottom w:val="none" w:sz="0" w:space="0" w:color="auto"/>
        <w:right w:val="none" w:sz="0" w:space="0" w:color="auto"/>
      </w:divBdr>
    </w:div>
    <w:div w:id="1919752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ieeexplore.ieee.org/xpl/conhome/8316301/proceed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1E7C84-80AB-47DC-B36A-563A969EC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Pages>
  <Words>6043</Words>
  <Characters>3444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user</dc:creator>
  <cp:lastModifiedBy>Muhammad Farrukh</cp:lastModifiedBy>
  <cp:revision>47</cp:revision>
  <cp:lastPrinted>2020-01-30T13:19:00Z</cp:lastPrinted>
  <dcterms:created xsi:type="dcterms:W3CDTF">2020-01-28T06:34:00Z</dcterms:created>
  <dcterms:modified xsi:type="dcterms:W3CDTF">2020-01-30T13:19:00Z</dcterms:modified>
</cp:coreProperties>
</file>